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EFCCC" w14:textId="3FEC74CC" w:rsidR="007779F3" w:rsidRPr="002923BC" w:rsidRDefault="007779F3" w:rsidP="009B376D">
      <w:pPr>
        <w:spacing w:before="120" w:line="360" w:lineRule="auto"/>
        <w:jc w:val="center"/>
        <w:rPr>
          <w:b/>
          <w:sz w:val="28"/>
        </w:rPr>
      </w:pPr>
      <w:bookmarkStart w:id="0" w:name="_Toc101264064"/>
      <w:bookmarkStart w:id="1" w:name="_Toc102328388"/>
      <w:bookmarkStart w:id="2" w:name="_Toc101264065"/>
      <w:r w:rsidRPr="002B7613">
        <w:rPr>
          <w:b/>
          <w:sz w:val="28"/>
        </w:rPr>
        <w:t>ACKNOWLEDGEMENTS</w:t>
      </w:r>
      <w:bookmarkEnd w:id="0"/>
      <w:bookmarkEnd w:id="1"/>
    </w:p>
    <w:p w14:paraId="54E05BEE" w14:textId="3B29515F" w:rsidR="00A718F5" w:rsidRDefault="00566759" w:rsidP="009B376D">
      <w:pPr>
        <w:spacing w:before="120" w:line="360" w:lineRule="auto"/>
        <w:ind w:firstLine="720"/>
        <w:rPr>
          <w:iCs/>
          <w:sz w:val="28"/>
          <w:szCs w:val="28"/>
        </w:rPr>
      </w:pPr>
      <w:r w:rsidRPr="00566759">
        <w:rPr>
          <w:iCs/>
          <w:sz w:val="28"/>
          <w:szCs w:val="28"/>
        </w:rPr>
        <w:t>I ex</w:t>
      </w:r>
      <w:r w:rsidR="001B1A5E">
        <w:rPr>
          <w:iCs/>
          <w:sz w:val="28"/>
          <w:szCs w:val="28"/>
        </w:rPr>
        <w:t>tend my sincere gratitude to</w:t>
      </w:r>
      <w:r w:rsidRPr="00566759">
        <w:rPr>
          <w:iCs/>
          <w:sz w:val="28"/>
          <w:szCs w:val="28"/>
        </w:rPr>
        <w:t xml:space="preserve"> Ministry of Science and Technology for providing me with the opportunity to complete my internship project at the University of Computer Studies (Meiktila).</w:t>
      </w:r>
    </w:p>
    <w:p w14:paraId="1A78F434" w14:textId="5CBE9B7D" w:rsidR="00566759" w:rsidRPr="00566759" w:rsidRDefault="00566759" w:rsidP="00380387">
      <w:pPr>
        <w:spacing w:before="120" w:line="360" w:lineRule="auto"/>
        <w:ind w:firstLine="720"/>
        <w:rPr>
          <w:iCs/>
          <w:sz w:val="28"/>
          <w:szCs w:val="28"/>
        </w:rPr>
      </w:pPr>
      <w:r w:rsidRPr="00566759">
        <w:rPr>
          <w:iCs/>
          <w:sz w:val="28"/>
          <w:szCs w:val="28"/>
        </w:rPr>
        <w:t xml:space="preserve">I am profoundly grateful to </w:t>
      </w:r>
      <w:r w:rsidRPr="00566759">
        <w:rPr>
          <w:b/>
          <w:bCs/>
          <w:iCs/>
          <w:sz w:val="28"/>
          <w:szCs w:val="28"/>
        </w:rPr>
        <w:t xml:space="preserve">Dr. Hlaing Phyu </w:t>
      </w:r>
      <w:proofErr w:type="spellStart"/>
      <w:r w:rsidRPr="00566759">
        <w:rPr>
          <w:b/>
          <w:bCs/>
          <w:iCs/>
          <w:sz w:val="28"/>
          <w:szCs w:val="28"/>
        </w:rPr>
        <w:t>Phyu</w:t>
      </w:r>
      <w:proofErr w:type="spellEnd"/>
      <w:r w:rsidRPr="00566759">
        <w:rPr>
          <w:b/>
          <w:bCs/>
          <w:iCs/>
          <w:sz w:val="28"/>
          <w:szCs w:val="28"/>
        </w:rPr>
        <w:t xml:space="preserve"> Mon</w:t>
      </w:r>
      <w:r w:rsidRPr="00566759">
        <w:rPr>
          <w:iCs/>
          <w:sz w:val="28"/>
          <w:szCs w:val="28"/>
        </w:rPr>
        <w:t>, Pro-Rector of the University of Computer Studies (Meiktila), for her invaluable guidance and steadfast support throughout this project.</w:t>
      </w:r>
    </w:p>
    <w:p w14:paraId="2D3D3493" w14:textId="651B0C53" w:rsidR="00566759" w:rsidRPr="00566759" w:rsidRDefault="00566759" w:rsidP="00566759">
      <w:pPr>
        <w:spacing w:line="360" w:lineRule="auto"/>
        <w:ind w:firstLine="720"/>
        <w:rPr>
          <w:iCs/>
          <w:sz w:val="28"/>
          <w:szCs w:val="28"/>
        </w:rPr>
      </w:pPr>
      <w:r w:rsidRPr="00566759">
        <w:rPr>
          <w:iCs/>
          <w:sz w:val="28"/>
          <w:szCs w:val="28"/>
        </w:rPr>
        <w:t xml:space="preserve">I am especially thankful to </w:t>
      </w:r>
      <w:r w:rsidRPr="00566759">
        <w:rPr>
          <w:b/>
          <w:bCs/>
          <w:iCs/>
          <w:sz w:val="28"/>
          <w:szCs w:val="28"/>
        </w:rPr>
        <w:t>Daw Thida San</w:t>
      </w:r>
      <w:r w:rsidRPr="00566759">
        <w:rPr>
          <w:iCs/>
          <w:sz w:val="28"/>
          <w:szCs w:val="28"/>
        </w:rPr>
        <w:t>, Associate Professor, Information Technology Support</w:t>
      </w:r>
      <w:r w:rsidR="00380387">
        <w:rPr>
          <w:iCs/>
          <w:sz w:val="28"/>
          <w:szCs w:val="28"/>
        </w:rPr>
        <w:t>ing</w:t>
      </w:r>
      <w:r w:rsidRPr="00566759">
        <w:rPr>
          <w:iCs/>
          <w:sz w:val="28"/>
          <w:szCs w:val="28"/>
        </w:rPr>
        <w:t xml:space="preserve"> and Maintenance, University of Computer Studies (Meiktila), for her consistent guidance, mentorship, and encouragement, which were crucial to the successful completion of this project.</w:t>
      </w:r>
    </w:p>
    <w:p w14:paraId="2016C265" w14:textId="77777777" w:rsidR="00566759" w:rsidRPr="00566759" w:rsidRDefault="00566759" w:rsidP="00566759">
      <w:pPr>
        <w:spacing w:line="360" w:lineRule="auto"/>
        <w:ind w:firstLine="720"/>
        <w:rPr>
          <w:iCs/>
          <w:sz w:val="28"/>
          <w:szCs w:val="28"/>
        </w:rPr>
      </w:pPr>
      <w:r w:rsidRPr="00566759">
        <w:rPr>
          <w:iCs/>
          <w:sz w:val="28"/>
          <w:szCs w:val="28"/>
        </w:rPr>
        <w:t xml:space="preserve">I also extend my heartfelt appreciation to </w:t>
      </w:r>
      <w:r w:rsidRPr="00566759">
        <w:rPr>
          <w:b/>
          <w:bCs/>
          <w:iCs/>
          <w:sz w:val="28"/>
          <w:szCs w:val="28"/>
        </w:rPr>
        <w:t>Daw Nay Zin Win</w:t>
      </w:r>
      <w:r w:rsidRPr="00566759">
        <w:rPr>
          <w:iCs/>
          <w:sz w:val="28"/>
          <w:szCs w:val="28"/>
        </w:rPr>
        <w:t>, Associate Professor and Head of the Natural Languages Department (English), and all the teachers from this department, for their meticulous review of the English grammar, expert advice, and support throughout this project.</w:t>
      </w:r>
    </w:p>
    <w:p w14:paraId="242C721D" w14:textId="0E5613DC" w:rsidR="00566759" w:rsidRPr="00566759" w:rsidRDefault="007163D4" w:rsidP="00566759">
      <w:pPr>
        <w:spacing w:line="360" w:lineRule="auto"/>
        <w:ind w:firstLine="720"/>
        <w:rPr>
          <w:iCs/>
          <w:sz w:val="28"/>
          <w:szCs w:val="28"/>
        </w:rPr>
      </w:pPr>
      <w:r>
        <w:rPr>
          <w:iCs/>
          <w:sz w:val="28"/>
          <w:szCs w:val="28"/>
        </w:rPr>
        <w:t xml:space="preserve">The internship </w:t>
      </w:r>
      <w:r w:rsidR="00566759" w:rsidRPr="00566759">
        <w:rPr>
          <w:iCs/>
          <w:sz w:val="28"/>
          <w:szCs w:val="28"/>
        </w:rPr>
        <w:t xml:space="preserve">at </w:t>
      </w:r>
      <w:proofErr w:type="spellStart"/>
      <w:r w:rsidR="00566759" w:rsidRPr="00566759">
        <w:rPr>
          <w:iCs/>
          <w:sz w:val="28"/>
          <w:szCs w:val="28"/>
        </w:rPr>
        <w:t>ITVisionHub</w:t>
      </w:r>
      <w:proofErr w:type="spellEnd"/>
      <w:r w:rsidR="00566759" w:rsidRPr="00566759">
        <w:rPr>
          <w:iCs/>
          <w:sz w:val="28"/>
          <w:szCs w:val="28"/>
        </w:rPr>
        <w:t xml:space="preserve"> provided a valuable opportunity for professional development in PHP. I am sincerely grateful to </w:t>
      </w:r>
      <w:r w:rsidR="00566759" w:rsidRPr="00566759">
        <w:rPr>
          <w:b/>
          <w:bCs/>
          <w:iCs/>
          <w:sz w:val="28"/>
          <w:szCs w:val="28"/>
        </w:rPr>
        <w:t>Sayar Yan Aung</w:t>
      </w:r>
      <w:r w:rsidR="00566759" w:rsidRPr="00566759">
        <w:rPr>
          <w:iCs/>
          <w:sz w:val="28"/>
          <w:szCs w:val="28"/>
        </w:rPr>
        <w:t xml:space="preserve"> for his practical guidance during the project. I also thank all my teachers for their invaluable advice, information, patience, and encouragement, as well as all those who directly or indirectly contributed to the success of this project.</w:t>
      </w:r>
    </w:p>
    <w:p w14:paraId="74F1C761" w14:textId="1C7CDDFF" w:rsidR="002B7613" w:rsidRPr="002B7613" w:rsidRDefault="00566759" w:rsidP="00566759">
      <w:pPr>
        <w:spacing w:line="360" w:lineRule="auto"/>
        <w:ind w:firstLine="720"/>
      </w:pPr>
      <w:r w:rsidRPr="00566759">
        <w:rPr>
          <w:iCs/>
          <w:sz w:val="28"/>
          <w:szCs w:val="28"/>
        </w:rPr>
        <w:t xml:space="preserve">Lastly, I wish to express my deepest thanks to my family for their unwavering support, the senior members at the camp, my </w:t>
      </w:r>
      <w:r>
        <w:rPr>
          <w:iCs/>
          <w:sz w:val="28"/>
          <w:szCs w:val="28"/>
        </w:rPr>
        <w:t>sweetheart</w:t>
      </w:r>
      <w:r w:rsidRPr="00566759">
        <w:rPr>
          <w:iCs/>
          <w:sz w:val="28"/>
          <w:szCs w:val="28"/>
        </w:rPr>
        <w:t xml:space="preserve"> for his encouragement and joy, and all my classmates for their cooperation during this internship period. Their belief in my abilities has been a constant source of strength.</w:t>
      </w:r>
      <w:r w:rsidR="002B7613" w:rsidRPr="002B7613">
        <w:br w:type="page"/>
      </w:r>
    </w:p>
    <w:p w14:paraId="2BEF41B5" w14:textId="6376F9CB" w:rsidR="00A43161" w:rsidRPr="00332FE2" w:rsidRDefault="00A43161" w:rsidP="00CD572F">
      <w:pPr>
        <w:pStyle w:val="Heading2"/>
      </w:pPr>
      <w:bookmarkStart w:id="3" w:name="_Toc171423448"/>
      <w:r w:rsidRPr="00332FE2">
        <w:lastRenderedPageBreak/>
        <w:t>ABSTRACT</w:t>
      </w:r>
      <w:bookmarkEnd w:id="2"/>
      <w:bookmarkEnd w:id="3"/>
    </w:p>
    <w:p w14:paraId="257BFB50" w14:textId="646FEBB5" w:rsidR="00961515" w:rsidRPr="00961515" w:rsidRDefault="00961515" w:rsidP="00F05FE8">
      <w:pPr>
        <w:spacing w:before="120" w:line="360" w:lineRule="auto"/>
        <w:ind w:firstLine="720"/>
        <w:rPr>
          <w:rFonts w:cs="Times New Roman"/>
          <w:sz w:val="28"/>
          <w:szCs w:val="28"/>
        </w:rPr>
      </w:pPr>
      <w:r w:rsidRPr="00961515">
        <w:rPr>
          <w:rFonts w:cs="Times New Roman"/>
          <w:sz w:val="28"/>
          <w:szCs w:val="28"/>
        </w:rPr>
        <w:t xml:space="preserve">This internship report details our experience with the “Internship Planning Program” at the University of Computer Studies (Meiktila) for the period of April to August 2024. During this three-month internship at </w:t>
      </w:r>
      <w:proofErr w:type="spellStart"/>
      <w:r w:rsidRPr="00961515">
        <w:rPr>
          <w:rFonts w:cs="Times New Roman"/>
          <w:sz w:val="28"/>
          <w:szCs w:val="28"/>
        </w:rPr>
        <w:t>ITvisionHub</w:t>
      </w:r>
      <w:proofErr w:type="spellEnd"/>
      <w:r w:rsidRPr="00961515">
        <w:rPr>
          <w:rFonts w:cs="Times New Roman"/>
          <w:sz w:val="28"/>
          <w:szCs w:val="28"/>
        </w:rPr>
        <w:t>, we focused on PHP programming. The project we cho</w:t>
      </w:r>
      <w:r>
        <w:rPr>
          <w:rFonts w:cs="Times New Roman"/>
          <w:sz w:val="28"/>
          <w:szCs w:val="28"/>
        </w:rPr>
        <w:t>o</w:t>
      </w:r>
      <w:r w:rsidRPr="00961515">
        <w:rPr>
          <w:rFonts w:cs="Times New Roman"/>
          <w:sz w:val="28"/>
          <w:szCs w:val="28"/>
        </w:rPr>
        <w:t xml:space="preserve">se to develop, titled “Yummy Restaurant,” aligns with our internship objectives. Yummy Restaurant, situated in the heart of Myanmar, has quickly become a cherished destination for food enthusiasts. Established last year, it is known for its creative and high-quality dishes, crafted with the freshest ingredients. </w:t>
      </w:r>
      <w:r w:rsidR="001B1A5E">
        <w:rPr>
          <w:rFonts w:cs="Times New Roman"/>
          <w:sz w:val="28"/>
          <w:szCs w:val="28"/>
        </w:rPr>
        <w:t>These</w:t>
      </w:r>
      <w:r w:rsidRPr="00961515">
        <w:rPr>
          <w:rFonts w:cs="Times New Roman"/>
          <w:sz w:val="28"/>
          <w:szCs w:val="28"/>
        </w:rPr>
        <w:t xml:space="preserve"> menu</w:t>
      </w:r>
      <w:r w:rsidR="001B1A5E">
        <w:rPr>
          <w:rFonts w:cs="Times New Roman"/>
          <w:sz w:val="28"/>
          <w:szCs w:val="28"/>
        </w:rPr>
        <w:t>s reflect</w:t>
      </w:r>
      <w:r w:rsidRPr="00961515">
        <w:rPr>
          <w:rFonts w:cs="Times New Roman"/>
          <w:sz w:val="28"/>
          <w:szCs w:val="28"/>
        </w:rPr>
        <w:t xml:space="preserve"> a commitment to excellence, featuring locally sourced produce and exceptional service in a welcoming environment. Whether for a casual meal or a special occasion, Yummy Restaurant offers an unforgettable dining exp</w:t>
      </w:r>
      <w:r w:rsidR="001B1A5E">
        <w:rPr>
          <w:rFonts w:cs="Times New Roman"/>
          <w:sz w:val="28"/>
          <w:szCs w:val="28"/>
        </w:rPr>
        <w:t>erience.</w:t>
      </w:r>
    </w:p>
    <w:p w14:paraId="23BCC594" w14:textId="2EFCB72F" w:rsidR="00B64401" w:rsidRDefault="00961515" w:rsidP="00F05FE8">
      <w:pPr>
        <w:pStyle w:val="ListParagraph"/>
        <w:spacing w:before="120" w:line="360" w:lineRule="auto"/>
        <w:ind w:left="0" w:firstLine="720"/>
        <w:rPr>
          <w:rFonts w:cs="Times New Roman"/>
          <w:sz w:val="28"/>
          <w:szCs w:val="28"/>
        </w:rPr>
      </w:pPr>
      <w:r w:rsidRPr="00961515">
        <w:rPr>
          <w:rFonts w:cs="Times New Roman"/>
          <w:sz w:val="28"/>
          <w:szCs w:val="28"/>
        </w:rPr>
        <w:t xml:space="preserve">The system’s objectives include exceeding customer expectations by delivering high-quality meals and exceptional service, promoting local and sustainable sourcing to support local farmers, and innovating to keep the menu current with culinary trends. It also aims to build community connections through local events, ensure employee satisfaction with a positive work environment, maintain high standards of cleanliness and safety, and explore growth opportunities through expansion. We employed </w:t>
      </w:r>
      <w:r>
        <w:rPr>
          <w:rFonts w:cs="Times New Roman"/>
          <w:sz w:val="28"/>
          <w:szCs w:val="28"/>
        </w:rPr>
        <w:t>waterfall model</w:t>
      </w:r>
      <w:r w:rsidRPr="00961515">
        <w:rPr>
          <w:rFonts w:cs="Times New Roman"/>
          <w:sz w:val="28"/>
          <w:szCs w:val="28"/>
        </w:rPr>
        <w:t xml:space="preserve"> for development and used MySQL for secure data management, incorporating modern programming practices such as object-oriented design and performance optimization through efficient database interactions and responsive design with AJAX. This internship has significantly improved our technical and analytical skills, providing a solid foundation for future web development and system design projects. Additionally, it has enhanced our self-study abilities, communication </w:t>
      </w:r>
      <w:r w:rsidR="00F05FE8">
        <w:rPr>
          <w:rFonts w:cs="Times New Roman"/>
          <w:sz w:val="28"/>
          <w:szCs w:val="28"/>
        </w:rPr>
        <w:t xml:space="preserve">skills, and technical </w:t>
      </w:r>
      <w:proofErr w:type="spellStart"/>
      <w:r w:rsidR="00F05FE8">
        <w:rPr>
          <w:rFonts w:cs="Times New Roman"/>
          <w:sz w:val="28"/>
          <w:szCs w:val="28"/>
        </w:rPr>
        <w:t>expertis</w:t>
      </w:r>
      <w:proofErr w:type="spellEnd"/>
      <w:r w:rsidR="00857228">
        <w:rPr>
          <w:rFonts w:cs="Times New Roman"/>
          <w:sz w:val="28"/>
          <w:szCs w:val="28"/>
        </w:rPr>
        <w:t>.</w:t>
      </w:r>
    </w:p>
    <w:p w14:paraId="39D4383E" w14:textId="77777777" w:rsidR="00F05FE8" w:rsidRPr="00F05FE8" w:rsidRDefault="00F05FE8" w:rsidP="00F05FE8">
      <w:pPr>
        <w:pStyle w:val="ListParagraph"/>
        <w:spacing w:before="120" w:line="360" w:lineRule="auto"/>
        <w:ind w:left="0" w:firstLine="720"/>
        <w:rPr>
          <w:iCs/>
        </w:rPr>
      </w:pPr>
    </w:p>
    <w:p w14:paraId="435D3041" w14:textId="069ED260" w:rsidR="00B64401" w:rsidRDefault="00B64401" w:rsidP="0044142E">
      <w:pPr>
        <w:pStyle w:val="ListParagraph"/>
        <w:spacing w:after="0" w:line="360" w:lineRule="auto"/>
        <w:ind w:left="0" w:firstLine="720"/>
        <w:rPr>
          <w:iCs/>
        </w:rPr>
      </w:pPr>
    </w:p>
    <w:bookmarkStart w:id="4" w:name="_Toc171423449" w:displacedByCustomXml="next"/>
    <w:sdt>
      <w:sdtPr>
        <w:rPr>
          <w:sz w:val="24"/>
        </w:rPr>
        <w:id w:val="1009485677"/>
        <w:docPartObj>
          <w:docPartGallery w:val="Table of Contents"/>
          <w:docPartUnique/>
        </w:docPartObj>
      </w:sdtPr>
      <w:sdtEndPr>
        <w:rPr>
          <w:noProof/>
          <w:sz w:val="28"/>
        </w:rPr>
      </w:sdtEndPr>
      <w:sdtContent>
        <w:bookmarkEnd w:id="4" w:displacedByCustomXml="next"/>
        <w:bookmarkStart w:id="5" w:name="_Toc172556506" w:displacedByCustomXml="next"/>
        <w:sdt>
          <w:sdtPr>
            <w:rPr>
              <w:b w:val="0"/>
              <w:sz w:val="24"/>
              <w:szCs w:val="26"/>
            </w:rPr>
            <w:id w:val="1502083510"/>
            <w:docPartObj>
              <w:docPartGallery w:val="Table of Contents"/>
              <w:docPartUnique/>
            </w:docPartObj>
          </w:sdtPr>
          <w:sdtEndPr>
            <w:rPr>
              <w:bCs/>
              <w:noProof/>
            </w:rPr>
          </w:sdtEndPr>
          <w:sdtContent>
            <w:p w14:paraId="13529A9F" w14:textId="77777777" w:rsidR="000904E0" w:rsidRDefault="000904E0" w:rsidP="00CD572F">
              <w:pPr>
                <w:pStyle w:val="Heading2"/>
                <w:rPr>
                  <w:rStyle w:val="Heading1Char"/>
                  <w:rFonts w:cstheme="majorBidi"/>
                  <w:b/>
                  <w:caps w:val="0"/>
                  <w:szCs w:val="26"/>
                </w:rPr>
              </w:pPr>
              <w:r w:rsidRPr="00DC2F8E">
                <w:rPr>
                  <w:rStyle w:val="Heading1Char"/>
                  <w:rFonts w:cstheme="majorBidi"/>
                  <w:b/>
                  <w:caps w:val="0"/>
                  <w:szCs w:val="26"/>
                </w:rPr>
                <w:t>TABLE OF CONTENT</w:t>
              </w:r>
              <w:bookmarkEnd w:id="5"/>
            </w:p>
            <w:p w14:paraId="630276FD" w14:textId="77777777" w:rsidR="000904E0" w:rsidRPr="00F53AF1" w:rsidRDefault="000904E0" w:rsidP="000904E0">
              <w:pPr>
                <w:rPr>
                  <w:sz w:val="28"/>
                  <w:szCs w:val="28"/>
                </w:rPr>
              </w:pPr>
              <w:r>
                <w:tab/>
              </w:r>
              <w:r>
                <w:tab/>
              </w:r>
              <w:r>
                <w:tab/>
              </w:r>
              <w:r>
                <w:tab/>
              </w:r>
              <w:r>
                <w:tab/>
              </w:r>
              <w:r>
                <w:tab/>
              </w:r>
              <w:r>
                <w:tab/>
              </w:r>
              <w:r>
                <w:tab/>
              </w:r>
              <w:r>
                <w:tab/>
              </w:r>
              <w:r>
                <w:tab/>
              </w:r>
              <w:r>
                <w:tab/>
              </w:r>
              <w:r>
                <w:tab/>
              </w:r>
              <w:r w:rsidRPr="00F53AF1">
                <w:rPr>
                  <w:sz w:val="28"/>
                  <w:szCs w:val="28"/>
                </w:rPr>
                <w:t>Page</w:t>
              </w:r>
            </w:p>
            <w:p w14:paraId="709BAEB6" w14:textId="154CE8D1" w:rsidR="000904E0" w:rsidRPr="000F2941" w:rsidRDefault="000904E0" w:rsidP="000904E0"/>
            <w:p w14:paraId="1F8A5E0D" w14:textId="57F2B4CC" w:rsidR="000904E0" w:rsidRDefault="000904E0" w:rsidP="000904E0">
              <w:pPr>
                <w:pStyle w:val="TOC2"/>
                <w:ind w:left="0" w:firstLine="0"/>
              </w:pPr>
              <w:r>
                <w:fldChar w:fldCharType="begin"/>
              </w:r>
              <w:r>
                <w:instrText xml:space="preserve"> TOC \o "1-1" \h \z \t "Heading 2,2,Heading 3,3,Heading 4,4,Heading 5,5,Ch3Heading2,5" </w:instrText>
              </w:r>
              <w:r>
                <w:fldChar w:fldCharType="separate"/>
              </w:r>
              <w:hyperlink w:anchor="_Toc172556505" w:history="1">
                <w:r>
                  <w:t>ACKNOWLEDGEMENTS</w:t>
                </w:r>
                <w:r>
                  <w:rPr>
                    <w:webHidden/>
                  </w:rPr>
                  <w:t xml:space="preserve">                                                    </w:t>
                </w:r>
                <w:r w:rsidR="00E52194">
                  <w:rPr>
                    <w:webHidden/>
                  </w:rPr>
                  <w:t xml:space="preserve">                               </w:t>
                </w:r>
                <w:r>
                  <w:rPr>
                    <w:webHidden/>
                  </w:rPr>
                  <w:t>i</w:t>
                </w:r>
              </w:hyperlink>
            </w:p>
            <w:p w14:paraId="1A46DBC9" w14:textId="6D92DBB6" w:rsidR="000904E0" w:rsidRPr="00F53AF1" w:rsidRDefault="000904E0" w:rsidP="000904E0">
              <w:pPr>
                <w:rPr>
                  <w:b/>
                  <w:bCs/>
                  <w:noProof/>
                  <w:sz w:val="28"/>
                  <w:szCs w:val="28"/>
                </w:rPr>
              </w:pPr>
              <w:r w:rsidRPr="00F53AF1">
                <w:rPr>
                  <w:b/>
                  <w:bCs/>
                  <w:noProof/>
                  <w:sz w:val="28"/>
                  <w:szCs w:val="28"/>
                </w:rPr>
                <w:t>ABSTRACT</w:t>
              </w:r>
              <w:r w:rsidRPr="00F53AF1">
                <w:rPr>
                  <w:b/>
                  <w:bCs/>
                  <w:noProof/>
                  <w:sz w:val="28"/>
                  <w:szCs w:val="28"/>
                </w:rPr>
                <w:tab/>
              </w:r>
              <w:r w:rsidRPr="00F53AF1">
                <w:rPr>
                  <w:b/>
                  <w:bCs/>
                  <w:noProof/>
                  <w:sz w:val="28"/>
                  <w:szCs w:val="28"/>
                </w:rPr>
                <w:tab/>
              </w:r>
              <w:r w:rsidRPr="00F53AF1">
                <w:rPr>
                  <w:b/>
                  <w:bCs/>
                  <w:noProof/>
                  <w:sz w:val="28"/>
                  <w:szCs w:val="28"/>
                </w:rPr>
                <w:tab/>
              </w:r>
              <w:r w:rsidRPr="00F53AF1">
                <w:rPr>
                  <w:b/>
                  <w:bCs/>
                  <w:noProof/>
                  <w:sz w:val="28"/>
                  <w:szCs w:val="28"/>
                </w:rPr>
                <w:tab/>
              </w:r>
              <w:r w:rsidRPr="00F53AF1">
                <w:rPr>
                  <w:b/>
                  <w:bCs/>
                  <w:noProof/>
                  <w:sz w:val="28"/>
                  <w:szCs w:val="28"/>
                </w:rPr>
                <w:tab/>
              </w:r>
              <w:r w:rsidRPr="00F53AF1">
                <w:rPr>
                  <w:b/>
                  <w:bCs/>
                  <w:noProof/>
                  <w:sz w:val="28"/>
                  <w:szCs w:val="28"/>
                </w:rPr>
                <w:tab/>
              </w:r>
              <w:r w:rsidRPr="00F53AF1">
                <w:rPr>
                  <w:b/>
                  <w:bCs/>
                  <w:noProof/>
                  <w:sz w:val="28"/>
                  <w:szCs w:val="28"/>
                </w:rPr>
                <w:tab/>
              </w:r>
              <w:r w:rsidRPr="00F53AF1">
                <w:rPr>
                  <w:b/>
                  <w:bCs/>
                  <w:noProof/>
                  <w:sz w:val="28"/>
                  <w:szCs w:val="28"/>
                </w:rPr>
                <w:tab/>
              </w:r>
              <w:r w:rsidRPr="00F53AF1">
                <w:rPr>
                  <w:b/>
                  <w:bCs/>
                  <w:noProof/>
                  <w:sz w:val="28"/>
                  <w:szCs w:val="28"/>
                </w:rPr>
                <w:tab/>
              </w:r>
              <w:r w:rsidRPr="00F53AF1">
                <w:rPr>
                  <w:b/>
                  <w:bCs/>
                  <w:noProof/>
                  <w:sz w:val="28"/>
                  <w:szCs w:val="28"/>
                </w:rPr>
                <w:tab/>
              </w:r>
              <w:r w:rsidR="00E52194">
                <w:rPr>
                  <w:b/>
                  <w:bCs/>
                  <w:noProof/>
                  <w:sz w:val="28"/>
                  <w:szCs w:val="28"/>
                </w:rPr>
                <w:t xml:space="preserve">      </w:t>
              </w:r>
              <w:r w:rsidRPr="00F53AF1">
                <w:rPr>
                  <w:b/>
                  <w:bCs/>
                  <w:noProof/>
                  <w:sz w:val="28"/>
                  <w:szCs w:val="28"/>
                </w:rPr>
                <w:t>ii</w:t>
              </w:r>
            </w:p>
            <w:p w14:paraId="2B6A774D" w14:textId="44D10793" w:rsidR="000904E0" w:rsidRDefault="000904E0" w:rsidP="000904E0">
              <w:pPr>
                <w:pStyle w:val="TOC2"/>
                <w:ind w:left="0" w:firstLine="0"/>
                <w:rPr>
                  <w:rFonts w:asciiTheme="minorHAnsi" w:eastAsiaTheme="minorEastAsia" w:hAnsiTheme="minorHAnsi" w:cstheme="minorBidi"/>
                  <w:color w:val="auto"/>
                  <w:kern w:val="2"/>
                  <w:sz w:val="22"/>
                  <w:szCs w:val="22"/>
                  <w:lang w:eastAsia="en-US"/>
                  <w14:ligatures w14:val="standardContextual"/>
                </w:rPr>
              </w:pPr>
              <w:hyperlink w:anchor="_Toc172556506" w:history="1">
                <w:r w:rsidRPr="00B36567">
                  <w:rPr>
                    <w:rStyle w:val="Hyperlink"/>
                  </w:rPr>
                  <w:t>TABLE OF CONTENT</w:t>
                </w:r>
                <w:r>
                  <w:rPr>
                    <w:webHidden/>
                  </w:rPr>
                  <w:t xml:space="preserve">                                                                                       </w:t>
                </w:r>
                <w:r>
                  <w:rPr>
                    <w:webHidden/>
                  </w:rPr>
                  <w:fldChar w:fldCharType="begin"/>
                </w:r>
                <w:r>
                  <w:rPr>
                    <w:webHidden/>
                  </w:rPr>
                  <w:instrText xml:space="preserve"> PAGEREF _Toc172556506 \h </w:instrText>
                </w:r>
                <w:r>
                  <w:rPr>
                    <w:webHidden/>
                  </w:rPr>
                </w:r>
                <w:r>
                  <w:rPr>
                    <w:webHidden/>
                  </w:rPr>
                  <w:fldChar w:fldCharType="separate"/>
                </w:r>
                <w:r w:rsidR="00FF4FEC">
                  <w:rPr>
                    <w:webHidden/>
                  </w:rPr>
                  <w:t>iii</w:t>
                </w:r>
                <w:r>
                  <w:rPr>
                    <w:webHidden/>
                  </w:rPr>
                  <w:fldChar w:fldCharType="end"/>
                </w:r>
              </w:hyperlink>
            </w:p>
            <w:p w14:paraId="2E6F912D" w14:textId="101AC20B" w:rsidR="000904E0" w:rsidRDefault="000904E0" w:rsidP="000904E0">
              <w:pPr>
                <w:pStyle w:val="TOC2"/>
                <w:ind w:left="0" w:firstLine="0"/>
                <w:rPr>
                  <w:rFonts w:asciiTheme="minorHAnsi" w:eastAsiaTheme="minorEastAsia" w:hAnsiTheme="minorHAnsi" w:cstheme="minorBidi"/>
                  <w:color w:val="auto"/>
                  <w:kern w:val="2"/>
                  <w:sz w:val="22"/>
                  <w:szCs w:val="22"/>
                  <w:lang w:eastAsia="en-US"/>
                  <w14:ligatures w14:val="standardContextual"/>
                </w:rPr>
              </w:pPr>
              <w:hyperlink w:anchor="_Toc172556506" w:history="1">
                <w:r>
                  <w:rPr>
                    <w:rStyle w:val="Hyperlink"/>
                  </w:rPr>
                  <w:t>LIST</w:t>
                </w:r>
              </w:hyperlink>
              <w:r>
                <w:t xml:space="preserve"> OF FIGURES                                                                </w:t>
              </w:r>
              <w:r w:rsidR="00E52194">
                <w:t xml:space="preserve">                              </w:t>
              </w:r>
              <w:r>
                <w:t>v</w:t>
              </w:r>
              <w:r w:rsidR="0090151F">
                <w:t>i</w:t>
              </w:r>
            </w:p>
            <w:p w14:paraId="5AD88616" w14:textId="0D78AB24" w:rsidR="000904E0" w:rsidRDefault="000904E0" w:rsidP="000904E0">
              <w:pPr>
                <w:pStyle w:val="TOC2"/>
                <w:ind w:left="0" w:firstLine="0"/>
              </w:pPr>
              <w:hyperlink w:anchor="_Toc172556508" w:history="1">
                <w:r w:rsidRPr="00B36567">
                  <w:rPr>
                    <w:rStyle w:val="Hyperlink"/>
                  </w:rPr>
                  <w:t>LIST OF TABLES</w:t>
                </w:r>
                <w:r>
                  <w:rPr>
                    <w:webHidden/>
                  </w:rPr>
                  <w:t xml:space="preserve">                                                                                             </w:t>
                </w:r>
                <w:r w:rsidR="00024512">
                  <w:rPr>
                    <w:webHidden/>
                  </w:rPr>
                  <w:t xml:space="preserve">  </w:t>
                </w:r>
                <w:r>
                  <w:rPr>
                    <w:webHidden/>
                  </w:rPr>
                  <w:fldChar w:fldCharType="begin"/>
                </w:r>
                <w:r>
                  <w:rPr>
                    <w:webHidden/>
                  </w:rPr>
                  <w:instrText xml:space="preserve"> PAGEREF _Toc172556508 \h </w:instrText>
                </w:r>
                <w:r>
                  <w:rPr>
                    <w:webHidden/>
                  </w:rPr>
                </w:r>
                <w:r>
                  <w:rPr>
                    <w:webHidden/>
                  </w:rPr>
                  <w:fldChar w:fldCharType="separate"/>
                </w:r>
                <w:r w:rsidR="00FF4FEC">
                  <w:rPr>
                    <w:webHidden/>
                  </w:rPr>
                  <w:t>vii</w:t>
                </w:r>
                <w:r>
                  <w:rPr>
                    <w:webHidden/>
                  </w:rPr>
                  <w:fldChar w:fldCharType="end"/>
                </w:r>
              </w:hyperlink>
            </w:p>
            <w:p w14:paraId="72EBC135" w14:textId="694A2CD7" w:rsidR="00024512" w:rsidRPr="00024512" w:rsidRDefault="00024512" w:rsidP="00024512">
              <w:pPr>
                <w:pStyle w:val="TOC2"/>
                <w:ind w:left="0" w:firstLine="0"/>
                <w:rPr>
                  <w:rFonts w:asciiTheme="minorHAnsi" w:eastAsiaTheme="minorEastAsia" w:hAnsiTheme="minorHAnsi" w:cstheme="minorBidi"/>
                  <w:color w:val="auto"/>
                  <w:kern w:val="2"/>
                  <w:sz w:val="22"/>
                  <w:szCs w:val="22"/>
                  <w:lang w:eastAsia="en-US"/>
                  <w14:ligatures w14:val="standardContextual"/>
                </w:rPr>
              </w:pPr>
              <w:hyperlink w:anchor="_Toc172556508" w:history="1">
                <w:r w:rsidRPr="00B36567">
                  <w:rPr>
                    <w:rStyle w:val="Hyperlink"/>
                  </w:rPr>
                  <w:t xml:space="preserve">LIST OF </w:t>
                </w:r>
                <w:r w:rsidRPr="00024512">
                  <w:rPr>
                    <w:rStyle w:val="Hyperlink"/>
                  </w:rPr>
                  <w:t>ACRONYMS</w:t>
                </w:r>
                <w:r w:rsidRPr="00024512">
                  <w:rPr>
                    <w:rStyle w:val="Hyperlink"/>
                    <w:webHidden/>
                  </w:rPr>
                  <w:t xml:space="preserve">                                                                                   </w:t>
                </w:r>
                <w:r>
                  <w:rPr>
                    <w:rStyle w:val="Hyperlink"/>
                    <w:webHidden/>
                  </w:rPr>
                  <w:t xml:space="preserve">   </w:t>
                </w:r>
                <w:r>
                  <w:rPr>
                    <w:webHidden/>
                  </w:rPr>
                  <w:fldChar w:fldCharType="begin"/>
                </w:r>
                <w:r>
                  <w:rPr>
                    <w:webHidden/>
                  </w:rPr>
                  <w:instrText xml:space="preserve"> PAGEREF _Toc172556508 \h </w:instrText>
                </w:r>
                <w:r>
                  <w:rPr>
                    <w:webHidden/>
                  </w:rPr>
                </w:r>
                <w:r>
                  <w:rPr>
                    <w:webHidden/>
                  </w:rPr>
                  <w:fldChar w:fldCharType="separate"/>
                </w:r>
                <w:r w:rsidR="00FF4FEC">
                  <w:rPr>
                    <w:webHidden/>
                  </w:rPr>
                  <w:t>vii</w:t>
                </w:r>
                <w:r>
                  <w:rPr>
                    <w:webHidden/>
                  </w:rPr>
                  <w:fldChar w:fldCharType="end"/>
                </w:r>
              </w:hyperlink>
              <w:r>
                <w:t>i</w:t>
              </w:r>
            </w:p>
            <w:p w14:paraId="3F9CD0C2" w14:textId="4B6AB507" w:rsidR="000904E0" w:rsidRDefault="000904E0" w:rsidP="000904E0">
              <w:pPr>
                <w:pStyle w:val="TOC2"/>
                <w:ind w:left="0" w:firstLine="0"/>
                <w:rPr>
                  <w:rFonts w:asciiTheme="minorHAnsi" w:eastAsiaTheme="minorEastAsia" w:hAnsiTheme="minorHAnsi" w:cstheme="minorBidi"/>
                  <w:color w:val="auto"/>
                  <w:kern w:val="2"/>
                  <w:sz w:val="22"/>
                  <w:szCs w:val="22"/>
                  <w:lang w:eastAsia="en-US"/>
                  <w14:ligatures w14:val="standardContextual"/>
                </w:rPr>
              </w:pPr>
              <w:hyperlink w:anchor="_Toc172556510" w:history="1">
                <w:r w:rsidRPr="00B36567">
                  <w:rPr>
                    <w:rStyle w:val="Hyperlink"/>
                  </w:rPr>
                  <w:t>CHAPTER 1  INTRODUCTION</w:t>
                </w:r>
                <w:r>
                  <w:rPr>
                    <w:webHidden/>
                  </w:rPr>
                  <w:t xml:space="preserve"> </w:t>
                </w:r>
                <w:r w:rsidR="00F77EF9">
                  <w:rPr>
                    <w:webHidden/>
                  </w:rPr>
                  <w:t xml:space="preserve">                                                                        1</w:t>
                </w:r>
                <w:r>
                  <w:rPr>
                    <w:webHidden/>
                  </w:rPr>
                  <w:t xml:space="preserve">                                                                        </w:t>
                </w:r>
              </w:hyperlink>
            </w:p>
            <w:p w14:paraId="7E01895A" w14:textId="5862C7FE" w:rsidR="000904E0" w:rsidRDefault="000904E0" w:rsidP="000904E0">
              <w:pPr>
                <w:pStyle w:val="TOC5"/>
                <w:rPr>
                  <w:noProof/>
                </w:rPr>
              </w:pPr>
              <w:r>
                <w:rPr>
                  <w:noProof/>
                </w:rPr>
                <w:t>1.</w:t>
              </w:r>
              <w:r w:rsidR="001B1A5E">
                <w:rPr>
                  <w:noProof/>
                </w:rPr>
                <w:t>1 Introduction to</w:t>
              </w:r>
              <w:r w:rsidR="00952955">
                <w:rPr>
                  <w:noProof/>
                </w:rPr>
                <w:t xml:space="preserve"> the System                                                      </w:t>
              </w:r>
              <w:r w:rsidR="00F77EF9">
                <w:rPr>
                  <w:noProof/>
                </w:rPr>
                <w:t xml:space="preserve">                              </w:t>
              </w:r>
              <w:r>
                <w:rPr>
                  <w:noProof/>
                </w:rPr>
                <w:t xml:space="preserve">1  </w:t>
              </w:r>
            </w:p>
            <w:p w14:paraId="1BFF2A99" w14:textId="7BAFCCF2" w:rsidR="000904E0" w:rsidRDefault="00952955" w:rsidP="000904E0">
              <w:pPr>
                <w:pStyle w:val="TOC5"/>
                <w:rPr>
                  <w:noProof/>
                </w:rPr>
              </w:pPr>
              <w:r>
                <w:rPr>
                  <w:noProof/>
                </w:rPr>
                <w:t xml:space="preserve">1.2 Objectives of the System                                                        </w:t>
              </w:r>
              <w:r w:rsidR="00E52194">
                <w:rPr>
                  <w:noProof/>
                </w:rPr>
                <w:t xml:space="preserve">                               </w:t>
              </w:r>
              <w:r w:rsidR="00CE1E41">
                <w:rPr>
                  <w:noProof/>
                </w:rPr>
                <w:t>1</w:t>
              </w:r>
              <w:r w:rsidR="000904E0">
                <w:rPr>
                  <w:noProof/>
                </w:rPr>
                <w:t xml:space="preserve">                                                                </w:t>
              </w:r>
            </w:p>
            <w:p w14:paraId="2711EE73" w14:textId="325ED8A7" w:rsidR="000904E0" w:rsidRDefault="000904E0" w:rsidP="000904E0">
              <w:pPr>
                <w:pStyle w:val="TOC5"/>
                <w:rPr>
                  <w:noProof/>
                </w:rPr>
              </w:pPr>
              <w:r>
                <w:rPr>
                  <w:noProof/>
                </w:rPr>
                <w:t xml:space="preserve">1.3 </w:t>
              </w:r>
              <w:r w:rsidR="00C51796">
                <w:rPr>
                  <w:noProof/>
                </w:rPr>
                <w:t>Motivation</w:t>
              </w:r>
              <w:r w:rsidR="00952955">
                <w:rPr>
                  <w:noProof/>
                </w:rPr>
                <w:t xml:space="preserve"> of the System                                                       </w:t>
              </w:r>
              <w:r w:rsidR="00E52194">
                <w:rPr>
                  <w:noProof/>
                </w:rPr>
                <w:t xml:space="preserve">                               </w:t>
              </w:r>
              <w:r w:rsidR="00CE1E41">
                <w:rPr>
                  <w:noProof/>
                </w:rPr>
                <w:t>1</w:t>
              </w:r>
            </w:p>
            <w:p w14:paraId="75F57476" w14:textId="2FD05D62" w:rsidR="000904E0" w:rsidRDefault="00952955" w:rsidP="000904E0">
              <w:pPr>
                <w:pStyle w:val="TOC5"/>
                <w:rPr>
                  <w:noProof/>
                </w:rPr>
              </w:pPr>
              <w:r>
                <w:rPr>
                  <w:noProof/>
                </w:rPr>
                <w:t xml:space="preserve">1.4 Organization of the Report                                                                 </w:t>
              </w:r>
              <w:r w:rsidR="00E52194">
                <w:rPr>
                  <w:noProof/>
                </w:rPr>
                <w:t xml:space="preserve">                   </w:t>
              </w:r>
              <w:r w:rsidR="00CE1E41">
                <w:rPr>
                  <w:noProof/>
                </w:rPr>
                <w:t>2</w:t>
              </w:r>
              <w:r w:rsidR="000904E0">
                <w:rPr>
                  <w:noProof/>
                </w:rPr>
                <w:t xml:space="preserve">                                                                    </w:t>
              </w:r>
            </w:p>
            <w:p w14:paraId="6481C608" w14:textId="0F3AC7F5" w:rsidR="000904E0" w:rsidRDefault="000904E0" w:rsidP="000904E0">
              <w:pPr>
                <w:rPr>
                  <w:b/>
                  <w:bCs/>
                  <w:noProof/>
                  <w:sz w:val="28"/>
                  <w:szCs w:val="28"/>
                </w:rPr>
              </w:pPr>
              <w:r w:rsidRPr="00CA1DDA">
                <w:rPr>
                  <w:b/>
                  <w:bCs/>
                  <w:noProof/>
                  <w:sz w:val="28"/>
                  <w:szCs w:val="28"/>
                </w:rPr>
                <w:t xml:space="preserve">CHAPTER 2 </w:t>
              </w:r>
              <w:r w:rsidR="00C51796">
                <w:rPr>
                  <w:b/>
                  <w:bCs/>
                  <w:noProof/>
                  <w:sz w:val="28"/>
                  <w:szCs w:val="28"/>
                </w:rPr>
                <w:t>TASK</w:t>
              </w:r>
              <w:r w:rsidR="001D61AE">
                <w:rPr>
                  <w:b/>
                  <w:bCs/>
                  <w:noProof/>
                  <w:sz w:val="28"/>
                  <w:szCs w:val="28"/>
                </w:rPr>
                <w:t>S</w:t>
              </w:r>
              <w:r w:rsidR="00C51796">
                <w:rPr>
                  <w:b/>
                  <w:bCs/>
                  <w:noProof/>
                  <w:sz w:val="28"/>
                  <w:szCs w:val="28"/>
                </w:rPr>
                <w:t xml:space="preserve"> AND ACTIVITIES                               </w:t>
              </w:r>
              <w:r w:rsidR="00E52194">
                <w:rPr>
                  <w:b/>
                  <w:bCs/>
                  <w:noProof/>
                  <w:sz w:val="28"/>
                  <w:szCs w:val="28"/>
                </w:rPr>
                <w:t xml:space="preserve">                           </w:t>
              </w:r>
              <w:r w:rsidR="00CE1E41">
                <w:rPr>
                  <w:b/>
                  <w:bCs/>
                  <w:noProof/>
                  <w:sz w:val="28"/>
                  <w:szCs w:val="28"/>
                </w:rPr>
                <w:t>3</w:t>
              </w:r>
              <w:r w:rsidRPr="00CA1DDA">
                <w:rPr>
                  <w:b/>
                  <w:bCs/>
                  <w:noProof/>
                  <w:sz w:val="28"/>
                  <w:szCs w:val="28"/>
                </w:rPr>
                <w:t xml:space="preserve"> </w:t>
              </w:r>
              <w:r>
                <w:rPr>
                  <w:b/>
                  <w:bCs/>
                  <w:noProof/>
                  <w:sz w:val="28"/>
                  <w:szCs w:val="28"/>
                </w:rPr>
                <w:t xml:space="preserve">                             </w:t>
              </w:r>
            </w:p>
            <w:p w14:paraId="619701C9" w14:textId="671A8A14" w:rsidR="000904E0" w:rsidRDefault="000904E0" w:rsidP="000904E0">
              <w:pPr>
                <w:pStyle w:val="TOC5"/>
                <w:rPr>
                  <w:noProof/>
                </w:rPr>
              </w:pPr>
              <w:r>
                <w:rPr>
                  <w:noProof/>
                </w:rPr>
                <w:t xml:space="preserve">2.1 </w:t>
              </w:r>
              <w:r w:rsidR="00C51796">
                <w:rPr>
                  <w:noProof/>
                </w:rPr>
                <w:t>Project Summary and Responsibilities</w:t>
              </w:r>
              <w:r w:rsidR="00952955">
                <w:rPr>
                  <w:noProof/>
                </w:rPr>
                <w:t xml:space="preserve">                                                                  </w:t>
              </w:r>
              <w:r w:rsidR="00CE1E41">
                <w:rPr>
                  <w:noProof/>
                </w:rPr>
                <w:t>3</w:t>
              </w:r>
              <w:r>
                <w:rPr>
                  <w:noProof/>
                </w:rPr>
                <w:t xml:space="preserve">  </w:t>
              </w:r>
            </w:p>
            <w:p w14:paraId="56E26265" w14:textId="0BAAC557" w:rsidR="00CE1E41" w:rsidRDefault="00C51796" w:rsidP="00CE1E41">
              <w:pPr>
                <w:pStyle w:val="TOC5"/>
                <w:rPr>
                  <w:noProof/>
                </w:rPr>
              </w:pPr>
              <w:r>
                <w:rPr>
                  <w:rFonts w:cs="Times New Roman"/>
                  <w:noProof/>
                  <w:szCs w:val="24"/>
                </w:rPr>
                <w:t xml:space="preserve">2.2 Acitvities and Tasks </w:t>
              </w:r>
              <w:r w:rsidR="00952955">
                <w:rPr>
                  <w:rFonts w:cs="Times New Roman"/>
                  <w:noProof/>
                  <w:szCs w:val="24"/>
                </w:rPr>
                <w:t xml:space="preserve">                                                                                              </w:t>
              </w:r>
              <w:r w:rsidR="00CE1E41">
                <w:rPr>
                  <w:rFonts w:cs="Times New Roman"/>
                  <w:noProof/>
                  <w:szCs w:val="24"/>
                </w:rPr>
                <w:t>3</w:t>
              </w:r>
              <w:r w:rsidR="000904E0">
                <w:rPr>
                  <w:noProof/>
                </w:rPr>
                <w:t xml:space="preserve"> </w:t>
              </w:r>
            </w:p>
            <w:p w14:paraId="402747E9" w14:textId="5F1DDA67" w:rsidR="00CE1E41" w:rsidRDefault="00CE1E41" w:rsidP="00CE1E41">
              <w:pPr>
                <w:pStyle w:val="TOC5"/>
                <w:rPr>
                  <w:rFonts w:cs="Times New Roman"/>
                  <w:noProof/>
                  <w:szCs w:val="24"/>
                </w:rPr>
              </w:pPr>
              <w:r>
                <w:rPr>
                  <w:rFonts w:cs="Times New Roman"/>
                  <w:noProof/>
                  <w:szCs w:val="24"/>
                </w:rPr>
                <w:t>2</w:t>
              </w:r>
              <w:r w:rsidR="00952955">
                <w:rPr>
                  <w:rFonts w:cs="Times New Roman"/>
                  <w:noProof/>
                  <w:szCs w:val="24"/>
                </w:rPr>
                <w:t xml:space="preserve">.3 Internship Plan and Schedule                                                                                </w:t>
              </w:r>
              <w:r w:rsidR="00E52194">
                <w:rPr>
                  <w:rFonts w:cs="Times New Roman"/>
                  <w:noProof/>
                  <w:szCs w:val="24"/>
                </w:rPr>
                <w:t xml:space="preserve"> </w:t>
              </w:r>
              <w:r>
                <w:rPr>
                  <w:rFonts w:cs="Times New Roman"/>
                  <w:noProof/>
                  <w:szCs w:val="24"/>
                </w:rPr>
                <w:t>4</w:t>
              </w:r>
            </w:p>
            <w:p w14:paraId="4DF7AD5E" w14:textId="216BAA3B" w:rsidR="00CE1E41" w:rsidRDefault="00CE1E41" w:rsidP="00CE1E41">
              <w:pPr>
                <w:pStyle w:val="TOC5"/>
                <w:rPr>
                  <w:noProof/>
                </w:rPr>
              </w:pPr>
              <w:r>
                <w:rPr>
                  <w:rFonts w:cs="Times New Roman"/>
                  <w:noProof/>
                  <w:szCs w:val="24"/>
                </w:rPr>
                <w:t>2.4 Organization of</w:t>
              </w:r>
              <w:r w:rsidR="00952955">
                <w:rPr>
                  <w:rFonts w:cs="Times New Roman"/>
                  <w:noProof/>
                  <w:szCs w:val="24"/>
                </w:rPr>
                <w:t xml:space="preserve"> the Camp                                                                                    </w:t>
              </w:r>
              <w:r w:rsidR="00A608E6">
                <w:rPr>
                  <w:rFonts w:cs="Times New Roman"/>
                  <w:noProof/>
                  <w:szCs w:val="24"/>
                </w:rPr>
                <w:t xml:space="preserve"> </w:t>
              </w:r>
              <w:r w:rsidR="00952955">
                <w:rPr>
                  <w:rFonts w:cs="Times New Roman"/>
                  <w:noProof/>
                  <w:szCs w:val="24"/>
                </w:rPr>
                <w:t xml:space="preserve"> </w:t>
              </w:r>
              <w:r>
                <w:rPr>
                  <w:rFonts w:cs="Times New Roman"/>
                  <w:noProof/>
                  <w:szCs w:val="24"/>
                </w:rPr>
                <w:t>4</w:t>
              </w:r>
              <w:r>
                <w:rPr>
                  <w:noProof/>
                </w:rPr>
                <w:t xml:space="preserve"> </w:t>
              </w:r>
            </w:p>
            <w:p w14:paraId="792C76E6" w14:textId="2325A4DB" w:rsidR="000904E0" w:rsidRDefault="00AD10D3" w:rsidP="00CE1E41">
              <w:pPr>
                <w:pStyle w:val="TOC5"/>
                <w:rPr>
                  <w:noProof/>
                </w:rPr>
              </w:pPr>
              <w:r>
                <w:rPr>
                  <w:rFonts w:cs="Times New Roman"/>
                  <w:noProof/>
                  <w:szCs w:val="24"/>
                </w:rPr>
                <w:t>2.5 Camp</w:t>
              </w:r>
              <w:r w:rsidR="001453FD" w:rsidRPr="001453FD">
                <w:rPr>
                  <w:rFonts w:cs="Times New Roman"/>
                  <w:szCs w:val="24"/>
                </w:rPr>
                <w:t>’s</w:t>
              </w:r>
              <w:r w:rsidR="00952955">
                <w:rPr>
                  <w:rFonts w:cs="Times New Roman"/>
                  <w:noProof/>
                  <w:szCs w:val="24"/>
                </w:rPr>
                <w:t xml:space="preserve"> Mission and Vision                                                                                   </w:t>
              </w:r>
              <w:r w:rsidR="00CE1E41">
                <w:rPr>
                  <w:rFonts w:cs="Times New Roman"/>
                  <w:noProof/>
                  <w:szCs w:val="24"/>
                </w:rPr>
                <w:t>5</w:t>
              </w:r>
              <w:r w:rsidR="00CE1E41">
                <w:rPr>
                  <w:noProof/>
                </w:rPr>
                <w:t xml:space="preserve"> </w:t>
              </w:r>
              <w:r w:rsidR="000904E0">
                <w:rPr>
                  <w:noProof/>
                </w:rPr>
                <w:t xml:space="preserve">                                                                    </w:t>
              </w:r>
            </w:p>
            <w:p w14:paraId="4408FEF3" w14:textId="73A354C7" w:rsidR="00952955" w:rsidRPr="00952955" w:rsidRDefault="000904E0" w:rsidP="00952955">
              <w:pPr>
                <w:ind w:left="1080" w:hanging="1080"/>
                <w:rPr>
                  <w:b/>
                  <w:bCs/>
                  <w:noProof/>
                  <w:sz w:val="28"/>
                  <w:szCs w:val="28"/>
                </w:rPr>
              </w:pPr>
              <w:r w:rsidRPr="00CA1DDA">
                <w:rPr>
                  <w:b/>
                  <w:bCs/>
                  <w:noProof/>
                  <w:sz w:val="28"/>
                  <w:szCs w:val="28"/>
                </w:rPr>
                <w:t xml:space="preserve">CHAPTER 3 </w:t>
              </w:r>
              <w:r w:rsidR="00CE1E41">
                <w:rPr>
                  <w:b/>
                  <w:bCs/>
                  <w:noProof/>
                  <w:sz w:val="28"/>
                  <w:szCs w:val="28"/>
                </w:rPr>
                <w:t xml:space="preserve">TECHNOLOGY BACKGROUND                  </w:t>
              </w:r>
              <w:r w:rsidR="00952955">
                <w:rPr>
                  <w:b/>
                  <w:bCs/>
                  <w:noProof/>
                  <w:sz w:val="28"/>
                  <w:szCs w:val="28"/>
                </w:rPr>
                <w:tab/>
              </w:r>
              <w:r w:rsidR="00952955">
                <w:rPr>
                  <w:b/>
                  <w:bCs/>
                  <w:noProof/>
                  <w:sz w:val="28"/>
                  <w:szCs w:val="28"/>
                </w:rPr>
                <w:tab/>
              </w:r>
              <w:r w:rsidR="00952955">
                <w:rPr>
                  <w:b/>
                  <w:bCs/>
                  <w:noProof/>
                  <w:sz w:val="28"/>
                  <w:szCs w:val="28"/>
                </w:rPr>
                <w:tab/>
                <w:t xml:space="preserve">      </w:t>
              </w:r>
              <w:r>
                <w:rPr>
                  <w:b/>
                  <w:bCs/>
                  <w:noProof/>
                  <w:sz w:val="28"/>
                  <w:szCs w:val="28"/>
                </w:rPr>
                <w:t>6</w:t>
              </w:r>
              <w:r w:rsidRPr="00CA1DDA">
                <w:rPr>
                  <w:b/>
                  <w:bCs/>
                  <w:noProof/>
                  <w:sz w:val="28"/>
                  <w:szCs w:val="28"/>
                </w:rPr>
                <w:t xml:space="preserve"> </w:t>
              </w:r>
              <w:r w:rsidR="00952955">
                <w:rPr>
                  <w:b/>
                  <w:bCs/>
                  <w:noProof/>
                  <w:sz w:val="28"/>
                  <w:szCs w:val="28"/>
                </w:rPr>
                <w:t xml:space="preserve">  </w:t>
              </w:r>
              <w:r w:rsidR="00952955">
                <w:t xml:space="preserve">3.1 </w:t>
              </w:r>
              <w:r w:rsidR="00952955">
                <w:rPr>
                  <w:noProof/>
                </w:rPr>
                <w:t>Use</w:t>
              </w:r>
              <w:r w:rsidR="001B1A5E">
                <w:rPr>
                  <w:noProof/>
                </w:rPr>
                <w:t xml:space="preserve"> </w:t>
              </w:r>
              <w:r w:rsidR="00976B39">
                <w:rPr>
                  <w:noProof/>
                </w:rPr>
                <w:t>C</w:t>
              </w:r>
              <w:r w:rsidR="00952955">
                <w:rPr>
                  <w:noProof/>
                </w:rPr>
                <w:t>ase</w:t>
              </w:r>
              <w:r w:rsidR="001B1A5E">
                <w:rPr>
                  <w:noProof/>
                </w:rPr>
                <w:t xml:space="preserve"> Diagram of the S</w:t>
              </w:r>
              <w:r w:rsidR="00952955">
                <w:rPr>
                  <w:noProof/>
                </w:rPr>
                <w:t>ystem</w:t>
              </w:r>
              <w:r w:rsidR="00952955">
                <w:tab/>
              </w:r>
              <w:r w:rsidR="00952955">
                <w:tab/>
              </w:r>
              <w:r w:rsidR="00952955">
                <w:tab/>
              </w:r>
              <w:r w:rsidR="00952955">
                <w:tab/>
              </w:r>
              <w:r w:rsidR="00E52194">
                <w:t xml:space="preserve">                               </w:t>
              </w:r>
              <w:r w:rsidR="00952955">
                <w:t xml:space="preserve">6  </w:t>
              </w:r>
            </w:p>
            <w:p w14:paraId="19EBD231" w14:textId="1F5E287E" w:rsidR="000904E0" w:rsidRPr="00952955" w:rsidRDefault="00952955" w:rsidP="00952955">
              <w:pPr>
                <w:ind w:left="1440"/>
              </w:pPr>
              <w:r>
                <w:t xml:space="preserve">3.1.1 </w:t>
              </w:r>
              <w:r>
                <w:rPr>
                  <w:noProof/>
                </w:rPr>
                <w:t>Use</w:t>
              </w:r>
              <w:r w:rsidR="001B1A5E">
                <w:rPr>
                  <w:noProof/>
                </w:rPr>
                <w:t xml:space="preserve"> </w:t>
              </w:r>
              <w:r w:rsidR="00976B39">
                <w:rPr>
                  <w:noProof/>
                </w:rPr>
                <w:t>C</w:t>
              </w:r>
              <w:r>
                <w:rPr>
                  <w:noProof/>
                </w:rPr>
                <w:t>ase Diagram for the Admin</w:t>
              </w:r>
              <w:r>
                <w:tab/>
              </w:r>
              <w:r>
                <w:tab/>
              </w:r>
              <w:r>
                <w:tab/>
              </w:r>
              <w:r w:rsidR="00E52194">
                <w:t xml:space="preserve">                               </w:t>
              </w:r>
              <w:r>
                <w:t>7</w:t>
              </w:r>
              <w:r w:rsidR="000904E0">
                <w:rPr>
                  <w:noProof/>
                </w:rPr>
                <w:t xml:space="preserve">                                                   </w:t>
              </w:r>
            </w:p>
            <w:p w14:paraId="269D7C4E" w14:textId="65B6B026" w:rsidR="00A655A7" w:rsidRDefault="00952955" w:rsidP="000904E0">
              <w:pPr>
                <w:pStyle w:val="TOC5"/>
                <w:rPr>
                  <w:noProof/>
                </w:rPr>
              </w:pPr>
              <w:r>
                <w:rPr>
                  <w:noProof/>
                </w:rPr>
                <w:t xml:space="preserve">      </w:t>
              </w:r>
              <w:r w:rsidR="00A655A7">
                <w:rPr>
                  <w:noProof/>
                </w:rPr>
                <w:t>3.1.2</w:t>
              </w:r>
              <w:r w:rsidR="000904E0">
                <w:rPr>
                  <w:noProof/>
                </w:rPr>
                <w:t xml:space="preserve"> </w:t>
              </w:r>
              <w:r>
                <w:rPr>
                  <w:noProof/>
                </w:rPr>
                <w:t>Use</w:t>
              </w:r>
              <w:r w:rsidR="001B1A5E">
                <w:rPr>
                  <w:noProof/>
                </w:rPr>
                <w:t xml:space="preserve"> </w:t>
              </w:r>
              <w:r w:rsidR="00976B39">
                <w:rPr>
                  <w:noProof/>
                </w:rPr>
                <w:t>C</w:t>
              </w:r>
              <w:r>
                <w:rPr>
                  <w:noProof/>
                </w:rPr>
                <w:t xml:space="preserve">ase Diagram for the User                                        </w:t>
              </w:r>
              <w:r w:rsidR="00976B39">
                <w:rPr>
                  <w:noProof/>
                </w:rPr>
                <w:t xml:space="preserve">                            </w:t>
              </w:r>
              <w:r w:rsidR="00A655A7">
                <w:rPr>
                  <w:noProof/>
                </w:rPr>
                <w:t>8</w:t>
              </w:r>
            </w:p>
            <w:p w14:paraId="0C5F9C03" w14:textId="4DF34A80" w:rsidR="00A655A7" w:rsidRDefault="00A655A7" w:rsidP="000904E0">
              <w:pPr>
                <w:pStyle w:val="TOC5"/>
                <w:rPr>
                  <w:noProof/>
                </w:rPr>
              </w:pPr>
              <w:r>
                <w:rPr>
                  <w:noProof/>
                </w:rPr>
                <w:t>3.2</w:t>
              </w:r>
              <w:r w:rsidR="001B1A5E">
                <w:rPr>
                  <w:noProof/>
                </w:rPr>
                <w:t xml:space="preserve"> ER Diagram of the S</w:t>
              </w:r>
              <w:r w:rsidR="00952955">
                <w:rPr>
                  <w:noProof/>
                </w:rPr>
                <w:t xml:space="preserve">ystem                                                      </w:t>
              </w:r>
              <w:r w:rsidR="00E52194">
                <w:rPr>
                  <w:noProof/>
                </w:rPr>
                <w:t xml:space="preserve">                               </w:t>
              </w:r>
              <w:r>
                <w:rPr>
                  <w:noProof/>
                </w:rPr>
                <w:t>9</w:t>
              </w:r>
            </w:p>
            <w:p w14:paraId="06CDBD5E" w14:textId="4E052596" w:rsidR="00A655A7" w:rsidRDefault="00A655A7" w:rsidP="000904E0">
              <w:pPr>
                <w:pStyle w:val="TOC5"/>
                <w:rPr>
                  <w:noProof/>
                </w:rPr>
              </w:pPr>
              <w:r>
                <w:rPr>
                  <w:noProof/>
                </w:rPr>
                <w:t xml:space="preserve">3.3 </w:t>
              </w:r>
              <w:r w:rsidR="001B1A5E">
                <w:rPr>
                  <w:noProof/>
                </w:rPr>
                <w:t>System Flow</w:t>
              </w:r>
              <w:r w:rsidR="00D8380C">
                <w:rPr>
                  <w:noProof/>
                </w:rPr>
                <w:t xml:space="preserve"> Diagram for Login and </w:t>
              </w:r>
              <w:r w:rsidR="00952955">
                <w:rPr>
                  <w:noProof/>
                </w:rPr>
                <w:t xml:space="preserve">Register                              </w:t>
              </w:r>
              <w:r w:rsidR="00D8380C">
                <w:rPr>
                  <w:noProof/>
                </w:rPr>
                <w:t xml:space="preserve">                       </w:t>
              </w:r>
              <w:r>
                <w:rPr>
                  <w:noProof/>
                </w:rPr>
                <w:t>10</w:t>
              </w:r>
            </w:p>
            <w:p w14:paraId="5750A99C" w14:textId="72688B5A" w:rsidR="005F0F99" w:rsidRDefault="00952955" w:rsidP="000904E0">
              <w:pPr>
                <w:pStyle w:val="TOC5"/>
                <w:rPr>
                  <w:noProof/>
                </w:rPr>
              </w:pPr>
              <w:r>
                <w:rPr>
                  <w:noProof/>
                </w:rPr>
                <w:t xml:space="preserve">       </w:t>
              </w:r>
              <w:r w:rsidR="00A655A7">
                <w:rPr>
                  <w:noProof/>
                </w:rPr>
                <w:t xml:space="preserve">3.3.1 </w:t>
              </w:r>
              <w:r w:rsidR="001B1A5E">
                <w:rPr>
                  <w:noProof/>
                </w:rPr>
                <w:t xml:space="preserve">System </w:t>
              </w:r>
              <w:r w:rsidR="00A655A7">
                <w:rPr>
                  <w:noProof/>
                </w:rPr>
                <w:t>F</w:t>
              </w:r>
              <w:r>
                <w:rPr>
                  <w:noProof/>
                </w:rPr>
                <w:t xml:space="preserve">low Diagram for the system                            </w:t>
              </w:r>
              <w:r w:rsidR="001B1A5E">
                <w:rPr>
                  <w:noProof/>
                </w:rPr>
                <w:t xml:space="preserve">                             </w:t>
              </w:r>
              <w:r w:rsidR="00A655A7">
                <w:rPr>
                  <w:noProof/>
                </w:rPr>
                <w:t>11</w:t>
              </w:r>
            </w:p>
            <w:p w14:paraId="05FDA33C" w14:textId="6514215D" w:rsidR="005F0F99" w:rsidRDefault="000904E0" w:rsidP="000904E0">
              <w:pPr>
                <w:pStyle w:val="TOC5"/>
                <w:rPr>
                  <w:noProof/>
                </w:rPr>
              </w:pPr>
              <w:r>
                <w:rPr>
                  <w:noProof/>
                </w:rPr>
                <w:lastRenderedPageBreak/>
                <w:t xml:space="preserve"> </w:t>
              </w:r>
              <w:r w:rsidR="005F0F99">
                <w:rPr>
                  <w:noProof/>
                </w:rPr>
                <w:t xml:space="preserve">3.4 </w:t>
              </w:r>
              <w:r w:rsidR="001B1A5E">
                <w:rPr>
                  <w:noProof/>
                </w:rPr>
                <w:t>Theory Background of the S</w:t>
              </w:r>
              <w:r w:rsidR="00A608E6">
                <w:rPr>
                  <w:noProof/>
                </w:rPr>
                <w:t xml:space="preserve">ystem                                         </w:t>
              </w:r>
              <w:r w:rsidR="00E52194">
                <w:rPr>
                  <w:noProof/>
                </w:rPr>
                <w:t xml:space="preserve">                             </w:t>
              </w:r>
              <w:r w:rsidR="0085454E">
                <w:rPr>
                  <w:noProof/>
                </w:rPr>
                <w:t>12</w:t>
              </w:r>
            </w:p>
            <w:p w14:paraId="274F2989" w14:textId="6CAEB2BD" w:rsidR="005F0F99" w:rsidRDefault="001B1A5E" w:rsidP="000904E0">
              <w:pPr>
                <w:pStyle w:val="TOC5"/>
                <w:rPr>
                  <w:noProof/>
                </w:rPr>
              </w:pPr>
              <w:r>
                <w:rPr>
                  <w:noProof/>
                </w:rPr>
                <w:t xml:space="preserve">       3.4.1 Waterfall m</w:t>
              </w:r>
              <w:r w:rsidR="00A608E6">
                <w:rPr>
                  <w:noProof/>
                </w:rPr>
                <w:t xml:space="preserve">odel                                                                                        </w:t>
              </w:r>
              <w:r w:rsidR="00E52194">
                <w:rPr>
                  <w:noProof/>
                </w:rPr>
                <w:t xml:space="preserve"> </w:t>
              </w:r>
              <w:r>
                <w:rPr>
                  <w:noProof/>
                </w:rPr>
                <w:t xml:space="preserve"> </w:t>
              </w:r>
              <w:r w:rsidR="0085454E">
                <w:rPr>
                  <w:noProof/>
                </w:rPr>
                <w:t>12</w:t>
              </w:r>
              <w:r w:rsidR="000904E0">
                <w:rPr>
                  <w:noProof/>
                </w:rPr>
                <w:t xml:space="preserve"> </w:t>
              </w:r>
            </w:p>
            <w:p w14:paraId="71BC8FB7" w14:textId="5A374F6F" w:rsidR="005F0F99" w:rsidRDefault="005F0F99" w:rsidP="000904E0">
              <w:pPr>
                <w:pStyle w:val="TOC5"/>
                <w:rPr>
                  <w:noProof/>
                </w:rPr>
              </w:pPr>
              <w:r>
                <w:rPr>
                  <w:noProof/>
                </w:rPr>
                <w:t>3.5 Techno</w:t>
              </w:r>
              <w:r w:rsidR="001B1A5E">
                <w:rPr>
                  <w:noProof/>
                </w:rPr>
                <w:t>logy Background of the S</w:t>
              </w:r>
              <w:r w:rsidR="00A608E6">
                <w:rPr>
                  <w:noProof/>
                </w:rPr>
                <w:t xml:space="preserve">ystem                                  </w:t>
              </w:r>
              <w:r w:rsidR="00E52194">
                <w:rPr>
                  <w:noProof/>
                </w:rPr>
                <w:t xml:space="preserve">                             </w:t>
              </w:r>
              <w:r w:rsidR="008E23F6">
                <w:rPr>
                  <w:noProof/>
                </w:rPr>
                <w:t>13</w:t>
              </w:r>
            </w:p>
            <w:p w14:paraId="4965DCD7" w14:textId="62685752" w:rsidR="005F0F99" w:rsidRDefault="005F0F99" w:rsidP="00A608E6">
              <w:pPr>
                <w:pStyle w:val="TOC5"/>
                <w:ind w:left="1440"/>
                <w:rPr>
                  <w:noProof/>
                </w:rPr>
              </w:pPr>
              <w:r>
                <w:rPr>
                  <w:noProof/>
                </w:rPr>
                <w:t xml:space="preserve">3.5.1 </w:t>
              </w:r>
              <w:r w:rsidR="008E23F6">
                <w:rPr>
                  <w:noProof/>
                </w:rPr>
                <w:t>HTML</w:t>
              </w:r>
              <w:r w:rsidR="00A608E6">
                <w:rPr>
                  <w:noProof/>
                </w:rPr>
                <w:t xml:space="preserve">                                                                                  </w:t>
              </w:r>
              <w:r w:rsidR="00E52194">
                <w:rPr>
                  <w:noProof/>
                </w:rPr>
                <w:t xml:space="preserve">                       </w:t>
              </w:r>
              <w:r w:rsidR="008E23F6">
                <w:rPr>
                  <w:noProof/>
                </w:rPr>
                <w:t>13</w:t>
              </w:r>
            </w:p>
            <w:p w14:paraId="797F9967" w14:textId="5FB76C99" w:rsidR="008E23F6" w:rsidRDefault="005F0F99" w:rsidP="00A608E6">
              <w:pPr>
                <w:pStyle w:val="TOC5"/>
                <w:ind w:left="1440"/>
                <w:rPr>
                  <w:noProof/>
                </w:rPr>
              </w:pPr>
              <w:r>
                <w:rPr>
                  <w:noProof/>
                </w:rPr>
                <w:t xml:space="preserve">3.5.2 </w:t>
              </w:r>
              <w:r w:rsidR="008E23F6">
                <w:rPr>
                  <w:noProof/>
                </w:rPr>
                <w:t>CSS</w:t>
              </w:r>
              <w:r w:rsidR="00A608E6">
                <w:rPr>
                  <w:noProof/>
                </w:rPr>
                <w:t xml:space="preserve">                                                                               </w:t>
              </w:r>
              <w:r w:rsidR="00E52194">
                <w:rPr>
                  <w:noProof/>
                </w:rPr>
                <w:t xml:space="preserve">                              </w:t>
              </w:r>
              <w:r w:rsidR="008E23F6">
                <w:rPr>
                  <w:noProof/>
                </w:rPr>
                <w:t>13</w:t>
              </w:r>
            </w:p>
            <w:p w14:paraId="3BE4E964" w14:textId="0035D629" w:rsidR="008E23F6" w:rsidRDefault="00523BAE" w:rsidP="00A608E6">
              <w:pPr>
                <w:pStyle w:val="TOC5"/>
                <w:ind w:left="1440"/>
                <w:rPr>
                  <w:noProof/>
                </w:rPr>
              </w:pPr>
              <w:r>
                <w:rPr>
                  <w:noProof/>
                </w:rPr>
                <w:t xml:space="preserve">3.5.3 Javascript                                                                       </w:t>
              </w:r>
              <w:r w:rsidR="00E52194">
                <w:rPr>
                  <w:noProof/>
                </w:rPr>
                <w:t xml:space="preserve">                             </w:t>
              </w:r>
              <w:r w:rsidR="008E23F6">
                <w:rPr>
                  <w:noProof/>
                </w:rPr>
                <w:t>13</w:t>
              </w:r>
            </w:p>
            <w:p w14:paraId="4805B32B" w14:textId="3B7258E3" w:rsidR="008E23F6" w:rsidRDefault="00523BAE" w:rsidP="00A608E6">
              <w:pPr>
                <w:pStyle w:val="TOC5"/>
                <w:ind w:left="1440"/>
                <w:rPr>
                  <w:noProof/>
                </w:rPr>
              </w:pPr>
              <w:r>
                <w:rPr>
                  <w:noProof/>
                </w:rPr>
                <w:t xml:space="preserve">3.5.4 Bootstrap                                                                       </w:t>
              </w:r>
              <w:r w:rsidR="00E52194">
                <w:rPr>
                  <w:noProof/>
                </w:rPr>
                <w:t xml:space="preserve">                              </w:t>
              </w:r>
              <w:r w:rsidR="008E23F6">
                <w:rPr>
                  <w:noProof/>
                </w:rPr>
                <w:t>13</w:t>
              </w:r>
            </w:p>
            <w:p w14:paraId="1FDCAE98" w14:textId="1C58A859" w:rsidR="008E23F6" w:rsidRDefault="00523BAE" w:rsidP="00A608E6">
              <w:pPr>
                <w:pStyle w:val="TOC5"/>
                <w:ind w:left="1440"/>
                <w:rPr>
                  <w:noProof/>
                </w:rPr>
              </w:pPr>
              <w:r>
                <w:rPr>
                  <w:noProof/>
                </w:rPr>
                <w:t xml:space="preserve">3.5.5 PHP                                                                               </w:t>
              </w:r>
              <w:r w:rsidR="00E52194">
                <w:rPr>
                  <w:noProof/>
                </w:rPr>
                <w:t xml:space="preserve">                              </w:t>
              </w:r>
              <w:r w:rsidR="00764A46">
                <w:rPr>
                  <w:noProof/>
                </w:rPr>
                <w:t>14</w:t>
              </w:r>
            </w:p>
            <w:p w14:paraId="38F137CF" w14:textId="6FFEE8F5" w:rsidR="008E23F6" w:rsidRDefault="00523BAE" w:rsidP="00A608E6">
              <w:pPr>
                <w:pStyle w:val="TOC5"/>
                <w:ind w:left="1440"/>
                <w:rPr>
                  <w:noProof/>
                </w:rPr>
              </w:pPr>
              <w:r>
                <w:rPr>
                  <w:noProof/>
                </w:rPr>
                <w:t xml:space="preserve">3.5.6 MYSQL                                                                        </w:t>
              </w:r>
              <w:r w:rsidR="00E52194">
                <w:rPr>
                  <w:noProof/>
                </w:rPr>
                <w:t xml:space="preserve">                              </w:t>
              </w:r>
              <w:r w:rsidR="004B3753">
                <w:rPr>
                  <w:noProof/>
                </w:rPr>
                <w:t>14</w:t>
              </w:r>
              <w:r w:rsidR="000904E0">
                <w:rPr>
                  <w:noProof/>
                </w:rPr>
                <w:t xml:space="preserve"> </w:t>
              </w:r>
            </w:p>
            <w:p w14:paraId="3F464109" w14:textId="75EB7238" w:rsidR="008E23F6" w:rsidRDefault="00495B88" w:rsidP="00A608E6">
              <w:pPr>
                <w:pStyle w:val="TOC5"/>
                <w:ind w:left="1440"/>
                <w:rPr>
                  <w:noProof/>
                </w:rPr>
              </w:pPr>
              <w:r>
                <w:rPr>
                  <w:noProof/>
                </w:rPr>
                <w:t>3.5.7 J</w:t>
              </w:r>
              <w:r w:rsidR="00523BAE">
                <w:rPr>
                  <w:noProof/>
                </w:rPr>
                <w:t xml:space="preserve">QUERY                                                                       </w:t>
              </w:r>
              <w:r w:rsidR="00E52194">
                <w:rPr>
                  <w:noProof/>
                </w:rPr>
                <w:t xml:space="preserve">                              </w:t>
              </w:r>
              <w:r w:rsidR="008E23F6">
                <w:rPr>
                  <w:noProof/>
                </w:rPr>
                <w:t xml:space="preserve">14 </w:t>
              </w:r>
            </w:p>
            <w:p w14:paraId="13C0F7C8" w14:textId="75141F8A" w:rsidR="008E23F6" w:rsidRDefault="00523BAE" w:rsidP="00A608E6">
              <w:pPr>
                <w:pStyle w:val="TOC5"/>
                <w:ind w:left="1440"/>
                <w:rPr>
                  <w:noProof/>
                </w:rPr>
              </w:pPr>
              <w:r>
                <w:rPr>
                  <w:noProof/>
                </w:rPr>
                <w:t xml:space="preserve">3.5.6 System Requirements                                                   </w:t>
              </w:r>
              <w:r w:rsidR="00E52194">
                <w:rPr>
                  <w:noProof/>
                </w:rPr>
                <w:t xml:space="preserve">                              </w:t>
              </w:r>
              <w:r w:rsidR="008E23F6">
                <w:rPr>
                  <w:noProof/>
                </w:rPr>
                <w:t xml:space="preserve">14 </w:t>
              </w:r>
            </w:p>
            <w:p w14:paraId="33CDBDF1" w14:textId="644991B6" w:rsidR="008E23F6" w:rsidRDefault="008E23F6" w:rsidP="00A608E6">
              <w:pPr>
                <w:pStyle w:val="TOC5"/>
                <w:ind w:left="1440"/>
                <w:rPr>
                  <w:noProof/>
                </w:rPr>
              </w:pPr>
              <w:r>
                <w:rPr>
                  <w:noProof/>
                </w:rPr>
                <w:t>3.5.6 Software Req</w:t>
              </w:r>
              <w:r w:rsidR="00523BAE">
                <w:rPr>
                  <w:noProof/>
                </w:rPr>
                <w:t xml:space="preserve">uirements                                                </w:t>
              </w:r>
              <w:r w:rsidR="00E52194">
                <w:rPr>
                  <w:noProof/>
                </w:rPr>
                <w:t xml:space="preserve">                              </w:t>
              </w:r>
              <w:r>
                <w:rPr>
                  <w:noProof/>
                </w:rPr>
                <w:t xml:space="preserve">14 </w:t>
              </w:r>
            </w:p>
            <w:p w14:paraId="78D25840" w14:textId="1011647D" w:rsidR="000904E0" w:rsidRPr="003351A9" w:rsidRDefault="00523BAE" w:rsidP="00523BAE">
              <w:pPr>
                <w:pStyle w:val="TOC5"/>
                <w:ind w:left="1440"/>
                <w:rPr>
                  <w:noProof/>
                </w:rPr>
              </w:pPr>
              <w:r>
                <w:rPr>
                  <w:noProof/>
                </w:rPr>
                <w:t xml:space="preserve">3.5.6 Hardware Requirements                                                                  </w:t>
              </w:r>
              <w:r w:rsidR="00E52194">
                <w:rPr>
                  <w:noProof/>
                </w:rPr>
                <w:t xml:space="preserve">           </w:t>
              </w:r>
              <w:r w:rsidR="008E23F6">
                <w:rPr>
                  <w:noProof/>
                </w:rPr>
                <w:t>14</w:t>
              </w:r>
              <w:r w:rsidR="000904E0">
                <w:rPr>
                  <w:noProof/>
                </w:rPr>
                <w:t xml:space="preserve">                                                           </w:t>
              </w:r>
            </w:p>
            <w:p w14:paraId="5AFE3CC3" w14:textId="15F83107" w:rsidR="00672767" w:rsidRPr="00EE4FAD" w:rsidRDefault="000904E0" w:rsidP="00763AEA">
              <w:pPr>
                <w:spacing w:line="360" w:lineRule="auto"/>
                <w:rPr>
                  <w:b/>
                  <w:bCs/>
                  <w:noProof/>
                  <w:sz w:val="28"/>
                  <w:szCs w:val="28"/>
                </w:rPr>
              </w:pPr>
              <w:r w:rsidRPr="00701467">
                <w:rPr>
                  <w:b/>
                  <w:bCs/>
                  <w:noProof/>
                  <w:sz w:val="28"/>
                  <w:szCs w:val="28"/>
                </w:rPr>
                <w:t xml:space="preserve">CHAPTER </w:t>
              </w:r>
              <w:r w:rsidR="00C2501E">
                <w:rPr>
                  <w:b/>
                  <w:bCs/>
                  <w:noProof/>
                  <w:sz w:val="28"/>
                  <w:szCs w:val="28"/>
                </w:rPr>
                <w:t>4</w:t>
              </w:r>
              <w:r>
                <w:rPr>
                  <w:b/>
                  <w:bCs/>
                  <w:noProof/>
                  <w:sz w:val="28"/>
                  <w:szCs w:val="28"/>
                </w:rPr>
                <w:t xml:space="preserve"> </w:t>
              </w:r>
              <w:r w:rsidR="00E52194">
                <w:rPr>
                  <w:b/>
                  <w:bCs/>
                  <w:noProof/>
                  <w:sz w:val="28"/>
                  <w:szCs w:val="28"/>
                </w:rPr>
                <w:t>SYSTEM IMPLEMENTATION</w:t>
              </w:r>
              <w:r w:rsidR="00E52194">
                <w:rPr>
                  <w:b/>
                  <w:bCs/>
                  <w:noProof/>
                  <w:sz w:val="28"/>
                  <w:szCs w:val="28"/>
                </w:rPr>
                <w:tab/>
              </w:r>
              <w:r w:rsidR="00E52194">
                <w:rPr>
                  <w:b/>
                  <w:bCs/>
                  <w:noProof/>
                  <w:sz w:val="28"/>
                  <w:szCs w:val="28"/>
                </w:rPr>
                <w:tab/>
              </w:r>
              <w:r w:rsidR="00E52194">
                <w:rPr>
                  <w:b/>
                  <w:bCs/>
                  <w:noProof/>
                  <w:sz w:val="28"/>
                  <w:szCs w:val="28"/>
                </w:rPr>
                <w:tab/>
              </w:r>
              <w:r w:rsidR="00E52194">
                <w:rPr>
                  <w:b/>
                  <w:bCs/>
                  <w:noProof/>
                  <w:sz w:val="28"/>
                  <w:szCs w:val="28"/>
                </w:rPr>
                <w:tab/>
              </w:r>
              <w:r w:rsidR="00E52194">
                <w:rPr>
                  <w:b/>
                  <w:bCs/>
                  <w:noProof/>
                  <w:sz w:val="28"/>
                  <w:szCs w:val="28"/>
                </w:rPr>
                <w:tab/>
                <w:t xml:space="preserve">    </w:t>
              </w:r>
              <w:r w:rsidR="00672767">
                <w:rPr>
                  <w:b/>
                  <w:bCs/>
                  <w:noProof/>
                  <w:sz w:val="28"/>
                  <w:szCs w:val="28"/>
                </w:rPr>
                <w:t>15</w:t>
              </w:r>
            </w:p>
            <w:p w14:paraId="57304C49" w14:textId="0E92A96D" w:rsidR="00844FDD" w:rsidRDefault="00EE4FAD" w:rsidP="00844FDD">
              <w:pPr>
                <w:pStyle w:val="ListParagraph"/>
                <w:spacing w:line="360" w:lineRule="auto"/>
                <w:ind w:left="1020"/>
                <w:rPr>
                  <w:rFonts w:cs="Times New Roman"/>
                  <w:szCs w:val="24"/>
                </w:rPr>
              </w:pPr>
              <w:r>
                <w:rPr>
                  <w:rFonts w:cs="Times New Roman"/>
                  <w:szCs w:val="24"/>
                </w:rPr>
                <w:t>4.1</w:t>
              </w:r>
              <w:r w:rsidR="00672767">
                <w:rPr>
                  <w:rFonts w:cs="Times New Roman"/>
                  <w:szCs w:val="24"/>
                </w:rPr>
                <w:t xml:space="preserve"> </w:t>
              </w:r>
              <w:r>
                <w:rPr>
                  <w:rFonts w:cs="Times New Roman"/>
                  <w:szCs w:val="24"/>
                </w:rPr>
                <w:t>Register</w:t>
              </w:r>
              <w:r w:rsidR="00672767" w:rsidRPr="00672767">
                <w:rPr>
                  <w:rFonts w:cs="Times New Roman"/>
                  <w:szCs w:val="24"/>
                </w:rPr>
                <w:t xml:space="preserve"> for the Admin</w:t>
              </w:r>
              <w:r w:rsidR="00672767">
                <w:rPr>
                  <w:rFonts w:cs="Times New Roman"/>
                  <w:szCs w:val="24"/>
                </w:rPr>
                <w:t xml:space="preserve"> and User                                </w:t>
              </w:r>
              <w:r w:rsidR="00844FDD">
                <w:rPr>
                  <w:rFonts w:cs="Times New Roman"/>
                  <w:szCs w:val="24"/>
                </w:rPr>
                <w:tab/>
                <w:t xml:space="preserve">       </w:t>
              </w:r>
              <w:r w:rsidR="00672767">
                <w:rPr>
                  <w:rFonts w:cs="Times New Roman"/>
                  <w:szCs w:val="24"/>
                </w:rPr>
                <w:t xml:space="preserve">        </w:t>
              </w:r>
              <w:r>
                <w:rPr>
                  <w:rFonts w:cs="Times New Roman"/>
                  <w:szCs w:val="24"/>
                </w:rPr>
                <w:t xml:space="preserve">                         </w:t>
              </w:r>
              <w:r w:rsidR="00E52194">
                <w:rPr>
                  <w:rFonts w:cs="Times New Roman"/>
                  <w:szCs w:val="24"/>
                </w:rPr>
                <w:t xml:space="preserve"> </w:t>
              </w:r>
              <w:r>
                <w:rPr>
                  <w:rFonts w:cs="Times New Roman"/>
                  <w:szCs w:val="24"/>
                </w:rPr>
                <w:t>15</w:t>
              </w:r>
              <w:r w:rsidR="00844FDD">
                <w:rPr>
                  <w:rFonts w:cs="Times New Roman"/>
                  <w:szCs w:val="24"/>
                </w:rPr>
                <w:tab/>
                <w:t xml:space="preserve"> </w:t>
              </w:r>
              <w:r w:rsidRPr="00844FDD">
                <w:rPr>
                  <w:rFonts w:cs="Times New Roman"/>
                  <w:szCs w:val="24"/>
                </w:rPr>
                <w:t>4.2 Login for the Admin a</w:t>
              </w:r>
              <w:r w:rsidR="00844FDD">
                <w:rPr>
                  <w:rFonts w:cs="Times New Roman"/>
                  <w:szCs w:val="24"/>
                </w:rPr>
                <w:t xml:space="preserve">nd User                   </w:t>
              </w:r>
              <w:r w:rsidRPr="00844FDD">
                <w:rPr>
                  <w:rFonts w:cs="Times New Roman"/>
                  <w:szCs w:val="24"/>
                </w:rPr>
                <w:t xml:space="preserve">                         </w:t>
              </w:r>
              <w:r w:rsidR="00844FDD">
                <w:rPr>
                  <w:rFonts w:cs="Times New Roman"/>
                  <w:szCs w:val="24"/>
                </w:rPr>
                <w:t xml:space="preserve"> </w:t>
              </w:r>
              <w:r w:rsidR="00844FDD">
                <w:rPr>
                  <w:rFonts w:cs="Times New Roman"/>
                  <w:szCs w:val="24"/>
                </w:rPr>
                <w:tab/>
              </w:r>
              <w:r w:rsidRPr="00844FDD">
                <w:rPr>
                  <w:rFonts w:cs="Times New Roman"/>
                  <w:szCs w:val="24"/>
                </w:rPr>
                <w:t xml:space="preserve">   </w:t>
              </w:r>
              <w:r w:rsidR="00844FDD">
                <w:rPr>
                  <w:rFonts w:cs="Times New Roman"/>
                  <w:szCs w:val="24"/>
                </w:rPr>
                <w:tab/>
              </w:r>
              <w:r w:rsidRPr="00844FDD">
                <w:rPr>
                  <w:rFonts w:cs="Times New Roman"/>
                  <w:szCs w:val="24"/>
                </w:rPr>
                <w:t xml:space="preserve">                 16</w:t>
              </w:r>
            </w:p>
            <w:p w14:paraId="06C05274" w14:textId="6B5F48E3" w:rsidR="00844FDD" w:rsidRDefault="00672767"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 xml:space="preserve">3 </w:t>
              </w:r>
              <w:r w:rsidRPr="00672767">
                <w:rPr>
                  <w:rFonts w:cs="Times New Roman"/>
                  <w:szCs w:val="24"/>
                </w:rPr>
                <w:t>The Admin Dashboard</w:t>
              </w:r>
              <w:r>
                <w:rPr>
                  <w:rFonts w:cs="Times New Roman"/>
                  <w:szCs w:val="24"/>
                </w:rPr>
                <w:t xml:space="preserve">                                                    </w:t>
              </w:r>
              <w:r w:rsidR="00E52194">
                <w:rPr>
                  <w:rFonts w:cs="Times New Roman"/>
                  <w:szCs w:val="24"/>
                </w:rPr>
                <w:t xml:space="preserve">                     </w:t>
              </w:r>
              <w:r w:rsidR="00844FDD">
                <w:rPr>
                  <w:rFonts w:cs="Times New Roman"/>
                  <w:szCs w:val="24"/>
                </w:rPr>
                <w:tab/>
                <w:t xml:space="preserve">     </w:t>
              </w:r>
              <w:r>
                <w:rPr>
                  <w:rFonts w:cs="Times New Roman"/>
                  <w:szCs w:val="24"/>
                </w:rPr>
                <w:t>17</w:t>
              </w:r>
            </w:p>
            <w:p w14:paraId="3AE3D1B8" w14:textId="77A761C9" w:rsidR="00844FDD" w:rsidRDefault="00672767" w:rsidP="00844FDD">
              <w:pPr>
                <w:pStyle w:val="ListParagraph"/>
                <w:spacing w:line="360" w:lineRule="auto"/>
                <w:ind w:left="1020"/>
                <w:rPr>
                  <w:rFonts w:cs="Times New Roman"/>
                  <w:szCs w:val="24"/>
                </w:rPr>
              </w:pPr>
              <w:r w:rsidRPr="00844FDD">
                <w:rPr>
                  <w:rFonts w:cs="Times New Roman"/>
                  <w:szCs w:val="24"/>
                </w:rPr>
                <w:t>4.4 View Menu</w:t>
              </w:r>
              <w:r w:rsidR="00E52194" w:rsidRPr="00844FDD">
                <w:rPr>
                  <w:rFonts w:cs="Times New Roman"/>
                  <w:szCs w:val="24"/>
                </w:rPr>
                <w:t xml:space="preserve"> </w:t>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t xml:space="preserve">    </w:t>
              </w:r>
              <w:r w:rsidR="00844FDD">
                <w:rPr>
                  <w:rFonts w:cs="Times New Roman"/>
                  <w:szCs w:val="24"/>
                </w:rPr>
                <w:tab/>
                <w:t xml:space="preserve">    </w:t>
              </w:r>
              <w:r w:rsidR="00E52194" w:rsidRPr="00844FDD">
                <w:rPr>
                  <w:rFonts w:cs="Times New Roman"/>
                  <w:szCs w:val="24"/>
                </w:rPr>
                <w:t xml:space="preserve"> </w:t>
              </w:r>
              <w:r w:rsidRPr="00844FDD">
                <w:rPr>
                  <w:rFonts w:cs="Times New Roman"/>
                  <w:szCs w:val="24"/>
                </w:rPr>
                <w:t>17</w:t>
              </w:r>
            </w:p>
            <w:p w14:paraId="71BC0A9B" w14:textId="7FF1C1BA" w:rsidR="00844FDD" w:rsidRDefault="00672767" w:rsidP="00844FDD">
              <w:pPr>
                <w:pStyle w:val="ListParagraph"/>
                <w:spacing w:line="360" w:lineRule="auto"/>
                <w:ind w:left="1020"/>
                <w:rPr>
                  <w:rFonts w:cs="Times New Roman"/>
                  <w:szCs w:val="24"/>
                </w:rPr>
              </w:pPr>
              <w:r w:rsidRPr="00844FDD">
                <w:rPr>
                  <w:rFonts w:cs="Times New Roman"/>
                  <w:szCs w:val="24"/>
                </w:rPr>
                <w:t>4.5 Add Menu</w:t>
              </w:r>
              <w:r w:rsidR="00E52194" w:rsidRPr="00844FDD">
                <w:rPr>
                  <w:rFonts w:cs="Times New Roman"/>
                  <w:szCs w:val="24"/>
                </w:rPr>
                <w:t xml:space="preserve"> </w:t>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t xml:space="preserve">    </w:t>
              </w:r>
              <w:r w:rsidR="00844FDD">
                <w:rPr>
                  <w:rFonts w:cs="Times New Roman"/>
                  <w:szCs w:val="24"/>
                </w:rPr>
                <w:t xml:space="preserve">       </w:t>
              </w:r>
              <w:r w:rsidR="00844FDD">
                <w:rPr>
                  <w:rFonts w:cs="Times New Roman"/>
                  <w:szCs w:val="24"/>
                </w:rPr>
                <w:tab/>
              </w:r>
              <w:r w:rsidR="00E52194" w:rsidRPr="00844FDD">
                <w:rPr>
                  <w:rFonts w:cs="Times New Roman"/>
                  <w:szCs w:val="24"/>
                </w:rPr>
                <w:t xml:space="preserve"> </w:t>
              </w:r>
              <w:r w:rsidR="00844FDD">
                <w:rPr>
                  <w:rFonts w:cs="Times New Roman"/>
                  <w:szCs w:val="24"/>
                </w:rPr>
                <w:t xml:space="preserve">    </w:t>
              </w:r>
              <w:r w:rsidRPr="00844FDD">
                <w:rPr>
                  <w:rFonts w:cs="Times New Roman"/>
                  <w:szCs w:val="24"/>
                </w:rPr>
                <w:t>18</w:t>
              </w:r>
            </w:p>
            <w:p w14:paraId="28E40523" w14:textId="5DE5A3D6" w:rsidR="00844FDD" w:rsidRDefault="00672767" w:rsidP="00844FDD">
              <w:pPr>
                <w:pStyle w:val="ListParagraph"/>
                <w:spacing w:line="360" w:lineRule="auto"/>
                <w:ind w:left="1020"/>
                <w:rPr>
                  <w:rFonts w:cs="Times New Roman"/>
                  <w:szCs w:val="24"/>
                </w:rPr>
              </w:pPr>
              <w:r w:rsidRPr="00844FDD">
                <w:rPr>
                  <w:rFonts w:cs="Times New Roman"/>
                  <w:szCs w:val="24"/>
                </w:rPr>
                <w:t xml:space="preserve">4.6 View </w:t>
              </w:r>
              <w:r w:rsidR="00844FDD">
                <w:rPr>
                  <w:rFonts w:cs="Times New Roman"/>
                  <w:szCs w:val="24"/>
                </w:rPr>
                <w:t xml:space="preserve">Category </w:t>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t xml:space="preserve">     </w:t>
              </w:r>
              <w:r w:rsidR="00844FDD">
                <w:rPr>
                  <w:rFonts w:cs="Times New Roman"/>
                  <w:szCs w:val="24"/>
                </w:rPr>
                <w:tab/>
                <w:t xml:space="preserve">     </w:t>
              </w:r>
              <w:r w:rsidRPr="00844FDD">
                <w:rPr>
                  <w:rFonts w:cs="Times New Roman"/>
                  <w:szCs w:val="24"/>
                </w:rPr>
                <w:t>19</w:t>
              </w:r>
            </w:p>
            <w:p w14:paraId="4E98A8AB" w14:textId="5BC7AFAD" w:rsidR="00844FDD" w:rsidRDefault="00672767" w:rsidP="00844FDD">
              <w:pPr>
                <w:pStyle w:val="ListParagraph"/>
                <w:spacing w:line="360" w:lineRule="auto"/>
                <w:ind w:left="1020"/>
                <w:rPr>
                  <w:rFonts w:cs="Times New Roman"/>
                  <w:szCs w:val="24"/>
                </w:rPr>
              </w:pPr>
              <w:r w:rsidRPr="00844FDD">
                <w:rPr>
                  <w:rFonts w:cs="Times New Roman"/>
                  <w:szCs w:val="24"/>
                </w:rPr>
                <w:t xml:space="preserve">4.7 Add </w:t>
              </w:r>
              <w:r w:rsidR="00E52194" w:rsidRPr="00844FDD">
                <w:rPr>
                  <w:rFonts w:cs="Times New Roman"/>
                  <w:szCs w:val="24"/>
                </w:rPr>
                <w:t xml:space="preserve">Category </w:t>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t xml:space="preserve">    </w:t>
              </w:r>
              <w:r w:rsidR="00844FDD">
                <w:rPr>
                  <w:rFonts w:cs="Times New Roman"/>
                  <w:szCs w:val="24"/>
                </w:rPr>
                <w:tab/>
                <w:t xml:space="preserve">    </w:t>
              </w:r>
              <w:r w:rsidR="00E52194" w:rsidRPr="00844FDD">
                <w:rPr>
                  <w:rFonts w:cs="Times New Roman"/>
                  <w:szCs w:val="24"/>
                </w:rPr>
                <w:t xml:space="preserve"> </w:t>
              </w:r>
              <w:r w:rsidRPr="00844FDD">
                <w:rPr>
                  <w:rFonts w:cs="Times New Roman"/>
                  <w:szCs w:val="24"/>
                </w:rPr>
                <w:t>19</w:t>
              </w:r>
            </w:p>
            <w:p w14:paraId="22F6F4DD" w14:textId="2F24C69F" w:rsidR="00844FDD" w:rsidRDefault="00672767" w:rsidP="00844FDD">
              <w:pPr>
                <w:pStyle w:val="ListParagraph"/>
                <w:spacing w:line="360" w:lineRule="auto"/>
                <w:ind w:left="1020"/>
                <w:rPr>
                  <w:rFonts w:cs="Times New Roman"/>
                  <w:szCs w:val="24"/>
                </w:rPr>
              </w:pPr>
              <w:r w:rsidRPr="00844FDD">
                <w:rPr>
                  <w:rFonts w:cs="Times New Roman"/>
                  <w:szCs w:val="24"/>
                </w:rPr>
                <w:t xml:space="preserve">4.8 View </w:t>
              </w:r>
              <w:r w:rsidR="00E52194" w:rsidRPr="00844FDD">
                <w:rPr>
                  <w:rFonts w:cs="Times New Roman"/>
                  <w:szCs w:val="24"/>
                </w:rPr>
                <w:t xml:space="preserve">Orders </w:t>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r>
              <w:r w:rsidR="00E52194" w:rsidRPr="00844FDD">
                <w:rPr>
                  <w:rFonts w:cs="Times New Roman"/>
                  <w:szCs w:val="24"/>
                </w:rPr>
                <w:tab/>
                <w:t xml:space="preserve">    </w:t>
              </w:r>
              <w:r w:rsidR="00844FDD">
                <w:rPr>
                  <w:rFonts w:cs="Times New Roman"/>
                  <w:szCs w:val="24"/>
                </w:rPr>
                <w:tab/>
                <w:t xml:space="preserve">    </w:t>
              </w:r>
              <w:r w:rsidR="00E52194" w:rsidRPr="00844FDD">
                <w:rPr>
                  <w:rFonts w:cs="Times New Roman"/>
                  <w:szCs w:val="24"/>
                </w:rPr>
                <w:t xml:space="preserve"> </w:t>
              </w:r>
              <w:r w:rsidRPr="00844FDD">
                <w:rPr>
                  <w:rFonts w:cs="Times New Roman"/>
                  <w:szCs w:val="24"/>
                </w:rPr>
                <w:t>20</w:t>
              </w:r>
            </w:p>
            <w:p w14:paraId="073DD725" w14:textId="539069AC" w:rsidR="00844FDD" w:rsidRDefault="00672767" w:rsidP="00844FDD">
              <w:pPr>
                <w:pStyle w:val="ListParagraph"/>
                <w:spacing w:line="360" w:lineRule="auto"/>
                <w:ind w:left="1020"/>
                <w:rPr>
                  <w:rFonts w:cs="Times New Roman"/>
                  <w:szCs w:val="24"/>
                </w:rPr>
              </w:pPr>
              <w:r>
                <w:rPr>
                  <w:rFonts w:cs="Times New Roman"/>
                  <w:szCs w:val="24"/>
                </w:rPr>
                <w:t xml:space="preserve"> </w:t>
              </w:r>
              <w:r w:rsidRPr="00672767">
                <w:rPr>
                  <w:rFonts w:cs="Times New Roman"/>
                  <w:szCs w:val="24"/>
                </w:rPr>
                <w:t>4.</w:t>
              </w:r>
              <w:r>
                <w:rPr>
                  <w:rFonts w:cs="Times New Roman"/>
                  <w:szCs w:val="24"/>
                </w:rPr>
                <w:t>9</w:t>
              </w:r>
              <w:r w:rsidRPr="00672767">
                <w:rPr>
                  <w:rFonts w:cs="Times New Roman"/>
                  <w:szCs w:val="24"/>
                </w:rPr>
                <w:t xml:space="preserve"> View </w:t>
              </w:r>
              <w:r w:rsidR="00E52194">
                <w:rPr>
                  <w:rFonts w:cs="Times New Roman"/>
                  <w:szCs w:val="24"/>
                </w:rPr>
                <w:t xml:space="preserve">Users </w:t>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t xml:space="preserve">  </w:t>
              </w:r>
              <w:r w:rsidR="00844FDD">
                <w:rPr>
                  <w:rFonts w:cs="Times New Roman"/>
                  <w:szCs w:val="24"/>
                </w:rPr>
                <w:tab/>
                <w:t xml:space="preserve">  </w:t>
              </w:r>
              <w:r w:rsidR="00E52194">
                <w:rPr>
                  <w:rFonts w:cs="Times New Roman"/>
                  <w:szCs w:val="24"/>
                </w:rPr>
                <w:t xml:space="preserve">   </w:t>
              </w:r>
              <w:r>
                <w:rPr>
                  <w:rFonts w:cs="Times New Roman"/>
                  <w:szCs w:val="24"/>
                </w:rPr>
                <w:t>21</w:t>
              </w:r>
            </w:p>
            <w:p w14:paraId="0422B8FA" w14:textId="6B19FCC8" w:rsidR="00844FDD" w:rsidRDefault="00672767"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10</w:t>
              </w:r>
              <w:r w:rsidRPr="00672767">
                <w:rPr>
                  <w:rFonts w:cs="Times New Roman"/>
                  <w:szCs w:val="24"/>
                </w:rPr>
                <w:t xml:space="preserve"> </w:t>
              </w:r>
              <w:r w:rsidR="00763AEA">
                <w:rPr>
                  <w:rFonts w:cs="Times New Roman"/>
                  <w:szCs w:val="24"/>
                </w:rPr>
                <w:t xml:space="preserve">User Home Page </w:t>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r>
              <w:r w:rsidR="00E52194">
                <w:rPr>
                  <w:rFonts w:cs="Times New Roman"/>
                  <w:szCs w:val="24"/>
                </w:rPr>
                <w:tab/>
                <w:t xml:space="preserve">   </w:t>
              </w:r>
              <w:r w:rsidR="00844FDD">
                <w:rPr>
                  <w:rFonts w:cs="Times New Roman"/>
                  <w:szCs w:val="24"/>
                </w:rPr>
                <w:tab/>
                <w:t xml:space="preserve">   </w:t>
              </w:r>
              <w:r w:rsidR="00E52194">
                <w:rPr>
                  <w:rFonts w:cs="Times New Roman"/>
                  <w:szCs w:val="24"/>
                </w:rPr>
                <w:t xml:space="preserve">  </w:t>
              </w:r>
              <w:r w:rsidR="00763AEA">
                <w:rPr>
                  <w:rFonts w:cs="Times New Roman"/>
                  <w:szCs w:val="24"/>
                </w:rPr>
                <w:t>21</w:t>
              </w:r>
            </w:p>
            <w:p w14:paraId="3BE14651" w14:textId="77777777" w:rsidR="00844FDD" w:rsidRDefault="00672767"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11</w:t>
              </w:r>
              <w:r w:rsidRPr="00672767">
                <w:rPr>
                  <w:rFonts w:cs="Times New Roman"/>
                  <w:szCs w:val="24"/>
                </w:rPr>
                <w:t xml:space="preserve"> </w:t>
              </w:r>
              <w:r w:rsidR="00763AEA" w:rsidRPr="00763AEA">
                <w:rPr>
                  <w:rFonts w:cs="Times New Roman"/>
                  <w:szCs w:val="24"/>
                </w:rPr>
                <w:t>Random Menu in Home Page</w:t>
              </w:r>
              <w:r w:rsidR="00763AEA">
                <w:rPr>
                  <w:rFonts w:cs="Times New Roman"/>
                  <w:szCs w:val="24"/>
                </w:rPr>
                <w:tab/>
              </w:r>
              <w:r w:rsidR="00763AEA">
                <w:rPr>
                  <w:rFonts w:cs="Times New Roman"/>
                  <w:szCs w:val="24"/>
                </w:rPr>
                <w:tab/>
              </w:r>
              <w:r w:rsidR="00763AEA">
                <w:rPr>
                  <w:rFonts w:cs="Times New Roman"/>
                  <w:szCs w:val="24"/>
                </w:rPr>
                <w:tab/>
              </w:r>
              <w:r w:rsidR="00763AEA">
                <w:rPr>
                  <w:rFonts w:cs="Times New Roman"/>
                  <w:szCs w:val="24"/>
                </w:rPr>
                <w:tab/>
              </w:r>
              <w:r>
                <w:rPr>
                  <w:rFonts w:cs="Times New Roman"/>
                  <w:szCs w:val="24"/>
                </w:rPr>
                <w:tab/>
                <w:t xml:space="preserve">       </w:t>
              </w:r>
              <w:r w:rsidR="00763AEA">
                <w:rPr>
                  <w:rFonts w:cs="Times New Roman"/>
                  <w:szCs w:val="24"/>
                </w:rPr>
                <w:tab/>
                <w:t xml:space="preserve">     22</w:t>
              </w:r>
            </w:p>
            <w:p w14:paraId="5D464AEE" w14:textId="77777777" w:rsidR="00844FDD" w:rsidRDefault="00763AEA"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 xml:space="preserve">12 </w:t>
              </w:r>
              <w:r w:rsidRPr="00763AEA">
                <w:rPr>
                  <w:rFonts w:cs="Times New Roman"/>
                  <w:szCs w:val="24"/>
                </w:rPr>
                <w:t>View Gallery and Why choose menu</w:t>
              </w:r>
              <w:r>
                <w:rPr>
                  <w:rFonts w:cs="Times New Roman"/>
                  <w:szCs w:val="24"/>
                </w:rPr>
                <w:tab/>
              </w:r>
              <w:r>
                <w:rPr>
                  <w:rFonts w:cs="Times New Roman"/>
                  <w:szCs w:val="24"/>
                </w:rPr>
                <w:tab/>
                <w:t xml:space="preserve">   </w:t>
              </w:r>
              <w:r>
                <w:rPr>
                  <w:rFonts w:cs="Times New Roman"/>
                  <w:szCs w:val="24"/>
                </w:rPr>
                <w:tab/>
              </w:r>
              <w:r>
                <w:rPr>
                  <w:rFonts w:cs="Times New Roman"/>
                  <w:szCs w:val="24"/>
                </w:rPr>
                <w:tab/>
                <w:t xml:space="preserve">                 22</w:t>
              </w:r>
            </w:p>
            <w:p w14:paraId="4F1EC8BC" w14:textId="05690338" w:rsidR="00844FDD" w:rsidRDefault="00763AEA"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13</w:t>
              </w:r>
              <w:r>
                <w:rPr>
                  <w:rFonts w:cs="Times New Roman"/>
                  <w:b/>
                  <w:bCs/>
                  <w:sz w:val="28"/>
                  <w:szCs w:val="28"/>
                </w:rPr>
                <w:t xml:space="preserve"> </w:t>
              </w:r>
              <w:r w:rsidRPr="00763AEA">
                <w:rPr>
                  <w:rFonts w:cs="Times New Roman"/>
                  <w:szCs w:val="24"/>
                </w:rPr>
                <w:t>Menu Page</w:t>
              </w:r>
              <w:r>
                <w:rPr>
                  <w:rFonts w:cs="Times New Roman"/>
                  <w:szCs w:val="24"/>
                </w:rPr>
                <w:t xml:space="preserve">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sidR="00844FDD">
                <w:rPr>
                  <w:rFonts w:cs="Times New Roman"/>
                  <w:szCs w:val="24"/>
                </w:rPr>
                <w:tab/>
                <w:t xml:space="preserve">    </w:t>
              </w:r>
              <w:r>
                <w:rPr>
                  <w:rFonts w:cs="Times New Roman"/>
                  <w:szCs w:val="24"/>
                </w:rPr>
                <w:t xml:space="preserve"> 23</w:t>
              </w:r>
            </w:p>
            <w:p w14:paraId="682859E1" w14:textId="32C26EFF" w:rsidR="00844FDD" w:rsidRDefault="00763AEA"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14</w:t>
              </w:r>
              <w:r>
                <w:rPr>
                  <w:rFonts w:cs="Times New Roman"/>
                  <w:b/>
                  <w:bCs/>
                  <w:sz w:val="28"/>
                  <w:szCs w:val="28"/>
                </w:rPr>
                <w:t xml:space="preserve"> </w:t>
              </w:r>
              <w:r>
                <w:rPr>
                  <w:rFonts w:cs="Times New Roman"/>
                  <w:szCs w:val="24"/>
                </w:rPr>
                <w:t>About</w:t>
              </w:r>
              <w:r w:rsidRPr="00763AEA">
                <w:rPr>
                  <w:rFonts w:cs="Times New Roman"/>
                  <w:szCs w:val="24"/>
                </w:rPr>
                <w:t xml:space="preserve"> Page</w:t>
              </w:r>
              <w:r>
                <w:rPr>
                  <w:rFonts w:cs="Times New Roman"/>
                  <w:szCs w:val="24"/>
                </w:rPr>
                <w:t xml:space="preserve">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sidR="00844FDD">
                <w:rPr>
                  <w:rFonts w:cs="Times New Roman"/>
                  <w:szCs w:val="24"/>
                </w:rPr>
                <w:tab/>
                <w:t xml:space="preserve">    </w:t>
              </w:r>
              <w:r>
                <w:rPr>
                  <w:rFonts w:cs="Times New Roman"/>
                  <w:szCs w:val="24"/>
                </w:rPr>
                <w:t xml:space="preserve"> 23</w:t>
              </w:r>
            </w:p>
            <w:p w14:paraId="1CC16509" w14:textId="6C061BFA" w:rsidR="00844FDD" w:rsidRDefault="00763AEA"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15</w:t>
              </w:r>
              <w:r>
                <w:rPr>
                  <w:rFonts w:cs="Times New Roman"/>
                  <w:b/>
                  <w:bCs/>
                  <w:sz w:val="28"/>
                  <w:szCs w:val="28"/>
                </w:rPr>
                <w:t xml:space="preserve"> </w:t>
              </w:r>
              <w:r>
                <w:rPr>
                  <w:rFonts w:cs="Times New Roman"/>
                  <w:szCs w:val="24"/>
                </w:rPr>
                <w:t xml:space="preserve">Contact Us Page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sidR="00844FDD">
                <w:rPr>
                  <w:rFonts w:cs="Times New Roman"/>
                  <w:szCs w:val="24"/>
                </w:rPr>
                <w:tab/>
                <w:t xml:space="preserve">    </w:t>
              </w:r>
              <w:r>
                <w:rPr>
                  <w:rFonts w:cs="Times New Roman"/>
                  <w:szCs w:val="24"/>
                </w:rPr>
                <w:t xml:space="preserve"> 24</w:t>
              </w:r>
            </w:p>
            <w:p w14:paraId="66CCD42B" w14:textId="3ADF7731" w:rsidR="00844FDD" w:rsidRDefault="00763AEA"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16</w:t>
              </w:r>
              <w:r>
                <w:rPr>
                  <w:rFonts w:cs="Times New Roman"/>
                  <w:b/>
                  <w:bCs/>
                  <w:sz w:val="28"/>
                  <w:szCs w:val="28"/>
                </w:rPr>
                <w:t xml:space="preserve"> </w:t>
              </w:r>
              <w:r>
                <w:rPr>
                  <w:rFonts w:cs="Times New Roman"/>
                  <w:szCs w:val="24"/>
                </w:rPr>
                <w:t xml:space="preserve">Add to cart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sidR="00844FDD">
                <w:rPr>
                  <w:rFonts w:cs="Times New Roman"/>
                  <w:szCs w:val="24"/>
                </w:rPr>
                <w:tab/>
                <w:t xml:space="preserve">     </w:t>
              </w:r>
              <w:r>
                <w:rPr>
                  <w:rFonts w:cs="Times New Roman"/>
                  <w:szCs w:val="24"/>
                </w:rPr>
                <w:t>24</w:t>
              </w:r>
            </w:p>
            <w:p w14:paraId="6777239B" w14:textId="394FC65C" w:rsidR="00844FDD" w:rsidRDefault="00763AEA" w:rsidP="00844FDD">
              <w:pPr>
                <w:pStyle w:val="ListParagraph"/>
                <w:spacing w:line="360" w:lineRule="auto"/>
                <w:ind w:left="1020"/>
                <w:rPr>
                  <w:rFonts w:cs="Times New Roman"/>
                  <w:szCs w:val="24"/>
                </w:rPr>
              </w:pPr>
              <w:r w:rsidRPr="00672767">
                <w:rPr>
                  <w:rFonts w:cs="Times New Roman"/>
                  <w:szCs w:val="24"/>
                </w:rPr>
                <w:lastRenderedPageBreak/>
                <w:t>4.</w:t>
              </w:r>
              <w:r>
                <w:rPr>
                  <w:rFonts w:cs="Times New Roman"/>
                  <w:szCs w:val="24"/>
                </w:rPr>
                <w:t>17</w:t>
              </w:r>
              <w:r>
                <w:rPr>
                  <w:rFonts w:cs="Times New Roman"/>
                  <w:b/>
                  <w:bCs/>
                  <w:sz w:val="28"/>
                  <w:szCs w:val="28"/>
                </w:rPr>
                <w:t xml:space="preserve"> </w:t>
              </w:r>
              <w:r>
                <w:rPr>
                  <w:rFonts w:cs="Times New Roman"/>
                  <w:szCs w:val="24"/>
                </w:rPr>
                <w:t xml:space="preserve">Your Order Cart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sidR="00844FDD">
                <w:rPr>
                  <w:rFonts w:cs="Times New Roman"/>
                  <w:szCs w:val="24"/>
                </w:rPr>
                <w:tab/>
                <w:t xml:space="preserve">     </w:t>
              </w:r>
              <w:r>
                <w:rPr>
                  <w:rFonts w:cs="Times New Roman"/>
                  <w:szCs w:val="24"/>
                </w:rPr>
                <w:t>25</w:t>
              </w:r>
            </w:p>
            <w:p w14:paraId="389076BA" w14:textId="0D35EF59" w:rsidR="000904E0" w:rsidRPr="00763AEA" w:rsidRDefault="00763AEA" w:rsidP="00844FDD">
              <w:pPr>
                <w:pStyle w:val="ListParagraph"/>
                <w:spacing w:line="360" w:lineRule="auto"/>
                <w:ind w:left="1020"/>
                <w:rPr>
                  <w:rFonts w:cs="Times New Roman"/>
                  <w:szCs w:val="24"/>
                </w:rPr>
              </w:pPr>
              <w:r w:rsidRPr="00672767">
                <w:rPr>
                  <w:rFonts w:cs="Times New Roman"/>
                  <w:szCs w:val="24"/>
                </w:rPr>
                <w:t>4.</w:t>
              </w:r>
              <w:r>
                <w:rPr>
                  <w:rFonts w:cs="Times New Roman"/>
                  <w:szCs w:val="24"/>
                </w:rPr>
                <w:t>18</w:t>
              </w:r>
              <w:r>
                <w:rPr>
                  <w:rFonts w:cs="Times New Roman"/>
                  <w:b/>
                  <w:bCs/>
                  <w:sz w:val="28"/>
                  <w:szCs w:val="28"/>
                </w:rPr>
                <w:t xml:space="preserve"> </w:t>
              </w:r>
              <w:r>
                <w:rPr>
                  <w:rFonts w:cs="Times New Roman"/>
                  <w:szCs w:val="24"/>
                </w:rPr>
                <w:t xml:space="preserve">Success for order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sidR="00844FDD">
                <w:rPr>
                  <w:rFonts w:cs="Times New Roman"/>
                  <w:szCs w:val="24"/>
                </w:rPr>
                <w:tab/>
                <w:t xml:space="preserve">    </w:t>
              </w:r>
              <w:r>
                <w:rPr>
                  <w:rFonts w:cs="Times New Roman"/>
                  <w:szCs w:val="24"/>
                </w:rPr>
                <w:t xml:space="preserve"> 25</w:t>
              </w:r>
              <w:r w:rsidR="000904E0" w:rsidRPr="00672767">
                <w:rPr>
                  <w:noProof/>
                  <w:szCs w:val="24"/>
                </w:rPr>
                <w:t xml:space="preserve">                                                     </w:t>
              </w:r>
            </w:p>
            <w:p w14:paraId="77CE4295" w14:textId="348A1E56" w:rsidR="000904E0" w:rsidRDefault="000904E0" w:rsidP="00A718F5">
              <w:pPr>
                <w:spacing w:line="360" w:lineRule="auto"/>
                <w:rPr>
                  <w:b/>
                  <w:bCs/>
                  <w:noProof/>
                  <w:sz w:val="28"/>
                  <w:szCs w:val="28"/>
                </w:rPr>
              </w:pPr>
              <w:r w:rsidRPr="00701467">
                <w:rPr>
                  <w:b/>
                  <w:bCs/>
                  <w:noProof/>
                  <w:sz w:val="28"/>
                  <w:szCs w:val="28"/>
                </w:rPr>
                <w:t xml:space="preserve">CHAPTER </w:t>
              </w:r>
              <w:r w:rsidR="00763AEA">
                <w:rPr>
                  <w:b/>
                  <w:bCs/>
                  <w:noProof/>
                  <w:sz w:val="28"/>
                  <w:szCs w:val="28"/>
                </w:rPr>
                <w:t>5</w:t>
              </w:r>
              <w:r w:rsidR="00A530E4">
                <w:rPr>
                  <w:b/>
                  <w:bCs/>
                  <w:noProof/>
                  <w:sz w:val="28"/>
                  <w:szCs w:val="28"/>
                </w:rPr>
                <w:t xml:space="preserve"> CONCLUSION</w:t>
              </w:r>
              <w:r w:rsidR="00A530E4">
                <w:rPr>
                  <w:b/>
                  <w:bCs/>
                  <w:noProof/>
                  <w:sz w:val="28"/>
                  <w:szCs w:val="28"/>
                </w:rPr>
                <w:tab/>
              </w:r>
              <w:r w:rsidR="004831D7">
                <w:rPr>
                  <w:b/>
                  <w:bCs/>
                  <w:noProof/>
                  <w:sz w:val="28"/>
                  <w:szCs w:val="28"/>
                </w:rPr>
                <w:t xml:space="preserve">AND </w:t>
              </w:r>
              <w:r w:rsidR="00A530E4">
                <w:rPr>
                  <w:b/>
                  <w:bCs/>
                  <w:noProof/>
                  <w:sz w:val="28"/>
                  <w:szCs w:val="28"/>
                </w:rPr>
                <w:tab/>
              </w:r>
              <w:r w:rsidR="004831D7">
                <w:rPr>
                  <w:b/>
                  <w:bCs/>
                  <w:noProof/>
                  <w:sz w:val="28"/>
                  <w:szCs w:val="28"/>
                </w:rPr>
                <w:t>RECOMMENDATION</w:t>
              </w:r>
              <w:r w:rsidR="00A530E4">
                <w:rPr>
                  <w:b/>
                  <w:bCs/>
                  <w:noProof/>
                  <w:sz w:val="28"/>
                  <w:szCs w:val="28"/>
                </w:rPr>
                <w:tab/>
              </w:r>
              <w:r w:rsidR="004831D7">
                <w:rPr>
                  <w:b/>
                  <w:bCs/>
                  <w:noProof/>
                  <w:sz w:val="28"/>
                  <w:szCs w:val="28"/>
                </w:rPr>
                <w:t xml:space="preserve">                        </w:t>
              </w:r>
              <w:r w:rsidR="00763AEA">
                <w:rPr>
                  <w:b/>
                  <w:bCs/>
                  <w:noProof/>
                  <w:sz w:val="28"/>
                  <w:szCs w:val="28"/>
                </w:rPr>
                <w:t>26</w:t>
              </w:r>
            </w:p>
            <w:p w14:paraId="2C4E273B" w14:textId="65D9B88D" w:rsidR="00844FDD" w:rsidRDefault="004831D7" w:rsidP="00A718F5">
              <w:pPr>
                <w:spacing w:line="360" w:lineRule="auto"/>
                <w:ind w:left="996"/>
                <w:rPr>
                  <w:b/>
                  <w:bCs/>
                  <w:noProof/>
                  <w:sz w:val="28"/>
                  <w:szCs w:val="28"/>
                </w:rPr>
              </w:pPr>
              <w:r>
                <w:rPr>
                  <w:b/>
                  <w:bCs/>
                  <w:noProof/>
                  <w:sz w:val="28"/>
                  <w:szCs w:val="28"/>
                </w:rPr>
                <w:t>CONCLUSION</w:t>
              </w:r>
              <w:r w:rsidR="000904E0">
                <w:rPr>
                  <w:b/>
                  <w:bCs/>
                  <w:noProof/>
                  <w:sz w:val="28"/>
                  <w:szCs w:val="28"/>
                </w:rPr>
                <w:tab/>
              </w:r>
              <w:r w:rsidR="000904E0">
                <w:rPr>
                  <w:b/>
                  <w:bCs/>
                  <w:noProof/>
                  <w:sz w:val="28"/>
                  <w:szCs w:val="28"/>
                </w:rPr>
                <w:tab/>
              </w:r>
              <w:r w:rsidR="000904E0">
                <w:rPr>
                  <w:b/>
                  <w:bCs/>
                  <w:noProof/>
                  <w:sz w:val="28"/>
                  <w:szCs w:val="28"/>
                </w:rPr>
                <w:tab/>
              </w:r>
              <w:r w:rsidR="000904E0">
                <w:rPr>
                  <w:b/>
                  <w:bCs/>
                  <w:noProof/>
                  <w:sz w:val="28"/>
                  <w:szCs w:val="28"/>
                </w:rPr>
                <w:tab/>
              </w:r>
              <w:r w:rsidR="000904E0">
                <w:rPr>
                  <w:b/>
                  <w:bCs/>
                  <w:noProof/>
                  <w:sz w:val="28"/>
                  <w:szCs w:val="28"/>
                </w:rPr>
                <w:tab/>
              </w:r>
              <w:r w:rsidR="000904E0">
                <w:rPr>
                  <w:b/>
                  <w:bCs/>
                  <w:noProof/>
                  <w:sz w:val="28"/>
                  <w:szCs w:val="28"/>
                </w:rPr>
                <w:tab/>
                <w:t xml:space="preserve">      </w:t>
              </w:r>
              <w:r>
                <w:rPr>
                  <w:b/>
                  <w:bCs/>
                  <w:noProof/>
                  <w:sz w:val="28"/>
                  <w:szCs w:val="28"/>
                </w:rPr>
                <w:t xml:space="preserve">        </w:t>
              </w:r>
              <w:r>
                <w:rPr>
                  <w:b/>
                  <w:bCs/>
                  <w:noProof/>
                  <w:sz w:val="28"/>
                  <w:szCs w:val="28"/>
                </w:rPr>
                <w:tab/>
                <w:t xml:space="preserve">    26</w:t>
              </w:r>
              <w:r w:rsidRPr="004831D7">
                <w:rPr>
                  <w:b/>
                  <w:bCs/>
                  <w:noProof/>
                  <w:sz w:val="28"/>
                  <w:szCs w:val="28"/>
                </w:rPr>
                <w:t xml:space="preserve"> </w:t>
              </w:r>
              <w:r>
                <w:rPr>
                  <w:b/>
                  <w:bCs/>
                  <w:noProof/>
                  <w:sz w:val="28"/>
                  <w:szCs w:val="28"/>
                </w:rPr>
                <w:t>RECOMMENDATION</w:t>
              </w:r>
              <w:r>
                <w:rPr>
                  <w:b/>
                  <w:bCs/>
                  <w:noProof/>
                  <w:sz w:val="28"/>
                  <w:szCs w:val="28"/>
                </w:rPr>
                <w:tab/>
              </w:r>
              <w:r>
                <w:rPr>
                  <w:b/>
                  <w:bCs/>
                  <w:noProof/>
                  <w:sz w:val="28"/>
                  <w:szCs w:val="28"/>
                </w:rPr>
                <w:tab/>
              </w:r>
              <w:r>
                <w:rPr>
                  <w:b/>
                  <w:bCs/>
                  <w:noProof/>
                  <w:sz w:val="28"/>
                  <w:szCs w:val="28"/>
                </w:rPr>
                <w:tab/>
              </w:r>
              <w:r>
                <w:rPr>
                  <w:b/>
                  <w:bCs/>
                  <w:noProof/>
                  <w:sz w:val="28"/>
                  <w:szCs w:val="28"/>
                </w:rPr>
                <w:tab/>
              </w:r>
              <w:r>
                <w:rPr>
                  <w:b/>
                  <w:bCs/>
                  <w:noProof/>
                  <w:sz w:val="28"/>
                  <w:szCs w:val="28"/>
                </w:rPr>
                <w:tab/>
              </w:r>
              <w:r>
                <w:rPr>
                  <w:b/>
                  <w:bCs/>
                  <w:noProof/>
                  <w:sz w:val="28"/>
                  <w:szCs w:val="28"/>
                </w:rPr>
                <w:tab/>
                <w:t xml:space="preserve">              27</w:t>
              </w:r>
              <w:r w:rsidR="001A6D81">
                <w:rPr>
                  <w:noProof/>
                </w:rPr>
                <w:t xml:space="preserve"> </w:t>
              </w:r>
              <w:r w:rsidR="00844FDD">
                <w:rPr>
                  <w:noProof/>
                </w:rPr>
                <w:t xml:space="preserve">          </w:t>
              </w:r>
              <w:r w:rsidR="005B0719">
                <w:rPr>
                  <w:noProof/>
                </w:rPr>
                <w:t>5</w:t>
              </w:r>
              <w:r w:rsidR="001B1A5E">
                <w:rPr>
                  <w:noProof/>
                </w:rPr>
                <w:t>.1 Short T</w:t>
              </w:r>
              <w:r w:rsidR="000904E0">
                <w:rPr>
                  <w:noProof/>
                </w:rPr>
                <w:t>erm Recommendat</w:t>
              </w:r>
              <w:r w:rsidR="00844FDD">
                <w:rPr>
                  <w:noProof/>
                </w:rPr>
                <w:t xml:space="preserve">ion                   </w:t>
              </w:r>
              <w:r w:rsidR="00844FDD">
                <w:rPr>
                  <w:noProof/>
                </w:rPr>
                <w:tab/>
              </w:r>
              <w:r w:rsidR="00844FDD">
                <w:rPr>
                  <w:noProof/>
                </w:rPr>
                <w:tab/>
              </w:r>
              <w:r w:rsidR="00844FDD">
                <w:rPr>
                  <w:noProof/>
                </w:rPr>
                <w:tab/>
              </w:r>
              <w:r w:rsidR="00844FDD">
                <w:rPr>
                  <w:noProof/>
                </w:rPr>
                <w:tab/>
              </w:r>
              <w:r w:rsidR="00844FDD">
                <w:rPr>
                  <w:noProof/>
                </w:rPr>
                <w:tab/>
                <w:t xml:space="preserve">     </w:t>
              </w:r>
              <w:r w:rsidR="001A6D81">
                <w:rPr>
                  <w:noProof/>
                </w:rPr>
                <w:t>27</w:t>
              </w:r>
            </w:p>
            <w:p w14:paraId="69FC3716" w14:textId="3235C8C9" w:rsidR="000904E0" w:rsidRPr="00844FDD" w:rsidRDefault="005B0719" w:rsidP="00A718F5">
              <w:pPr>
                <w:spacing w:line="360" w:lineRule="auto"/>
                <w:ind w:left="996"/>
                <w:rPr>
                  <w:b/>
                  <w:bCs/>
                  <w:noProof/>
                  <w:sz w:val="28"/>
                  <w:szCs w:val="28"/>
                </w:rPr>
              </w:pPr>
              <w:r>
                <w:rPr>
                  <w:noProof/>
                </w:rPr>
                <w:t>5</w:t>
              </w:r>
              <w:r w:rsidR="001B1A5E">
                <w:rPr>
                  <w:noProof/>
                </w:rPr>
                <w:t>.2 Long T</w:t>
              </w:r>
              <w:r w:rsidR="000904E0">
                <w:rPr>
                  <w:noProof/>
                </w:rPr>
                <w:t>erm Recommendation</w:t>
              </w:r>
              <w:r w:rsidR="000904E0">
                <w:rPr>
                  <w:noProof/>
                </w:rPr>
                <w:tab/>
              </w:r>
              <w:r w:rsidR="000904E0">
                <w:rPr>
                  <w:noProof/>
                </w:rPr>
                <w:tab/>
              </w:r>
              <w:r w:rsidR="000904E0">
                <w:rPr>
                  <w:noProof/>
                </w:rPr>
                <w:tab/>
              </w:r>
              <w:r w:rsidR="000904E0">
                <w:rPr>
                  <w:noProof/>
                </w:rPr>
                <w:tab/>
              </w:r>
              <w:r w:rsidR="000904E0">
                <w:rPr>
                  <w:noProof/>
                </w:rPr>
                <w:tab/>
                <w:t xml:space="preserve">      </w:t>
              </w:r>
              <w:r w:rsidR="001A6D81">
                <w:rPr>
                  <w:noProof/>
                </w:rPr>
                <w:t xml:space="preserve">          </w:t>
              </w:r>
              <w:r w:rsidR="00844FDD">
                <w:rPr>
                  <w:noProof/>
                </w:rPr>
                <w:tab/>
                <w:t xml:space="preserve">    </w:t>
              </w:r>
              <w:r w:rsidR="001A6D81">
                <w:rPr>
                  <w:noProof/>
                </w:rPr>
                <w:t xml:space="preserve"> 27</w:t>
              </w:r>
            </w:p>
            <w:p w14:paraId="0BDA29FA" w14:textId="77777777" w:rsidR="000904E0" w:rsidRDefault="000904E0" w:rsidP="000904E0">
              <w:pPr>
                <w:pStyle w:val="TOC5"/>
                <w:tabs>
                  <w:tab w:val="left" w:pos="9180"/>
                  <w:tab w:val="left" w:pos="9450"/>
                </w:tabs>
                <w:ind w:firstLine="1080"/>
                <w:rPr>
                  <w:bCs/>
                  <w:noProof/>
                </w:rPr>
              </w:pPr>
              <w:r>
                <w:rPr>
                  <w:noProof/>
                </w:rPr>
                <w:t xml:space="preserve">                                                                                 </w:t>
              </w:r>
              <w:r>
                <w:rPr>
                  <w:bCs/>
                  <w:noProof/>
                </w:rPr>
                <w:fldChar w:fldCharType="end"/>
              </w:r>
            </w:p>
          </w:sdtContent>
        </w:sdt>
        <w:p w14:paraId="2B3501D8" w14:textId="429B35DD" w:rsidR="00A6529C" w:rsidRDefault="00000000" w:rsidP="00CD572F">
          <w:pPr>
            <w:pStyle w:val="Heading2"/>
            <w:rPr>
              <w:noProof/>
            </w:rPr>
          </w:pPr>
        </w:p>
      </w:sdtContent>
    </w:sdt>
    <w:p w14:paraId="466A6047" w14:textId="538601A1" w:rsidR="00F90440" w:rsidRPr="00332FE2" w:rsidRDefault="00F90440" w:rsidP="00F90440"/>
    <w:p w14:paraId="79FC5E01" w14:textId="77777777" w:rsidR="0011264B" w:rsidRPr="00332FE2" w:rsidRDefault="0011264B" w:rsidP="00F90440"/>
    <w:p w14:paraId="61AF40E0" w14:textId="77777777" w:rsidR="0011264B" w:rsidRPr="00332FE2" w:rsidRDefault="0011264B" w:rsidP="00F90440"/>
    <w:p w14:paraId="1B58BC9A" w14:textId="7346DA44" w:rsidR="00F36AFF" w:rsidRPr="00332FE2" w:rsidRDefault="00F36AFF">
      <w:r w:rsidRPr="00332FE2">
        <w:br w:type="page"/>
      </w:r>
    </w:p>
    <w:p w14:paraId="01EA50A3" w14:textId="216FD244" w:rsidR="00CD572F" w:rsidRDefault="00CD572F" w:rsidP="00CD572F">
      <w:pPr>
        <w:pStyle w:val="Heading2"/>
      </w:pPr>
      <w:r>
        <w:lastRenderedPageBreak/>
        <w:t>LIST OF FIGURES</w:t>
      </w:r>
    </w:p>
    <w:p w14:paraId="15241DD0" w14:textId="3AA9A58B" w:rsidR="00CD572F" w:rsidRDefault="00CD572F" w:rsidP="00CD572F">
      <w:pPr>
        <w:pStyle w:val="Heading2"/>
        <w:ind w:firstLine="0"/>
        <w:jc w:val="both"/>
      </w:pPr>
      <w:r>
        <w:t xml:space="preserve">Figures                                                                                    </w:t>
      </w:r>
      <w:r>
        <w:tab/>
      </w:r>
      <w:r>
        <w:tab/>
      </w:r>
      <w:r>
        <w:tab/>
        <w:t xml:space="preserve"> Page</w:t>
      </w:r>
    </w:p>
    <w:p w14:paraId="25986891" w14:textId="45F35025"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Figure (3</w:t>
      </w:r>
      <w:r w:rsidR="001B1A5E">
        <w:rPr>
          <w:b w:val="0"/>
          <w:bCs/>
          <w:sz w:val="24"/>
          <w:szCs w:val="24"/>
        </w:rPr>
        <w:t>.1)    Use Case Diagram of the S</w:t>
      </w:r>
      <w:r w:rsidRPr="00CD572F">
        <w:rPr>
          <w:b w:val="0"/>
          <w:bCs/>
          <w:sz w:val="24"/>
          <w:szCs w:val="24"/>
        </w:rPr>
        <w:t xml:space="preserve">ystem                                             </w:t>
      </w:r>
      <w:r>
        <w:rPr>
          <w:b w:val="0"/>
          <w:bCs/>
          <w:sz w:val="24"/>
          <w:szCs w:val="24"/>
        </w:rPr>
        <w:tab/>
      </w:r>
      <w:r>
        <w:rPr>
          <w:b w:val="0"/>
          <w:bCs/>
          <w:sz w:val="24"/>
          <w:szCs w:val="24"/>
        </w:rPr>
        <w:tab/>
        <w:t xml:space="preserve">  </w:t>
      </w:r>
      <w:r w:rsidRPr="00CD572F">
        <w:rPr>
          <w:b w:val="0"/>
          <w:bCs/>
          <w:sz w:val="24"/>
          <w:szCs w:val="24"/>
        </w:rPr>
        <w:t xml:space="preserve"> </w:t>
      </w:r>
      <w:r w:rsidR="00984371">
        <w:rPr>
          <w:b w:val="0"/>
          <w:bCs/>
          <w:sz w:val="24"/>
          <w:szCs w:val="24"/>
        </w:rPr>
        <w:t xml:space="preserve"> </w:t>
      </w:r>
      <w:r w:rsidRPr="00CD572F">
        <w:rPr>
          <w:b w:val="0"/>
          <w:bCs/>
          <w:sz w:val="24"/>
          <w:szCs w:val="24"/>
        </w:rPr>
        <w:t>6</w:t>
      </w:r>
    </w:p>
    <w:p w14:paraId="62F04F67" w14:textId="45EC3A18"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Figure (3.</w:t>
      </w:r>
      <w:r w:rsidR="001B1A5E">
        <w:rPr>
          <w:b w:val="0"/>
          <w:bCs/>
          <w:sz w:val="24"/>
          <w:szCs w:val="24"/>
        </w:rPr>
        <w:t>1.1</w:t>
      </w:r>
      <w:proofErr w:type="gramStart"/>
      <w:r w:rsidR="001B1A5E">
        <w:rPr>
          <w:b w:val="0"/>
          <w:bCs/>
          <w:sz w:val="24"/>
          <w:szCs w:val="24"/>
        </w:rPr>
        <w:t>)  Use</w:t>
      </w:r>
      <w:proofErr w:type="gramEnd"/>
      <w:r w:rsidR="001B1A5E">
        <w:rPr>
          <w:b w:val="0"/>
          <w:bCs/>
          <w:sz w:val="24"/>
          <w:szCs w:val="24"/>
        </w:rPr>
        <w:t xml:space="preserve"> Case Diagram for the A</w:t>
      </w:r>
      <w:r w:rsidRPr="00CD572F">
        <w:rPr>
          <w:b w:val="0"/>
          <w:bCs/>
          <w:sz w:val="24"/>
          <w:szCs w:val="24"/>
        </w:rPr>
        <w:t xml:space="preserve">dmin                                              </w:t>
      </w:r>
      <w:r w:rsidR="00984371">
        <w:rPr>
          <w:b w:val="0"/>
          <w:bCs/>
          <w:sz w:val="24"/>
          <w:szCs w:val="24"/>
        </w:rPr>
        <w:tab/>
      </w:r>
      <w:r w:rsidR="00984371">
        <w:rPr>
          <w:b w:val="0"/>
          <w:bCs/>
          <w:sz w:val="24"/>
          <w:szCs w:val="24"/>
        </w:rPr>
        <w:tab/>
        <w:t xml:space="preserve">    </w:t>
      </w:r>
      <w:r w:rsidRPr="00CD572F">
        <w:rPr>
          <w:b w:val="0"/>
          <w:bCs/>
          <w:sz w:val="24"/>
          <w:szCs w:val="24"/>
        </w:rPr>
        <w:t>7</w:t>
      </w:r>
    </w:p>
    <w:p w14:paraId="3822FC42" w14:textId="1B73FD52"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Figure (3.</w:t>
      </w:r>
      <w:r w:rsidR="001B1A5E">
        <w:rPr>
          <w:b w:val="0"/>
          <w:bCs/>
          <w:sz w:val="24"/>
          <w:szCs w:val="24"/>
        </w:rPr>
        <w:t>1.2</w:t>
      </w:r>
      <w:proofErr w:type="gramStart"/>
      <w:r w:rsidR="001B1A5E">
        <w:rPr>
          <w:b w:val="0"/>
          <w:bCs/>
          <w:sz w:val="24"/>
          <w:szCs w:val="24"/>
        </w:rPr>
        <w:t>)  Use</w:t>
      </w:r>
      <w:proofErr w:type="gramEnd"/>
      <w:r w:rsidR="001B1A5E">
        <w:rPr>
          <w:b w:val="0"/>
          <w:bCs/>
          <w:sz w:val="24"/>
          <w:szCs w:val="24"/>
        </w:rPr>
        <w:t xml:space="preserve"> Case Diagram for the U</w:t>
      </w:r>
      <w:r w:rsidRPr="00CD572F">
        <w:rPr>
          <w:b w:val="0"/>
          <w:bCs/>
          <w:sz w:val="24"/>
          <w:szCs w:val="24"/>
        </w:rPr>
        <w:t xml:space="preserve">ser            </w:t>
      </w:r>
      <w:r w:rsidR="001B1A5E">
        <w:rPr>
          <w:b w:val="0"/>
          <w:bCs/>
          <w:sz w:val="24"/>
          <w:szCs w:val="24"/>
        </w:rPr>
        <w:t xml:space="preserve">                       </w:t>
      </w:r>
      <w:r w:rsidRPr="00CD572F">
        <w:rPr>
          <w:b w:val="0"/>
          <w:bCs/>
          <w:sz w:val="24"/>
          <w:szCs w:val="24"/>
        </w:rPr>
        <w:t xml:space="preserve">          </w:t>
      </w:r>
      <w:r w:rsidR="001B1A5E">
        <w:rPr>
          <w:b w:val="0"/>
          <w:bCs/>
          <w:sz w:val="24"/>
          <w:szCs w:val="24"/>
        </w:rPr>
        <w:tab/>
      </w:r>
      <w:r w:rsidR="001B1A5E">
        <w:rPr>
          <w:b w:val="0"/>
          <w:bCs/>
          <w:sz w:val="24"/>
          <w:szCs w:val="24"/>
        </w:rPr>
        <w:tab/>
      </w:r>
      <w:r w:rsidR="001B1A5E">
        <w:rPr>
          <w:b w:val="0"/>
          <w:bCs/>
          <w:sz w:val="24"/>
          <w:szCs w:val="24"/>
        </w:rPr>
        <w:tab/>
        <w:t xml:space="preserve">    </w:t>
      </w:r>
      <w:r w:rsidRPr="00CD572F">
        <w:rPr>
          <w:b w:val="0"/>
          <w:bCs/>
          <w:sz w:val="24"/>
          <w:szCs w:val="24"/>
        </w:rPr>
        <w:t>8</w:t>
      </w:r>
    </w:p>
    <w:p w14:paraId="313441A6" w14:textId="5315FF5C"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Fig</w:t>
      </w:r>
      <w:r w:rsidR="001B1A5E">
        <w:rPr>
          <w:b w:val="0"/>
          <w:bCs/>
          <w:sz w:val="24"/>
          <w:szCs w:val="24"/>
        </w:rPr>
        <w:t>ure (3.2)    ER Diagram of the S</w:t>
      </w:r>
      <w:r w:rsidRPr="00CD572F">
        <w:rPr>
          <w:b w:val="0"/>
          <w:bCs/>
          <w:sz w:val="24"/>
          <w:szCs w:val="24"/>
        </w:rPr>
        <w:t xml:space="preserve">ystem                                                   </w:t>
      </w:r>
      <w:r w:rsidR="00984371">
        <w:rPr>
          <w:b w:val="0"/>
          <w:bCs/>
          <w:sz w:val="24"/>
          <w:szCs w:val="24"/>
        </w:rPr>
        <w:tab/>
      </w:r>
      <w:r w:rsidR="00984371">
        <w:rPr>
          <w:b w:val="0"/>
          <w:bCs/>
          <w:sz w:val="24"/>
          <w:szCs w:val="24"/>
        </w:rPr>
        <w:tab/>
      </w:r>
      <w:r w:rsidR="00984371">
        <w:rPr>
          <w:b w:val="0"/>
          <w:bCs/>
          <w:sz w:val="24"/>
          <w:szCs w:val="24"/>
        </w:rPr>
        <w:tab/>
        <w:t xml:space="preserve">   </w:t>
      </w:r>
      <w:r w:rsidRPr="00CD572F">
        <w:rPr>
          <w:b w:val="0"/>
          <w:bCs/>
          <w:sz w:val="24"/>
          <w:szCs w:val="24"/>
        </w:rPr>
        <w:t xml:space="preserve"> 9 </w:t>
      </w:r>
    </w:p>
    <w:p w14:paraId="3CC756B2" w14:textId="5E058243" w:rsidR="00CD572F" w:rsidRPr="00CD572F" w:rsidRDefault="00DF4276" w:rsidP="00984371">
      <w:pPr>
        <w:pStyle w:val="Heading2"/>
        <w:spacing w:line="276" w:lineRule="auto"/>
        <w:ind w:firstLine="0"/>
        <w:jc w:val="both"/>
        <w:rPr>
          <w:b w:val="0"/>
          <w:bCs/>
          <w:sz w:val="24"/>
          <w:szCs w:val="24"/>
        </w:rPr>
      </w:pPr>
      <w:r>
        <w:rPr>
          <w:b w:val="0"/>
          <w:bCs/>
          <w:sz w:val="24"/>
          <w:szCs w:val="24"/>
        </w:rPr>
        <w:t>Figure (3.3)    System Flow</w:t>
      </w:r>
      <w:r w:rsidR="00976B39" w:rsidRPr="00976B39">
        <w:rPr>
          <w:b w:val="0"/>
          <w:bCs/>
          <w:sz w:val="24"/>
          <w:szCs w:val="24"/>
        </w:rPr>
        <w:t xml:space="preserve"> </w:t>
      </w:r>
      <w:r w:rsidR="00976B39">
        <w:rPr>
          <w:b w:val="0"/>
          <w:bCs/>
          <w:sz w:val="24"/>
          <w:szCs w:val="24"/>
        </w:rPr>
        <w:t>Diagram</w:t>
      </w:r>
      <w:r w:rsidR="00F06F1C">
        <w:rPr>
          <w:b w:val="0"/>
          <w:bCs/>
          <w:sz w:val="24"/>
          <w:szCs w:val="24"/>
        </w:rPr>
        <w:t xml:space="preserve"> for Login and</w:t>
      </w:r>
      <w:r w:rsidR="00CD572F" w:rsidRPr="00CD572F">
        <w:rPr>
          <w:b w:val="0"/>
          <w:bCs/>
          <w:sz w:val="24"/>
          <w:szCs w:val="24"/>
        </w:rPr>
        <w:t xml:space="preserve"> R</w:t>
      </w:r>
      <w:r w:rsidR="00976B39">
        <w:rPr>
          <w:b w:val="0"/>
          <w:bCs/>
          <w:sz w:val="24"/>
          <w:szCs w:val="24"/>
        </w:rPr>
        <w:t>egister</w:t>
      </w:r>
      <w:r w:rsidR="00F06F1C">
        <w:rPr>
          <w:b w:val="0"/>
          <w:bCs/>
          <w:sz w:val="24"/>
          <w:szCs w:val="24"/>
        </w:rPr>
        <w:t xml:space="preserve">    </w:t>
      </w:r>
      <w:r>
        <w:rPr>
          <w:b w:val="0"/>
          <w:bCs/>
          <w:sz w:val="24"/>
          <w:szCs w:val="24"/>
        </w:rPr>
        <w:t xml:space="preserve">      </w:t>
      </w:r>
      <w:r w:rsidR="00CD572F" w:rsidRPr="00CD572F">
        <w:rPr>
          <w:b w:val="0"/>
          <w:bCs/>
          <w:sz w:val="24"/>
          <w:szCs w:val="24"/>
        </w:rPr>
        <w:t xml:space="preserve">                    </w:t>
      </w:r>
      <w:r w:rsidR="00976B39">
        <w:rPr>
          <w:b w:val="0"/>
          <w:bCs/>
          <w:sz w:val="24"/>
          <w:szCs w:val="24"/>
        </w:rPr>
        <w:tab/>
      </w:r>
      <w:proofErr w:type="gramStart"/>
      <w:r w:rsidR="00984371">
        <w:rPr>
          <w:b w:val="0"/>
          <w:bCs/>
          <w:sz w:val="24"/>
          <w:szCs w:val="24"/>
        </w:rPr>
        <w:tab/>
        <w:t xml:space="preserve">  </w:t>
      </w:r>
      <w:r w:rsidR="00CD572F" w:rsidRPr="00CD572F">
        <w:rPr>
          <w:b w:val="0"/>
          <w:bCs/>
          <w:sz w:val="24"/>
          <w:szCs w:val="24"/>
        </w:rPr>
        <w:t>10</w:t>
      </w:r>
      <w:proofErr w:type="gramEnd"/>
    </w:p>
    <w:p w14:paraId="4655B8E4" w14:textId="29A40FF1"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Figure (3.3.1</w:t>
      </w:r>
      <w:proofErr w:type="gramStart"/>
      <w:r w:rsidR="00DF4276">
        <w:rPr>
          <w:b w:val="0"/>
          <w:bCs/>
          <w:sz w:val="24"/>
          <w:szCs w:val="24"/>
        </w:rPr>
        <w:t xml:space="preserve">)  </w:t>
      </w:r>
      <w:r w:rsidR="00D35030">
        <w:rPr>
          <w:b w:val="0"/>
          <w:bCs/>
          <w:sz w:val="24"/>
          <w:szCs w:val="24"/>
        </w:rPr>
        <w:t>System</w:t>
      </w:r>
      <w:proofErr w:type="gramEnd"/>
      <w:r w:rsidR="00D35030">
        <w:rPr>
          <w:b w:val="0"/>
          <w:bCs/>
          <w:sz w:val="24"/>
          <w:szCs w:val="24"/>
        </w:rPr>
        <w:t xml:space="preserve"> </w:t>
      </w:r>
      <w:r w:rsidR="00DF4276">
        <w:rPr>
          <w:b w:val="0"/>
          <w:bCs/>
          <w:sz w:val="24"/>
          <w:szCs w:val="24"/>
        </w:rPr>
        <w:t>Flow</w:t>
      </w:r>
      <w:r w:rsidR="001B1A5E">
        <w:rPr>
          <w:b w:val="0"/>
          <w:bCs/>
          <w:sz w:val="24"/>
          <w:szCs w:val="24"/>
        </w:rPr>
        <w:t xml:space="preserve"> Diagram for the S</w:t>
      </w:r>
      <w:r w:rsidRPr="00CD572F">
        <w:rPr>
          <w:b w:val="0"/>
          <w:bCs/>
          <w:sz w:val="24"/>
          <w:szCs w:val="24"/>
        </w:rPr>
        <w:t xml:space="preserve">ystem                                          </w:t>
      </w:r>
      <w:r w:rsidR="00984371">
        <w:rPr>
          <w:b w:val="0"/>
          <w:bCs/>
          <w:sz w:val="24"/>
          <w:szCs w:val="24"/>
        </w:rPr>
        <w:tab/>
      </w:r>
      <w:proofErr w:type="gramStart"/>
      <w:r w:rsidR="00984371">
        <w:rPr>
          <w:b w:val="0"/>
          <w:bCs/>
          <w:sz w:val="24"/>
          <w:szCs w:val="24"/>
        </w:rPr>
        <w:tab/>
        <w:t xml:space="preserve">  </w:t>
      </w:r>
      <w:r w:rsidRPr="00CD572F">
        <w:rPr>
          <w:b w:val="0"/>
          <w:bCs/>
          <w:sz w:val="24"/>
          <w:szCs w:val="24"/>
        </w:rPr>
        <w:t>11</w:t>
      </w:r>
      <w:proofErr w:type="gramEnd"/>
    </w:p>
    <w:p w14:paraId="61A2CE94" w14:textId="1D9B3774" w:rsidR="00CD572F" w:rsidRPr="00CD572F" w:rsidRDefault="00AF01AB" w:rsidP="00984371">
      <w:pPr>
        <w:pStyle w:val="Heading2"/>
        <w:spacing w:line="276" w:lineRule="auto"/>
        <w:ind w:firstLine="0"/>
        <w:jc w:val="both"/>
        <w:rPr>
          <w:b w:val="0"/>
          <w:bCs/>
          <w:sz w:val="24"/>
          <w:szCs w:val="24"/>
        </w:rPr>
      </w:pPr>
      <w:r>
        <w:rPr>
          <w:b w:val="0"/>
          <w:bCs/>
          <w:sz w:val="24"/>
          <w:szCs w:val="24"/>
        </w:rPr>
        <w:t>Figure (3.4.1</w:t>
      </w:r>
      <w:r w:rsidR="00D35030">
        <w:rPr>
          <w:b w:val="0"/>
          <w:bCs/>
          <w:sz w:val="24"/>
          <w:szCs w:val="24"/>
        </w:rPr>
        <w:t>) Waterfall m</w:t>
      </w:r>
      <w:r w:rsidR="00CD572F" w:rsidRPr="00CD572F">
        <w:rPr>
          <w:b w:val="0"/>
          <w:bCs/>
          <w:sz w:val="24"/>
          <w:szCs w:val="24"/>
        </w:rPr>
        <w:t xml:space="preserve">odel                                                            </w:t>
      </w:r>
      <w:r w:rsidR="00984371">
        <w:rPr>
          <w:b w:val="0"/>
          <w:bCs/>
          <w:sz w:val="24"/>
          <w:szCs w:val="24"/>
        </w:rPr>
        <w:tab/>
      </w:r>
      <w:r w:rsidR="00984371">
        <w:rPr>
          <w:b w:val="0"/>
          <w:bCs/>
          <w:sz w:val="24"/>
          <w:szCs w:val="24"/>
        </w:rPr>
        <w:tab/>
      </w:r>
      <w:proofErr w:type="gramStart"/>
      <w:r w:rsidR="00984371">
        <w:rPr>
          <w:b w:val="0"/>
          <w:bCs/>
          <w:sz w:val="24"/>
          <w:szCs w:val="24"/>
        </w:rPr>
        <w:tab/>
        <w:t xml:space="preserve"> </w:t>
      </w:r>
      <w:r w:rsidR="00EF3EA4">
        <w:rPr>
          <w:b w:val="0"/>
          <w:bCs/>
          <w:sz w:val="24"/>
          <w:szCs w:val="24"/>
        </w:rPr>
        <w:t xml:space="preserve"> </w:t>
      </w:r>
      <w:r w:rsidR="00CD572F" w:rsidRPr="00CD572F">
        <w:rPr>
          <w:b w:val="0"/>
          <w:bCs/>
          <w:sz w:val="24"/>
          <w:szCs w:val="24"/>
        </w:rPr>
        <w:t>12</w:t>
      </w:r>
      <w:proofErr w:type="gramEnd"/>
    </w:p>
    <w:p w14:paraId="3DDBF61B" w14:textId="385AB847"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    Register for Admin and User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 xml:space="preserve"> 15</w:t>
      </w:r>
      <w:proofErr w:type="gramEnd"/>
      <w:r w:rsidRPr="00CD572F">
        <w:rPr>
          <w:b w:val="0"/>
          <w:bCs/>
          <w:sz w:val="24"/>
          <w:szCs w:val="24"/>
        </w:rPr>
        <w:t xml:space="preserve"> </w:t>
      </w:r>
    </w:p>
    <w:p w14:paraId="3A7D4AB1" w14:textId="359C627E"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2)    Login for Admin and User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16</w:t>
      </w:r>
      <w:proofErr w:type="gramEnd"/>
    </w:p>
    <w:p w14:paraId="73A73CD1" w14:textId="7B67D6E3"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3)    The Admin Dashboard Layout                                                 </w:t>
      </w:r>
      <w:r w:rsidR="00EF3EA4">
        <w:rPr>
          <w:b w:val="0"/>
          <w:bCs/>
          <w:sz w:val="24"/>
          <w:szCs w:val="24"/>
        </w:rPr>
        <w:tab/>
      </w:r>
      <w:proofErr w:type="gramStart"/>
      <w:r w:rsidR="00EF3EA4">
        <w:rPr>
          <w:b w:val="0"/>
          <w:bCs/>
          <w:sz w:val="24"/>
          <w:szCs w:val="24"/>
        </w:rPr>
        <w:tab/>
        <w:t xml:space="preserve">  </w:t>
      </w:r>
      <w:r w:rsidRPr="00CD572F">
        <w:rPr>
          <w:b w:val="0"/>
          <w:bCs/>
          <w:sz w:val="24"/>
          <w:szCs w:val="24"/>
        </w:rPr>
        <w:t>17</w:t>
      </w:r>
      <w:proofErr w:type="gramEnd"/>
    </w:p>
    <w:p w14:paraId="71D519EE" w14:textId="1B1E0CFA"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4)    View Menu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17</w:t>
      </w:r>
      <w:proofErr w:type="gramEnd"/>
      <w:r w:rsidRPr="00CD572F">
        <w:rPr>
          <w:b w:val="0"/>
          <w:bCs/>
          <w:sz w:val="24"/>
          <w:szCs w:val="24"/>
        </w:rPr>
        <w:t xml:space="preserve">  </w:t>
      </w:r>
    </w:p>
    <w:p w14:paraId="1750B0FB" w14:textId="62A527DB"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5)    Add Menu                                                                  </w:t>
      </w:r>
      <w:r w:rsidR="00EF3EA4">
        <w:rPr>
          <w:b w:val="0"/>
          <w:bCs/>
          <w:sz w:val="24"/>
          <w:szCs w:val="24"/>
        </w:rPr>
        <w:tab/>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18</w:t>
      </w:r>
      <w:proofErr w:type="gramEnd"/>
    </w:p>
    <w:p w14:paraId="0DA247DB" w14:textId="5DC4024C"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6)    View Category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19</w:t>
      </w:r>
      <w:proofErr w:type="gramEnd"/>
    </w:p>
    <w:p w14:paraId="25AB58A7" w14:textId="1FD57677"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7)    Add Category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19</w:t>
      </w:r>
      <w:proofErr w:type="gramEnd"/>
      <w:r w:rsidRPr="00CD572F">
        <w:rPr>
          <w:b w:val="0"/>
          <w:bCs/>
          <w:sz w:val="24"/>
          <w:szCs w:val="24"/>
        </w:rPr>
        <w:t xml:space="preserve"> </w:t>
      </w:r>
    </w:p>
    <w:p w14:paraId="3974CC12" w14:textId="1E9798A2"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8)    View Orders                                                                </w:t>
      </w:r>
      <w:r w:rsidR="00EF3EA4">
        <w:rPr>
          <w:b w:val="0"/>
          <w:bCs/>
          <w:sz w:val="24"/>
          <w:szCs w:val="24"/>
        </w:rPr>
        <w:tab/>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20</w:t>
      </w:r>
      <w:proofErr w:type="gramEnd"/>
    </w:p>
    <w:p w14:paraId="50C59A5E" w14:textId="3DBF6AE4"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9)    View Users                                                                 </w:t>
      </w:r>
      <w:r w:rsidR="00EF3EA4">
        <w:rPr>
          <w:b w:val="0"/>
          <w:bCs/>
          <w:sz w:val="24"/>
          <w:szCs w:val="24"/>
        </w:rPr>
        <w:tab/>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21</w:t>
      </w:r>
      <w:proofErr w:type="gramEnd"/>
      <w:r w:rsidRPr="00CD572F">
        <w:rPr>
          <w:b w:val="0"/>
          <w:bCs/>
          <w:sz w:val="24"/>
          <w:szCs w:val="24"/>
        </w:rPr>
        <w:t xml:space="preserve"> </w:t>
      </w:r>
    </w:p>
    <w:p w14:paraId="47BFDB18" w14:textId="55798128"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0)   User Home Page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 xml:space="preserve"> 21</w:t>
      </w:r>
      <w:proofErr w:type="gramEnd"/>
    </w:p>
    <w:p w14:paraId="2645047B" w14:textId="54AFCC1D"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1)   Random Menu in Home Page                                                  </w:t>
      </w:r>
      <w:r w:rsidR="00EF3EA4">
        <w:rPr>
          <w:b w:val="0"/>
          <w:bCs/>
          <w:sz w:val="24"/>
          <w:szCs w:val="24"/>
        </w:rPr>
        <w:tab/>
      </w:r>
      <w:proofErr w:type="gramStart"/>
      <w:r w:rsidR="00EF3EA4">
        <w:rPr>
          <w:b w:val="0"/>
          <w:bCs/>
          <w:sz w:val="24"/>
          <w:szCs w:val="24"/>
        </w:rPr>
        <w:tab/>
        <w:t xml:space="preserve"> </w:t>
      </w:r>
      <w:r w:rsidRPr="00CD572F">
        <w:rPr>
          <w:b w:val="0"/>
          <w:bCs/>
          <w:sz w:val="24"/>
          <w:szCs w:val="24"/>
        </w:rPr>
        <w:t xml:space="preserve"> 22</w:t>
      </w:r>
      <w:proofErr w:type="gramEnd"/>
    </w:p>
    <w:p w14:paraId="40C9B794" w14:textId="79ECC54A"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2)   View Gallery and Why Choose Menu                                          </w:t>
      </w:r>
      <w:r w:rsidR="00EF3EA4">
        <w:rPr>
          <w:b w:val="0"/>
          <w:bCs/>
          <w:sz w:val="24"/>
          <w:szCs w:val="24"/>
        </w:rPr>
        <w:tab/>
      </w:r>
      <w:proofErr w:type="gramStart"/>
      <w:r w:rsidR="00EF3EA4">
        <w:rPr>
          <w:b w:val="0"/>
          <w:bCs/>
          <w:sz w:val="24"/>
          <w:szCs w:val="24"/>
        </w:rPr>
        <w:tab/>
        <w:t xml:space="preserve"> </w:t>
      </w:r>
      <w:r w:rsidRPr="00CD572F">
        <w:rPr>
          <w:b w:val="0"/>
          <w:bCs/>
          <w:sz w:val="24"/>
          <w:szCs w:val="24"/>
        </w:rPr>
        <w:t xml:space="preserve"> 22</w:t>
      </w:r>
      <w:proofErr w:type="gramEnd"/>
    </w:p>
    <w:p w14:paraId="15947AE4" w14:textId="73747355"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3)   Menu Page                                                                 </w:t>
      </w:r>
      <w:r w:rsidR="00EF3EA4">
        <w:rPr>
          <w:b w:val="0"/>
          <w:bCs/>
          <w:sz w:val="24"/>
          <w:szCs w:val="24"/>
        </w:rPr>
        <w:tab/>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23</w:t>
      </w:r>
      <w:proofErr w:type="gramEnd"/>
    </w:p>
    <w:p w14:paraId="7C3B334C" w14:textId="7AE7B989"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4)   About Page                                                                 </w:t>
      </w:r>
      <w:r w:rsidR="00EF3EA4">
        <w:rPr>
          <w:b w:val="0"/>
          <w:bCs/>
          <w:sz w:val="24"/>
          <w:szCs w:val="24"/>
        </w:rPr>
        <w:tab/>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23</w:t>
      </w:r>
      <w:proofErr w:type="gramEnd"/>
    </w:p>
    <w:p w14:paraId="062BECD7" w14:textId="1DF1F05F"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5)   Contact Us Page                                                           </w:t>
      </w:r>
      <w:r w:rsidR="00EF3EA4">
        <w:rPr>
          <w:b w:val="0"/>
          <w:bCs/>
          <w:sz w:val="24"/>
          <w:szCs w:val="24"/>
        </w:rPr>
        <w:t xml:space="preserve">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 xml:space="preserve"> 24</w:t>
      </w:r>
      <w:proofErr w:type="gramEnd"/>
    </w:p>
    <w:p w14:paraId="5E299BE4" w14:textId="5CC4AEE8"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6)   Add to Cart                                                                </w:t>
      </w:r>
      <w:r w:rsidR="00EF3EA4">
        <w:rPr>
          <w:b w:val="0"/>
          <w:bCs/>
          <w:sz w:val="24"/>
          <w:szCs w:val="24"/>
        </w:rPr>
        <w:tab/>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24</w:t>
      </w:r>
      <w:proofErr w:type="gramEnd"/>
    </w:p>
    <w:p w14:paraId="7D4E64F9" w14:textId="612371A5" w:rsidR="00CD572F"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7)   Your Order Cart                                                           </w:t>
      </w:r>
      <w:r w:rsidR="00EF3EA4">
        <w:rPr>
          <w:b w:val="0"/>
          <w:bCs/>
          <w:sz w:val="24"/>
          <w:szCs w:val="24"/>
        </w:rPr>
        <w:tab/>
      </w:r>
      <w:r w:rsidR="00EF3EA4">
        <w:rPr>
          <w:b w:val="0"/>
          <w:bCs/>
          <w:sz w:val="24"/>
          <w:szCs w:val="24"/>
        </w:rPr>
        <w:tab/>
      </w:r>
      <w:proofErr w:type="gramStart"/>
      <w:r w:rsidR="00EF3EA4">
        <w:rPr>
          <w:b w:val="0"/>
          <w:bCs/>
          <w:sz w:val="24"/>
          <w:szCs w:val="24"/>
        </w:rPr>
        <w:tab/>
        <w:t xml:space="preserve"> </w:t>
      </w:r>
      <w:r w:rsidRPr="00CD572F">
        <w:rPr>
          <w:b w:val="0"/>
          <w:bCs/>
          <w:sz w:val="24"/>
          <w:szCs w:val="24"/>
        </w:rPr>
        <w:t xml:space="preserve"> 25</w:t>
      </w:r>
      <w:proofErr w:type="gramEnd"/>
    </w:p>
    <w:p w14:paraId="098C198D" w14:textId="3F462B32" w:rsidR="00680801" w:rsidRPr="00CD572F" w:rsidRDefault="00CD572F" w:rsidP="00984371">
      <w:pPr>
        <w:pStyle w:val="Heading2"/>
        <w:spacing w:line="276" w:lineRule="auto"/>
        <w:ind w:firstLine="0"/>
        <w:jc w:val="both"/>
        <w:rPr>
          <w:b w:val="0"/>
          <w:bCs/>
          <w:sz w:val="24"/>
          <w:szCs w:val="24"/>
        </w:rPr>
      </w:pPr>
      <w:r w:rsidRPr="00CD572F">
        <w:rPr>
          <w:b w:val="0"/>
          <w:bCs/>
          <w:sz w:val="24"/>
          <w:szCs w:val="24"/>
        </w:rPr>
        <w:t xml:space="preserve">Figure (4.18)   Success for Order                                                        </w:t>
      </w:r>
      <w:r w:rsidR="00EF3EA4">
        <w:rPr>
          <w:b w:val="0"/>
          <w:bCs/>
          <w:sz w:val="24"/>
          <w:szCs w:val="24"/>
        </w:rPr>
        <w:tab/>
      </w:r>
      <w:r w:rsidR="00EF3EA4">
        <w:rPr>
          <w:b w:val="0"/>
          <w:bCs/>
          <w:sz w:val="24"/>
          <w:szCs w:val="24"/>
        </w:rPr>
        <w:tab/>
        <w:t xml:space="preserve">   </w:t>
      </w:r>
      <w:proofErr w:type="gramStart"/>
      <w:r w:rsidR="00EF3EA4">
        <w:rPr>
          <w:b w:val="0"/>
          <w:bCs/>
          <w:sz w:val="24"/>
          <w:szCs w:val="24"/>
        </w:rPr>
        <w:tab/>
      </w:r>
      <w:r w:rsidRPr="00CD572F">
        <w:rPr>
          <w:b w:val="0"/>
          <w:bCs/>
          <w:sz w:val="24"/>
          <w:szCs w:val="24"/>
        </w:rPr>
        <w:t xml:space="preserve">  25</w:t>
      </w:r>
      <w:proofErr w:type="gramEnd"/>
    </w:p>
    <w:p w14:paraId="31306C85" w14:textId="77777777" w:rsidR="004151D0" w:rsidRDefault="004151D0" w:rsidP="004151D0">
      <w:pPr>
        <w:rPr>
          <w:rFonts w:cs="Times New Roman"/>
          <w:szCs w:val="24"/>
        </w:rPr>
      </w:pPr>
      <w:bookmarkStart w:id="6" w:name="_Toc172556508"/>
    </w:p>
    <w:p w14:paraId="029CBA17" w14:textId="77777777" w:rsidR="0085454E" w:rsidRDefault="0085454E" w:rsidP="004151D0"/>
    <w:p w14:paraId="29C00881" w14:textId="77777777" w:rsidR="004151D0" w:rsidRPr="004151D0" w:rsidRDefault="004151D0" w:rsidP="004151D0"/>
    <w:p w14:paraId="2E87356F" w14:textId="2AAAA5AF" w:rsidR="00FC349C" w:rsidRPr="00F53AF1" w:rsidRDefault="00FC349C" w:rsidP="006A36A5">
      <w:pPr>
        <w:pStyle w:val="Heading2"/>
      </w:pPr>
      <w:r w:rsidRPr="00332FE2">
        <w:lastRenderedPageBreak/>
        <w:t>LIST OF TABLES</w:t>
      </w:r>
      <w:bookmarkEnd w:id="6"/>
    </w:p>
    <w:p w14:paraId="1419B2E7" w14:textId="77777777" w:rsidR="00FC349C" w:rsidRDefault="00FC349C" w:rsidP="00FC349C">
      <w:pPr>
        <w:pStyle w:val="TableofFigures"/>
        <w:tabs>
          <w:tab w:val="right" w:leader="dot" w:pos="8296"/>
        </w:tabs>
        <w:rPr>
          <w:b/>
          <w:bCs w:val="0"/>
          <w:sz w:val="28"/>
          <w:szCs w:val="28"/>
        </w:rPr>
      </w:pPr>
    </w:p>
    <w:p w14:paraId="0F5969D5" w14:textId="4712FCB4" w:rsidR="00FC349C" w:rsidRPr="004151D0" w:rsidRDefault="00FC349C" w:rsidP="004151D0">
      <w:pPr>
        <w:pStyle w:val="TableofFigures"/>
        <w:tabs>
          <w:tab w:val="right" w:leader="dot" w:pos="8296"/>
        </w:tabs>
        <w:rPr>
          <w:b/>
          <w:bCs w:val="0"/>
          <w:sz w:val="28"/>
          <w:szCs w:val="28"/>
        </w:rPr>
      </w:pPr>
      <w:r>
        <w:rPr>
          <w:b/>
          <w:bCs w:val="0"/>
          <w:sz w:val="28"/>
          <w:szCs w:val="28"/>
        </w:rPr>
        <w:t xml:space="preserve">Tables                                                                                                            </w:t>
      </w:r>
      <w:r w:rsidRPr="00F0765A">
        <w:rPr>
          <w:b/>
          <w:bCs w:val="0"/>
          <w:sz w:val="28"/>
          <w:szCs w:val="28"/>
        </w:rPr>
        <w:t>Page</w:t>
      </w:r>
      <w:r>
        <w:fldChar w:fldCharType="begin"/>
      </w:r>
      <w:r>
        <w:instrText xml:space="preserve"> TOC \h \z \c "Table" </w:instrText>
      </w:r>
      <w:r>
        <w:fldChar w:fldCharType="separate"/>
      </w:r>
    </w:p>
    <w:p w14:paraId="743DD1A3" w14:textId="05BBD990" w:rsidR="00FC349C" w:rsidRPr="00FC349C" w:rsidRDefault="00FC349C" w:rsidP="00FC349C">
      <w:pPr>
        <w:rPr>
          <w:rFonts w:cs="Times New Roman"/>
          <w:szCs w:val="24"/>
        </w:rPr>
      </w:pPr>
      <w:r>
        <w:rPr>
          <w:rFonts w:cs="Times New Roman"/>
          <w:szCs w:val="24"/>
        </w:rPr>
        <w:t>Table</w:t>
      </w:r>
      <w:r w:rsidRPr="006926C9">
        <w:rPr>
          <w:rFonts w:cs="Times New Roman"/>
          <w:szCs w:val="24"/>
        </w:rPr>
        <w:t xml:space="preserve"> (2.1) Internship Plan and Schedule</w:t>
      </w:r>
      <w:r>
        <w:t xml:space="preserve"> </w:t>
      </w:r>
      <w:r>
        <w:tab/>
      </w:r>
      <w:r>
        <w:tab/>
      </w:r>
      <w:r>
        <w:tab/>
      </w:r>
      <w:r>
        <w:tab/>
      </w:r>
      <w:r>
        <w:tab/>
      </w:r>
      <w:r>
        <w:tab/>
      </w:r>
      <w:r>
        <w:tab/>
        <w:t xml:space="preserve"> 4</w:t>
      </w:r>
    </w:p>
    <w:p w14:paraId="02A06270" w14:textId="3C60E04D" w:rsidR="00FC349C" w:rsidRDefault="00FC349C" w:rsidP="00FC349C">
      <w:pPr>
        <w:spacing w:line="360" w:lineRule="auto"/>
      </w:pPr>
      <w:r>
        <w:t xml:space="preserve"> </w:t>
      </w:r>
    </w:p>
    <w:p w14:paraId="018B1DD3" w14:textId="5DED1EDA" w:rsidR="00332FE2" w:rsidRPr="00332FE2" w:rsidRDefault="00FC349C" w:rsidP="00FC349C">
      <w:pPr>
        <w:tabs>
          <w:tab w:val="left" w:pos="5130"/>
        </w:tabs>
        <w:spacing w:line="360" w:lineRule="auto"/>
      </w:pPr>
      <w:r>
        <w:rPr>
          <w:rFonts w:cs="Times New Roman"/>
          <w:szCs w:val="24"/>
        </w:rPr>
        <w:fldChar w:fldCharType="end"/>
      </w:r>
    </w:p>
    <w:p w14:paraId="118E64A7" w14:textId="03521244" w:rsidR="00332FE2" w:rsidRPr="00332FE2" w:rsidRDefault="00332FE2" w:rsidP="00A70AED">
      <w:pPr>
        <w:tabs>
          <w:tab w:val="left" w:pos="5130"/>
        </w:tabs>
        <w:spacing w:line="360" w:lineRule="auto"/>
      </w:pPr>
    </w:p>
    <w:p w14:paraId="7E937B4A" w14:textId="7A5BD873" w:rsidR="00332FE2" w:rsidRDefault="00332FE2" w:rsidP="00A70AED">
      <w:pPr>
        <w:tabs>
          <w:tab w:val="left" w:pos="5130"/>
        </w:tabs>
        <w:spacing w:line="360" w:lineRule="auto"/>
      </w:pPr>
    </w:p>
    <w:p w14:paraId="308BB21C" w14:textId="0FC4AE67" w:rsidR="00B736C7" w:rsidRDefault="00B736C7" w:rsidP="00A70AED">
      <w:pPr>
        <w:tabs>
          <w:tab w:val="left" w:pos="5130"/>
        </w:tabs>
        <w:spacing w:line="360" w:lineRule="auto"/>
      </w:pPr>
    </w:p>
    <w:p w14:paraId="07635A3F" w14:textId="3082A565" w:rsidR="00B736C7" w:rsidRDefault="00B736C7" w:rsidP="00A70AED">
      <w:pPr>
        <w:tabs>
          <w:tab w:val="left" w:pos="5130"/>
        </w:tabs>
        <w:spacing w:line="360" w:lineRule="auto"/>
      </w:pPr>
    </w:p>
    <w:p w14:paraId="1F0FD99A" w14:textId="1561A78F" w:rsidR="00B736C7" w:rsidRDefault="00B736C7" w:rsidP="00A70AED">
      <w:pPr>
        <w:tabs>
          <w:tab w:val="left" w:pos="5130"/>
        </w:tabs>
        <w:spacing w:line="360" w:lineRule="auto"/>
      </w:pPr>
    </w:p>
    <w:p w14:paraId="5E65D0EB" w14:textId="2D64FCDA" w:rsidR="00B736C7" w:rsidRDefault="00B736C7" w:rsidP="00A70AED">
      <w:pPr>
        <w:tabs>
          <w:tab w:val="left" w:pos="5130"/>
        </w:tabs>
        <w:spacing w:line="360" w:lineRule="auto"/>
      </w:pPr>
    </w:p>
    <w:p w14:paraId="16451130" w14:textId="70D1A77A" w:rsidR="00B736C7" w:rsidRDefault="00B736C7" w:rsidP="00A70AED">
      <w:pPr>
        <w:tabs>
          <w:tab w:val="left" w:pos="5130"/>
        </w:tabs>
        <w:spacing w:line="360" w:lineRule="auto"/>
      </w:pPr>
    </w:p>
    <w:p w14:paraId="3612E6CA" w14:textId="487299FA" w:rsidR="00B736C7" w:rsidRDefault="00B736C7" w:rsidP="00A70AED">
      <w:pPr>
        <w:tabs>
          <w:tab w:val="left" w:pos="5130"/>
        </w:tabs>
        <w:spacing w:line="360" w:lineRule="auto"/>
      </w:pPr>
    </w:p>
    <w:p w14:paraId="6F89ED73" w14:textId="042C98C8" w:rsidR="00B736C7" w:rsidRDefault="00B736C7" w:rsidP="00A70AED">
      <w:pPr>
        <w:tabs>
          <w:tab w:val="left" w:pos="5130"/>
        </w:tabs>
        <w:spacing w:line="360" w:lineRule="auto"/>
      </w:pPr>
    </w:p>
    <w:p w14:paraId="3DEDE4BB" w14:textId="2C1529EC" w:rsidR="00B736C7" w:rsidRDefault="00B736C7" w:rsidP="00A70AED">
      <w:pPr>
        <w:tabs>
          <w:tab w:val="left" w:pos="5130"/>
        </w:tabs>
        <w:spacing w:line="360" w:lineRule="auto"/>
      </w:pPr>
    </w:p>
    <w:p w14:paraId="42F604D2" w14:textId="77777777" w:rsidR="00B736C7" w:rsidRPr="00332FE2" w:rsidRDefault="00B736C7" w:rsidP="00A70AED">
      <w:pPr>
        <w:tabs>
          <w:tab w:val="left" w:pos="5130"/>
        </w:tabs>
        <w:spacing w:line="360" w:lineRule="auto"/>
      </w:pPr>
    </w:p>
    <w:p w14:paraId="3CC46CAC" w14:textId="7316A452" w:rsidR="00332FE2" w:rsidRPr="00332FE2" w:rsidRDefault="00332FE2" w:rsidP="00A70AED">
      <w:pPr>
        <w:tabs>
          <w:tab w:val="left" w:pos="5130"/>
        </w:tabs>
        <w:spacing w:line="360" w:lineRule="auto"/>
      </w:pPr>
    </w:p>
    <w:p w14:paraId="46AACC4F" w14:textId="0C01B81F" w:rsidR="00332FE2" w:rsidRDefault="00332FE2" w:rsidP="00A70AED">
      <w:pPr>
        <w:tabs>
          <w:tab w:val="left" w:pos="5130"/>
        </w:tabs>
        <w:spacing w:line="360" w:lineRule="auto"/>
      </w:pPr>
    </w:p>
    <w:p w14:paraId="390131DD" w14:textId="5E5DDEB5" w:rsidR="00497FD7" w:rsidRDefault="00497FD7" w:rsidP="00A70AED">
      <w:pPr>
        <w:tabs>
          <w:tab w:val="left" w:pos="5130"/>
        </w:tabs>
        <w:spacing w:line="360" w:lineRule="auto"/>
      </w:pPr>
    </w:p>
    <w:p w14:paraId="5235A13E" w14:textId="31735797" w:rsidR="00A8611E" w:rsidRDefault="00A8611E" w:rsidP="00A70AED">
      <w:pPr>
        <w:tabs>
          <w:tab w:val="left" w:pos="5130"/>
        </w:tabs>
        <w:spacing w:line="360" w:lineRule="auto"/>
      </w:pPr>
    </w:p>
    <w:p w14:paraId="30F3FD7E" w14:textId="77777777" w:rsidR="00B91718" w:rsidRDefault="00B91718" w:rsidP="00A70AED">
      <w:pPr>
        <w:tabs>
          <w:tab w:val="left" w:pos="5130"/>
        </w:tabs>
        <w:spacing w:line="360" w:lineRule="auto"/>
      </w:pPr>
    </w:p>
    <w:p w14:paraId="11F049AB" w14:textId="12962A6E" w:rsidR="004903EE" w:rsidRPr="00332FE2" w:rsidRDefault="004903EE" w:rsidP="004903EE"/>
    <w:p w14:paraId="69E3D866" w14:textId="09317B72" w:rsidR="00F731DC" w:rsidRPr="00332FE2" w:rsidRDefault="00F731DC" w:rsidP="00A6529C">
      <w:pPr>
        <w:spacing w:line="360" w:lineRule="auto"/>
        <w:rPr>
          <w:szCs w:val="24"/>
        </w:rPr>
      </w:pPr>
      <w:r w:rsidRPr="00332FE2">
        <w:rPr>
          <w:szCs w:val="24"/>
        </w:rPr>
        <w:tab/>
      </w:r>
      <w:r w:rsidRPr="00332FE2">
        <w:rPr>
          <w:szCs w:val="24"/>
        </w:rPr>
        <w:tab/>
      </w:r>
      <w:r w:rsidRPr="00332FE2">
        <w:rPr>
          <w:szCs w:val="24"/>
        </w:rPr>
        <w:tab/>
      </w:r>
      <w:r w:rsidRPr="00332FE2">
        <w:rPr>
          <w:szCs w:val="24"/>
        </w:rPr>
        <w:tab/>
      </w:r>
      <w:r w:rsidRPr="00332FE2">
        <w:rPr>
          <w:szCs w:val="24"/>
        </w:rPr>
        <w:tab/>
      </w:r>
    </w:p>
    <w:p w14:paraId="2C1A16E1" w14:textId="77777777" w:rsidR="00FC4E83" w:rsidRPr="00332FE2" w:rsidRDefault="00FC4E83" w:rsidP="00F90440"/>
    <w:p w14:paraId="653B59F3" w14:textId="77777777" w:rsidR="00B91718" w:rsidRPr="00332FE2" w:rsidRDefault="00B91718" w:rsidP="00F90440"/>
    <w:p w14:paraId="45B6BCE3" w14:textId="0394D79D" w:rsidR="000F6BA3" w:rsidRPr="00332FE2" w:rsidRDefault="000F6BA3" w:rsidP="006A36A5">
      <w:pPr>
        <w:pStyle w:val="Heading2"/>
      </w:pPr>
      <w:bookmarkStart w:id="7" w:name="_Toc101264068"/>
      <w:bookmarkStart w:id="8" w:name="_Toc171423452"/>
      <w:r w:rsidRPr="00332FE2">
        <w:lastRenderedPageBreak/>
        <w:t>LIST OF ACRONYMS</w:t>
      </w:r>
      <w:bookmarkEnd w:id="7"/>
      <w:bookmarkEnd w:id="8"/>
    </w:p>
    <w:p w14:paraId="0E793147" w14:textId="77777777" w:rsidR="000F6BA3" w:rsidRPr="00332FE2" w:rsidRDefault="000F6BA3" w:rsidP="006A36A5">
      <w:pPr>
        <w:spacing w:before="120"/>
      </w:pPr>
    </w:p>
    <w:p w14:paraId="1511BA53" w14:textId="77777777" w:rsidR="00FC349C" w:rsidRPr="00EB32BA" w:rsidRDefault="00FC349C" w:rsidP="006A36A5">
      <w:pPr>
        <w:shd w:val="clear" w:color="auto" w:fill="FFFFFF" w:themeFill="background1"/>
        <w:spacing w:before="120" w:line="360" w:lineRule="auto"/>
        <w:rPr>
          <w:rFonts w:cs="Times New Roman"/>
          <w:sz w:val="28"/>
          <w:szCs w:val="28"/>
          <w:shd w:val="clear" w:color="auto" w:fill="FFFFFF" w:themeFill="background1"/>
        </w:rPr>
      </w:pPr>
      <w:r w:rsidRPr="00EB32BA">
        <w:rPr>
          <w:rFonts w:cs="Times New Roman"/>
          <w:sz w:val="28"/>
          <w:szCs w:val="28"/>
        </w:rPr>
        <w:t xml:space="preserve">HTTP </w:t>
      </w:r>
      <w:r w:rsidRPr="00EB32BA">
        <w:rPr>
          <w:rFonts w:cs="Times New Roman"/>
          <w:sz w:val="28"/>
          <w:szCs w:val="28"/>
        </w:rPr>
        <w:tab/>
        <w:t>Hypertext Transfer Protocol</w:t>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t xml:space="preserve">                   HTML</w:t>
      </w:r>
      <w:r w:rsidRPr="00EB32BA">
        <w:rPr>
          <w:rFonts w:cs="Times New Roman"/>
          <w:sz w:val="28"/>
          <w:szCs w:val="28"/>
        </w:rPr>
        <w:tab/>
        <w:t xml:space="preserve">Hypertext Makeup Language </w:t>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t xml:space="preserve">        CSS             </w:t>
      </w:r>
      <w:r w:rsidRPr="00EB32BA">
        <w:rPr>
          <w:rFonts w:cs="Times New Roman"/>
          <w:sz w:val="28"/>
          <w:szCs w:val="28"/>
          <w:shd w:val="clear" w:color="auto" w:fill="FFFFFF" w:themeFill="background1"/>
        </w:rPr>
        <w:t>Cascading Style Sheets</w:t>
      </w:r>
      <w:r w:rsidRPr="00EB32BA">
        <w:rPr>
          <w:rFonts w:ascii="Arial" w:hAnsi="Arial" w:cs="Arial"/>
          <w:sz w:val="28"/>
          <w:szCs w:val="28"/>
          <w:shd w:val="clear" w:color="auto" w:fill="FFFFFF" w:themeFill="background1"/>
        </w:rPr>
        <w:tab/>
      </w:r>
      <w:r w:rsidRPr="00EB32BA">
        <w:rPr>
          <w:rFonts w:ascii="Arial" w:hAnsi="Arial" w:cs="Arial"/>
          <w:sz w:val="28"/>
          <w:szCs w:val="28"/>
          <w:shd w:val="clear" w:color="auto" w:fill="FFFFFF" w:themeFill="background1"/>
        </w:rPr>
        <w:tab/>
      </w:r>
      <w:r w:rsidRPr="00EB32BA">
        <w:rPr>
          <w:rFonts w:ascii="Arial" w:hAnsi="Arial" w:cs="Arial"/>
          <w:sz w:val="28"/>
          <w:szCs w:val="28"/>
          <w:shd w:val="clear" w:color="auto" w:fill="FFFFFF" w:themeFill="background1"/>
        </w:rPr>
        <w:tab/>
      </w:r>
      <w:r w:rsidRPr="00EB32BA">
        <w:rPr>
          <w:rFonts w:ascii="Arial" w:hAnsi="Arial" w:cs="Arial"/>
          <w:sz w:val="28"/>
          <w:szCs w:val="28"/>
          <w:shd w:val="clear" w:color="auto" w:fill="FFFFFF" w:themeFill="background1"/>
        </w:rPr>
        <w:tab/>
      </w:r>
      <w:r w:rsidRPr="00EB32BA">
        <w:rPr>
          <w:rFonts w:ascii="Arial" w:hAnsi="Arial" w:cs="Arial"/>
          <w:sz w:val="28"/>
          <w:szCs w:val="28"/>
          <w:shd w:val="clear" w:color="auto" w:fill="FFFFFF" w:themeFill="background1"/>
        </w:rPr>
        <w:tab/>
      </w:r>
      <w:r w:rsidRPr="00EB32BA">
        <w:rPr>
          <w:rFonts w:ascii="Arial" w:hAnsi="Arial" w:cs="Arial"/>
          <w:sz w:val="28"/>
          <w:szCs w:val="28"/>
          <w:shd w:val="clear" w:color="auto" w:fill="FFFFFF" w:themeFill="background1"/>
        </w:rPr>
        <w:tab/>
        <w:t xml:space="preserve">              </w:t>
      </w:r>
      <w:r w:rsidRPr="00EB32BA">
        <w:rPr>
          <w:rFonts w:cs="Times New Roman"/>
          <w:sz w:val="28"/>
          <w:szCs w:val="28"/>
          <w:shd w:val="clear" w:color="auto" w:fill="FFFFFF" w:themeFill="background1"/>
        </w:rPr>
        <w:t xml:space="preserve">PHP </w:t>
      </w:r>
      <w:r w:rsidRPr="00EB32BA">
        <w:rPr>
          <w:rFonts w:cs="Times New Roman"/>
          <w:sz w:val="28"/>
          <w:szCs w:val="28"/>
          <w:shd w:val="clear" w:color="auto" w:fill="FFFFFF" w:themeFill="background1"/>
        </w:rPr>
        <w:tab/>
      </w:r>
      <w:r w:rsidRPr="00EB32BA">
        <w:rPr>
          <w:rFonts w:cs="Times New Roman"/>
          <w:sz w:val="28"/>
          <w:szCs w:val="28"/>
          <w:shd w:val="clear" w:color="auto" w:fill="FFFFFF" w:themeFill="background1"/>
        </w:rPr>
        <w:tab/>
        <w:t xml:space="preserve">Hypertext Preprocessor </w:t>
      </w:r>
      <w:r w:rsidRPr="00EB32BA">
        <w:rPr>
          <w:rFonts w:cs="Times New Roman"/>
          <w:sz w:val="28"/>
          <w:szCs w:val="28"/>
          <w:shd w:val="clear" w:color="auto" w:fill="FFFFFF" w:themeFill="background1"/>
        </w:rPr>
        <w:tab/>
      </w:r>
      <w:r w:rsidRPr="00EB32BA">
        <w:rPr>
          <w:rFonts w:cs="Times New Roman"/>
          <w:sz w:val="28"/>
          <w:szCs w:val="28"/>
          <w:shd w:val="clear" w:color="auto" w:fill="FFFFFF" w:themeFill="background1"/>
        </w:rPr>
        <w:tab/>
      </w:r>
      <w:r w:rsidRPr="00EB32BA">
        <w:rPr>
          <w:rFonts w:cs="Times New Roman"/>
          <w:sz w:val="28"/>
          <w:szCs w:val="28"/>
          <w:shd w:val="clear" w:color="auto" w:fill="FFFFFF" w:themeFill="background1"/>
        </w:rPr>
        <w:tab/>
      </w:r>
      <w:r w:rsidRPr="00EB32BA">
        <w:rPr>
          <w:rFonts w:cs="Times New Roman"/>
          <w:sz w:val="28"/>
          <w:szCs w:val="28"/>
          <w:shd w:val="clear" w:color="auto" w:fill="FFFFFF" w:themeFill="background1"/>
        </w:rPr>
        <w:tab/>
      </w:r>
      <w:r w:rsidRPr="00EB32BA">
        <w:rPr>
          <w:rFonts w:cs="Times New Roman"/>
          <w:sz w:val="28"/>
          <w:szCs w:val="28"/>
          <w:shd w:val="clear" w:color="auto" w:fill="FFFFFF" w:themeFill="background1"/>
        </w:rPr>
        <w:tab/>
      </w:r>
      <w:r w:rsidRPr="00EB32BA">
        <w:rPr>
          <w:rFonts w:cs="Times New Roman"/>
          <w:sz w:val="28"/>
          <w:szCs w:val="28"/>
          <w:shd w:val="clear" w:color="auto" w:fill="FFFFFF" w:themeFill="background1"/>
        </w:rPr>
        <w:tab/>
        <w:t xml:space="preserve">          </w:t>
      </w:r>
      <w:r w:rsidRPr="00EB32BA">
        <w:rPr>
          <w:rFonts w:cs="Times New Roman"/>
          <w:sz w:val="28"/>
          <w:szCs w:val="28"/>
        </w:rPr>
        <w:t xml:space="preserve">MySQL </w:t>
      </w:r>
      <w:r w:rsidRPr="00EB32BA">
        <w:rPr>
          <w:rFonts w:cs="Times New Roman"/>
          <w:sz w:val="28"/>
          <w:szCs w:val="28"/>
        </w:rPr>
        <w:tab/>
        <w:t>My Structured Query Language</w:t>
      </w:r>
      <w:r w:rsidRPr="00EB32BA">
        <w:rPr>
          <w:rFonts w:cs="Times New Roman"/>
          <w:sz w:val="28"/>
          <w:szCs w:val="28"/>
        </w:rPr>
        <w:tab/>
      </w:r>
      <w:r w:rsidRPr="00EB32BA">
        <w:rPr>
          <w:rFonts w:cs="Times New Roman"/>
          <w:sz w:val="28"/>
          <w:szCs w:val="28"/>
        </w:rPr>
        <w:tab/>
      </w:r>
      <w:r w:rsidRPr="00EB32BA">
        <w:rPr>
          <w:rFonts w:cs="Times New Roman"/>
          <w:sz w:val="28"/>
          <w:szCs w:val="28"/>
        </w:rPr>
        <w:tab/>
      </w:r>
      <w:r w:rsidRPr="00EB32BA">
        <w:rPr>
          <w:rFonts w:cs="Times New Roman"/>
          <w:sz w:val="28"/>
          <w:szCs w:val="28"/>
        </w:rPr>
        <w:tab/>
        <w:t xml:space="preserve">                                        </w:t>
      </w:r>
      <w:r w:rsidRPr="00EB32BA">
        <w:rPr>
          <w:rFonts w:cs="Times New Roman"/>
          <w:sz w:val="28"/>
          <w:szCs w:val="28"/>
          <w:shd w:val="clear" w:color="auto" w:fill="FFFFFF" w:themeFill="background1"/>
        </w:rPr>
        <w:t xml:space="preserve">MVC </w:t>
      </w:r>
      <w:r w:rsidRPr="00EB32BA">
        <w:rPr>
          <w:rFonts w:cs="Times New Roman"/>
          <w:sz w:val="28"/>
          <w:szCs w:val="28"/>
          <w:shd w:val="clear" w:color="auto" w:fill="FFFFFF" w:themeFill="background1"/>
        </w:rPr>
        <w:tab/>
      </w:r>
      <w:r w:rsidRPr="00EB32BA">
        <w:rPr>
          <w:rFonts w:cs="Times New Roman"/>
          <w:sz w:val="28"/>
          <w:szCs w:val="28"/>
          <w:shd w:val="clear" w:color="auto" w:fill="FFFFFF" w:themeFill="background1"/>
        </w:rPr>
        <w:tab/>
        <w:t xml:space="preserve">Model, View, Controller </w:t>
      </w:r>
    </w:p>
    <w:p w14:paraId="567DC6E4" w14:textId="354B028A" w:rsidR="004D39A5" w:rsidRDefault="004D39A5" w:rsidP="004D39A5">
      <w:pPr>
        <w:rPr>
          <w:rFonts w:cs="Myanmar Text"/>
          <w:b/>
          <w:sz w:val="28"/>
        </w:rPr>
      </w:pPr>
    </w:p>
    <w:p w14:paraId="495D8398" w14:textId="77777777" w:rsidR="004D39A5" w:rsidRDefault="004D39A5" w:rsidP="000F6BA3"/>
    <w:p w14:paraId="4D230CBA" w14:textId="77777777" w:rsidR="00AA3322" w:rsidRDefault="00AA3322" w:rsidP="000F6BA3"/>
    <w:p w14:paraId="138B3BDA" w14:textId="77777777" w:rsidR="00AA3322" w:rsidRPr="00332FE2" w:rsidRDefault="00AA3322" w:rsidP="000F6BA3"/>
    <w:p w14:paraId="7E5E2AB7" w14:textId="77777777" w:rsidR="000F6BA3" w:rsidRPr="00541C21" w:rsidRDefault="000F6BA3" w:rsidP="000F6BA3">
      <w:pPr>
        <w:rPr>
          <w:color w:val="FF0000"/>
        </w:rPr>
      </w:pPr>
    </w:p>
    <w:p w14:paraId="06D39862" w14:textId="5C2C59D4" w:rsidR="000F6BA3" w:rsidRDefault="000F6BA3" w:rsidP="00CD572F">
      <w:pPr>
        <w:pStyle w:val="Heading2"/>
      </w:pPr>
    </w:p>
    <w:p w14:paraId="1F3B1B86" w14:textId="77777777" w:rsidR="008F3849" w:rsidRDefault="008F3849" w:rsidP="008F3849"/>
    <w:p w14:paraId="399B9C54" w14:textId="77777777" w:rsidR="008F3849" w:rsidRDefault="008F3849" w:rsidP="008F3849"/>
    <w:p w14:paraId="5DD80D5F" w14:textId="77777777" w:rsidR="008F3849" w:rsidRDefault="008F3849" w:rsidP="008F3849"/>
    <w:p w14:paraId="4B3515CF" w14:textId="77777777" w:rsidR="008F3849" w:rsidRDefault="008F3849" w:rsidP="008F3849"/>
    <w:p w14:paraId="1FCD0003" w14:textId="77777777" w:rsidR="008F3849" w:rsidRDefault="008F3849" w:rsidP="008F3849"/>
    <w:p w14:paraId="78F57317" w14:textId="77777777" w:rsidR="008F3849" w:rsidRDefault="008F3849" w:rsidP="008F3849"/>
    <w:p w14:paraId="014292DA" w14:textId="77777777" w:rsidR="008F3849" w:rsidRDefault="008F3849" w:rsidP="008F3849"/>
    <w:p w14:paraId="2BDA4713" w14:textId="77777777" w:rsidR="008F3849" w:rsidRDefault="008F3849" w:rsidP="008F3849"/>
    <w:p w14:paraId="356E3F2D" w14:textId="77777777" w:rsidR="008F3849" w:rsidRDefault="008F3849" w:rsidP="008F3849"/>
    <w:p w14:paraId="3ED18A91" w14:textId="77777777" w:rsidR="008F3849" w:rsidRDefault="008F3849" w:rsidP="008F3849"/>
    <w:p w14:paraId="1E2CB28E" w14:textId="77777777" w:rsidR="008F3849" w:rsidRDefault="008F3849" w:rsidP="008F3849"/>
    <w:p w14:paraId="44CD6638" w14:textId="77777777" w:rsidR="008F3849" w:rsidRDefault="008F3849" w:rsidP="008F3849"/>
    <w:p w14:paraId="3773D7CA" w14:textId="77777777" w:rsidR="008F3849" w:rsidRDefault="008F3849" w:rsidP="008F3849"/>
    <w:p w14:paraId="2E08E6A7" w14:textId="77777777" w:rsidR="008F3849" w:rsidRDefault="008F3849" w:rsidP="008F3849"/>
    <w:p w14:paraId="51A01B4C" w14:textId="77777777" w:rsidR="008F3849" w:rsidRDefault="008F3849" w:rsidP="008F3849"/>
    <w:p w14:paraId="38D6C1BE" w14:textId="77777777" w:rsidR="008F4FAE" w:rsidRDefault="008F4FAE" w:rsidP="008F3849"/>
    <w:p w14:paraId="6E31532A" w14:textId="06EDBC22" w:rsidR="00F21AE7" w:rsidRDefault="00F21AE7" w:rsidP="0085454E">
      <w:pPr>
        <w:spacing w:after="200"/>
        <w:jc w:val="left"/>
        <w:rPr>
          <w:rFonts w:cs="Times New Roman"/>
          <w:b/>
          <w:bCs/>
          <w:sz w:val="28"/>
          <w:szCs w:val="28"/>
        </w:rPr>
        <w:sectPr w:rsidR="00F21AE7" w:rsidSect="006241E4">
          <w:headerReference w:type="default" r:id="rId8"/>
          <w:footerReference w:type="default" r:id="rId9"/>
          <w:pgSz w:w="11906" w:h="16838" w:code="9"/>
          <w:pgMar w:top="1440" w:right="1008" w:bottom="1440" w:left="1440" w:header="720" w:footer="720" w:gutter="0"/>
          <w:pgNumType w:fmt="lowerRoman" w:start="1"/>
          <w:cols w:space="720"/>
          <w:docGrid w:linePitch="360"/>
        </w:sectPr>
      </w:pPr>
    </w:p>
    <w:p w14:paraId="60261B01" w14:textId="15295868" w:rsidR="00DB5CF6" w:rsidRPr="00640114" w:rsidRDefault="00DB5CF6" w:rsidP="000A7560">
      <w:pPr>
        <w:tabs>
          <w:tab w:val="left" w:pos="3373"/>
          <w:tab w:val="center" w:pos="4730"/>
        </w:tabs>
        <w:spacing w:line="360" w:lineRule="auto"/>
        <w:jc w:val="center"/>
        <w:rPr>
          <w:rFonts w:cs="Times New Roman"/>
          <w:b/>
          <w:bCs/>
          <w:sz w:val="28"/>
          <w:szCs w:val="28"/>
        </w:rPr>
      </w:pPr>
      <w:r>
        <w:rPr>
          <w:rFonts w:cs="Times New Roman"/>
          <w:b/>
          <w:bCs/>
          <w:sz w:val="28"/>
          <w:szCs w:val="28"/>
        </w:rPr>
        <w:lastRenderedPageBreak/>
        <w:t>C</w:t>
      </w:r>
      <w:r w:rsidRPr="00640114">
        <w:rPr>
          <w:rFonts w:cs="Times New Roman"/>
          <w:b/>
          <w:bCs/>
          <w:sz w:val="28"/>
          <w:szCs w:val="28"/>
        </w:rPr>
        <w:t>HAPTER 1</w:t>
      </w:r>
    </w:p>
    <w:p w14:paraId="30E6ED1A" w14:textId="77777777" w:rsidR="00DB5CF6" w:rsidRPr="00640114" w:rsidRDefault="00DB5CF6" w:rsidP="000A7560">
      <w:pPr>
        <w:spacing w:line="360" w:lineRule="auto"/>
        <w:jc w:val="center"/>
        <w:rPr>
          <w:rFonts w:cs="Times New Roman"/>
          <w:b/>
          <w:bCs/>
          <w:sz w:val="28"/>
          <w:szCs w:val="28"/>
        </w:rPr>
      </w:pPr>
      <w:r w:rsidRPr="00640114">
        <w:rPr>
          <w:rFonts w:cs="Times New Roman"/>
          <w:b/>
          <w:bCs/>
          <w:sz w:val="28"/>
          <w:szCs w:val="28"/>
        </w:rPr>
        <w:t>INTRODUCTION</w:t>
      </w:r>
    </w:p>
    <w:p w14:paraId="2622BBF7" w14:textId="2FF388C9" w:rsidR="00DB5CF6" w:rsidRDefault="001B1A5E" w:rsidP="00DB5CF6">
      <w:pPr>
        <w:pStyle w:val="ListParagraph"/>
        <w:numPr>
          <w:ilvl w:val="1"/>
          <w:numId w:val="13"/>
        </w:numPr>
        <w:spacing w:before="120" w:line="360" w:lineRule="auto"/>
        <w:rPr>
          <w:rFonts w:cs="Times New Roman"/>
          <w:b/>
          <w:bCs/>
          <w:sz w:val="28"/>
          <w:szCs w:val="28"/>
        </w:rPr>
      </w:pPr>
      <w:r>
        <w:rPr>
          <w:rFonts w:cs="Times New Roman"/>
          <w:b/>
          <w:bCs/>
          <w:sz w:val="28"/>
          <w:szCs w:val="28"/>
        </w:rPr>
        <w:t>Introduction to</w:t>
      </w:r>
      <w:r w:rsidR="00DB5CF6" w:rsidRPr="00537EA3">
        <w:rPr>
          <w:rFonts w:cs="Times New Roman"/>
          <w:b/>
          <w:bCs/>
          <w:sz w:val="28"/>
          <w:szCs w:val="28"/>
        </w:rPr>
        <w:t xml:space="preserve"> the System</w:t>
      </w:r>
    </w:p>
    <w:p w14:paraId="1D91AB14" w14:textId="77777777" w:rsidR="00DB5CF6" w:rsidRPr="00271F39" w:rsidRDefault="00DB5CF6" w:rsidP="000A7560">
      <w:pPr>
        <w:spacing w:before="120" w:line="360" w:lineRule="auto"/>
        <w:rPr>
          <w:rFonts w:cs="Times New Roman"/>
          <w:szCs w:val="24"/>
        </w:rPr>
      </w:pPr>
      <w:r>
        <w:rPr>
          <w:rFonts w:cs="Times New Roman"/>
          <w:szCs w:val="24"/>
        </w:rPr>
        <w:t xml:space="preserve">            </w:t>
      </w:r>
      <w:r w:rsidRPr="00AC4844">
        <w:rPr>
          <w:rFonts w:cs="Times New Roman"/>
          <w:szCs w:val="24"/>
        </w:rPr>
        <w:t xml:space="preserve"> A restaurant is a business establishment where meals and drinks are prepared and served to customers. Restaurants vary greatly in appearance and offerings, including a wide variety of cuisines and service models, ranging from fast food to fine dining.</w:t>
      </w:r>
      <w:r w:rsidRPr="001B1754">
        <w:t xml:space="preserve"> </w:t>
      </w:r>
      <w:r w:rsidRPr="00AC4844">
        <w:rPr>
          <w:rFonts w:cs="Times New Roman"/>
          <w:szCs w:val="24"/>
        </w:rPr>
        <w:t>The concept of the restaurant dates back to ancient civilizations, where inns and taverns provided food and drink to travelers. The modern restaurant, as we know it, originated in France in the 18th century. The term "restaurant" comes from the French word "</w:t>
      </w:r>
      <w:proofErr w:type="spellStart"/>
      <w:r w:rsidRPr="00AC4844">
        <w:rPr>
          <w:rFonts w:cs="Times New Roman"/>
          <w:szCs w:val="24"/>
        </w:rPr>
        <w:t>restaurer</w:t>
      </w:r>
      <w:proofErr w:type="spellEnd"/>
      <w:r w:rsidRPr="00AC4844">
        <w:rPr>
          <w:rFonts w:cs="Times New Roman"/>
          <w:szCs w:val="24"/>
        </w:rPr>
        <w:t>," which means "to restore," reflecting the idea of providing nourishment and comfort to diners.</w:t>
      </w:r>
    </w:p>
    <w:p w14:paraId="785CE884" w14:textId="77777777" w:rsidR="00DB5CF6" w:rsidRDefault="00DB5CF6" w:rsidP="009B376D">
      <w:pPr>
        <w:pStyle w:val="ListParagraph"/>
        <w:numPr>
          <w:ilvl w:val="1"/>
          <w:numId w:val="13"/>
        </w:numPr>
        <w:spacing w:before="120" w:line="360" w:lineRule="auto"/>
        <w:rPr>
          <w:rFonts w:cs="Times New Roman"/>
          <w:b/>
          <w:bCs/>
          <w:sz w:val="28"/>
          <w:szCs w:val="28"/>
        </w:rPr>
      </w:pPr>
      <w:r>
        <w:rPr>
          <w:rFonts w:cs="Times New Roman"/>
          <w:b/>
          <w:bCs/>
          <w:sz w:val="28"/>
          <w:szCs w:val="28"/>
        </w:rPr>
        <w:t>Objectives of the System</w:t>
      </w:r>
    </w:p>
    <w:p w14:paraId="1F511062" w14:textId="77777777" w:rsidR="00DB5CF6" w:rsidRPr="00AC4844" w:rsidRDefault="00DB5CF6" w:rsidP="009B376D">
      <w:pPr>
        <w:pStyle w:val="ListParagraph"/>
        <w:numPr>
          <w:ilvl w:val="0"/>
          <w:numId w:val="15"/>
        </w:numPr>
        <w:spacing w:before="120" w:line="360" w:lineRule="auto"/>
        <w:rPr>
          <w:rFonts w:cs="Times New Roman"/>
          <w:szCs w:val="24"/>
        </w:rPr>
      </w:pPr>
      <w:r w:rsidRPr="00AC4844">
        <w:rPr>
          <w:rFonts w:cs="Times New Roman"/>
          <w:szCs w:val="24"/>
        </w:rPr>
        <w:t>To provide an outstanding dining experience</w:t>
      </w:r>
    </w:p>
    <w:p w14:paraId="03EE3FF8" w14:textId="33042A5F" w:rsidR="00DB5CF6" w:rsidRPr="00AC4844" w:rsidRDefault="001B1A5E" w:rsidP="009B376D">
      <w:pPr>
        <w:pStyle w:val="ListParagraph"/>
        <w:numPr>
          <w:ilvl w:val="0"/>
          <w:numId w:val="15"/>
        </w:numPr>
        <w:spacing w:before="120" w:line="360" w:lineRule="auto"/>
        <w:rPr>
          <w:rFonts w:cs="Times New Roman"/>
          <w:szCs w:val="24"/>
        </w:rPr>
      </w:pPr>
      <w:r>
        <w:rPr>
          <w:rFonts w:cs="Times New Roman"/>
          <w:szCs w:val="24"/>
        </w:rPr>
        <w:t>To u</w:t>
      </w:r>
      <w:r w:rsidR="00DB5CF6" w:rsidRPr="00AC4844">
        <w:rPr>
          <w:rFonts w:cs="Times New Roman"/>
          <w:szCs w:val="24"/>
        </w:rPr>
        <w:t xml:space="preserve">tilize fresh, locally sourced ingredients to create our </w:t>
      </w:r>
      <w:proofErr w:type="spellStart"/>
      <w:proofErr w:type="gramStart"/>
      <w:r w:rsidR="00DB5CF6" w:rsidRPr="00AC4844">
        <w:rPr>
          <w:rFonts w:cs="Times New Roman"/>
          <w:szCs w:val="24"/>
        </w:rPr>
        <w:t>dishes,supporting</w:t>
      </w:r>
      <w:proofErr w:type="spellEnd"/>
      <w:proofErr w:type="gramEnd"/>
      <w:r w:rsidR="00DB5CF6" w:rsidRPr="00AC4844">
        <w:rPr>
          <w:rFonts w:cs="Times New Roman"/>
          <w:szCs w:val="24"/>
        </w:rPr>
        <w:t xml:space="preserve"> local farmers and suppliers while ensuring the highest quality and sustainability</w:t>
      </w:r>
    </w:p>
    <w:p w14:paraId="6618C1B1" w14:textId="77C8B744" w:rsidR="00DB5CF6" w:rsidRPr="00AC4844" w:rsidRDefault="00F06F1C" w:rsidP="007E2753">
      <w:pPr>
        <w:pStyle w:val="ListParagraph"/>
        <w:numPr>
          <w:ilvl w:val="0"/>
          <w:numId w:val="15"/>
        </w:numPr>
        <w:spacing w:after="160" w:line="360" w:lineRule="auto"/>
        <w:rPr>
          <w:rFonts w:cs="Times New Roman"/>
          <w:szCs w:val="24"/>
        </w:rPr>
      </w:pPr>
      <w:r>
        <w:rPr>
          <w:rFonts w:cs="Times New Roman"/>
          <w:szCs w:val="24"/>
        </w:rPr>
        <w:t>To</w:t>
      </w:r>
      <w:r w:rsidR="001B1A5E">
        <w:rPr>
          <w:rFonts w:cs="Times New Roman"/>
          <w:szCs w:val="24"/>
        </w:rPr>
        <w:t xml:space="preserve"> c</w:t>
      </w:r>
      <w:r w:rsidR="00DB5CF6" w:rsidRPr="00AC4844">
        <w:rPr>
          <w:rFonts w:cs="Times New Roman"/>
          <w:szCs w:val="24"/>
        </w:rPr>
        <w:t>ontinuously update and enhance our menu to reflect current culinary trends and meet the diverse preferences of our customers</w:t>
      </w:r>
    </w:p>
    <w:p w14:paraId="5ECB90C5" w14:textId="3E24B88A" w:rsidR="00DB5CF6" w:rsidRPr="00AC4844" w:rsidRDefault="001B1A5E" w:rsidP="007E2753">
      <w:pPr>
        <w:pStyle w:val="ListParagraph"/>
        <w:numPr>
          <w:ilvl w:val="0"/>
          <w:numId w:val="15"/>
        </w:numPr>
        <w:spacing w:after="160" w:line="360" w:lineRule="auto"/>
        <w:rPr>
          <w:rFonts w:cs="Times New Roman"/>
          <w:szCs w:val="24"/>
        </w:rPr>
      </w:pPr>
      <w:r>
        <w:rPr>
          <w:rFonts w:cs="Times New Roman"/>
          <w:szCs w:val="24"/>
        </w:rPr>
        <w:t>To c</w:t>
      </w:r>
      <w:r w:rsidR="00DB5CF6" w:rsidRPr="00AC4844">
        <w:rPr>
          <w:rFonts w:cs="Times New Roman"/>
          <w:szCs w:val="24"/>
        </w:rPr>
        <w:t>reate a sense of community by being an active participant in local events and initiatives, fostering relationships with customers and local businesses</w:t>
      </w:r>
    </w:p>
    <w:p w14:paraId="427DBDDE" w14:textId="5359C28E" w:rsidR="00DB5CF6" w:rsidRPr="00C77A9A" w:rsidRDefault="001B1A5E" w:rsidP="007E2753">
      <w:pPr>
        <w:pStyle w:val="ListParagraph"/>
        <w:numPr>
          <w:ilvl w:val="0"/>
          <w:numId w:val="15"/>
        </w:numPr>
        <w:spacing w:after="160" w:line="360" w:lineRule="auto"/>
        <w:rPr>
          <w:rFonts w:cs="Times New Roman"/>
          <w:szCs w:val="24"/>
        </w:rPr>
      </w:pPr>
      <w:r>
        <w:rPr>
          <w:rFonts w:cs="Times New Roman"/>
          <w:szCs w:val="24"/>
        </w:rPr>
        <w:t>To m</w:t>
      </w:r>
      <w:r w:rsidR="00DB5CF6" w:rsidRPr="00AC4844">
        <w:rPr>
          <w:rFonts w:cs="Times New Roman"/>
          <w:szCs w:val="24"/>
        </w:rPr>
        <w:t>aintain a positive and supportive work environment for our staff, encouraging professional growth and recognizing their contributions to our success.</w:t>
      </w:r>
    </w:p>
    <w:p w14:paraId="6CE9C17E" w14:textId="77777777" w:rsidR="00DB5CF6" w:rsidRDefault="00DB5CF6" w:rsidP="000A7560">
      <w:pPr>
        <w:pStyle w:val="ListParagraph"/>
        <w:numPr>
          <w:ilvl w:val="1"/>
          <w:numId w:val="13"/>
        </w:numPr>
        <w:spacing w:before="120" w:line="360" w:lineRule="auto"/>
        <w:rPr>
          <w:rFonts w:cs="Times New Roman"/>
          <w:b/>
          <w:bCs/>
          <w:sz w:val="28"/>
          <w:szCs w:val="28"/>
        </w:rPr>
      </w:pPr>
      <w:r>
        <w:rPr>
          <w:rFonts w:cs="Times New Roman"/>
          <w:b/>
          <w:bCs/>
          <w:sz w:val="28"/>
          <w:szCs w:val="28"/>
        </w:rPr>
        <w:t>Motivation of the System</w:t>
      </w:r>
    </w:p>
    <w:p w14:paraId="5EB0E26D" w14:textId="77777777" w:rsidR="00DB5CF6" w:rsidRDefault="00DB5CF6" w:rsidP="009B376D">
      <w:pPr>
        <w:spacing w:before="120" w:line="360" w:lineRule="auto"/>
        <w:ind w:firstLine="720"/>
        <w:rPr>
          <w:rFonts w:cs="Times New Roman"/>
          <w:szCs w:val="24"/>
        </w:rPr>
      </w:pPr>
      <w:r w:rsidRPr="00C03B15">
        <w:rPr>
          <w:rFonts w:cs="Times New Roman"/>
          <w:szCs w:val="24"/>
        </w:rPr>
        <w:t>Passion for culinary arts and the joy of bringing people together through food are the core motivations behind opening this restaurant. With a commitment to quality, creativity, and excellent customer service, our aim is to create a memorable dining experience that celebrates diverse flavors and fosters a sense of community. We believe that a great meal can not only satisfy hunger but also create lasting memories, inspire conversations, and build connections. Our restaurant will be a place where culinary innovation meets warm hospitality, offering a unique and delightful experience to every guest.</w:t>
      </w:r>
    </w:p>
    <w:p w14:paraId="42EB5FEA" w14:textId="77777777" w:rsidR="00DB5CF6" w:rsidRDefault="00DB5CF6" w:rsidP="009B376D">
      <w:pPr>
        <w:spacing w:before="120" w:line="360" w:lineRule="auto"/>
        <w:ind w:firstLine="720"/>
        <w:rPr>
          <w:rFonts w:cs="Times New Roman"/>
          <w:szCs w:val="24"/>
        </w:rPr>
      </w:pPr>
    </w:p>
    <w:p w14:paraId="5C1D87E5" w14:textId="77777777" w:rsidR="004622B1" w:rsidRDefault="004622B1" w:rsidP="00D20327">
      <w:pPr>
        <w:spacing w:before="120"/>
        <w:rPr>
          <w:rFonts w:cs="Times New Roman"/>
          <w:szCs w:val="24"/>
        </w:rPr>
      </w:pPr>
    </w:p>
    <w:p w14:paraId="1853A898" w14:textId="77777777" w:rsidR="00D20327" w:rsidRPr="00C03B15" w:rsidRDefault="00D20327" w:rsidP="00D20327">
      <w:pPr>
        <w:spacing w:before="120"/>
        <w:rPr>
          <w:rFonts w:cs="Times New Roman"/>
          <w:szCs w:val="24"/>
        </w:rPr>
      </w:pPr>
    </w:p>
    <w:p w14:paraId="4ADCFD03" w14:textId="3E751D46" w:rsidR="00DB5CF6" w:rsidRDefault="00DB5CF6" w:rsidP="00DB5CF6">
      <w:pPr>
        <w:pStyle w:val="ListParagraph"/>
        <w:numPr>
          <w:ilvl w:val="1"/>
          <w:numId w:val="13"/>
        </w:numPr>
        <w:spacing w:before="120" w:line="360" w:lineRule="auto"/>
        <w:rPr>
          <w:rFonts w:cs="Times New Roman"/>
          <w:b/>
          <w:bCs/>
          <w:sz w:val="28"/>
          <w:szCs w:val="28"/>
        </w:rPr>
      </w:pPr>
      <w:r>
        <w:rPr>
          <w:rFonts w:cs="Times New Roman"/>
          <w:b/>
          <w:bCs/>
          <w:sz w:val="28"/>
          <w:szCs w:val="28"/>
        </w:rPr>
        <w:lastRenderedPageBreak/>
        <w:t xml:space="preserve">Organization of the </w:t>
      </w:r>
      <w:r w:rsidR="003824EC">
        <w:rPr>
          <w:rFonts w:cs="Times New Roman"/>
          <w:b/>
          <w:bCs/>
          <w:sz w:val="28"/>
          <w:szCs w:val="28"/>
        </w:rPr>
        <w:t>Report</w:t>
      </w:r>
    </w:p>
    <w:p w14:paraId="1AE3279F" w14:textId="2FC6D8F7" w:rsidR="00DB5CF6" w:rsidRPr="00C77A9A" w:rsidRDefault="00DB5CF6" w:rsidP="007E2753">
      <w:pPr>
        <w:spacing w:before="120" w:line="360" w:lineRule="auto"/>
        <w:ind w:firstLine="720"/>
        <w:rPr>
          <w:rFonts w:cs="Times New Roman"/>
          <w:szCs w:val="24"/>
        </w:rPr>
      </w:pPr>
      <w:r w:rsidRPr="00C77A9A">
        <w:rPr>
          <w:rFonts w:cs="Times New Roman"/>
          <w:szCs w:val="24"/>
        </w:rPr>
        <w:t>This report provides for the internship program of the University of Computer Studies (Meiktila). The organization of the report is</w:t>
      </w:r>
      <w:r w:rsidR="001B1A5E">
        <w:rPr>
          <w:rFonts w:cs="Times New Roman"/>
          <w:szCs w:val="24"/>
        </w:rPr>
        <w:t xml:space="preserve"> as follows</w:t>
      </w:r>
      <w:r w:rsidRPr="00C77A9A">
        <w:rPr>
          <w:rFonts w:cs="Times New Roman"/>
          <w:szCs w:val="24"/>
        </w:rPr>
        <w:t>:</w:t>
      </w:r>
    </w:p>
    <w:p w14:paraId="1773B5D6" w14:textId="56078ACC" w:rsidR="00DB5CF6" w:rsidRDefault="00B6239C" w:rsidP="007E2753">
      <w:pPr>
        <w:pStyle w:val="ListParagraph"/>
        <w:numPr>
          <w:ilvl w:val="0"/>
          <w:numId w:val="16"/>
        </w:numPr>
        <w:spacing w:after="160" w:line="360" w:lineRule="auto"/>
        <w:rPr>
          <w:rFonts w:cs="Times New Roman"/>
          <w:szCs w:val="24"/>
        </w:rPr>
      </w:pPr>
      <w:r>
        <w:rPr>
          <w:rFonts w:cs="Times New Roman"/>
          <w:szCs w:val="24"/>
        </w:rPr>
        <w:t>A</w:t>
      </w:r>
      <w:r w:rsidR="00DB5CF6">
        <w:rPr>
          <w:rFonts w:cs="Times New Roman"/>
          <w:szCs w:val="24"/>
        </w:rPr>
        <w:t>bout the system</w:t>
      </w:r>
      <w:r>
        <w:rPr>
          <w:rFonts w:cs="Times New Roman"/>
          <w:szCs w:val="24"/>
        </w:rPr>
        <w:t xml:space="preserve"> is introduced in Chapter 1.</w:t>
      </w:r>
    </w:p>
    <w:p w14:paraId="4D1399A0" w14:textId="32FD17FC" w:rsidR="00DB5CF6" w:rsidRDefault="00B6239C" w:rsidP="007E2753">
      <w:pPr>
        <w:pStyle w:val="ListParagraph"/>
        <w:numPr>
          <w:ilvl w:val="0"/>
          <w:numId w:val="16"/>
        </w:numPr>
        <w:spacing w:after="160" w:line="360" w:lineRule="auto"/>
        <w:rPr>
          <w:rFonts w:cs="Times New Roman"/>
          <w:szCs w:val="24"/>
        </w:rPr>
      </w:pPr>
      <w:r>
        <w:rPr>
          <w:rFonts w:cs="Times New Roman"/>
          <w:szCs w:val="24"/>
        </w:rPr>
        <w:t xml:space="preserve">Tasks and activities </w:t>
      </w:r>
      <w:proofErr w:type="gramStart"/>
      <w:r>
        <w:rPr>
          <w:rFonts w:cs="Times New Roman"/>
          <w:szCs w:val="24"/>
        </w:rPr>
        <w:t>is</w:t>
      </w:r>
      <w:proofErr w:type="gramEnd"/>
      <w:r>
        <w:rPr>
          <w:rFonts w:cs="Times New Roman"/>
          <w:szCs w:val="24"/>
        </w:rPr>
        <w:t xml:space="preserve"> reported in Chapter 2.</w:t>
      </w:r>
    </w:p>
    <w:p w14:paraId="03F96286" w14:textId="26EAE3B4" w:rsidR="00DB5CF6" w:rsidRDefault="00B6239C" w:rsidP="007E2753">
      <w:pPr>
        <w:pStyle w:val="ListParagraph"/>
        <w:numPr>
          <w:ilvl w:val="0"/>
          <w:numId w:val="16"/>
        </w:numPr>
        <w:spacing w:after="160" w:line="360" w:lineRule="auto"/>
        <w:rPr>
          <w:rFonts w:cs="Times New Roman"/>
          <w:szCs w:val="24"/>
        </w:rPr>
      </w:pPr>
      <w:r>
        <w:rPr>
          <w:rFonts w:cs="Times New Roman"/>
          <w:szCs w:val="24"/>
        </w:rPr>
        <w:t>D</w:t>
      </w:r>
      <w:r w:rsidR="00DB5CF6">
        <w:rPr>
          <w:rFonts w:cs="Times New Roman"/>
          <w:szCs w:val="24"/>
        </w:rPr>
        <w:t>esign of the system</w:t>
      </w:r>
      <w:r>
        <w:rPr>
          <w:rFonts w:cs="Times New Roman"/>
          <w:szCs w:val="24"/>
        </w:rPr>
        <w:t xml:space="preserve"> is shown in Chapter 3.</w:t>
      </w:r>
    </w:p>
    <w:p w14:paraId="11456887" w14:textId="17974CBF" w:rsidR="00DB5CF6" w:rsidRDefault="00FB3B81" w:rsidP="007E2753">
      <w:pPr>
        <w:pStyle w:val="ListParagraph"/>
        <w:numPr>
          <w:ilvl w:val="0"/>
          <w:numId w:val="16"/>
        </w:numPr>
        <w:spacing w:after="160" w:line="360" w:lineRule="auto"/>
        <w:rPr>
          <w:rFonts w:cs="Times New Roman"/>
          <w:szCs w:val="24"/>
        </w:rPr>
      </w:pPr>
      <w:r>
        <w:rPr>
          <w:rFonts w:cs="Times New Roman"/>
          <w:szCs w:val="24"/>
        </w:rPr>
        <w:t>I</w:t>
      </w:r>
      <w:r w:rsidR="00DB5CF6">
        <w:rPr>
          <w:rFonts w:cs="Times New Roman"/>
          <w:szCs w:val="24"/>
        </w:rPr>
        <w:t>mplementation of the system</w:t>
      </w:r>
      <w:r w:rsidR="00B6239C">
        <w:rPr>
          <w:rFonts w:cs="Times New Roman"/>
          <w:szCs w:val="24"/>
        </w:rPr>
        <w:t xml:space="preserve"> is </w:t>
      </w:r>
      <w:r>
        <w:rPr>
          <w:rFonts w:cs="Times New Roman"/>
          <w:szCs w:val="24"/>
        </w:rPr>
        <w:t>explained in Chapter 4.</w:t>
      </w:r>
    </w:p>
    <w:p w14:paraId="2EC7BF36" w14:textId="4C6B6108" w:rsidR="00DB5CF6" w:rsidRPr="00096419" w:rsidRDefault="00FB3B81" w:rsidP="007E2753">
      <w:pPr>
        <w:pStyle w:val="ListParagraph"/>
        <w:numPr>
          <w:ilvl w:val="0"/>
          <w:numId w:val="16"/>
        </w:numPr>
        <w:spacing w:after="160" w:line="360" w:lineRule="auto"/>
        <w:rPr>
          <w:rFonts w:cs="Times New Roman"/>
          <w:b/>
          <w:bCs/>
          <w:sz w:val="28"/>
          <w:szCs w:val="28"/>
        </w:rPr>
      </w:pPr>
      <w:r>
        <w:rPr>
          <w:rFonts w:cs="Times New Roman"/>
          <w:szCs w:val="24"/>
        </w:rPr>
        <w:t>C</w:t>
      </w:r>
      <w:r w:rsidR="00DB5CF6">
        <w:rPr>
          <w:rFonts w:cs="Times New Roman"/>
          <w:szCs w:val="24"/>
        </w:rPr>
        <w:t>onclusion of the system</w:t>
      </w:r>
      <w:r>
        <w:rPr>
          <w:rFonts w:cs="Times New Roman"/>
          <w:szCs w:val="24"/>
        </w:rPr>
        <w:t xml:space="preserve"> is terminated in Chapter 5.</w:t>
      </w:r>
    </w:p>
    <w:p w14:paraId="3FFF4EFD" w14:textId="77777777" w:rsidR="00DB5CF6" w:rsidRDefault="00DB5CF6" w:rsidP="00CD572F">
      <w:pPr>
        <w:rPr>
          <w:rFonts w:cs="Times New Roman"/>
          <w:b/>
          <w:bCs/>
          <w:sz w:val="28"/>
          <w:szCs w:val="28"/>
        </w:rPr>
      </w:pPr>
    </w:p>
    <w:p w14:paraId="4086079E" w14:textId="77777777" w:rsidR="00DB5CF6" w:rsidRDefault="00DB5CF6" w:rsidP="00CD572F">
      <w:pPr>
        <w:rPr>
          <w:rFonts w:cs="Times New Roman"/>
          <w:b/>
          <w:bCs/>
          <w:sz w:val="28"/>
          <w:szCs w:val="28"/>
        </w:rPr>
      </w:pPr>
    </w:p>
    <w:p w14:paraId="70DF0BB7" w14:textId="77777777" w:rsidR="00DB5CF6" w:rsidRDefault="00DB5CF6" w:rsidP="00CD572F">
      <w:pPr>
        <w:rPr>
          <w:rFonts w:cs="Times New Roman"/>
          <w:b/>
          <w:bCs/>
          <w:sz w:val="28"/>
          <w:szCs w:val="28"/>
        </w:rPr>
      </w:pPr>
    </w:p>
    <w:p w14:paraId="37D16B16" w14:textId="77777777" w:rsidR="00DB5CF6" w:rsidRDefault="00DB5CF6" w:rsidP="00CD572F">
      <w:pPr>
        <w:rPr>
          <w:rFonts w:cs="Times New Roman"/>
          <w:b/>
          <w:bCs/>
          <w:sz w:val="28"/>
          <w:szCs w:val="28"/>
        </w:rPr>
      </w:pPr>
    </w:p>
    <w:p w14:paraId="7805EB5A" w14:textId="77777777" w:rsidR="00DB5CF6" w:rsidRDefault="00DB5CF6" w:rsidP="00CD572F">
      <w:pPr>
        <w:rPr>
          <w:rFonts w:cs="Times New Roman"/>
          <w:b/>
          <w:bCs/>
          <w:sz w:val="28"/>
          <w:szCs w:val="28"/>
        </w:rPr>
      </w:pPr>
    </w:p>
    <w:p w14:paraId="1622DD06" w14:textId="77777777" w:rsidR="00DB5CF6" w:rsidRDefault="00DB5CF6" w:rsidP="00CD572F">
      <w:pPr>
        <w:rPr>
          <w:rFonts w:cs="Times New Roman"/>
          <w:b/>
          <w:bCs/>
          <w:sz w:val="28"/>
          <w:szCs w:val="28"/>
        </w:rPr>
      </w:pPr>
    </w:p>
    <w:p w14:paraId="5285F670" w14:textId="77777777" w:rsidR="00DB5CF6" w:rsidRDefault="00DB5CF6" w:rsidP="00CD572F">
      <w:pPr>
        <w:rPr>
          <w:rFonts w:cs="Times New Roman"/>
          <w:b/>
          <w:bCs/>
          <w:sz w:val="28"/>
          <w:szCs w:val="28"/>
        </w:rPr>
      </w:pPr>
    </w:p>
    <w:p w14:paraId="784BF68F" w14:textId="77777777" w:rsidR="00DB5CF6" w:rsidRDefault="00DB5CF6" w:rsidP="00CD572F">
      <w:pPr>
        <w:rPr>
          <w:rFonts w:cs="Times New Roman"/>
          <w:b/>
          <w:bCs/>
          <w:sz w:val="28"/>
          <w:szCs w:val="28"/>
        </w:rPr>
      </w:pPr>
    </w:p>
    <w:p w14:paraId="153EBDEB" w14:textId="77777777" w:rsidR="00DB5CF6" w:rsidRDefault="00DB5CF6" w:rsidP="00CD572F">
      <w:pPr>
        <w:rPr>
          <w:rFonts w:cs="Times New Roman"/>
          <w:b/>
          <w:bCs/>
          <w:sz w:val="28"/>
          <w:szCs w:val="28"/>
        </w:rPr>
      </w:pPr>
    </w:p>
    <w:p w14:paraId="23089E7D" w14:textId="77777777" w:rsidR="00DB5CF6" w:rsidRDefault="00DB5CF6" w:rsidP="00CD572F">
      <w:pPr>
        <w:rPr>
          <w:rFonts w:cs="Times New Roman"/>
          <w:b/>
          <w:bCs/>
          <w:sz w:val="28"/>
          <w:szCs w:val="28"/>
        </w:rPr>
      </w:pPr>
    </w:p>
    <w:p w14:paraId="1CB4EB24" w14:textId="77777777" w:rsidR="00DB5CF6" w:rsidRDefault="00DB5CF6" w:rsidP="00CD572F">
      <w:pPr>
        <w:rPr>
          <w:rFonts w:cs="Times New Roman"/>
          <w:b/>
          <w:bCs/>
          <w:sz w:val="28"/>
          <w:szCs w:val="28"/>
        </w:rPr>
      </w:pPr>
    </w:p>
    <w:p w14:paraId="63AD93BA" w14:textId="77777777" w:rsidR="00DB5CF6" w:rsidRDefault="00DB5CF6" w:rsidP="00CD572F">
      <w:pPr>
        <w:rPr>
          <w:rFonts w:cs="Times New Roman"/>
          <w:b/>
          <w:bCs/>
          <w:sz w:val="28"/>
          <w:szCs w:val="28"/>
        </w:rPr>
      </w:pPr>
    </w:p>
    <w:p w14:paraId="150923A2" w14:textId="77777777" w:rsidR="00DB5CF6" w:rsidRDefault="00DB5CF6" w:rsidP="00CD572F">
      <w:pPr>
        <w:rPr>
          <w:rFonts w:cs="Times New Roman"/>
          <w:b/>
          <w:bCs/>
          <w:sz w:val="28"/>
          <w:szCs w:val="28"/>
        </w:rPr>
      </w:pPr>
    </w:p>
    <w:p w14:paraId="1AA8C842" w14:textId="77777777" w:rsidR="00DB5CF6" w:rsidRDefault="00DB5CF6" w:rsidP="00CD572F">
      <w:pPr>
        <w:rPr>
          <w:rFonts w:cs="Times New Roman"/>
          <w:b/>
          <w:bCs/>
          <w:sz w:val="28"/>
          <w:szCs w:val="28"/>
        </w:rPr>
      </w:pPr>
    </w:p>
    <w:p w14:paraId="58174D9D" w14:textId="77777777" w:rsidR="00DB5CF6" w:rsidRDefault="00DB5CF6" w:rsidP="00CD572F">
      <w:pPr>
        <w:rPr>
          <w:rFonts w:cs="Times New Roman"/>
          <w:b/>
          <w:bCs/>
          <w:sz w:val="28"/>
          <w:szCs w:val="28"/>
        </w:rPr>
      </w:pPr>
    </w:p>
    <w:p w14:paraId="11095E60" w14:textId="77777777" w:rsidR="00DB5CF6" w:rsidRPr="00096419" w:rsidRDefault="00DB5CF6" w:rsidP="00CD572F">
      <w:pPr>
        <w:rPr>
          <w:rFonts w:cs="Times New Roman"/>
          <w:b/>
          <w:bCs/>
          <w:sz w:val="28"/>
          <w:szCs w:val="28"/>
        </w:rPr>
      </w:pPr>
    </w:p>
    <w:p w14:paraId="73F35100" w14:textId="77777777" w:rsidR="004622B1" w:rsidRDefault="004622B1" w:rsidP="00CD572F">
      <w:pPr>
        <w:jc w:val="center"/>
        <w:rPr>
          <w:rFonts w:cs="Times New Roman"/>
          <w:b/>
          <w:bCs/>
          <w:sz w:val="28"/>
          <w:szCs w:val="28"/>
        </w:rPr>
      </w:pPr>
    </w:p>
    <w:p w14:paraId="58777405" w14:textId="77777777" w:rsidR="004622B1" w:rsidRDefault="004622B1" w:rsidP="00CD572F">
      <w:pPr>
        <w:jc w:val="center"/>
        <w:rPr>
          <w:rFonts w:cs="Times New Roman"/>
          <w:b/>
          <w:bCs/>
          <w:sz w:val="28"/>
          <w:szCs w:val="28"/>
        </w:rPr>
      </w:pPr>
    </w:p>
    <w:p w14:paraId="79AAC9F1" w14:textId="77777777" w:rsidR="004622B1" w:rsidRDefault="004622B1" w:rsidP="00CD572F">
      <w:pPr>
        <w:jc w:val="center"/>
        <w:rPr>
          <w:rFonts w:cs="Times New Roman"/>
          <w:b/>
          <w:bCs/>
          <w:sz w:val="28"/>
          <w:szCs w:val="28"/>
        </w:rPr>
      </w:pPr>
    </w:p>
    <w:p w14:paraId="2812127F" w14:textId="77777777" w:rsidR="004622B1" w:rsidRDefault="004622B1" w:rsidP="00CD572F">
      <w:pPr>
        <w:jc w:val="center"/>
        <w:rPr>
          <w:rFonts w:cs="Times New Roman"/>
          <w:b/>
          <w:bCs/>
          <w:sz w:val="28"/>
          <w:szCs w:val="28"/>
        </w:rPr>
      </w:pPr>
    </w:p>
    <w:p w14:paraId="585C53FF" w14:textId="77777777" w:rsidR="004622B1" w:rsidRDefault="004622B1" w:rsidP="00CD572F">
      <w:pPr>
        <w:jc w:val="center"/>
        <w:rPr>
          <w:rFonts w:cs="Times New Roman"/>
          <w:b/>
          <w:bCs/>
          <w:sz w:val="28"/>
          <w:szCs w:val="28"/>
        </w:rPr>
      </w:pPr>
    </w:p>
    <w:p w14:paraId="2F76304A" w14:textId="77777777" w:rsidR="00DB5CF6" w:rsidRPr="00BC4381" w:rsidRDefault="00DB5CF6" w:rsidP="000A7560">
      <w:pPr>
        <w:spacing w:line="360" w:lineRule="auto"/>
        <w:jc w:val="center"/>
        <w:rPr>
          <w:rFonts w:cs="Times New Roman"/>
          <w:b/>
          <w:bCs/>
          <w:sz w:val="28"/>
          <w:szCs w:val="28"/>
        </w:rPr>
      </w:pPr>
      <w:r w:rsidRPr="00BC4381">
        <w:rPr>
          <w:rFonts w:cs="Times New Roman"/>
          <w:b/>
          <w:bCs/>
          <w:sz w:val="28"/>
          <w:szCs w:val="28"/>
        </w:rPr>
        <w:lastRenderedPageBreak/>
        <w:t>CHAPTER 2</w:t>
      </w:r>
    </w:p>
    <w:p w14:paraId="64274F30" w14:textId="738A035E" w:rsidR="00DB5CF6" w:rsidRPr="00BC4381" w:rsidRDefault="007E2753" w:rsidP="000A7560">
      <w:pPr>
        <w:spacing w:before="120" w:line="360" w:lineRule="auto"/>
        <w:ind w:firstLine="418"/>
        <w:jc w:val="center"/>
        <w:rPr>
          <w:rFonts w:cs="Times New Roman"/>
          <w:b/>
          <w:bCs/>
          <w:sz w:val="28"/>
          <w:szCs w:val="28"/>
        </w:rPr>
      </w:pPr>
      <w:r>
        <w:rPr>
          <w:rFonts w:cs="Times New Roman"/>
          <w:b/>
          <w:bCs/>
          <w:sz w:val="28"/>
          <w:szCs w:val="28"/>
        </w:rPr>
        <w:t>TASK</w:t>
      </w:r>
      <w:r w:rsidR="001D61AE">
        <w:rPr>
          <w:rFonts w:cs="Times New Roman"/>
          <w:b/>
          <w:bCs/>
          <w:sz w:val="28"/>
          <w:szCs w:val="28"/>
        </w:rPr>
        <w:t>S</w:t>
      </w:r>
      <w:r>
        <w:rPr>
          <w:rFonts w:cs="Times New Roman"/>
          <w:b/>
          <w:bCs/>
          <w:sz w:val="28"/>
          <w:szCs w:val="28"/>
        </w:rPr>
        <w:t xml:space="preserve"> AND ACTIVITIES</w:t>
      </w:r>
    </w:p>
    <w:p w14:paraId="5315C924" w14:textId="77777777" w:rsidR="00DB5CF6" w:rsidRDefault="00DB5CF6" w:rsidP="000A7560">
      <w:pPr>
        <w:spacing w:before="120" w:line="360" w:lineRule="auto"/>
        <w:ind w:firstLine="418"/>
        <w:rPr>
          <w:rFonts w:cs="Times New Roman"/>
          <w:szCs w:val="24"/>
        </w:rPr>
      </w:pPr>
      <w:r>
        <w:rPr>
          <w:rFonts w:cs="Times New Roman"/>
          <w:sz w:val="28"/>
          <w:szCs w:val="28"/>
        </w:rPr>
        <w:tab/>
      </w:r>
      <w:r w:rsidRPr="00BC4381">
        <w:rPr>
          <w:rFonts w:cs="Times New Roman"/>
          <w:szCs w:val="24"/>
        </w:rPr>
        <w:t xml:space="preserve">Internship period started </w:t>
      </w:r>
      <w:r>
        <w:rPr>
          <w:rFonts w:cs="Times New Roman"/>
          <w:szCs w:val="24"/>
        </w:rPr>
        <w:t>from April 5</w:t>
      </w:r>
      <w:r w:rsidRPr="00BC4381">
        <w:rPr>
          <w:rFonts w:cs="Times New Roman"/>
          <w:szCs w:val="24"/>
        </w:rPr>
        <w:t>, 202</w:t>
      </w:r>
      <w:r>
        <w:rPr>
          <w:rFonts w:cs="Times New Roman"/>
          <w:szCs w:val="24"/>
        </w:rPr>
        <w:t>4</w:t>
      </w:r>
      <w:r w:rsidRPr="00BC4381">
        <w:rPr>
          <w:rFonts w:cs="Times New Roman"/>
          <w:szCs w:val="24"/>
        </w:rPr>
        <w:t xml:space="preserve"> and ended on </w:t>
      </w:r>
      <w:r>
        <w:rPr>
          <w:rFonts w:cs="Times New Roman"/>
          <w:szCs w:val="24"/>
        </w:rPr>
        <w:t>August 5</w:t>
      </w:r>
      <w:r w:rsidRPr="00BC4381">
        <w:rPr>
          <w:rFonts w:cs="Times New Roman"/>
          <w:szCs w:val="24"/>
        </w:rPr>
        <w:t>, 202</w:t>
      </w:r>
      <w:r>
        <w:rPr>
          <w:rFonts w:cs="Times New Roman"/>
          <w:szCs w:val="24"/>
        </w:rPr>
        <w:t>4</w:t>
      </w:r>
      <w:r w:rsidRPr="00BC4381">
        <w:rPr>
          <w:rFonts w:cs="Times New Roman"/>
          <w:szCs w:val="24"/>
        </w:rPr>
        <w:t xml:space="preserve">. In the </w:t>
      </w:r>
      <w:r>
        <w:rPr>
          <w:rFonts w:cs="Times New Roman"/>
          <w:szCs w:val="24"/>
        </w:rPr>
        <w:t>first</w:t>
      </w:r>
      <w:r w:rsidRPr="00BC4381">
        <w:rPr>
          <w:rFonts w:cs="Times New Roman"/>
          <w:szCs w:val="24"/>
        </w:rPr>
        <w:t xml:space="preserve"> month, basic frame design of web page</w:t>
      </w:r>
      <w:r>
        <w:rPr>
          <w:rFonts w:cs="Times New Roman"/>
          <w:szCs w:val="24"/>
        </w:rPr>
        <w:t xml:space="preserve"> and flowchart</w:t>
      </w:r>
      <w:r w:rsidRPr="00BC4381">
        <w:rPr>
          <w:rFonts w:cs="Times New Roman"/>
          <w:szCs w:val="24"/>
        </w:rPr>
        <w:t xml:space="preserve"> was drawn. In the </w:t>
      </w:r>
      <w:r>
        <w:rPr>
          <w:rFonts w:cs="Times New Roman"/>
          <w:szCs w:val="24"/>
        </w:rPr>
        <w:t>second</w:t>
      </w:r>
      <w:r w:rsidRPr="00BC4381">
        <w:rPr>
          <w:rFonts w:cs="Times New Roman"/>
          <w:szCs w:val="24"/>
        </w:rPr>
        <w:t xml:space="preserve"> month, </w:t>
      </w:r>
      <w:r>
        <w:rPr>
          <w:rFonts w:cs="Times New Roman"/>
          <w:szCs w:val="24"/>
        </w:rPr>
        <w:t>PHP</w:t>
      </w:r>
      <w:r w:rsidRPr="00BC4381">
        <w:rPr>
          <w:rFonts w:cs="Times New Roman"/>
          <w:szCs w:val="24"/>
        </w:rPr>
        <w:t xml:space="preserve"> and managing </w:t>
      </w:r>
      <w:r>
        <w:rPr>
          <w:rFonts w:cs="Times New Roman"/>
          <w:szCs w:val="24"/>
        </w:rPr>
        <w:t>were</w:t>
      </w:r>
      <w:r w:rsidRPr="00BC4381">
        <w:rPr>
          <w:rFonts w:cs="Times New Roman"/>
          <w:szCs w:val="24"/>
        </w:rPr>
        <w:t xml:space="preserve"> learning. In the </w:t>
      </w:r>
      <w:r>
        <w:rPr>
          <w:rFonts w:cs="Times New Roman"/>
          <w:szCs w:val="24"/>
        </w:rPr>
        <w:t>next</w:t>
      </w:r>
      <w:r w:rsidRPr="00BC4381">
        <w:rPr>
          <w:rFonts w:cs="Times New Roman"/>
          <w:szCs w:val="24"/>
        </w:rPr>
        <w:t xml:space="preserve"> month,</w:t>
      </w:r>
      <w:r>
        <w:rPr>
          <w:rFonts w:cs="Times New Roman"/>
          <w:szCs w:val="24"/>
        </w:rPr>
        <w:t xml:space="preserve"> I checked coding test and studied about </w:t>
      </w:r>
      <w:proofErr w:type="spellStart"/>
      <w:proofErr w:type="gramStart"/>
      <w:r>
        <w:rPr>
          <w:rFonts w:cs="Times New Roman"/>
          <w:szCs w:val="24"/>
        </w:rPr>
        <w:t>SQL,Javascript</w:t>
      </w:r>
      <w:proofErr w:type="spellEnd"/>
      <w:proofErr w:type="gramEnd"/>
      <w:r>
        <w:rPr>
          <w:rFonts w:cs="Times New Roman"/>
          <w:szCs w:val="24"/>
        </w:rPr>
        <w:t xml:space="preserve"> and </w:t>
      </w:r>
      <w:proofErr w:type="spellStart"/>
      <w:r>
        <w:rPr>
          <w:rFonts w:cs="Times New Roman"/>
          <w:szCs w:val="24"/>
        </w:rPr>
        <w:t>PHP.In</w:t>
      </w:r>
      <w:proofErr w:type="spellEnd"/>
      <w:r>
        <w:rPr>
          <w:rFonts w:cs="Times New Roman"/>
          <w:szCs w:val="24"/>
        </w:rPr>
        <w:t xml:space="preserve"> the last month,</w:t>
      </w:r>
      <w:r w:rsidRPr="00BC4381">
        <w:rPr>
          <w:rFonts w:cs="Times New Roman"/>
          <w:szCs w:val="24"/>
        </w:rPr>
        <w:t xml:space="preserve"> I wrote “</w:t>
      </w:r>
      <w:r>
        <w:rPr>
          <w:rFonts w:cs="Times New Roman"/>
          <w:szCs w:val="24"/>
        </w:rPr>
        <w:t>Yummy Restaurant</w:t>
      </w:r>
      <w:r w:rsidRPr="00BC4381">
        <w:rPr>
          <w:rFonts w:cs="Times New Roman"/>
          <w:szCs w:val="24"/>
        </w:rPr>
        <w:t>” by using HTML, CSS, BOOTSTRAP, JAVASCRIPT</w:t>
      </w:r>
      <w:r>
        <w:rPr>
          <w:rFonts w:cs="Times New Roman"/>
          <w:szCs w:val="24"/>
        </w:rPr>
        <w:t>, JQUERY</w:t>
      </w:r>
      <w:r w:rsidRPr="00BC4381">
        <w:rPr>
          <w:rFonts w:cs="Times New Roman"/>
          <w:szCs w:val="24"/>
        </w:rPr>
        <w:t xml:space="preserve"> and </w:t>
      </w:r>
      <w:r>
        <w:rPr>
          <w:rFonts w:cs="Times New Roman"/>
          <w:szCs w:val="24"/>
        </w:rPr>
        <w:t>PHP.</w:t>
      </w:r>
    </w:p>
    <w:p w14:paraId="05D248B7" w14:textId="77777777" w:rsidR="00DB5CF6" w:rsidRPr="00BC4381" w:rsidRDefault="00DB5CF6" w:rsidP="00764A46">
      <w:pPr>
        <w:spacing w:before="120" w:line="360" w:lineRule="auto"/>
        <w:rPr>
          <w:rFonts w:cs="Times New Roman"/>
          <w:b/>
          <w:bCs/>
          <w:sz w:val="28"/>
          <w:szCs w:val="28"/>
        </w:rPr>
      </w:pPr>
      <w:r w:rsidRPr="005757A2">
        <w:rPr>
          <w:rFonts w:cs="Times New Roman"/>
          <w:b/>
          <w:bCs/>
          <w:sz w:val="28"/>
          <w:szCs w:val="28"/>
        </w:rPr>
        <w:t>2.</w:t>
      </w:r>
      <w:r>
        <w:rPr>
          <w:rFonts w:cs="Times New Roman"/>
          <w:b/>
          <w:bCs/>
          <w:sz w:val="28"/>
          <w:szCs w:val="28"/>
        </w:rPr>
        <w:t>1</w:t>
      </w:r>
      <w:r>
        <w:rPr>
          <w:rFonts w:cs="Times New Roman"/>
          <w:sz w:val="28"/>
          <w:szCs w:val="28"/>
        </w:rPr>
        <w:tab/>
      </w:r>
      <w:r w:rsidRPr="00BC4381">
        <w:rPr>
          <w:rFonts w:cs="Times New Roman"/>
          <w:b/>
          <w:bCs/>
          <w:sz w:val="28"/>
          <w:szCs w:val="28"/>
        </w:rPr>
        <w:t>Project Summary and Responsibilities</w:t>
      </w:r>
    </w:p>
    <w:p w14:paraId="6F3C57C3" w14:textId="77777777" w:rsidR="00DB5CF6" w:rsidRDefault="00DB5CF6" w:rsidP="00764A46">
      <w:pPr>
        <w:spacing w:before="120" w:line="360" w:lineRule="auto"/>
        <w:rPr>
          <w:rFonts w:cs="Times New Roman"/>
          <w:szCs w:val="24"/>
        </w:rPr>
      </w:pPr>
      <w:r>
        <w:rPr>
          <w:rFonts w:cs="Times New Roman"/>
          <w:sz w:val="28"/>
          <w:szCs w:val="28"/>
        </w:rPr>
        <w:tab/>
      </w:r>
      <w:r>
        <w:rPr>
          <w:rFonts w:cs="Times New Roman"/>
          <w:szCs w:val="24"/>
        </w:rPr>
        <w:t>Meeting is started</w:t>
      </w:r>
      <w:r w:rsidRPr="00BC4381">
        <w:rPr>
          <w:rFonts w:cs="Times New Roman"/>
          <w:szCs w:val="24"/>
        </w:rPr>
        <w:t xml:space="preserve"> f</w:t>
      </w:r>
      <w:r>
        <w:rPr>
          <w:rFonts w:cs="Times New Roman"/>
          <w:szCs w:val="24"/>
        </w:rPr>
        <w:t xml:space="preserve">or discussing about </w:t>
      </w:r>
      <w:r w:rsidRPr="00BC4381">
        <w:rPr>
          <w:rFonts w:cs="Times New Roman"/>
          <w:szCs w:val="24"/>
        </w:rPr>
        <w:t>internship programs</w:t>
      </w:r>
      <w:r>
        <w:rPr>
          <w:rFonts w:cs="Times New Roman"/>
          <w:szCs w:val="24"/>
        </w:rPr>
        <w:t xml:space="preserve"> during three months</w:t>
      </w:r>
      <w:r w:rsidRPr="00BC4381">
        <w:rPr>
          <w:rFonts w:cs="Times New Roman"/>
          <w:szCs w:val="24"/>
        </w:rPr>
        <w:t xml:space="preserve">. </w:t>
      </w:r>
      <w:r>
        <w:rPr>
          <w:rFonts w:cs="Times New Roman"/>
          <w:szCs w:val="24"/>
        </w:rPr>
        <w:t>The</w:t>
      </w:r>
      <w:r w:rsidRPr="00BC4381">
        <w:rPr>
          <w:rFonts w:cs="Times New Roman"/>
          <w:szCs w:val="24"/>
        </w:rPr>
        <w:t xml:space="preserve"> project is a web project called “</w:t>
      </w:r>
      <w:r>
        <w:rPr>
          <w:rFonts w:cs="Times New Roman"/>
          <w:szCs w:val="24"/>
        </w:rPr>
        <w:t>Yummy Restaurant”</w:t>
      </w:r>
      <w:r w:rsidRPr="00BC4381">
        <w:rPr>
          <w:rFonts w:cs="Times New Roman"/>
          <w:szCs w:val="24"/>
        </w:rPr>
        <w:t xml:space="preserve">. The language is </w:t>
      </w:r>
      <w:r>
        <w:rPr>
          <w:rFonts w:cs="Times New Roman"/>
          <w:szCs w:val="24"/>
        </w:rPr>
        <w:t>PHP</w:t>
      </w:r>
      <w:r w:rsidRPr="00BC4381">
        <w:rPr>
          <w:rFonts w:cs="Times New Roman"/>
          <w:szCs w:val="24"/>
        </w:rPr>
        <w:t xml:space="preserve"> programming. The objective of “</w:t>
      </w:r>
      <w:r>
        <w:rPr>
          <w:rFonts w:cs="Times New Roman"/>
          <w:szCs w:val="24"/>
        </w:rPr>
        <w:t>Yummy Restaurant</w:t>
      </w:r>
      <w:r w:rsidRPr="00BC4381">
        <w:rPr>
          <w:rFonts w:cs="Times New Roman"/>
          <w:szCs w:val="24"/>
        </w:rPr>
        <w:t xml:space="preserve">” is </w:t>
      </w:r>
      <w:r w:rsidRPr="00F355B6">
        <w:rPr>
          <w:rFonts w:cs="Times New Roman"/>
          <w:szCs w:val="24"/>
        </w:rPr>
        <w:t>to provide exceptional dining experiences by offering high-quality, delicious meals and outstanding customer service in a welcoming and comfortable atmosphere.</w:t>
      </w:r>
    </w:p>
    <w:p w14:paraId="78FFD863" w14:textId="77777777" w:rsidR="00DB5CF6" w:rsidRDefault="00DB5CF6" w:rsidP="00764A46">
      <w:pPr>
        <w:spacing w:before="120" w:line="360" w:lineRule="auto"/>
        <w:rPr>
          <w:rFonts w:cs="Times New Roman"/>
          <w:b/>
          <w:bCs/>
          <w:sz w:val="28"/>
          <w:szCs w:val="28"/>
        </w:rPr>
      </w:pPr>
      <w:r w:rsidRPr="005757A2">
        <w:rPr>
          <w:rFonts w:cs="Times New Roman"/>
          <w:b/>
          <w:bCs/>
          <w:sz w:val="28"/>
          <w:szCs w:val="28"/>
        </w:rPr>
        <w:t>2.</w:t>
      </w:r>
      <w:r>
        <w:rPr>
          <w:rFonts w:cs="Times New Roman"/>
          <w:b/>
          <w:bCs/>
          <w:sz w:val="28"/>
          <w:szCs w:val="28"/>
        </w:rPr>
        <w:t>2</w:t>
      </w:r>
      <w:r>
        <w:rPr>
          <w:rFonts w:cs="Times New Roman"/>
          <w:b/>
          <w:bCs/>
          <w:sz w:val="28"/>
          <w:szCs w:val="28"/>
        </w:rPr>
        <w:tab/>
        <w:t>Activities and Tasks</w:t>
      </w:r>
    </w:p>
    <w:p w14:paraId="0A1D343F" w14:textId="70E4DE48" w:rsidR="00DB5CF6" w:rsidRDefault="00DB5CF6" w:rsidP="00764A46">
      <w:pPr>
        <w:spacing w:before="120" w:line="360" w:lineRule="auto"/>
        <w:rPr>
          <w:rFonts w:cs="Times New Roman"/>
          <w:szCs w:val="24"/>
        </w:rPr>
      </w:pPr>
      <w:r>
        <w:rPr>
          <w:rFonts w:cs="Times New Roman"/>
          <w:b/>
          <w:bCs/>
          <w:sz w:val="28"/>
          <w:szCs w:val="28"/>
        </w:rPr>
        <w:tab/>
      </w:r>
      <w:r w:rsidRPr="00D95E6E">
        <w:rPr>
          <w:rFonts w:cs="Times New Roman"/>
          <w:szCs w:val="24"/>
        </w:rPr>
        <w:t xml:space="preserve">Internship period had completed during three months from last week of April to July. Detail schedule for the internship program’s activities and tasks have been already planned. In the first week, required languages such as HTML, CSS, </w:t>
      </w:r>
      <w:proofErr w:type="gramStart"/>
      <w:r w:rsidRPr="00D95E6E">
        <w:rPr>
          <w:rFonts w:cs="Times New Roman"/>
          <w:szCs w:val="24"/>
        </w:rPr>
        <w:t>JAVASCRIPT,  BOOTSTRAP</w:t>
      </w:r>
      <w:proofErr w:type="gramEnd"/>
      <w:r w:rsidRPr="00D95E6E">
        <w:rPr>
          <w:rFonts w:cs="Times New Roman"/>
          <w:szCs w:val="24"/>
        </w:rPr>
        <w:t xml:space="preserve"> </w:t>
      </w:r>
      <w:proofErr w:type="gramStart"/>
      <w:r w:rsidRPr="00D95E6E">
        <w:rPr>
          <w:rFonts w:cs="Times New Roman"/>
          <w:szCs w:val="24"/>
        </w:rPr>
        <w:t>are</w:t>
      </w:r>
      <w:proofErr w:type="gramEnd"/>
      <w:r w:rsidRPr="00D95E6E">
        <w:rPr>
          <w:rFonts w:cs="Times New Roman"/>
          <w:szCs w:val="24"/>
        </w:rPr>
        <w:t xml:space="preserve"> studied for the project. And then, UI designs and database designs are considered. Moreover, these designs are prepared for presentation. In the next week, poster and designs are reported and modified </w:t>
      </w:r>
      <w:r w:rsidR="001B1A5E">
        <w:rPr>
          <w:rFonts w:cs="Times New Roman"/>
          <w:szCs w:val="24"/>
        </w:rPr>
        <w:t xml:space="preserve">for the </w:t>
      </w:r>
      <w:r w:rsidRPr="00D95E6E">
        <w:rPr>
          <w:rFonts w:cs="Times New Roman"/>
          <w:szCs w:val="24"/>
        </w:rPr>
        <w:t>required parts. After that, project frame</w:t>
      </w:r>
      <w:r w:rsidR="001B1A5E">
        <w:rPr>
          <w:rFonts w:cs="Times New Roman"/>
          <w:szCs w:val="24"/>
        </w:rPr>
        <w:t xml:space="preserve"> was</w:t>
      </w:r>
      <w:r w:rsidRPr="00D95E6E">
        <w:rPr>
          <w:rFonts w:cs="Times New Roman"/>
          <w:szCs w:val="24"/>
        </w:rPr>
        <w:t xml:space="preserve"> started with HTML, CSS, BOOTSTRAP.  MVC is also explained and reported project frame and search errors. Project designs are modified with MVC and modified the required </w:t>
      </w:r>
      <w:proofErr w:type="spellStart"/>
      <w:proofErr w:type="gramStart"/>
      <w:r w:rsidRPr="00D95E6E">
        <w:rPr>
          <w:rFonts w:cs="Times New Roman"/>
          <w:szCs w:val="24"/>
        </w:rPr>
        <w:t>p</w:t>
      </w:r>
      <w:r w:rsidR="001B1A5E">
        <w:rPr>
          <w:rFonts w:cs="Times New Roman"/>
          <w:szCs w:val="24"/>
        </w:rPr>
        <w:t>arts.W</w:t>
      </w:r>
      <w:r w:rsidRPr="00D95E6E">
        <w:rPr>
          <w:rFonts w:cs="Times New Roman"/>
          <w:szCs w:val="24"/>
        </w:rPr>
        <w:t>ordpress</w:t>
      </w:r>
      <w:proofErr w:type="spellEnd"/>
      <w:proofErr w:type="gramEnd"/>
      <w:r w:rsidRPr="00D95E6E">
        <w:rPr>
          <w:rFonts w:cs="Times New Roman"/>
          <w:szCs w:val="24"/>
        </w:rPr>
        <w:t xml:space="preserve"> platform </w:t>
      </w:r>
      <w:r w:rsidR="001B1A5E">
        <w:rPr>
          <w:rFonts w:cs="Times New Roman"/>
          <w:szCs w:val="24"/>
        </w:rPr>
        <w:t xml:space="preserve">was introduced </w:t>
      </w:r>
      <w:r w:rsidRPr="00D95E6E">
        <w:rPr>
          <w:rFonts w:cs="Times New Roman"/>
          <w:szCs w:val="24"/>
        </w:rPr>
        <w:t>in the 3</w:t>
      </w:r>
      <w:r w:rsidRPr="00D95E6E">
        <w:rPr>
          <w:rFonts w:cs="Times New Roman"/>
          <w:szCs w:val="24"/>
          <w:vertAlign w:val="superscript"/>
        </w:rPr>
        <w:t>rd</w:t>
      </w:r>
      <w:r w:rsidRPr="00D95E6E">
        <w:rPr>
          <w:rFonts w:cs="Times New Roman"/>
          <w:szCs w:val="24"/>
        </w:rPr>
        <w:t xml:space="preserve"> week of June. In the last week of June, required platform such as plugin, SMTP installation for </w:t>
      </w:r>
      <w:proofErr w:type="spellStart"/>
      <w:r w:rsidRPr="00D95E6E">
        <w:rPr>
          <w:rFonts w:cs="Times New Roman"/>
          <w:szCs w:val="24"/>
        </w:rPr>
        <w:t>wordpress</w:t>
      </w:r>
      <w:proofErr w:type="spellEnd"/>
      <w:r w:rsidRPr="00D95E6E">
        <w:rPr>
          <w:rFonts w:cs="Times New Roman"/>
          <w:szCs w:val="24"/>
        </w:rPr>
        <w:t xml:space="preserve"> </w:t>
      </w:r>
      <w:proofErr w:type="gramStart"/>
      <w:r w:rsidRPr="00D95E6E">
        <w:rPr>
          <w:rFonts w:cs="Times New Roman"/>
          <w:szCs w:val="24"/>
        </w:rPr>
        <w:t>are</w:t>
      </w:r>
      <w:proofErr w:type="gramEnd"/>
      <w:r w:rsidRPr="00D95E6E">
        <w:rPr>
          <w:rFonts w:cs="Times New Roman"/>
          <w:szCs w:val="24"/>
        </w:rPr>
        <w:t xml:space="preserve"> installed. After installation, </w:t>
      </w:r>
      <w:proofErr w:type="spellStart"/>
      <w:r w:rsidRPr="00D95E6E">
        <w:rPr>
          <w:rFonts w:cs="Times New Roman"/>
          <w:szCs w:val="24"/>
        </w:rPr>
        <w:t>wordpress</w:t>
      </w:r>
      <w:proofErr w:type="spellEnd"/>
      <w:r w:rsidRPr="00D95E6E">
        <w:rPr>
          <w:rFonts w:cs="Times New Roman"/>
          <w:szCs w:val="24"/>
        </w:rPr>
        <w:t xml:space="preserve"> project </w:t>
      </w:r>
      <w:r w:rsidR="00897DD1">
        <w:rPr>
          <w:rFonts w:cs="Times New Roman"/>
          <w:szCs w:val="24"/>
        </w:rPr>
        <w:t xml:space="preserve">was started </w:t>
      </w:r>
      <w:r w:rsidRPr="00D95E6E">
        <w:rPr>
          <w:rFonts w:cs="Times New Roman"/>
          <w:szCs w:val="24"/>
        </w:rPr>
        <w:t>and collected required data for</w:t>
      </w:r>
      <w:r w:rsidR="00897DD1">
        <w:rPr>
          <w:rFonts w:cs="Times New Roman"/>
          <w:szCs w:val="24"/>
        </w:rPr>
        <w:t xml:space="preserve"> the project. </w:t>
      </w:r>
      <w:proofErr w:type="gramStart"/>
      <w:r w:rsidR="00897DD1">
        <w:rPr>
          <w:rFonts w:cs="Times New Roman"/>
          <w:szCs w:val="24"/>
        </w:rPr>
        <w:t xml:space="preserve">Finally, </w:t>
      </w:r>
      <w:r w:rsidRPr="00D95E6E">
        <w:rPr>
          <w:rFonts w:cs="Times New Roman"/>
          <w:szCs w:val="24"/>
        </w:rPr>
        <w:t xml:space="preserve"> the</w:t>
      </w:r>
      <w:proofErr w:type="gramEnd"/>
      <w:r w:rsidRPr="00D95E6E">
        <w:rPr>
          <w:rFonts w:cs="Times New Roman"/>
          <w:szCs w:val="24"/>
        </w:rPr>
        <w:t xml:space="preserve"> project</w:t>
      </w:r>
      <w:r w:rsidR="00897DD1">
        <w:rPr>
          <w:rFonts w:cs="Times New Roman"/>
          <w:szCs w:val="24"/>
        </w:rPr>
        <w:t xml:space="preserve"> was tested</w:t>
      </w:r>
      <w:r w:rsidRPr="00D95E6E">
        <w:rPr>
          <w:rFonts w:cs="Times New Roman"/>
          <w:szCs w:val="24"/>
        </w:rPr>
        <w:t xml:space="preserve"> when it was finished. In the first two weeks of July, final presentation</w:t>
      </w:r>
      <w:r w:rsidR="00897DD1">
        <w:rPr>
          <w:rFonts w:cs="Times New Roman"/>
          <w:szCs w:val="24"/>
        </w:rPr>
        <w:t xml:space="preserve"> was prepared</w:t>
      </w:r>
      <w:r w:rsidRPr="00D95E6E">
        <w:rPr>
          <w:rFonts w:cs="Times New Roman"/>
          <w:szCs w:val="24"/>
        </w:rPr>
        <w:t xml:space="preserve"> and in the next two weeks, prepared for the project book.</w:t>
      </w:r>
    </w:p>
    <w:p w14:paraId="1D6A061E" w14:textId="77777777" w:rsidR="00DB5CF6" w:rsidRDefault="00DB5CF6" w:rsidP="00CD572F">
      <w:pPr>
        <w:rPr>
          <w:rFonts w:cs="Times New Roman"/>
          <w:szCs w:val="24"/>
        </w:rPr>
      </w:pPr>
    </w:p>
    <w:p w14:paraId="07796D57" w14:textId="77777777" w:rsidR="00DB5CF6" w:rsidRDefault="00DB5CF6" w:rsidP="00CD572F">
      <w:pPr>
        <w:rPr>
          <w:rFonts w:cs="Times New Roman"/>
          <w:szCs w:val="24"/>
        </w:rPr>
      </w:pPr>
    </w:p>
    <w:p w14:paraId="58645E2C" w14:textId="77777777" w:rsidR="00DB5CF6" w:rsidRDefault="00DB5CF6" w:rsidP="00CD572F">
      <w:pPr>
        <w:rPr>
          <w:rFonts w:cs="Times New Roman"/>
          <w:szCs w:val="24"/>
        </w:rPr>
      </w:pPr>
    </w:p>
    <w:p w14:paraId="1D7DA756" w14:textId="77777777" w:rsidR="00DB5CF6" w:rsidRDefault="00DB5CF6" w:rsidP="00CD572F">
      <w:pPr>
        <w:rPr>
          <w:rFonts w:cs="Times New Roman"/>
          <w:szCs w:val="24"/>
        </w:rPr>
      </w:pPr>
    </w:p>
    <w:p w14:paraId="690F50E0" w14:textId="77777777" w:rsidR="004622B1" w:rsidRDefault="004622B1" w:rsidP="00CD572F">
      <w:pPr>
        <w:rPr>
          <w:rFonts w:cs="Times New Roman"/>
          <w:szCs w:val="24"/>
        </w:rPr>
      </w:pPr>
    </w:p>
    <w:p w14:paraId="0B9E8927" w14:textId="77777777" w:rsidR="004622B1" w:rsidRDefault="004622B1" w:rsidP="00CD572F">
      <w:pPr>
        <w:rPr>
          <w:rFonts w:cs="Times New Roman"/>
          <w:szCs w:val="24"/>
        </w:rPr>
      </w:pPr>
    </w:p>
    <w:p w14:paraId="53CDD58E" w14:textId="1BCC9472" w:rsidR="00DB5CF6" w:rsidRDefault="00DB5CF6" w:rsidP="00CD572F">
      <w:pPr>
        <w:spacing w:before="120"/>
        <w:rPr>
          <w:rFonts w:cs="Times New Roman"/>
          <w:b/>
          <w:bCs/>
          <w:sz w:val="28"/>
          <w:szCs w:val="28"/>
        </w:rPr>
      </w:pPr>
      <w:r w:rsidRPr="007B56D1">
        <w:rPr>
          <w:rFonts w:cs="Times New Roman"/>
          <w:b/>
          <w:bCs/>
          <w:sz w:val="28"/>
          <w:szCs w:val="28"/>
        </w:rPr>
        <w:lastRenderedPageBreak/>
        <w:t>2.</w:t>
      </w:r>
      <w:r>
        <w:rPr>
          <w:rFonts w:cs="Times New Roman"/>
          <w:b/>
          <w:bCs/>
          <w:sz w:val="28"/>
          <w:szCs w:val="28"/>
        </w:rPr>
        <w:t>3</w:t>
      </w:r>
      <w:r>
        <w:rPr>
          <w:rFonts w:cs="Times New Roman"/>
          <w:b/>
          <w:bCs/>
          <w:sz w:val="28"/>
          <w:szCs w:val="28"/>
        </w:rPr>
        <w:tab/>
      </w:r>
      <w:r w:rsidRPr="007B56D1">
        <w:rPr>
          <w:rFonts w:cs="Times New Roman"/>
          <w:b/>
          <w:bCs/>
          <w:sz w:val="28"/>
          <w:szCs w:val="28"/>
        </w:rPr>
        <w:t>Internship Plan and Schedule</w:t>
      </w:r>
    </w:p>
    <w:p w14:paraId="21C9A278" w14:textId="483B4521" w:rsidR="00EB49F7" w:rsidRPr="00EB49F7" w:rsidRDefault="00EB49F7" w:rsidP="00EB49F7">
      <w:pPr>
        <w:jc w:val="center"/>
        <w:rPr>
          <w:rFonts w:cs="Times New Roman"/>
          <w:szCs w:val="24"/>
        </w:rPr>
      </w:pPr>
      <w:r>
        <w:rPr>
          <w:rFonts w:cs="Times New Roman"/>
          <w:szCs w:val="24"/>
        </w:rPr>
        <w:t>Table</w:t>
      </w:r>
      <w:r w:rsidRPr="006926C9">
        <w:rPr>
          <w:rFonts w:cs="Times New Roman"/>
          <w:szCs w:val="24"/>
        </w:rPr>
        <w:t xml:space="preserve"> (2.1) Internship Plan and Schedule</w:t>
      </w:r>
    </w:p>
    <w:tbl>
      <w:tblPr>
        <w:tblStyle w:val="TableGrid"/>
        <w:tblpPr w:leftFromText="180" w:rightFromText="180" w:vertAnchor="text" w:horzAnchor="margin" w:tblpX="-10" w:tblpY="74"/>
        <w:tblW w:w="9466" w:type="dxa"/>
        <w:tblLook w:val="04A0" w:firstRow="1" w:lastRow="0" w:firstColumn="1" w:lastColumn="0" w:noHBand="0" w:noVBand="1"/>
      </w:tblPr>
      <w:tblGrid>
        <w:gridCol w:w="1847"/>
        <w:gridCol w:w="506"/>
        <w:gridCol w:w="506"/>
        <w:gridCol w:w="506"/>
        <w:gridCol w:w="506"/>
        <w:gridCol w:w="506"/>
        <w:gridCol w:w="506"/>
        <w:gridCol w:w="506"/>
        <w:gridCol w:w="506"/>
        <w:gridCol w:w="506"/>
        <w:gridCol w:w="613"/>
        <w:gridCol w:w="613"/>
        <w:gridCol w:w="613"/>
        <w:gridCol w:w="613"/>
        <w:gridCol w:w="613"/>
      </w:tblGrid>
      <w:tr w:rsidR="00D20327" w:rsidRPr="00CC7DB3" w14:paraId="7781337C" w14:textId="77777777" w:rsidTr="00FA1F13">
        <w:trPr>
          <w:trHeight w:val="512"/>
        </w:trPr>
        <w:tc>
          <w:tcPr>
            <w:tcW w:w="1847" w:type="dxa"/>
          </w:tcPr>
          <w:p w14:paraId="4CFE073F" w14:textId="77777777" w:rsidR="00D20327" w:rsidRPr="00675D07" w:rsidRDefault="00D20327" w:rsidP="00FA1F13">
            <w:pPr>
              <w:spacing w:before="120" w:line="360" w:lineRule="auto"/>
              <w:rPr>
                <w:rFonts w:ascii="Times New Roman" w:hAnsi="Times New Roman" w:cs="Times New Roman"/>
                <w:b/>
                <w:bCs/>
                <w:sz w:val="20"/>
                <w:szCs w:val="20"/>
              </w:rPr>
            </w:pPr>
            <w:r w:rsidRPr="00675D07">
              <w:rPr>
                <w:rFonts w:ascii="Times New Roman" w:hAnsi="Times New Roman" w:cs="Times New Roman"/>
                <w:b/>
                <w:bCs/>
                <w:sz w:val="20"/>
                <w:szCs w:val="20"/>
              </w:rPr>
              <w:t>Task/Week</w:t>
            </w:r>
          </w:p>
        </w:tc>
        <w:tc>
          <w:tcPr>
            <w:tcW w:w="506" w:type="dxa"/>
          </w:tcPr>
          <w:p w14:paraId="4868DEB8"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1</w:t>
            </w:r>
          </w:p>
        </w:tc>
        <w:tc>
          <w:tcPr>
            <w:tcW w:w="506" w:type="dxa"/>
          </w:tcPr>
          <w:p w14:paraId="7A3502B8"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2</w:t>
            </w:r>
          </w:p>
        </w:tc>
        <w:tc>
          <w:tcPr>
            <w:tcW w:w="506" w:type="dxa"/>
          </w:tcPr>
          <w:p w14:paraId="5EB650CA"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3</w:t>
            </w:r>
          </w:p>
        </w:tc>
        <w:tc>
          <w:tcPr>
            <w:tcW w:w="506" w:type="dxa"/>
          </w:tcPr>
          <w:p w14:paraId="134650A5"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4</w:t>
            </w:r>
          </w:p>
        </w:tc>
        <w:tc>
          <w:tcPr>
            <w:tcW w:w="506" w:type="dxa"/>
          </w:tcPr>
          <w:p w14:paraId="0B9075B4"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5</w:t>
            </w:r>
          </w:p>
        </w:tc>
        <w:tc>
          <w:tcPr>
            <w:tcW w:w="506" w:type="dxa"/>
          </w:tcPr>
          <w:p w14:paraId="400030DD"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6</w:t>
            </w:r>
          </w:p>
        </w:tc>
        <w:tc>
          <w:tcPr>
            <w:tcW w:w="506" w:type="dxa"/>
          </w:tcPr>
          <w:p w14:paraId="625F6A25"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7</w:t>
            </w:r>
          </w:p>
        </w:tc>
        <w:tc>
          <w:tcPr>
            <w:tcW w:w="506" w:type="dxa"/>
          </w:tcPr>
          <w:p w14:paraId="017801CF"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8</w:t>
            </w:r>
          </w:p>
        </w:tc>
        <w:tc>
          <w:tcPr>
            <w:tcW w:w="506" w:type="dxa"/>
          </w:tcPr>
          <w:p w14:paraId="73EA190B"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9</w:t>
            </w:r>
          </w:p>
        </w:tc>
        <w:tc>
          <w:tcPr>
            <w:tcW w:w="613" w:type="dxa"/>
          </w:tcPr>
          <w:p w14:paraId="76CFB9B3"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10</w:t>
            </w:r>
          </w:p>
        </w:tc>
        <w:tc>
          <w:tcPr>
            <w:tcW w:w="613" w:type="dxa"/>
          </w:tcPr>
          <w:p w14:paraId="1A13F367"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11</w:t>
            </w:r>
          </w:p>
        </w:tc>
        <w:tc>
          <w:tcPr>
            <w:tcW w:w="613" w:type="dxa"/>
          </w:tcPr>
          <w:p w14:paraId="0A6D7523"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12</w:t>
            </w:r>
          </w:p>
        </w:tc>
        <w:tc>
          <w:tcPr>
            <w:tcW w:w="613" w:type="dxa"/>
          </w:tcPr>
          <w:p w14:paraId="24337477"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13</w:t>
            </w:r>
          </w:p>
        </w:tc>
        <w:tc>
          <w:tcPr>
            <w:tcW w:w="613" w:type="dxa"/>
          </w:tcPr>
          <w:p w14:paraId="6507CE46"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14</w:t>
            </w:r>
          </w:p>
        </w:tc>
      </w:tr>
      <w:tr w:rsidR="00D20327" w:rsidRPr="00CC7DB3" w14:paraId="0BD6708E" w14:textId="77777777" w:rsidTr="00FA1F13">
        <w:trPr>
          <w:trHeight w:val="512"/>
        </w:trPr>
        <w:tc>
          <w:tcPr>
            <w:tcW w:w="1847" w:type="dxa"/>
          </w:tcPr>
          <w:p w14:paraId="32A11701"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Project idea and planning</w:t>
            </w:r>
          </w:p>
        </w:tc>
        <w:tc>
          <w:tcPr>
            <w:tcW w:w="506" w:type="dxa"/>
            <w:shd w:val="clear" w:color="auto" w:fill="FFFF00"/>
          </w:tcPr>
          <w:p w14:paraId="68FC5E0C" w14:textId="77777777" w:rsidR="00D20327" w:rsidRPr="00675D07" w:rsidRDefault="00D20327" w:rsidP="00FA1F13">
            <w:pPr>
              <w:spacing w:before="120" w:line="360" w:lineRule="auto"/>
              <w:rPr>
                <w:rFonts w:ascii="Times New Roman" w:hAnsi="Times New Roman" w:cs="Times New Roman"/>
                <w:color w:val="000000" w:themeColor="text1"/>
                <w:sz w:val="20"/>
                <w:szCs w:val="20"/>
              </w:rPr>
            </w:pPr>
          </w:p>
        </w:tc>
        <w:tc>
          <w:tcPr>
            <w:tcW w:w="506" w:type="dxa"/>
            <w:shd w:val="clear" w:color="auto" w:fill="FFFF00"/>
          </w:tcPr>
          <w:p w14:paraId="34B0E6A6" w14:textId="77777777" w:rsidR="00D20327" w:rsidRPr="00675D07" w:rsidRDefault="00D20327" w:rsidP="00FA1F13">
            <w:pPr>
              <w:spacing w:before="120" w:line="360" w:lineRule="auto"/>
              <w:rPr>
                <w:rFonts w:ascii="Times New Roman" w:hAnsi="Times New Roman" w:cs="Times New Roman"/>
                <w:color w:val="1F497D" w:themeColor="text2"/>
                <w:sz w:val="20"/>
                <w:szCs w:val="20"/>
              </w:rPr>
            </w:pPr>
          </w:p>
        </w:tc>
        <w:tc>
          <w:tcPr>
            <w:tcW w:w="506" w:type="dxa"/>
          </w:tcPr>
          <w:p w14:paraId="018D448D"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238B8B53"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3B6CA82D"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527C8E17"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F63F24F"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8536E09"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3B0FEA1"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3825122C"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0136F7DB"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34CF462E"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0EC42057"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15196F7B" w14:textId="77777777" w:rsidR="00D20327" w:rsidRPr="00675D07" w:rsidRDefault="00D20327" w:rsidP="00FA1F13">
            <w:pPr>
              <w:spacing w:before="120" w:line="360" w:lineRule="auto"/>
              <w:rPr>
                <w:rFonts w:ascii="Times New Roman" w:hAnsi="Times New Roman" w:cs="Times New Roman"/>
                <w:sz w:val="20"/>
                <w:szCs w:val="20"/>
              </w:rPr>
            </w:pPr>
          </w:p>
        </w:tc>
      </w:tr>
      <w:tr w:rsidR="00D20327" w:rsidRPr="00CC7DB3" w14:paraId="38EDFC6B" w14:textId="77777777" w:rsidTr="00FA1F13">
        <w:trPr>
          <w:trHeight w:val="710"/>
        </w:trPr>
        <w:tc>
          <w:tcPr>
            <w:tcW w:w="1847" w:type="dxa"/>
          </w:tcPr>
          <w:p w14:paraId="3CA8AF85"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Req Environment &amp; Collection Data</w:t>
            </w:r>
          </w:p>
        </w:tc>
        <w:tc>
          <w:tcPr>
            <w:tcW w:w="506" w:type="dxa"/>
          </w:tcPr>
          <w:p w14:paraId="2E625ECA"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EDB48E6"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shd w:val="clear" w:color="auto" w:fill="002060"/>
          </w:tcPr>
          <w:p w14:paraId="0D88470C"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401A4045" w14:textId="77777777" w:rsidR="00D20327" w:rsidRPr="00675D07" w:rsidRDefault="00D20327" w:rsidP="00FA1F13">
            <w:pPr>
              <w:spacing w:before="120" w:line="360" w:lineRule="auto"/>
              <w:rPr>
                <w:rFonts w:ascii="Times New Roman" w:hAnsi="Times New Roman" w:cs="Times New Roman"/>
                <w:sz w:val="20"/>
                <w:szCs w:val="20"/>
                <w:highlight w:val="yellow"/>
              </w:rPr>
            </w:pPr>
          </w:p>
        </w:tc>
        <w:tc>
          <w:tcPr>
            <w:tcW w:w="506" w:type="dxa"/>
          </w:tcPr>
          <w:p w14:paraId="4A2077A6" w14:textId="77777777" w:rsidR="00D20327" w:rsidRPr="00675D07" w:rsidRDefault="00D20327" w:rsidP="00FA1F13">
            <w:pPr>
              <w:spacing w:before="120" w:line="360" w:lineRule="auto"/>
              <w:rPr>
                <w:rFonts w:ascii="Times New Roman" w:hAnsi="Times New Roman" w:cs="Times New Roman"/>
                <w:sz w:val="20"/>
                <w:szCs w:val="20"/>
                <w:highlight w:val="yellow"/>
              </w:rPr>
            </w:pPr>
          </w:p>
        </w:tc>
        <w:tc>
          <w:tcPr>
            <w:tcW w:w="506" w:type="dxa"/>
          </w:tcPr>
          <w:p w14:paraId="5A9AFA50"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681B532"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3910E262"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57C98B50"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69F2615D"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128E1CCE"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70F3D384"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55065022"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6E3D18D1" w14:textId="77777777" w:rsidR="00D20327" w:rsidRPr="00675D07" w:rsidRDefault="00D20327" w:rsidP="00FA1F13">
            <w:pPr>
              <w:spacing w:before="120" w:line="360" w:lineRule="auto"/>
              <w:rPr>
                <w:rFonts w:ascii="Times New Roman" w:hAnsi="Times New Roman" w:cs="Times New Roman"/>
                <w:sz w:val="20"/>
                <w:szCs w:val="20"/>
              </w:rPr>
            </w:pPr>
          </w:p>
        </w:tc>
      </w:tr>
      <w:tr w:rsidR="00D20327" w:rsidRPr="00CC7DB3" w14:paraId="4210BBD8" w14:textId="77777777" w:rsidTr="00FA1F13">
        <w:trPr>
          <w:trHeight w:val="717"/>
        </w:trPr>
        <w:tc>
          <w:tcPr>
            <w:tcW w:w="1847" w:type="dxa"/>
          </w:tcPr>
          <w:p w14:paraId="1CF95D54" w14:textId="77777777" w:rsidR="00D20327" w:rsidRPr="00675D07" w:rsidRDefault="00D20327" w:rsidP="00FA1F13">
            <w:pPr>
              <w:spacing w:before="120" w:line="360" w:lineRule="auto"/>
              <w:rPr>
                <w:rFonts w:ascii="Times New Roman" w:hAnsi="Times New Roman" w:cs="Times New Roman"/>
                <w:sz w:val="20"/>
                <w:szCs w:val="20"/>
              </w:rPr>
            </w:pPr>
            <w:r>
              <w:rPr>
                <w:rFonts w:ascii="Times New Roman" w:hAnsi="Times New Roman" w:cs="Times New Roman"/>
                <w:sz w:val="20"/>
                <w:szCs w:val="20"/>
              </w:rPr>
              <w:t xml:space="preserve">Project </w:t>
            </w:r>
            <w:r w:rsidRPr="00675D07">
              <w:rPr>
                <w:rFonts w:ascii="Times New Roman" w:hAnsi="Times New Roman" w:cs="Times New Roman"/>
                <w:sz w:val="20"/>
                <w:szCs w:val="20"/>
              </w:rPr>
              <w:t>Progress Review Poster</w:t>
            </w:r>
          </w:p>
        </w:tc>
        <w:tc>
          <w:tcPr>
            <w:tcW w:w="506" w:type="dxa"/>
          </w:tcPr>
          <w:p w14:paraId="257E2BCB"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7462E123"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063E61E"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shd w:val="clear" w:color="auto" w:fill="FF0000"/>
          </w:tcPr>
          <w:p w14:paraId="637FBDAD"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369C7934"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2BE29430"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2E5BB62D"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F68B3CB"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3EC62540"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528FCC0F"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7194440C"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60037013"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7EEF8282"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456EADDC" w14:textId="77777777" w:rsidR="00D20327" w:rsidRPr="00675D07" w:rsidRDefault="00D20327" w:rsidP="00FA1F13">
            <w:pPr>
              <w:spacing w:before="120" w:line="360" w:lineRule="auto"/>
              <w:rPr>
                <w:rFonts w:ascii="Times New Roman" w:hAnsi="Times New Roman" w:cs="Times New Roman"/>
                <w:sz w:val="20"/>
                <w:szCs w:val="20"/>
              </w:rPr>
            </w:pPr>
          </w:p>
        </w:tc>
      </w:tr>
      <w:tr w:rsidR="00D20327" w:rsidRPr="00CC7DB3" w14:paraId="01912BB5" w14:textId="77777777" w:rsidTr="00FA1F13">
        <w:trPr>
          <w:trHeight w:val="652"/>
        </w:trPr>
        <w:tc>
          <w:tcPr>
            <w:tcW w:w="1847" w:type="dxa"/>
          </w:tcPr>
          <w:p w14:paraId="17032F07"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PHP/LARAVEL</w:t>
            </w:r>
          </w:p>
        </w:tc>
        <w:tc>
          <w:tcPr>
            <w:tcW w:w="506" w:type="dxa"/>
          </w:tcPr>
          <w:p w14:paraId="702FE60C"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789957A3"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2DC3FD08"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52CED646"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shd w:val="clear" w:color="auto" w:fill="E36C0A" w:themeFill="accent6" w:themeFillShade="BF"/>
          </w:tcPr>
          <w:p w14:paraId="63FF2860" w14:textId="77777777" w:rsidR="00D20327" w:rsidRPr="00675D07" w:rsidRDefault="00D20327" w:rsidP="00FA1F13">
            <w:pPr>
              <w:spacing w:before="120" w:line="360" w:lineRule="auto"/>
              <w:rPr>
                <w:rFonts w:ascii="Times New Roman" w:hAnsi="Times New Roman" w:cs="Times New Roman"/>
                <w:color w:val="E36C0A" w:themeColor="accent6" w:themeShade="BF"/>
                <w:sz w:val="20"/>
                <w:szCs w:val="20"/>
              </w:rPr>
            </w:pPr>
          </w:p>
        </w:tc>
        <w:tc>
          <w:tcPr>
            <w:tcW w:w="506" w:type="dxa"/>
            <w:shd w:val="clear" w:color="auto" w:fill="E36C0A" w:themeFill="accent6" w:themeFillShade="BF"/>
          </w:tcPr>
          <w:p w14:paraId="4EBCC8C2" w14:textId="77777777" w:rsidR="00D20327" w:rsidRPr="00675D07" w:rsidRDefault="00D20327" w:rsidP="00FA1F13">
            <w:pPr>
              <w:spacing w:before="120" w:line="360" w:lineRule="auto"/>
              <w:rPr>
                <w:rFonts w:ascii="Times New Roman" w:hAnsi="Times New Roman" w:cs="Times New Roman"/>
                <w:color w:val="E36C0A" w:themeColor="accent6" w:themeShade="BF"/>
                <w:sz w:val="20"/>
                <w:szCs w:val="20"/>
              </w:rPr>
            </w:pPr>
          </w:p>
        </w:tc>
        <w:tc>
          <w:tcPr>
            <w:tcW w:w="506" w:type="dxa"/>
          </w:tcPr>
          <w:p w14:paraId="3B6EAB2B"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FA971A8"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4279F620"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5BE3F706"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5388935F"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398A7675"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0FEF4345"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68F45C98" w14:textId="77777777" w:rsidR="00D20327" w:rsidRPr="00675D07" w:rsidRDefault="00D20327" w:rsidP="00FA1F13">
            <w:pPr>
              <w:spacing w:before="120" w:line="360" w:lineRule="auto"/>
              <w:rPr>
                <w:rFonts w:ascii="Times New Roman" w:hAnsi="Times New Roman" w:cs="Times New Roman"/>
                <w:sz w:val="20"/>
                <w:szCs w:val="20"/>
              </w:rPr>
            </w:pPr>
          </w:p>
        </w:tc>
      </w:tr>
      <w:tr w:rsidR="00D20327" w:rsidRPr="00CC7DB3" w14:paraId="69A136C5" w14:textId="77777777" w:rsidTr="00FA1F13">
        <w:trPr>
          <w:trHeight w:val="512"/>
        </w:trPr>
        <w:tc>
          <w:tcPr>
            <w:tcW w:w="1847" w:type="dxa"/>
          </w:tcPr>
          <w:p w14:paraId="3946753A"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Database Implementation</w:t>
            </w:r>
          </w:p>
        </w:tc>
        <w:tc>
          <w:tcPr>
            <w:tcW w:w="506" w:type="dxa"/>
          </w:tcPr>
          <w:p w14:paraId="5F0C0DEF"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6C7F6349"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6E10E313"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8E43DFA"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72A4CDB"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7CD32766"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shd w:val="clear" w:color="auto" w:fill="7030A0"/>
          </w:tcPr>
          <w:p w14:paraId="4B9B7CF3" w14:textId="77777777" w:rsidR="00D20327" w:rsidRPr="00675D07" w:rsidRDefault="00D20327" w:rsidP="00FA1F13">
            <w:pPr>
              <w:spacing w:before="120" w:line="360" w:lineRule="auto"/>
              <w:rPr>
                <w:rFonts w:ascii="Times New Roman" w:hAnsi="Times New Roman" w:cs="Times New Roman"/>
                <w:color w:val="002060"/>
                <w:sz w:val="20"/>
                <w:szCs w:val="20"/>
              </w:rPr>
            </w:pPr>
          </w:p>
        </w:tc>
        <w:tc>
          <w:tcPr>
            <w:tcW w:w="506" w:type="dxa"/>
            <w:shd w:val="clear" w:color="auto" w:fill="7030A0"/>
          </w:tcPr>
          <w:p w14:paraId="27154AB9" w14:textId="77777777" w:rsidR="00D20327" w:rsidRPr="00675D07" w:rsidRDefault="00D20327" w:rsidP="00FA1F13">
            <w:pPr>
              <w:spacing w:before="120" w:line="360" w:lineRule="auto"/>
              <w:rPr>
                <w:rFonts w:ascii="Times New Roman" w:hAnsi="Times New Roman" w:cs="Times New Roman"/>
                <w:color w:val="002060"/>
                <w:sz w:val="20"/>
                <w:szCs w:val="20"/>
              </w:rPr>
            </w:pPr>
          </w:p>
        </w:tc>
        <w:tc>
          <w:tcPr>
            <w:tcW w:w="506" w:type="dxa"/>
          </w:tcPr>
          <w:p w14:paraId="76E069E1"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1A4AD24E"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4372ADA9"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217D167F"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56D4C167"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3B0C8042" w14:textId="77777777" w:rsidR="00D20327" w:rsidRPr="00675D07" w:rsidRDefault="00D20327" w:rsidP="00FA1F13">
            <w:pPr>
              <w:spacing w:before="120" w:line="360" w:lineRule="auto"/>
              <w:rPr>
                <w:rFonts w:ascii="Times New Roman" w:hAnsi="Times New Roman" w:cs="Times New Roman"/>
                <w:sz w:val="20"/>
                <w:szCs w:val="20"/>
              </w:rPr>
            </w:pPr>
          </w:p>
        </w:tc>
      </w:tr>
      <w:tr w:rsidR="00D20327" w:rsidRPr="00CC7DB3" w14:paraId="2679B1D1" w14:textId="77777777" w:rsidTr="00FA1F13">
        <w:trPr>
          <w:trHeight w:val="512"/>
        </w:trPr>
        <w:tc>
          <w:tcPr>
            <w:tcW w:w="1847" w:type="dxa"/>
          </w:tcPr>
          <w:p w14:paraId="68BF18C1"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Website Implementation</w:t>
            </w:r>
          </w:p>
        </w:tc>
        <w:tc>
          <w:tcPr>
            <w:tcW w:w="506" w:type="dxa"/>
          </w:tcPr>
          <w:p w14:paraId="06258141"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67DC459F"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867C8A5"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0891A4A"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76C25322"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7FC3FC8"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43279C05"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619946C7"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shd w:val="clear" w:color="auto" w:fill="77EDF3"/>
          </w:tcPr>
          <w:p w14:paraId="503D2DC3"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shd w:val="clear" w:color="auto" w:fill="77EDF3"/>
          </w:tcPr>
          <w:p w14:paraId="56117A24"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77878AEB"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25E96364"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0596BD49"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02E857B7" w14:textId="77777777" w:rsidR="00D20327" w:rsidRPr="00675D07" w:rsidRDefault="00D20327" w:rsidP="00FA1F13">
            <w:pPr>
              <w:spacing w:before="120" w:line="360" w:lineRule="auto"/>
              <w:rPr>
                <w:rFonts w:ascii="Times New Roman" w:hAnsi="Times New Roman" w:cs="Times New Roman"/>
                <w:sz w:val="20"/>
                <w:szCs w:val="20"/>
              </w:rPr>
            </w:pPr>
          </w:p>
        </w:tc>
      </w:tr>
      <w:tr w:rsidR="00D20327" w:rsidRPr="00CC7DB3" w14:paraId="59BF8AE6" w14:textId="77777777" w:rsidTr="00FA1F13">
        <w:trPr>
          <w:trHeight w:val="512"/>
        </w:trPr>
        <w:tc>
          <w:tcPr>
            <w:tcW w:w="1847" w:type="dxa"/>
          </w:tcPr>
          <w:p w14:paraId="25A76A75"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Testing</w:t>
            </w:r>
          </w:p>
        </w:tc>
        <w:tc>
          <w:tcPr>
            <w:tcW w:w="506" w:type="dxa"/>
          </w:tcPr>
          <w:p w14:paraId="22ABD895"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35A089F2"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6AD8DD22"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CA8417D"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7DE50DAE"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574AD208"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6C6866A1"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7C3613A3"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419C5CCF"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26A15023"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shd w:val="clear" w:color="auto" w:fill="984806" w:themeFill="accent6" w:themeFillShade="80"/>
          </w:tcPr>
          <w:p w14:paraId="158C0783"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shd w:val="clear" w:color="auto" w:fill="984806" w:themeFill="accent6" w:themeFillShade="80"/>
          </w:tcPr>
          <w:p w14:paraId="3808FA4B"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4B76D095"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282CCCF5" w14:textId="77777777" w:rsidR="00D20327" w:rsidRPr="00675D07" w:rsidRDefault="00D20327" w:rsidP="00FA1F13">
            <w:pPr>
              <w:spacing w:before="120" w:line="360" w:lineRule="auto"/>
              <w:rPr>
                <w:rFonts w:ascii="Times New Roman" w:hAnsi="Times New Roman" w:cs="Times New Roman"/>
                <w:sz w:val="20"/>
                <w:szCs w:val="20"/>
              </w:rPr>
            </w:pPr>
          </w:p>
        </w:tc>
      </w:tr>
      <w:tr w:rsidR="00D20327" w:rsidRPr="00CC7DB3" w14:paraId="57E01AA8" w14:textId="77777777" w:rsidTr="00FA1F13">
        <w:trPr>
          <w:trHeight w:val="560"/>
        </w:trPr>
        <w:tc>
          <w:tcPr>
            <w:tcW w:w="1847" w:type="dxa"/>
          </w:tcPr>
          <w:p w14:paraId="244086BA" w14:textId="77777777" w:rsidR="00D20327" w:rsidRPr="00675D07" w:rsidRDefault="00D20327" w:rsidP="00FA1F13">
            <w:pPr>
              <w:spacing w:before="120" w:line="360" w:lineRule="auto"/>
              <w:rPr>
                <w:rFonts w:ascii="Times New Roman" w:hAnsi="Times New Roman" w:cs="Times New Roman"/>
                <w:sz w:val="20"/>
                <w:szCs w:val="20"/>
              </w:rPr>
            </w:pPr>
            <w:r w:rsidRPr="00675D07">
              <w:rPr>
                <w:rFonts w:ascii="Times New Roman" w:hAnsi="Times New Roman" w:cs="Times New Roman"/>
                <w:sz w:val="20"/>
                <w:szCs w:val="20"/>
              </w:rPr>
              <w:t>Project report/Presentation</w:t>
            </w:r>
          </w:p>
        </w:tc>
        <w:tc>
          <w:tcPr>
            <w:tcW w:w="506" w:type="dxa"/>
          </w:tcPr>
          <w:p w14:paraId="5A7D59FF"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5F26FF8"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10BE38E4"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6C99345A"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4C7A635F"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E4304F6"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3C2215DA"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02AD26CA" w14:textId="77777777" w:rsidR="00D20327" w:rsidRPr="00675D07" w:rsidRDefault="00D20327" w:rsidP="00FA1F13">
            <w:pPr>
              <w:spacing w:before="120" w:line="360" w:lineRule="auto"/>
              <w:rPr>
                <w:rFonts w:ascii="Times New Roman" w:hAnsi="Times New Roman" w:cs="Times New Roman"/>
                <w:sz w:val="20"/>
                <w:szCs w:val="20"/>
              </w:rPr>
            </w:pPr>
          </w:p>
        </w:tc>
        <w:tc>
          <w:tcPr>
            <w:tcW w:w="506" w:type="dxa"/>
          </w:tcPr>
          <w:p w14:paraId="47B5B7A6"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215331DA"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0FAC3ACF"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tcPr>
          <w:p w14:paraId="5D58DD08"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shd w:val="clear" w:color="auto" w:fill="FFC000"/>
          </w:tcPr>
          <w:p w14:paraId="352460D6" w14:textId="77777777" w:rsidR="00D20327" w:rsidRPr="00675D07" w:rsidRDefault="00D20327" w:rsidP="00FA1F13">
            <w:pPr>
              <w:spacing w:before="120" w:line="360" w:lineRule="auto"/>
              <w:rPr>
                <w:rFonts w:ascii="Times New Roman" w:hAnsi="Times New Roman" w:cs="Times New Roman"/>
                <w:sz w:val="20"/>
                <w:szCs w:val="20"/>
              </w:rPr>
            </w:pPr>
          </w:p>
        </w:tc>
        <w:tc>
          <w:tcPr>
            <w:tcW w:w="613" w:type="dxa"/>
            <w:shd w:val="clear" w:color="auto" w:fill="FFC000"/>
          </w:tcPr>
          <w:p w14:paraId="4FA3BEEB" w14:textId="77777777" w:rsidR="00D20327" w:rsidRPr="00675D07" w:rsidRDefault="00D20327" w:rsidP="00FA1F13">
            <w:pPr>
              <w:spacing w:before="120" w:line="360" w:lineRule="auto"/>
              <w:rPr>
                <w:rFonts w:ascii="Times New Roman" w:hAnsi="Times New Roman" w:cs="Times New Roman"/>
                <w:sz w:val="20"/>
                <w:szCs w:val="20"/>
              </w:rPr>
            </w:pPr>
          </w:p>
        </w:tc>
      </w:tr>
    </w:tbl>
    <w:p w14:paraId="0885F477" w14:textId="37FAAB09" w:rsidR="00EB071D" w:rsidRDefault="000E2FC1" w:rsidP="00EB071D">
      <w:pPr>
        <w:spacing w:before="120" w:line="360" w:lineRule="auto"/>
        <w:ind w:firstLine="720"/>
        <w:rPr>
          <w:rFonts w:cs="Times New Roman"/>
          <w:szCs w:val="24"/>
        </w:rPr>
      </w:pPr>
      <w:r w:rsidRPr="000E2FC1">
        <w:rPr>
          <w:rFonts w:cs="Times New Roman"/>
          <w:szCs w:val="24"/>
        </w:rPr>
        <w:t xml:space="preserve">The Internship Plan and Schedule outlines the timeline for various tasks over a 14-week period, represented by "W" for each </w:t>
      </w:r>
      <w:proofErr w:type="spellStart"/>
      <w:proofErr w:type="gramStart"/>
      <w:r w:rsidRPr="000E2FC1">
        <w:rPr>
          <w:rFonts w:cs="Times New Roman"/>
          <w:szCs w:val="24"/>
        </w:rPr>
        <w:t>week.The</w:t>
      </w:r>
      <w:proofErr w:type="spellEnd"/>
      <w:proofErr w:type="gramEnd"/>
      <w:r w:rsidRPr="000E2FC1">
        <w:rPr>
          <w:rFonts w:cs="Times New Roman"/>
          <w:szCs w:val="24"/>
        </w:rPr>
        <w:t xml:space="preserve"> plan begins with project idea and planning in Weeks 1 and 2, follow</w:t>
      </w:r>
      <w:r w:rsidR="00897DD1">
        <w:rPr>
          <w:rFonts w:cs="Times New Roman"/>
          <w:szCs w:val="24"/>
        </w:rPr>
        <w:t>ed by requirements environment and</w:t>
      </w:r>
      <w:r w:rsidRPr="000E2FC1">
        <w:rPr>
          <w:rFonts w:cs="Times New Roman"/>
          <w:szCs w:val="24"/>
        </w:rPr>
        <w:t xml:space="preserve"> data collection in Weeks 3. The project progress review poster is scheduled for Week 4. PHP/Laravel development spans Weeks 5 to 6, while database implementation occurs in Weeks 7 to 8. Website implementation is planned for Weeks 8 and 9, testing in Weeks 10 and 11, and finally, project report/presentation preparation in Week 14.</w:t>
      </w:r>
    </w:p>
    <w:p w14:paraId="089486EA" w14:textId="1600206C" w:rsidR="00D20327" w:rsidRDefault="00D20327" w:rsidP="00D20327">
      <w:pPr>
        <w:spacing w:before="120" w:line="360" w:lineRule="auto"/>
        <w:rPr>
          <w:rFonts w:cs="Times New Roman"/>
          <w:szCs w:val="24"/>
        </w:rPr>
      </w:pPr>
      <w:r>
        <w:rPr>
          <w:rFonts w:cs="Times New Roman"/>
          <w:b/>
          <w:bCs/>
          <w:sz w:val="28"/>
          <w:szCs w:val="28"/>
        </w:rPr>
        <w:t>2.4</w:t>
      </w:r>
      <w:r w:rsidRPr="005623C0">
        <w:rPr>
          <w:rFonts w:cs="Times New Roman"/>
          <w:b/>
          <w:bCs/>
          <w:sz w:val="28"/>
          <w:szCs w:val="28"/>
        </w:rPr>
        <w:tab/>
      </w:r>
      <w:r>
        <w:rPr>
          <w:rFonts w:cs="Times New Roman"/>
          <w:b/>
          <w:bCs/>
          <w:sz w:val="28"/>
          <w:szCs w:val="28"/>
        </w:rPr>
        <w:t>Organization of the Camp</w:t>
      </w:r>
    </w:p>
    <w:p w14:paraId="29E27503" w14:textId="45086AFE" w:rsidR="00D20327" w:rsidRPr="00D20327" w:rsidRDefault="00D20327" w:rsidP="00D20327">
      <w:pPr>
        <w:spacing w:before="120" w:line="360" w:lineRule="auto"/>
        <w:ind w:firstLine="720"/>
        <w:rPr>
          <w:rFonts w:cs="Times New Roman"/>
          <w:szCs w:val="24"/>
        </w:rPr>
      </w:pPr>
      <w:r w:rsidRPr="00E30910">
        <w:rPr>
          <w:rFonts w:cs="Times New Roman"/>
          <w:szCs w:val="24"/>
        </w:rPr>
        <w:t xml:space="preserve">IT Vision Pte Co., Ltd also known as IT Vision Hub is founded in 2019 and serve to build long-term relationships with clients by helping them to improve their business process. IT Vision Hub Company is located in </w:t>
      </w:r>
      <w:proofErr w:type="spellStart"/>
      <w:r w:rsidRPr="00E30910">
        <w:rPr>
          <w:rFonts w:cs="Times New Roman"/>
          <w:szCs w:val="24"/>
        </w:rPr>
        <w:t>Maharbawga</w:t>
      </w:r>
      <w:proofErr w:type="spellEnd"/>
      <w:r w:rsidRPr="00E30910">
        <w:rPr>
          <w:rFonts w:cs="Times New Roman"/>
          <w:szCs w:val="24"/>
        </w:rPr>
        <w:t xml:space="preserve"> Street, </w:t>
      </w:r>
      <w:proofErr w:type="spellStart"/>
      <w:r w:rsidRPr="00E30910">
        <w:rPr>
          <w:rFonts w:cs="Times New Roman"/>
          <w:szCs w:val="24"/>
        </w:rPr>
        <w:t>Kamaryut</w:t>
      </w:r>
      <w:proofErr w:type="spellEnd"/>
      <w:r w:rsidRPr="00E30910">
        <w:rPr>
          <w:rFonts w:cs="Times New Roman"/>
          <w:szCs w:val="24"/>
        </w:rPr>
        <w:t xml:space="preserve"> Township, Near </w:t>
      </w:r>
      <w:proofErr w:type="spellStart"/>
      <w:r w:rsidRPr="00E30910">
        <w:rPr>
          <w:rFonts w:cs="Times New Roman"/>
          <w:szCs w:val="24"/>
        </w:rPr>
        <w:t>Kyaunggshae</w:t>
      </w:r>
      <w:proofErr w:type="spellEnd"/>
      <w:r w:rsidRPr="00E30910">
        <w:rPr>
          <w:rFonts w:cs="Times New Roman"/>
          <w:szCs w:val="24"/>
        </w:rPr>
        <w:t xml:space="preserve"> Bus Stop, Yangon, Myanmar.</w:t>
      </w:r>
    </w:p>
    <w:p w14:paraId="049C9ACF" w14:textId="77777777" w:rsidR="00114F6B" w:rsidRDefault="00114F6B" w:rsidP="00CD572F">
      <w:pPr>
        <w:spacing w:before="120"/>
        <w:rPr>
          <w:rFonts w:cs="Times New Roman"/>
          <w:b/>
          <w:bCs/>
          <w:sz w:val="28"/>
          <w:szCs w:val="28"/>
        </w:rPr>
      </w:pPr>
    </w:p>
    <w:p w14:paraId="6FE837EC" w14:textId="56B447ED" w:rsidR="00DB5CF6" w:rsidRPr="005623C0" w:rsidRDefault="00DB5CF6" w:rsidP="00CD572F">
      <w:pPr>
        <w:spacing w:before="120"/>
        <w:rPr>
          <w:rFonts w:cs="Times New Roman"/>
          <w:b/>
          <w:bCs/>
          <w:sz w:val="28"/>
          <w:szCs w:val="28"/>
        </w:rPr>
      </w:pPr>
      <w:r>
        <w:rPr>
          <w:rFonts w:cs="Times New Roman"/>
          <w:b/>
          <w:bCs/>
          <w:sz w:val="28"/>
          <w:szCs w:val="28"/>
        </w:rPr>
        <w:lastRenderedPageBreak/>
        <w:t xml:space="preserve">2.5 </w:t>
      </w:r>
      <w:r>
        <w:rPr>
          <w:rFonts w:cs="Times New Roman"/>
          <w:b/>
          <w:bCs/>
          <w:sz w:val="28"/>
          <w:szCs w:val="28"/>
        </w:rPr>
        <w:tab/>
        <w:t>Camp</w:t>
      </w:r>
      <w:r w:rsidR="001453FD">
        <w:rPr>
          <w:rFonts w:cs="Times New Roman"/>
          <w:b/>
          <w:bCs/>
          <w:sz w:val="28"/>
          <w:szCs w:val="28"/>
        </w:rPr>
        <w:t>’s</w:t>
      </w:r>
      <w:r w:rsidRPr="005623C0">
        <w:rPr>
          <w:rFonts w:cs="Times New Roman"/>
          <w:b/>
          <w:bCs/>
          <w:sz w:val="28"/>
          <w:szCs w:val="28"/>
        </w:rPr>
        <w:t xml:space="preserve"> Mission and Vision</w:t>
      </w:r>
    </w:p>
    <w:p w14:paraId="3AB65292" w14:textId="77777777" w:rsidR="00DB5CF6" w:rsidRPr="005623C0" w:rsidRDefault="00DB5CF6" w:rsidP="00CD572F">
      <w:pPr>
        <w:spacing w:before="120"/>
        <w:rPr>
          <w:rFonts w:cs="Times New Roman"/>
          <w:b/>
          <w:bCs/>
          <w:szCs w:val="24"/>
        </w:rPr>
      </w:pPr>
      <w:r w:rsidRPr="005623C0">
        <w:rPr>
          <w:rFonts w:cs="Times New Roman"/>
          <w:b/>
          <w:bCs/>
          <w:szCs w:val="24"/>
        </w:rPr>
        <w:t>Mission</w:t>
      </w:r>
    </w:p>
    <w:p w14:paraId="7F8A6C00" w14:textId="77777777" w:rsidR="00DB5CF6" w:rsidRPr="00942C1C" w:rsidRDefault="00DB5CF6" w:rsidP="00DB5CF6">
      <w:pPr>
        <w:pStyle w:val="ListParagraph"/>
        <w:numPr>
          <w:ilvl w:val="0"/>
          <w:numId w:val="17"/>
        </w:numPr>
        <w:spacing w:before="120" w:line="360" w:lineRule="auto"/>
        <w:rPr>
          <w:rFonts w:cs="Times New Roman"/>
          <w:szCs w:val="24"/>
        </w:rPr>
      </w:pPr>
      <w:r w:rsidRPr="00942C1C">
        <w:rPr>
          <w:rFonts w:cs="Times New Roman"/>
          <w:szCs w:val="24"/>
        </w:rPr>
        <w:t>To provide hands-on experience in web development, enabling interns to apply theoretical knowledge in real-world scenarios.</w:t>
      </w:r>
    </w:p>
    <w:p w14:paraId="7C5E2858" w14:textId="77777777" w:rsidR="00DB5CF6" w:rsidRPr="00942C1C" w:rsidRDefault="00DB5CF6" w:rsidP="00DB5CF6">
      <w:pPr>
        <w:pStyle w:val="ListParagraph"/>
        <w:numPr>
          <w:ilvl w:val="0"/>
          <w:numId w:val="17"/>
        </w:numPr>
        <w:spacing w:before="120" w:line="360" w:lineRule="auto"/>
        <w:rPr>
          <w:rFonts w:cs="Times New Roman"/>
          <w:szCs w:val="24"/>
        </w:rPr>
      </w:pPr>
      <w:r w:rsidRPr="00942C1C">
        <w:rPr>
          <w:rFonts w:cs="Times New Roman"/>
          <w:szCs w:val="24"/>
        </w:rPr>
        <w:t>To foster a collaborative learning environment that encourages innovation and growth in web technologies.</w:t>
      </w:r>
    </w:p>
    <w:p w14:paraId="433EAAFC" w14:textId="77777777" w:rsidR="00DB5CF6" w:rsidRPr="005623C0" w:rsidRDefault="00DB5CF6" w:rsidP="00CD572F">
      <w:pPr>
        <w:spacing w:before="120"/>
        <w:rPr>
          <w:rFonts w:cs="Times New Roman"/>
          <w:b/>
          <w:bCs/>
          <w:szCs w:val="24"/>
        </w:rPr>
      </w:pPr>
      <w:r w:rsidRPr="005623C0">
        <w:rPr>
          <w:rFonts w:cs="Times New Roman"/>
          <w:b/>
          <w:bCs/>
          <w:szCs w:val="24"/>
        </w:rPr>
        <w:t>Vision</w:t>
      </w:r>
    </w:p>
    <w:p w14:paraId="5632587E" w14:textId="77777777" w:rsidR="00DB5CF6" w:rsidRPr="00942C1C" w:rsidRDefault="00DB5CF6" w:rsidP="00DB5CF6">
      <w:pPr>
        <w:pStyle w:val="ListParagraph"/>
        <w:numPr>
          <w:ilvl w:val="0"/>
          <w:numId w:val="18"/>
        </w:numPr>
        <w:spacing w:before="120" w:line="360" w:lineRule="auto"/>
        <w:rPr>
          <w:rFonts w:cs="Times New Roman"/>
          <w:szCs w:val="24"/>
        </w:rPr>
      </w:pPr>
      <w:r w:rsidRPr="00942C1C">
        <w:rPr>
          <w:rFonts w:cs="Times New Roman"/>
          <w:szCs w:val="24"/>
        </w:rPr>
        <w:t>To cultivate a new generation of skilled web developers who are equipped with practical</w:t>
      </w:r>
      <w:r>
        <w:rPr>
          <w:rFonts w:cs="Times New Roman"/>
          <w:szCs w:val="24"/>
        </w:rPr>
        <w:t xml:space="preserve"> </w:t>
      </w:r>
      <w:r w:rsidRPr="00942C1C">
        <w:rPr>
          <w:rFonts w:cs="Times New Roman"/>
          <w:szCs w:val="24"/>
        </w:rPr>
        <w:t>expertise.</w:t>
      </w:r>
    </w:p>
    <w:p w14:paraId="6479B688" w14:textId="6D6A82C3" w:rsidR="00DB5CF6" w:rsidRPr="00942C1C" w:rsidRDefault="00DB5CF6" w:rsidP="00DB5CF6">
      <w:pPr>
        <w:pStyle w:val="ListParagraph"/>
        <w:numPr>
          <w:ilvl w:val="0"/>
          <w:numId w:val="18"/>
        </w:numPr>
        <w:spacing w:before="120" w:line="360" w:lineRule="auto"/>
        <w:rPr>
          <w:rFonts w:cs="Times New Roman"/>
          <w:szCs w:val="24"/>
        </w:rPr>
      </w:pPr>
      <w:r w:rsidRPr="00942C1C">
        <w:rPr>
          <w:rFonts w:cs="Times New Roman"/>
          <w:szCs w:val="24"/>
        </w:rPr>
        <w:t xml:space="preserve">To understand </w:t>
      </w:r>
      <w:r w:rsidR="00897DD1">
        <w:rPr>
          <w:rFonts w:cs="Times New Roman"/>
          <w:szCs w:val="24"/>
        </w:rPr>
        <w:t>th</w:t>
      </w:r>
      <w:r w:rsidRPr="00942C1C">
        <w:rPr>
          <w:rFonts w:cs="Times New Roman"/>
          <w:szCs w:val="24"/>
        </w:rPr>
        <w:t>e best practices, driving forward the future of web development with creativity and</w:t>
      </w:r>
      <w:r>
        <w:rPr>
          <w:rFonts w:cs="Times New Roman"/>
          <w:szCs w:val="24"/>
        </w:rPr>
        <w:t xml:space="preserve"> </w:t>
      </w:r>
      <w:r w:rsidRPr="00942C1C">
        <w:rPr>
          <w:rFonts w:cs="Times New Roman"/>
          <w:szCs w:val="24"/>
        </w:rPr>
        <w:t>technical excellence.</w:t>
      </w:r>
    </w:p>
    <w:p w14:paraId="2C5C7AAA" w14:textId="77777777" w:rsidR="00DB5CF6" w:rsidRDefault="00DB5CF6" w:rsidP="00CD572F">
      <w:pPr>
        <w:spacing w:before="120"/>
        <w:rPr>
          <w:rFonts w:cs="Times New Roman"/>
          <w:b/>
          <w:bCs/>
          <w:szCs w:val="24"/>
        </w:rPr>
      </w:pPr>
      <w:r w:rsidRPr="005623C0">
        <w:rPr>
          <w:rFonts w:cs="Times New Roman"/>
          <w:b/>
          <w:bCs/>
          <w:szCs w:val="24"/>
        </w:rPr>
        <w:t>Core Value</w:t>
      </w:r>
    </w:p>
    <w:p w14:paraId="72DA9DE0" w14:textId="77777777" w:rsidR="00DB5CF6" w:rsidRPr="00942C1C" w:rsidRDefault="00DB5CF6" w:rsidP="00DB5CF6">
      <w:pPr>
        <w:pStyle w:val="ListParagraph"/>
        <w:numPr>
          <w:ilvl w:val="0"/>
          <w:numId w:val="19"/>
        </w:numPr>
        <w:spacing w:before="120" w:line="360" w:lineRule="auto"/>
        <w:rPr>
          <w:rFonts w:cs="Times New Roman"/>
          <w:b/>
          <w:bCs/>
          <w:szCs w:val="24"/>
        </w:rPr>
      </w:pPr>
      <w:r w:rsidRPr="00942C1C">
        <w:rPr>
          <w:rFonts w:cs="Times New Roman"/>
          <w:szCs w:val="24"/>
        </w:rPr>
        <w:t>Innovation</w:t>
      </w:r>
    </w:p>
    <w:p w14:paraId="47E79D93" w14:textId="77777777" w:rsidR="00DB5CF6" w:rsidRPr="00942C1C" w:rsidRDefault="00DB5CF6" w:rsidP="00DB5CF6">
      <w:pPr>
        <w:pStyle w:val="ListParagraph"/>
        <w:numPr>
          <w:ilvl w:val="0"/>
          <w:numId w:val="19"/>
        </w:numPr>
        <w:spacing w:before="120" w:line="360" w:lineRule="auto"/>
        <w:rPr>
          <w:rFonts w:cs="Times New Roman"/>
          <w:szCs w:val="24"/>
        </w:rPr>
      </w:pPr>
      <w:r w:rsidRPr="00942C1C">
        <w:rPr>
          <w:rFonts w:cs="Times New Roman"/>
          <w:szCs w:val="24"/>
        </w:rPr>
        <w:t>Collaboration</w:t>
      </w:r>
    </w:p>
    <w:p w14:paraId="1B94EC58" w14:textId="77777777" w:rsidR="00DB5CF6" w:rsidRPr="00942C1C" w:rsidRDefault="00DB5CF6" w:rsidP="00DB5CF6">
      <w:pPr>
        <w:pStyle w:val="ListParagraph"/>
        <w:numPr>
          <w:ilvl w:val="0"/>
          <w:numId w:val="19"/>
        </w:numPr>
        <w:spacing w:before="120" w:line="360" w:lineRule="auto"/>
        <w:rPr>
          <w:rFonts w:cs="Times New Roman"/>
          <w:szCs w:val="24"/>
        </w:rPr>
      </w:pPr>
      <w:r w:rsidRPr="00942C1C">
        <w:rPr>
          <w:rFonts w:cs="Times New Roman"/>
          <w:szCs w:val="24"/>
        </w:rPr>
        <w:t>Integrity</w:t>
      </w:r>
    </w:p>
    <w:p w14:paraId="3B3B9A93" w14:textId="77777777" w:rsidR="00DB5CF6" w:rsidRPr="00942C1C" w:rsidRDefault="00DB5CF6" w:rsidP="00DB5CF6">
      <w:pPr>
        <w:pStyle w:val="ListParagraph"/>
        <w:numPr>
          <w:ilvl w:val="0"/>
          <w:numId w:val="19"/>
        </w:numPr>
        <w:spacing w:before="120" w:line="360" w:lineRule="auto"/>
        <w:rPr>
          <w:rFonts w:cs="Times New Roman"/>
          <w:szCs w:val="24"/>
        </w:rPr>
      </w:pPr>
      <w:r w:rsidRPr="00942C1C">
        <w:rPr>
          <w:rFonts w:cs="Times New Roman"/>
          <w:szCs w:val="24"/>
        </w:rPr>
        <w:t>Continuous Learning</w:t>
      </w:r>
    </w:p>
    <w:p w14:paraId="78A5D27D" w14:textId="77777777" w:rsidR="00DB5CF6" w:rsidRPr="00942C1C" w:rsidRDefault="00DB5CF6" w:rsidP="00DB5CF6">
      <w:pPr>
        <w:pStyle w:val="ListParagraph"/>
        <w:numPr>
          <w:ilvl w:val="0"/>
          <w:numId w:val="19"/>
        </w:numPr>
        <w:spacing w:before="120" w:line="360" w:lineRule="auto"/>
        <w:rPr>
          <w:rFonts w:cs="Times New Roman"/>
          <w:szCs w:val="24"/>
        </w:rPr>
      </w:pPr>
      <w:r w:rsidRPr="00942C1C">
        <w:rPr>
          <w:rFonts w:cs="Times New Roman"/>
          <w:szCs w:val="24"/>
        </w:rPr>
        <w:t>Customer Focus</w:t>
      </w:r>
    </w:p>
    <w:p w14:paraId="0C89047E" w14:textId="77777777" w:rsidR="00DB5CF6" w:rsidRPr="00942C1C" w:rsidRDefault="00DB5CF6" w:rsidP="00DB5CF6">
      <w:pPr>
        <w:pStyle w:val="ListParagraph"/>
        <w:numPr>
          <w:ilvl w:val="0"/>
          <w:numId w:val="19"/>
        </w:numPr>
        <w:spacing w:before="120" w:line="360" w:lineRule="auto"/>
        <w:rPr>
          <w:rFonts w:cs="Times New Roman"/>
          <w:szCs w:val="24"/>
        </w:rPr>
      </w:pPr>
      <w:r w:rsidRPr="00942C1C">
        <w:rPr>
          <w:rFonts w:cs="Times New Roman"/>
          <w:szCs w:val="24"/>
        </w:rPr>
        <w:t>Excellence</w:t>
      </w:r>
    </w:p>
    <w:p w14:paraId="7F7E0BA5" w14:textId="77777777" w:rsidR="00DB5CF6" w:rsidRDefault="00DB5CF6" w:rsidP="00CD572F">
      <w:pPr>
        <w:spacing w:before="120"/>
        <w:rPr>
          <w:rFonts w:cs="Times New Roman"/>
          <w:szCs w:val="24"/>
        </w:rPr>
      </w:pPr>
    </w:p>
    <w:p w14:paraId="2191A9C9" w14:textId="77777777" w:rsidR="00DB5CF6" w:rsidRDefault="00DB5CF6" w:rsidP="00CD572F">
      <w:pPr>
        <w:pStyle w:val="ListParagraph"/>
        <w:ind w:left="0"/>
        <w:jc w:val="center"/>
        <w:rPr>
          <w:rFonts w:cs="Times New Roman"/>
          <w:b/>
          <w:bCs/>
          <w:sz w:val="28"/>
          <w:szCs w:val="28"/>
        </w:rPr>
      </w:pPr>
    </w:p>
    <w:p w14:paraId="6C2B4CC6" w14:textId="77777777" w:rsidR="00DB5CF6" w:rsidRDefault="00DB5CF6" w:rsidP="00CD572F">
      <w:pPr>
        <w:pStyle w:val="ListParagraph"/>
        <w:ind w:left="0"/>
        <w:jc w:val="center"/>
        <w:rPr>
          <w:rFonts w:cs="Times New Roman"/>
          <w:b/>
          <w:bCs/>
          <w:sz w:val="28"/>
          <w:szCs w:val="28"/>
        </w:rPr>
      </w:pPr>
    </w:p>
    <w:p w14:paraId="542D3014" w14:textId="77777777" w:rsidR="00DB5CF6" w:rsidRDefault="00DB5CF6" w:rsidP="00CD572F">
      <w:pPr>
        <w:pStyle w:val="ListParagraph"/>
        <w:ind w:left="0"/>
        <w:jc w:val="center"/>
        <w:rPr>
          <w:rFonts w:cs="Times New Roman"/>
          <w:b/>
          <w:bCs/>
          <w:sz w:val="28"/>
          <w:szCs w:val="28"/>
        </w:rPr>
      </w:pPr>
    </w:p>
    <w:p w14:paraId="649A5BAF" w14:textId="77777777" w:rsidR="00DB5CF6" w:rsidRDefault="00DB5CF6" w:rsidP="00CD572F">
      <w:pPr>
        <w:pStyle w:val="ListParagraph"/>
        <w:ind w:left="0"/>
        <w:jc w:val="center"/>
        <w:rPr>
          <w:rFonts w:cs="Times New Roman"/>
          <w:b/>
          <w:bCs/>
          <w:sz w:val="28"/>
          <w:szCs w:val="28"/>
        </w:rPr>
      </w:pPr>
    </w:p>
    <w:p w14:paraId="10BC4269" w14:textId="77777777" w:rsidR="00DB5CF6" w:rsidRDefault="00DB5CF6" w:rsidP="00CD572F">
      <w:pPr>
        <w:pStyle w:val="ListParagraph"/>
        <w:ind w:left="0"/>
        <w:jc w:val="center"/>
        <w:rPr>
          <w:rFonts w:cs="Times New Roman"/>
          <w:b/>
          <w:bCs/>
          <w:sz w:val="28"/>
          <w:szCs w:val="28"/>
        </w:rPr>
      </w:pPr>
    </w:p>
    <w:p w14:paraId="214C76F6" w14:textId="77777777" w:rsidR="00DB5CF6" w:rsidRDefault="00DB5CF6" w:rsidP="00CD572F">
      <w:pPr>
        <w:pStyle w:val="ListParagraph"/>
        <w:ind w:left="0"/>
        <w:jc w:val="center"/>
        <w:rPr>
          <w:rFonts w:cs="Times New Roman"/>
          <w:b/>
          <w:bCs/>
          <w:sz w:val="28"/>
          <w:szCs w:val="28"/>
        </w:rPr>
      </w:pPr>
    </w:p>
    <w:p w14:paraId="0D7C736B" w14:textId="77777777" w:rsidR="00DB5CF6" w:rsidRDefault="00DB5CF6" w:rsidP="00CD572F">
      <w:pPr>
        <w:pStyle w:val="ListParagraph"/>
        <w:ind w:left="0"/>
        <w:jc w:val="center"/>
        <w:rPr>
          <w:rFonts w:cs="Times New Roman"/>
          <w:b/>
          <w:bCs/>
          <w:sz w:val="28"/>
          <w:szCs w:val="28"/>
        </w:rPr>
      </w:pPr>
    </w:p>
    <w:p w14:paraId="7A647E40" w14:textId="77777777" w:rsidR="00DB5CF6" w:rsidRDefault="00DB5CF6" w:rsidP="00CD572F">
      <w:pPr>
        <w:pStyle w:val="ListParagraph"/>
        <w:ind w:left="0"/>
        <w:jc w:val="center"/>
        <w:rPr>
          <w:rFonts w:cs="Times New Roman"/>
          <w:b/>
          <w:bCs/>
          <w:sz w:val="28"/>
          <w:szCs w:val="28"/>
        </w:rPr>
      </w:pPr>
    </w:p>
    <w:p w14:paraId="7C4C47CB" w14:textId="77777777" w:rsidR="00DB5CF6" w:rsidRDefault="00DB5CF6" w:rsidP="00CD572F">
      <w:pPr>
        <w:pStyle w:val="ListParagraph"/>
        <w:ind w:left="0"/>
        <w:jc w:val="center"/>
        <w:rPr>
          <w:rFonts w:cs="Times New Roman"/>
          <w:b/>
          <w:bCs/>
          <w:sz w:val="28"/>
          <w:szCs w:val="28"/>
        </w:rPr>
      </w:pPr>
    </w:p>
    <w:p w14:paraId="156B4257" w14:textId="77777777" w:rsidR="00DB5CF6" w:rsidRDefault="00DB5CF6" w:rsidP="00CD572F">
      <w:pPr>
        <w:pStyle w:val="ListParagraph"/>
        <w:ind w:left="0"/>
        <w:jc w:val="center"/>
        <w:rPr>
          <w:rFonts w:cs="Times New Roman"/>
          <w:b/>
          <w:bCs/>
          <w:sz w:val="28"/>
          <w:szCs w:val="28"/>
        </w:rPr>
      </w:pPr>
    </w:p>
    <w:p w14:paraId="2B07354A" w14:textId="77777777" w:rsidR="004622B1" w:rsidRDefault="004622B1" w:rsidP="00CD572F">
      <w:pPr>
        <w:pStyle w:val="ListParagraph"/>
        <w:ind w:left="0"/>
        <w:jc w:val="center"/>
        <w:rPr>
          <w:rFonts w:cs="Times New Roman"/>
          <w:b/>
          <w:bCs/>
          <w:sz w:val="28"/>
          <w:szCs w:val="28"/>
        </w:rPr>
      </w:pPr>
    </w:p>
    <w:p w14:paraId="4E94273B" w14:textId="77777777" w:rsidR="004622B1" w:rsidRDefault="004622B1" w:rsidP="00CD572F">
      <w:pPr>
        <w:pStyle w:val="ListParagraph"/>
        <w:ind w:left="0"/>
        <w:jc w:val="center"/>
        <w:rPr>
          <w:rFonts w:cs="Times New Roman"/>
          <w:b/>
          <w:bCs/>
          <w:sz w:val="28"/>
          <w:szCs w:val="28"/>
        </w:rPr>
      </w:pPr>
    </w:p>
    <w:p w14:paraId="24B1E9FD" w14:textId="77777777" w:rsidR="004622B1" w:rsidRDefault="004622B1" w:rsidP="00CD572F">
      <w:pPr>
        <w:pStyle w:val="ListParagraph"/>
        <w:ind w:left="0"/>
        <w:jc w:val="center"/>
        <w:rPr>
          <w:rFonts w:cs="Times New Roman"/>
          <w:b/>
          <w:bCs/>
          <w:sz w:val="28"/>
          <w:szCs w:val="28"/>
        </w:rPr>
      </w:pPr>
    </w:p>
    <w:p w14:paraId="586A436F" w14:textId="77777777" w:rsidR="004622B1" w:rsidRDefault="004622B1" w:rsidP="00CD572F">
      <w:pPr>
        <w:pStyle w:val="ListParagraph"/>
        <w:ind w:left="0"/>
        <w:jc w:val="center"/>
        <w:rPr>
          <w:rFonts w:cs="Times New Roman"/>
          <w:b/>
          <w:bCs/>
          <w:sz w:val="28"/>
          <w:szCs w:val="28"/>
        </w:rPr>
      </w:pPr>
    </w:p>
    <w:p w14:paraId="7FA9DFD3" w14:textId="77777777" w:rsidR="004622B1" w:rsidRDefault="004622B1" w:rsidP="00CD572F">
      <w:pPr>
        <w:pStyle w:val="ListParagraph"/>
        <w:ind w:left="0"/>
        <w:jc w:val="center"/>
        <w:rPr>
          <w:rFonts w:cs="Times New Roman"/>
          <w:b/>
          <w:bCs/>
          <w:sz w:val="28"/>
          <w:szCs w:val="28"/>
        </w:rPr>
      </w:pPr>
    </w:p>
    <w:p w14:paraId="4EDCC65E" w14:textId="77777777" w:rsidR="00DB5CF6" w:rsidRDefault="00DB5CF6" w:rsidP="000A7560">
      <w:pPr>
        <w:pStyle w:val="ListParagraph"/>
        <w:spacing w:line="360" w:lineRule="auto"/>
        <w:ind w:left="0"/>
        <w:jc w:val="center"/>
        <w:rPr>
          <w:rFonts w:cs="Times New Roman"/>
          <w:b/>
          <w:bCs/>
          <w:sz w:val="28"/>
          <w:szCs w:val="28"/>
        </w:rPr>
      </w:pPr>
      <w:r>
        <w:rPr>
          <w:rFonts w:cs="Times New Roman"/>
          <w:b/>
          <w:bCs/>
          <w:sz w:val="28"/>
          <w:szCs w:val="28"/>
        </w:rPr>
        <w:lastRenderedPageBreak/>
        <w:t>CHAPTER 3</w:t>
      </w:r>
    </w:p>
    <w:p w14:paraId="06B2D7EC" w14:textId="77777777" w:rsidR="00DB5CF6" w:rsidRDefault="00DB5CF6" w:rsidP="000A7560">
      <w:pPr>
        <w:pStyle w:val="ListParagraph"/>
        <w:spacing w:line="360" w:lineRule="auto"/>
        <w:ind w:left="0"/>
        <w:jc w:val="center"/>
        <w:rPr>
          <w:rFonts w:cs="Times New Roman"/>
          <w:b/>
          <w:bCs/>
          <w:sz w:val="28"/>
          <w:szCs w:val="28"/>
        </w:rPr>
      </w:pPr>
      <w:r>
        <w:rPr>
          <w:rFonts w:cs="Times New Roman"/>
          <w:b/>
          <w:bCs/>
          <w:sz w:val="28"/>
          <w:szCs w:val="28"/>
        </w:rPr>
        <w:t>TECHNOLOGY BACKGROUND</w:t>
      </w:r>
    </w:p>
    <w:p w14:paraId="16122F0F" w14:textId="089172D6" w:rsidR="00DB5CF6" w:rsidRDefault="00976B39" w:rsidP="000A7560">
      <w:pPr>
        <w:pStyle w:val="ListParagraph"/>
        <w:spacing w:line="360" w:lineRule="auto"/>
        <w:ind w:left="0"/>
        <w:rPr>
          <w:rFonts w:cs="Times New Roman"/>
          <w:b/>
          <w:bCs/>
          <w:sz w:val="28"/>
          <w:szCs w:val="28"/>
        </w:rPr>
      </w:pPr>
      <w:r>
        <w:rPr>
          <w:rFonts w:cs="Times New Roman"/>
          <w:b/>
          <w:bCs/>
          <w:sz w:val="28"/>
          <w:szCs w:val="28"/>
        </w:rPr>
        <w:t>3.1</w:t>
      </w:r>
      <w:r>
        <w:rPr>
          <w:rFonts w:cs="Times New Roman"/>
          <w:b/>
          <w:bCs/>
          <w:sz w:val="28"/>
          <w:szCs w:val="28"/>
        </w:rPr>
        <w:tab/>
        <w:t>Use Case Diagram of the S</w:t>
      </w:r>
      <w:r w:rsidR="00DB5CF6">
        <w:rPr>
          <w:rFonts w:cs="Times New Roman"/>
          <w:b/>
          <w:bCs/>
          <w:sz w:val="28"/>
          <w:szCs w:val="28"/>
        </w:rPr>
        <w:t>ystem</w:t>
      </w:r>
    </w:p>
    <w:p w14:paraId="52A42060" w14:textId="02D9FB4E" w:rsidR="00DB5CF6" w:rsidRPr="002001C8" w:rsidRDefault="00DB5CF6" w:rsidP="000A7560">
      <w:pPr>
        <w:spacing w:before="120" w:line="360" w:lineRule="auto"/>
        <w:jc w:val="center"/>
        <w:rPr>
          <w:rFonts w:cs="Times New Roman"/>
          <w:noProof/>
          <w:szCs w:val="24"/>
          <w:lang w:bidi="my-MM"/>
        </w:rPr>
      </w:pPr>
      <w:r>
        <w:rPr>
          <w:rFonts w:cs="Times New Roman"/>
          <w:noProof/>
          <w:szCs w:val="24"/>
          <w:lang w:eastAsia="en-US" w:bidi="my-MM"/>
        </w:rPr>
        <w:drawing>
          <wp:inline distT="0" distB="0" distL="0" distR="0" wp14:anchorId="58BC8334" wp14:editId="53023CC7">
            <wp:extent cx="6007735" cy="54851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png"/>
                    <pic:cNvPicPr/>
                  </pic:nvPicPr>
                  <pic:blipFill>
                    <a:blip r:embed="rId10">
                      <a:extLst>
                        <a:ext uri="{28A0092B-C50C-407E-A947-70E740481C1C}">
                          <a14:useLocalDpi xmlns:a14="http://schemas.microsoft.com/office/drawing/2010/main" val="0"/>
                        </a:ext>
                      </a:extLst>
                    </a:blip>
                    <a:stretch>
                      <a:fillRect/>
                    </a:stretch>
                  </pic:blipFill>
                  <pic:spPr>
                    <a:xfrm>
                      <a:off x="0" y="0"/>
                      <a:ext cx="6007735" cy="5485130"/>
                    </a:xfrm>
                    <a:prstGeom prst="rect">
                      <a:avLst/>
                    </a:prstGeom>
                  </pic:spPr>
                </pic:pic>
              </a:graphicData>
            </a:graphic>
          </wp:inline>
        </w:drawing>
      </w:r>
      <w:r>
        <w:rPr>
          <w:rFonts w:cs="Times New Roman"/>
          <w:noProof/>
          <w:szCs w:val="24"/>
          <w:lang w:bidi="my-MM"/>
        </w:rPr>
        <w:t>Figur</w:t>
      </w:r>
      <w:r w:rsidR="00976B39">
        <w:rPr>
          <w:rFonts w:cs="Times New Roman"/>
          <w:noProof/>
          <w:szCs w:val="24"/>
          <w:lang w:bidi="my-MM"/>
        </w:rPr>
        <w:t>e(3.1) Use Case Diagram of the S</w:t>
      </w:r>
      <w:r>
        <w:rPr>
          <w:rFonts w:cs="Times New Roman"/>
          <w:noProof/>
          <w:szCs w:val="24"/>
          <w:lang w:bidi="my-MM"/>
        </w:rPr>
        <w:t>ystem</w:t>
      </w:r>
    </w:p>
    <w:p w14:paraId="7D7AD91D" w14:textId="305B4B45" w:rsidR="00DB5CF6" w:rsidRDefault="00DB5CF6" w:rsidP="000A7560">
      <w:pPr>
        <w:spacing w:line="360" w:lineRule="auto"/>
        <w:ind w:firstLine="720"/>
        <w:rPr>
          <w:rFonts w:cs="Times New Roman"/>
          <w:b/>
          <w:bCs/>
          <w:sz w:val="28"/>
          <w:szCs w:val="28"/>
        </w:rPr>
      </w:pPr>
      <w:r>
        <w:rPr>
          <w:rFonts w:cs="Times New Roman"/>
          <w:noProof/>
          <w:szCs w:val="24"/>
          <w:lang w:bidi="my-MM"/>
        </w:rPr>
        <w:t xml:space="preserve">Figure(3.1) shows </w:t>
      </w:r>
      <w:r w:rsidRPr="001877AD">
        <w:rPr>
          <w:rFonts w:cs="Times New Roman"/>
          <w:noProof/>
          <w:szCs w:val="24"/>
          <w:lang w:bidi="my-MM"/>
        </w:rPr>
        <w:t xml:space="preserve">the Yummy Restaurant system depicts interactions between two actors, </w:t>
      </w:r>
      <w:r w:rsidRPr="00206D7B">
        <w:rPr>
          <w:rFonts w:cs="Times New Roman"/>
          <w:b/>
          <w:bCs/>
          <w:noProof/>
          <w:szCs w:val="24"/>
          <w:lang w:bidi="my-MM"/>
        </w:rPr>
        <w:t>Admin</w:t>
      </w:r>
      <w:r>
        <w:rPr>
          <w:rFonts w:cs="Times New Roman"/>
          <w:noProof/>
          <w:szCs w:val="24"/>
          <w:lang w:bidi="my-MM"/>
        </w:rPr>
        <w:t xml:space="preserve"> and </w:t>
      </w:r>
      <w:r w:rsidRPr="00206D7B">
        <w:rPr>
          <w:rFonts w:cs="Times New Roman"/>
          <w:b/>
          <w:bCs/>
          <w:noProof/>
          <w:szCs w:val="24"/>
          <w:lang w:bidi="my-MM"/>
        </w:rPr>
        <w:t>User</w:t>
      </w:r>
      <w:r>
        <w:rPr>
          <w:rFonts w:cs="Times New Roman"/>
          <w:noProof/>
          <w:szCs w:val="24"/>
          <w:lang w:bidi="my-MM"/>
        </w:rPr>
        <w:t xml:space="preserve">, across several modules. The </w:t>
      </w:r>
      <w:r w:rsidRPr="00206D7B">
        <w:rPr>
          <w:rFonts w:cs="Times New Roman"/>
          <w:b/>
          <w:bCs/>
          <w:noProof/>
          <w:szCs w:val="24"/>
          <w:lang w:bidi="my-MM"/>
        </w:rPr>
        <w:t>Admin</w:t>
      </w:r>
      <w:r w:rsidRPr="001877AD">
        <w:rPr>
          <w:rFonts w:cs="Times New Roman"/>
          <w:noProof/>
          <w:szCs w:val="24"/>
          <w:lang w:bidi="my-MM"/>
        </w:rPr>
        <w:t xml:space="preserve"> has control</w:t>
      </w:r>
      <w:r w:rsidR="00897DD1">
        <w:rPr>
          <w:rFonts w:cs="Times New Roman"/>
          <w:noProof/>
          <w:szCs w:val="24"/>
          <w:lang w:bidi="my-MM"/>
        </w:rPr>
        <w:t>ed</w:t>
      </w:r>
      <w:r w:rsidRPr="001877AD">
        <w:rPr>
          <w:rFonts w:cs="Times New Roman"/>
          <w:noProof/>
          <w:szCs w:val="24"/>
          <w:lang w:bidi="my-MM"/>
        </w:rPr>
        <w:t xml:space="preserve"> over the system, managing menus, categories, orde</w:t>
      </w:r>
      <w:r>
        <w:rPr>
          <w:rFonts w:cs="Times New Roman"/>
          <w:noProof/>
          <w:szCs w:val="24"/>
          <w:lang w:bidi="my-MM"/>
        </w:rPr>
        <w:t xml:space="preserve">rs, and users, while the </w:t>
      </w:r>
      <w:r w:rsidRPr="00206D7B">
        <w:rPr>
          <w:rFonts w:cs="Times New Roman"/>
          <w:b/>
          <w:bCs/>
          <w:noProof/>
          <w:szCs w:val="24"/>
          <w:lang w:bidi="my-MM"/>
        </w:rPr>
        <w:t>User</w:t>
      </w:r>
      <w:r w:rsidRPr="001877AD">
        <w:rPr>
          <w:rFonts w:cs="Times New Roman"/>
          <w:noProof/>
          <w:szCs w:val="24"/>
          <w:lang w:bidi="my-MM"/>
        </w:rPr>
        <w:t xml:space="preserve"> can view the menu, select categories, add items to the cart, place orders, and send review messages. Both actors share access to the registration, login, and logout functions. The diagram effectively illustrates how each actor interacts with specific functionalities within the system, emphasizing the admin</w:t>
      </w:r>
      <w:r w:rsidR="001453FD" w:rsidRPr="001453FD">
        <w:rPr>
          <w:rFonts w:cs="Times New Roman"/>
          <w:szCs w:val="24"/>
        </w:rPr>
        <w:t>’</w:t>
      </w:r>
      <w:r w:rsidRPr="001877AD">
        <w:rPr>
          <w:rFonts w:cs="Times New Roman"/>
          <w:noProof/>
          <w:szCs w:val="24"/>
          <w:lang w:bidi="my-MM"/>
        </w:rPr>
        <w:t>s role in managing content and the user</w:t>
      </w:r>
      <w:r w:rsidR="001453FD" w:rsidRPr="001453FD">
        <w:rPr>
          <w:rFonts w:cs="Times New Roman"/>
          <w:szCs w:val="24"/>
        </w:rPr>
        <w:t>’</w:t>
      </w:r>
      <w:r w:rsidRPr="001877AD">
        <w:rPr>
          <w:rFonts w:cs="Times New Roman"/>
          <w:noProof/>
          <w:szCs w:val="24"/>
          <w:lang w:bidi="my-MM"/>
        </w:rPr>
        <w:t>s focus on ordering and reviewing.</w:t>
      </w:r>
    </w:p>
    <w:p w14:paraId="6CE8305C" w14:textId="77777777" w:rsidR="00DB5CF6" w:rsidRDefault="00DB5CF6" w:rsidP="00CD572F">
      <w:pPr>
        <w:pStyle w:val="ListParagraph"/>
        <w:ind w:left="0"/>
        <w:rPr>
          <w:rFonts w:cs="Times New Roman"/>
          <w:b/>
          <w:bCs/>
          <w:sz w:val="28"/>
          <w:szCs w:val="28"/>
        </w:rPr>
      </w:pPr>
      <w:r>
        <w:rPr>
          <w:rFonts w:cs="Times New Roman"/>
          <w:b/>
          <w:bCs/>
          <w:sz w:val="28"/>
          <w:szCs w:val="28"/>
        </w:rPr>
        <w:lastRenderedPageBreak/>
        <w:t>3.1.1</w:t>
      </w:r>
      <w:r>
        <w:rPr>
          <w:rFonts w:cs="Times New Roman"/>
          <w:b/>
          <w:bCs/>
          <w:sz w:val="28"/>
          <w:szCs w:val="28"/>
        </w:rPr>
        <w:tab/>
        <w:t>Use Case Diagram for the Admin</w:t>
      </w:r>
    </w:p>
    <w:p w14:paraId="229418F5" w14:textId="77777777" w:rsidR="00DB5CF6" w:rsidRPr="006926C9" w:rsidRDefault="00DB5CF6" w:rsidP="000A7560">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17E284CC" wp14:editId="680D4C2A">
            <wp:extent cx="6007735" cy="5582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1.png"/>
                    <pic:cNvPicPr/>
                  </pic:nvPicPr>
                  <pic:blipFill>
                    <a:blip r:embed="rId11">
                      <a:extLst>
                        <a:ext uri="{28A0092B-C50C-407E-A947-70E740481C1C}">
                          <a14:useLocalDpi xmlns:a14="http://schemas.microsoft.com/office/drawing/2010/main" val="0"/>
                        </a:ext>
                      </a:extLst>
                    </a:blip>
                    <a:stretch>
                      <a:fillRect/>
                    </a:stretch>
                  </pic:blipFill>
                  <pic:spPr>
                    <a:xfrm>
                      <a:off x="0" y="0"/>
                      <a:ext cx="6007735" cy="5582920"/>
                    </a:xfrm>
                    <a:prstGeom prst="rect">
                      <a:avLst/>
                    </a:prstGeom>
                  </pic:spPr>
                </pic:pic>
              </a:graphicData>
            </a:graphic>
          </wp:inline>
        </w:drawing>
      </w:r>
      <w:r>
        <w:rPr>
          <w:rFonts w:cs="Times New Roman"/>
          <w:noProof/>
          <w:szCs w:val="24"/>
          <w:lang w:bidi="my-MM"/>
        </w:rPr>
        <w:t>Figure(3.1.1) Use Case Diagram for the admin</w:t>
      </w:r>
    </w:p>
    <w:p w14:paraId="268E3942" w14:textId="77DC23F0" w:rsidR="00DB5CF6" w:rsidRPr="003F029C" w:rsidRDefault="009B376D" w:rsidP="000A7560">
      <w:pPr>
        <w:spacing w:line="360" w:lineRule="auto"/>
        <w:ind w:firstLine="720"/>
        <w:rPr>
          <w:rFonts w:cs="Times New Roman"/>
          <w:noProof/>
          <w:szCs w:val="24"/>
          <w:lang w:bidi="my-MM"/>
        </w:rPr>
      </w:pPr>
      <w:r>
        <w:rPr>
          <w:rFonts w:cs="Times New Roman"/>
          <w:noProof/>
          <w:szCs w:val="24"/>
          <w:lang w:bidi="my-MM"/>
        </w:rPr>
        <w:t>Figure (3.1.1</w:t>
      </w:r>
      <w:r w:rsidR="00DB5CF6" w:rsidRPr="001877AD">
        <w:rPr>
          <w:rFonts w:cs="Times New Roman"/>
          <w:noProof/>
          <w:szCs w:val="24"/>
          <w:lang w:bidi="my-MM"/>
        </w:rPr>
        <w:t xml:space="preserve">) depicts the use case diagram that outlines the activities of the admin within the Yummy Restaurant system. Upon signing into the system, the admin is first validated by the backend. If the credentials are correct, the admin gains access to the system's </w:t>
      </w:r>
      <w:r w:rsidR="00DB5CF6">
        <w:rPr>
          <w:rFonts w:cs="Times New Roman"/>
          <w:noProof/>
          <w:szCs w:val="24"/>
          <w:lang w:bidi="my-MM"/>
        </w:rPr>
        <w:t xml:space="preserve">functionalities.The admin can </w:t>
      </w:r>
      <w:r w:rsidR="00DB5CF6" w:rsidRPr="00206D7B">
        <w:rPr>
          <w:rFonts w:cs="Times New Roman"/>
          <w:b/>
          <w:bCs/>
          <w:noProof/>
          <w:szCs w:val="24"/>
          <w:lang w:bidi="my-MM"/>
        </w:rPr>
        <w:t>manage the menu</w:t>
      </w:r>
      <w:r w:rsidR="00DB5CF6" w:rsidRPr="001877AD">
        <w:rPr>
          <w:rFonts w:cs="Times New Roman"/>
          <w:noProof/>
          <w:szCs w:val="24"/>
          <w:lang w:bidi="my-MM"/>
        </w:rPr>
        <w:t xml:space="preserve"> by adding, updating, or deleting menu items through the admin panel. Additionally, the admin can organize the menu by managing </w:t>
      </w:r>
      <w:r w:rsidR="00DB5CF6" w:rsidRPr="00D034E1">
        <w:rPr>
          <w:rFonts w:cs="Times New Roman"/>
          <w:b/>
          <w:bCs/>
          <w:noProof/>
          <w:szCs w:val="24"/>
          <w:lang w:bidi="my-MM"/>
        </w:rPr>
        <w:t>categories</w:t>
      </w:r>
      <w:r w:rsidR="00DB5CF6" w:rsidRPr="001877AD">
        <w:rPr>
          <w:rFonts w:cs="Times New Roman"/>
          <w:noProof/>
          <w:szCs w:val="24"/>
          <w:lang w:bidi="my-MM"/>
        </w:rPr>
        <w:t xml:space="preserve">, which involves creating, updating, or removing categories. The admin is </w:t>
      </w:r>
      <w:r w:rsidR="00DB5CF6">
        <w:rPr>
          <w:rFonts w:cs="Times New Roman"/>
          <w:noProof/>
          <w:szCs w:val="24"/>
          <w:lang w:bidi="my-MM"/>
        </w:rPr>
        <w:t xml:space="preserve">also responsible for handling </w:t>
      </w:r>
      <w:r w:rsidR="00DB5CF6" w:rsidRPr="00206D7B">
        <w:rPr>
          <w:rFonts w:cs="Times New Roman"/>
          <w:b/>
          <w:bCs/>
          <w:noProof/>
          <w:szCs w:val="24"/>
          <w:lang w:bidi="my-MM"/>
        </w:rPr>
        <w:t>orders</w:t>
      </w:r>
      <w:r w:rsidR="00DB5CF6" w:rsidRPr="001877AD">
        <w:rPr>
          <w:rFonts w:cs="Times New Roman"/>
          <w:noProof/>
          <w:szCs w:val="24"/>
          <w:lang w:bidi="my-MM"/>
        </w:rPr>
        <w:t xml:space="preserve"> submitted by users, which includes viewing the details and confirming the orders. Furthermore, the admin can view the list of registered </w:t>
      </w:r>
      <w:r w:rsidR="00DB5CF6" w:rsidRPr="00D034E1">
        <w:rPr>
          <w:rFonts w:cs="Times New Roman"/>
          <w:b/>
          <w:bCs/>
          <w:noProof/>
          <w:szCs w:val="24"/>
          <w:lang w:bidi="my-MM"/>
        </w:rPr>
        <w:t>users</w:t>
      </w:r>
      <w:r w:rsidR="00DB5CF6" w:rsidRPr="001877AD">
        <w:rPr>
          <w:rFonts w:cs="Times New Roman"/>
          <w:noProof/>
          <w:szCs w:val="24"/>
          <w:lang w:bidi="my-MM"/>
        </w:rPr>
        <w:t xml:space="preserve"> within the system and manage additional services, such as creating and updating extra offerings that can be associated with the restaurant’s menu.</w:t>
      </w:r>
    </w:p>
    <w:p w14:paraId="3937730B" w14:textId="77777777" w:rsidR="00DB5CF6" w:rsidRDefault="00DB5CF6" w:rsidP="00CD572F">
      <w:pPr>
        <w:pStyle w:val="ListParagraph"/>
        <w:ind w:left="0"/>
        <w:rPr>
          <w:rFonts w:cs="Times New Roman"/>
          <w:b/>
          <w:bCs/>
          <w:sz w:val="28"/>
          <w:szCs w:val="28"/>
        </w:rPr>
      </w:pPr>
      <w:r>
        <w:rPr>
          <w:rFonts w:cs="Times New Roman"/>
          <w:b/>
          <w:bCs/>
          <w:sz w:val="28"/>
          <w:szCs w:val="28"/>
        </w:rPr>
        <w:lastRenderedPageBreak/>
        <w:t>3.1.2</w:t>
      </w:r>
      <w:r>
        <w:rPr>
          <w:rFonts w:cs="Times New Roman"/>
          <w:b/>
          <w:bCs/>
          <w:sz w:val="28"/>
          <w:szCs w:val="28"/>
        </w:rPr>
        <w:tab/>
        <w:t>Use Case Diagram for the User</w:t>
      </w:r>
    </w:p>
    <w:p w14:paraId="1F452D36" w14:textId="77777777" w:rsidR="00DB5CF6" w:rsidRDefault="00DB5CF6" w:rsidP="002E66C5">
      <w:pPr>
        <w:spacing w:line="360" w:lineRule="auto"/>
        <w:jc w:val="center"/>
        <w:rPr>
          <w:rFonts w:cs="Times New Roman"/>
          <w:noProof/>
          <w:szCs w:val="24"/>
          <w:lang w:bidi="my-MM"/>
        </w:rPr>
      </w:pPr>
      <w:r>
        <w:rPr>
          <w:rFonts w:cs="Times New Roman"/>
          <w:noProof/>
          <w:szCs w:val="24"/>
          <w:lang w:eastAsia="en-US" w:bidi="my-MM"/>
        </w:rPr>
        <w:drawing>
          <wp:inline distT="0" distB="0" distL="0" distR="0" wp14:anchorId="612FE117" wp14:editId="04DB1689">
            <wp:extent cx="6007735" cy="53936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New.png"/>
                    <pic:cNvPicPr/>
                  </pic:nvPicPr>
                  <pic:blipFill>
                    <a:blip r:embed="rId12">
                      <a:extLst>
                        <a:ext uri="{28A0092B-C50C-407E-A947-70E740481C1C}">
                          <a14:useLocalDpi xmlns:a14="http://schemas.microsoft.com/office/drawing/2010/main" val="0"/>
                        </a:ext>
                      </a:extLst>
                    </a:blip>
                    <a:stretch>
                      <a:fillRect/>
                    </a:stretch>
                  </pic:blipFill>
                  <pic:spPr>
                    <a:xfrm>
                      <a:off x="0" y="0"/>
                      <a:ext cx="6007735" cy="5393690"/>
                    </a:xfrm>
                    <a:prstGeom prst="rect">
                      <a:avLst/>
                    </a:prstGeom>
                  </pic:spPr>
                </pic:pic>
              </a:graphicData>
            </a:graphic>
          </wp:inline>
        </w:drawing>
      </w:r>
      <w:r>
        <w:rPr>
          <w:rFonts w:cs="Times New Roman"/>
          <w:noProof/>
          <w:szCs w:val="24"/>
          <w:lang w:bidi="my-MM"/>
        </w:rPr>
        <w:t>Figure(3.1.2) Use Case Diagram for the user</w:t>
      </w:r>
    </w:p>
    <w:p w14:paraId="3BE43DA5" w14:textId="77777777" w:rsidR="00DB5CF6" w:rsidRDefault="00DB5CF6" w:rsidP="002E66C5">
      <w:pPr>
        <w:spacing w:line="360" w:lineRule="auto"/>
        <w:ind w:firstLine="720"/>
        <w:rPr>
          <w:rFonts w:cs="Times New Roman"/>
          <w:noProof/>
          <w:szCs w:val="24"/>
          <w:lang w:bidi="my-MM"/>
        </w:rPr>
      </w:pPr>
      <w:r>
        <w:rPr>
          <w:rFonts w:cs="Times New Roman"/>
          <w:noProof/>
          <w:szCs w:val="24"/>
          <w:lang w:bidi="my-MM"/>
        </w:rPr>
        <w:t>Figure (3.1.2</w:t>
      </w:r>
      <w:r w:rsidRPr="001877AD">
        <w:rPr>
          <w:rFonts w:cs="Times New Roman"/>
          <w:noProof/>
          <w:szCs w:val="24"/>
          <w:lang w:bidi="my-MM"/>
        </w:rPr>
        <w:t xml:space="preserve">) presents the use case diagram for the user's experience on the Yummy Restaurant website. </w:t>
      </w:r>
      <w:r w:rsidRPr="00206D7B">
        <w:rPr>
          <w:rFonts w:cs="Times New Roman"/>
          <w:noProof/>
          <w:szCs w:val="24"/>
          <w:lang w:bidi="my-MM"/>
        </w:rPr>
        <w:t>The image depicts a use case diagram for the "Yummy Restaurant" system, illustrating the interactions between a user and the system. The user can perform various actions such as registration and login, viewing the menu, selecting a category, adding items to the cart, making an order, viewing information about the restaurant, sending a review message, and logging out. Each of these actions represents a different use case within the system, demonstrating the core functionalities that the restaurant's online platform offers to its users.</w:t>
      </w:r>
    </w:p>
    <w:p w14:paraId="132078D3" w14:textId="77777777" w:rsidR="004622B1" w:rsidRDefault="004622B1" w:rsidP="00CD572F">
      <w:pPr>
        <w:pStyle w:val="ListParagraph"/>
        <w:ind w:left="0"/>
        <w:rPr>
          <w:rFonts w:cs="Times New Roman"/>
          <w:b/>
          <w:bCs/>
          <w:sz w:val="28"/>
          <w:szCs w:val="28"/>
        </w:rPr>
      </w:pPr>
    </w:p>
    <w:p w14:paraId="5FC7E0C3" w14:textId="77777777" w:rsidR="004622B1" w:rsidRDefault="004622B1" w:rsidP="00CD572F">
      <w:pPr>
        <w:pStyle w:val="ListParagraph"/>
        <w:ind w:left="0"/>
        <w:rPr>
          <w:rFonts w:cs="Times New Roman"/>
          <w:b/>
          <w:bCs/>
          <w:sz w:val="28"/>
          <w:szCs w:val="28"/>
        </w:rPr>
      </w:pPr>
    </w:p>
    <w:p w14:paraId="38A25BFE" w14:textId="77777777" w:rsidR="002E66C5" w:rsidRDefault="002E66C5" w:rsidP="00CD572F">
      <w:pPr>
        <w:pStyle w:val="ListParagraph"/>
        <w:ind w:left="0"/>
        <w:rPr>
          <w:rFonts w:cs="Times New Roman"/>
          <w:b/>
          <w:bCs/>
          <w:sz w:val="28"/>
          <w:szCs w:val="28"/>
        </w:rPr>
      </w:pPr>
    </w:p>
    <w:p w14:paraId="3E1DB24A" w14:textId="77777777" w:rsidR="00DB5CF6" w:rsidRDefault="00DB5CF6" w:rsidP="00CD572F">
      <w:pPr>
        <w:pStyle w:val="ListParagraph"/>
        <w:ind w:left="0"/>
        <w:rPr>
          <w:rFonts w:cs="Times New Roman"/>
          <w:b/>
          <w:bCs/>
          <w:sz w:val="28"/>
          <w:szCs w:val="28"/>
        </w:rPr>
      </w:pPr>
      <w:r>
        <w:rPr>
          <w:rFonts w:cs="Times New Roman"/>
          <w:b/>
          <w:bCs/>
          <w:sz w:val="28"/>
          <w:szCs w:val="28"/>
        </w:rPr>
        <w:lastRenderedPageBreak/>
        <w:t>3.2</w:t>
      </w:r>
      <w:r>
        <w:rPr>
          <w:rFonts w:cs="Times New Roman"/>
          <w:b/>
          <w:bCs/>
          <w:sz w:val="28"/>
          <w:szCs w:val="28"/>
        </w:rPr>
        <w:tab/>
        <w:t>ER Diagram of the system</w:t>
      </w:r>
    </w:p>
    <w:p w14:paraId="144DA870" w14:textId="77777777" w:rsidR="00DB5CF6" w:rsidRDefault="00DB5CF6" w:rsidP="00CD572F">
      <w:pPr>
        <w:pStyle w:val="ListParagraph"/>
        <w:ind w:left="0"/>
        <w:rPr>
          <w:rFonts w:cs="Times New Roman"/>
          <w:b/>
          <w:bCs/>
          <w:sz w:val="28"/>
          <w:szCs w:val="28"/>
        </w:rPr>
      </w:pPr>
      <w:r>
        <w:rPr>
          <w:rFonts w:cs="Times New Roman"/>
          <w:b/>
          <w:bCs/>
          <w:noProof/>
          <w:sz w:val="28"/>
          <w:szCs w:val="28"/>
          <w:lang w:eastAsia="en-US" w:bidi="my-MM"/>
        </w:rPr>
        <w:drawing>
          <wp:inline distT="0" distB="0" distL="0" distR="0" wp14:anchorId="63FC3DD0" wp14:editId="5EDC4FAB">
            <wp:extent cx="6007735" cy="2630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png"/>
                    <pic:cNvPicPr/>
                  </pic:nvPicPr>
                  <pic:blipFill>
                    <a:blip r:embed="rId13">
                      <a:extLst>
                        <a:ext uri="{28A0092B-C50C-407E-A947-70E740481C1C}">
                          <a14:useLocalDpi xmlns:a14="http://schemas.microsoft.com/office/drawing/2010/main" val="0"/>
                        </a:ext>
                      </a:extLst>
                    </a:blip>
                    <a:stretch>
                      <a:fillRect/>
                    </a:stretch>
                  </pic:blipFill>
                  <pic:spPr>
                    <a:xfrm>
                      <a:off x="0" y="0"/>
                      <a:ext cx="6007735" cy="2630805"/>
                    </a:xfrm>
                    <a:prstGeom prst="rect">
                      <a:avLst/>
                    </a:prstGeom>
                  </pic:spPr>
                </pic:pic>
              </a:graphicData>
            </a:graphic>
          </wp:inline>
        </w:drawing>
      </w:r>
    </w:p>
    <w:p w14:paraId="02438537" w14:textId="77777777" w:rsidR="00DB5CF6" w:rsidRDefault="00DB5CF6" w:rsidP="002E66C5">
      <w:pPr>
        <w:pStyle w:val="ListParagraph"/>
        <w:spacing w:line="360" w:lineRule="auto"/>
        <w:ind w:left="0"/>
        <w:jc w:val="center"/>
        <w:rPr>
          <w:rFonts w:cs="Times New Roman"/>
          <w:noProof/>
          <w:szCs w:val="24"/>
          <w:lang w:bidi="my-MM"/>
        </w:rPr>
      </w:pPr>
      <w:r>
        <w:rPr>
          <w:rFonts w:cs="Times New Roman"/>
          <w:noProof/>
          <w:szCs w:val="24"/>
          <w:lang w:bidi="my-MM"/>
        </w:rPr>
        <w:t>Figure(3.2) ER Diagram of the system</w:t>
      </w:r>
    </w:p>
    <w:p w14:paraId="735A4F1E" w14:textId="77777777" w:rsidR="00DB5CF6" w:rsidRDefault="00DB5CF6" w:rsidP="002E66C5">
      <w:pPr>
        <w:spacing w:line="360" w:lineRule="auto"/>
        <w:ind w:firstLine="720"/>
        <w:rPr>
          <w:rFonts w:cs="Times New Roman"/>
          <w:noProof/>
          <w:szCs w:val="24"/>
          <w:lang w:bidi="my-MM"/>
        </w:rPr>
      </w:pPr>
      <w:r>
        <w:rPr>
          <w:rFonts w:cs="Times New Roman"/>
          <w:noProof/>
          <w:szCs w:val="24"/>
          <w:lang w:bidi="my-MM"/>
        </w:rPr>
        <w:t>In Figure(3.2</w:t>
      </w:r>
      <w:r w:rsidRPr="00B82603">
        <w:rPr>
          <w:rFonts w:cs="Times New Roman"/>
          <w:noProof/>
          <w:szCs w:val="24"/>
          <w:lang w:bidi="my-MM"/>
        </w:rPr>
        <w:t>), the ER (Entity Relationship) Diagram is shown. The Restaurant Management System's entity-relationship diagram illustrates all of the database tables and their relationships. The connections between entities such as `users`, `menu`, `category`, `orders`and  `orderitem` are clearly depicted. The ER diagram of the system represents the data structure and the supposed database design of the project. This diagram conveys the data that would be managed within the restaurant management system, its attributes, and its relationships with other data (entities).The relationships between these entities are crucial for the functioning of the restaurant management system, ensuring that users can browse the menu, add items to their cart, place orders, and the system can track and manage these activities efficiently.</w:t>
      </w:r>
    </w:p>
    <w:p w14:paraId="6A9A1E52" w14:textId="77777777" w:rsidR="00DB5CF6" w:rsidRDefault="00DB5CF6" w:rsidP="00CD572F">
      <w:pPr>
        <w:pStyle w:val="ListParagraph"/>
        <w:ind w:left="0"/>
        <w:rPr>
          <w:rFonts w:cs="Times New Roman"/>
          <w:b/>
          <w:bCs/>
          <w:sz w:val="28"/>
          <w:szCs w:val="28"/>
        </w:rPr>
      </w:pPr>
    </w:p>
    <w:p w14:paraId="358A1A43" w14:textId="77777777" w:rsidR="00DB5CF6" w:rsidRDefault="00DB5CF6" w:rsidP="00CD572F">
      <w:pPr>
        <w:pStyle w:val="ListParagraph"/>
        <w:ind w:left="0"/>
        <w:rPr>
          <w:rFonts w:cs="Times New Roman"/>
          <w:b/>
          <w:bCs/>
          <w:sz w:val="28"/>
          <w:szCs w:val="28"/>
        </w:rPr>
      </w:pPr>
    </w:p>
    <w:p w14:paraId="0E1E5A74" w14:textId="77777777" w:rsidR="00DB5CF6" w:rsidRDefault="00DB5CF6" w:rsidP="00CD572F">
      <w:pPr>
        <w:pStyle w:val="ListParagraph"/>
        <w:ind w:left="0"/>
        <w:rPr>
          <w:rFonts w:cs="Times New Roman"/>
          <w:b/>
          <w:bCs/>
          <w:sz w:val="28"/>
          <w:szCs w:val="28"/>
        </w:rPr>
      </w:pPr>
    </w:p>
    <w:p w14:paraId="3D80CD03" w14:textId="77777777" w:rsidR="00DB5CF6" w:rsidRDefault="00DB5CF6" w:rsidP="00CD572F">
      <w:pPr>
        <w:pStyle w:val="ListParagraph"/>
        <w:ind w:left="0"/>
        <w:rPr>
          <w:rFonts w:cs="Times New Roman"/>
          <w:b/>
          <w:bCs/>
          <w:sz w:val="28"/>
          <w:szCs w:val="28"/>
        </w:rPr>
      </w:pPr>
    </w:p>
    <w:p w14:paraId="1145C0C3" w14:textId="77777777" w:rsidR="00DB5CF6" w:rsidRDefault="00DB5CF6" w:rsidP="00CD572F">
      <w:pPr>
        <w:pStyle w:val="ListParagraph"/>
        <w:ind w:left="0"/>
        <w:rPr>
          <w:rFonts w:cs="Times New Roman"/>
          <w:b/>
          <w:bCs/>
          <w:sz w:val="28"/>
          <w:szCs w:val="28"/>
        </w:rPr>
      </w:pPr>
    </w:p>
    <w:p w14:paraId="3C00B60F" w14:textId="77777777" w:rsidR="00DB5CF6" w:rsidRDefault="00DB5CF6" w:rsidP="00CD572F">
      <w:pPr>
        <w:pStyle w:val="ListParagraph"/>
        <w:ind w:left="0"/>
        <w:rPr>
          <w:rFonts w:cs="Times New Roman"/>
          <w:b/>
          <w:bCs/>
          <w:sz w:val="28"/>
          <w:szCs w:val="28"/>
        </w:rPr>
      </w:pPr>
    </w:p>
    <w:p w14:paraId="0255204A" w14:textId="77777777" w:rsidR="00DB5CF6" w:rsidRDefault="00DB5CF6" w:rsidP="00CD572F">
      <w:pPr>
        <w:pStyle w:val="ListParagraph"/>
        <w:ind w:left="0"/>
        <w:rPr>
          <w:rFonts w:cs="Times New Roman"/>
          <w:b/>
          <w:bCs/>
          <w:sz w:val="28"/>
          <w:szCs w:val="28"/>
        </w:rPr>
      </w:pPr>
    </w:p>
    <w:p w14:paraId="16C46B43" w14:textId="77777777" w:rsidR="00DB5CF6" w:rsidRDefault="00DB5CF6" w:rsidP="00CD572F">
      <w:pPr>
        <w:pStyle w:val="ListParagraph"/>
        <w:ind w:left="0"/>
        <w:rPr>
          <w:rFonts w:cs="Times New Roman"/>
          <w:b/>
          <w:bCs/>
          <w:sz w:val="28"/>
          <w:szCs w:val="28"/>
        </w:rPr>
      </w:pPr>
    </w:p>
    <w:p w14:paraId="08539B8C" w14:textId="77777777" w:rsidR="00DB5CF6" w:rsidRDefault="00DB5CF6" w:rsidP="00CD572F">
      <w:pPr>
        <w:pStyle w:val="ListParagraph"/>
        <w:ind w:left="0"/>
        <w:rPr>
          <w:rFonts w:cs="Times New Roman"/>
          <w:b/>
          <w:bCs/>
          <w:sz w:val="28"/>
          <w:szCs w:val="28"/>
        </w:rPr>
      </w:pPr>
    </w:p>
    <w:p w14:paraId="0A8308CD" w14:textId="77777777" w:rsidR="00DB5CF6" w:rsidRDefault="00DB5CF6" w:rsidP="00CD572F">
      <w:pPr>
        <w:pStyle w:val="ListParagraph"/>
        <w:ind w:left="0"/>
        <w:rPr>
          <w:rFonts w:cs="Times New Roman"/>
          <w:b/>
          <w:bCs/>
          <w:sz w:val="28"/>
          <w:szCs w:val="28"/>
        </w:rPr>
      </w:pPr>
    </w:p>
    <w:p w14:paraId="71D49183" w14:textId="77777777" w:rsidR="004622B1" w:rsidRDefault="004622B1" w:rsidP="00CD572F">
      <w:pPr>
        <w:pStyle w:val="ListParagraph"/>
        <w:ind w:left="0"/>
        <w:rPr>
          <w:rFonts w:cs="Times New Roman"/>
          <w:b/>
          <w:bCs/>
          <w:sz w:val="28"/>
          <w:szCs w:val="28"/>
        </w:rPr>
      </w:pPr>
    </w:p>
    <w:p w14:paraId="02DF4641" w14:textId="77777777" w:rsidR="004622B1" w:rsidRDefault="004622B1" w:rsidP="00CD572F">
      <w:pPr>
        <w:pStyle w:val="ListParagraph"/>
        <w:ind w:left="0"/>
        <w:rPr>
          <w:rFonts w:cs="Times New Roman"/>
          <w:b/>
          <w:bCs/>
          <w:sz w:val="28"/>
          <w:szCs w:val="28"/>
        </w:rPr>
      </w:pPr>
    </w:p>
    <w:p w14:paraId="60DA29C3" w14:textId="77777777" w:rsidR="002E66C5" w:rsidRDefault="002E66C5" w:rsidP="00CD572F">
      <w:pPr>
        <w:pStyle w:val="ListParagraph"/>
        <w:ind w:left="0"/>
        <w:rPr>
          <w:rFonts w:cs="Times New Roman"/>
          <w:b/>
          <w:bCs/>
          <w:sz w:val="28"/>
          <w:szCs w:val="28"/>
        </w:rPr>
      </w:pPr>
    </w:p>
    <w:p w14:paraId="5FF56A20" w14:textId="08DE162C" w:rsidR="00DB5CF6" w:rsidRDefault="00DB5CF6" w:rsidP="00CD572F">
      <w:pPr>
        <w:pStyle w:val="ListParagraph"/>
        <w:ind w:left="0"/>
        <w:rPr>
          <w:rFonts w:cs="Times New Roman"/>
          <w:b/>
          <w:bCs/>
          <w:sz w:val="28"/>
          <w:szCs w:val="28"/>
        </w:rPr>
      </w:pPr>
      <w:r>
        <w:rPr>
          <w:rFonts w:cs="Times New Roman"/>
          <w:b/>
          <w:bCs/>
          <w:sz w:val="28"/>
          <w:szCs w:val="28"/>
        </w:rPr>
        <w:lastRenderedPageBreak/>
        <w:t>3.3</w:t>
      </w:r>
      <w:r>
        <w:rPr>
          <w:rFonts w:cs="Times New Roman"/>
          <w:b/>
          <w:bCs/>
          <w:sz w:val="28"/>
          <w:szCs w:val="28"/>
        </w:rPr>
        <w:tab/>
      </w:r>
      <w:r w:rsidR="00897DD1">
        <w:rPr>
          <w:rFonts w:cs="Times New Roman"/>
          <w:b/>
          <w:bCs/>
          <w:sz w:val="28"/>
          <w:szCs w:val="28"/>
        </w:rPr>
        <w:t xml:space="preserve">System </w:t>
      </w:r>
      <w:r>
        <w:rPr>
          <w:rFonts w:cs="Times New Roman"/>
          <w:b/>
          <w:bCs/>
          <w:sz w:val="28"/>
          <w:szCs w:val="28"/>
        </w:rPr>
        <w:t>Flow</w:t>
      </w:r>
      <w:r w:rsidR="00897DD1">
        <w:rPr>
          <w:rFonts w:cs="Times New Roman"/>
          <w:b/>
          <w:bCs/>
          <w:sz w:val="28"/>
          <w:szCs w:val="28"/>
        </w:rPr>
        <w:t xml:space="preserve"> Diagram for Login and </w:t>
      </w:r>
      <w:r>
        <w:rPr>
          <w:rFonts w:cs="Times New Roman"/>
          <w:b/>
          <w:bCs/>
          <w:sz w:val="28"/>
          <w:szCs w:val="28"/>
        </w:rPr>
        <w:t>Register</w:t>
      </w:r>
    </w:p>
    <w:p w14:paraId="64F53CAB" w14:textId="487355D5" w:rsidR="00DB5CF6" w:rsidRDefault="00DB5CF6" w:rsidP="00764A46">
      <w:pPr>
        <w:spacing w:line="360" w:lineRule="auto"/>
        <w:jc w:val="center"/>
        <w:rPr>
          <w:rFonts w:cs="Times New Roman"/>
          <w:noProof/>
          <w:szCs w:val="24"/>
          <w:lang w:bidi="my-MM"/>
        </w:rPr>
      </w:pPr>
      <w:r>
        <w:rPr>
          <w:rFonts w:cs="Times New Roman"/>
          <w:noProof/>
          <w:szCs w:val="24"/>
          <w:lang w:eastAsia="en-US" w:bidi="my-MM"/>
        </w:rPr>
        <w:drawing>
          <wp:inline distT="0" distB="0" distL="0" distR="0" wp14:anchorId="44E93DAB" wp14:editId="42EFAE33">
            <wp:extent cx="6007735" cy="34334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inAndRegFlowChart.png"/>
                    <pic:cNvPicPr/>
                  </pic:nvPicPr>
                  <pic:blipFill>
                    <a:blip r:embed="rId14">
                      <a:extLst>
                        <a:ext uri="{28A0092B-C50C-407E-A947-70E740481C1C}">
                          <a14:useLocalDpi xmlns:a14="http://schemas.microsoft.com/office/drawing/2010/main" val="0"/>
                        </a:ext>
                      </a:extLst>
                    </a:blip>
                    <a:stretch>
                      <a:fillRect/>
                    </a:stretch>
                  </pic:blipFill>
                  <pic:spPr>
                    <a:xfrm>
                      <a:off x="0" y="0"/>
                      <a:ext cx="6007735" cy="3433445"/>
                    </a:xfrm>
                    <a:prstGeom prst="rect">
                      <a:avLst/>
                    </a:prstGeom>
                  </pic:spPr>
                </pic:pic>
              </a:graphicData>
            </a:graphic>
          </wp:inline>
        </w:drawing>
      </w:r>
      <w:r>
        <w:rPr>
          <w:rFonts w:cs="Times New Roman"/>
          <w:noProof/>
          <w:szCs w:val="24"/>
          <w:lang w:bidi="my-MM"/>
        </w:rPr>
        <w:t>Figure(3.3)</w:t>
      </w:r>
      <w:r w:rsidR="00897DD1">
        <w:rPr>
          <w:rFonts w:cs="Times New Roman"/>
          <w:noProof/>
          <w:szCs w:val="24"/>
          <w:lang w:bidi="my-MM"/>
        </w:rPr>
        <w:t xml:space="preserve">System </w:t>
      </w:r>
      <w:r>
        <w:rPr>
          <w:rFonts w:cs="Times New Roman"/>
          <w:noProof/>
          <w:szCs w:val="24"/>
          <w:lang w:bidi="my-MM"/>
        </w:rPr>
        <w:t xml:space="preserve">Flow </w:t>
      </w:r>
      <w:r w:rsidR="001756F6">
        <w:rPr>
          <w:rFonts w:cs="Times New Roman"/>
          <w:noProof/>
          <w:szCs w:val="24"/>
          <w:lang w:bidi="my-MM"/>
        </w:rPr>
        <w:t xml:space="preserve">Diagram </w:t>
      </w:r>
      <w:r w:rsidR="00897DD1">
        <w:rPr>
          <w:rFonts w:cs="Times New Roman"/>
          <w:noProof/>
          <w:szCs w:val="24"/>
          <w:lang w:bidi="my-MM"/>
        </w:rPr>
        <w:t xml:space="preserve">for Login and </w:t>
      </w:r>
      <w:r>
        <w:rPr>
          <w:rFonts w:cs="Times New Roman"/>
          <w:noProof/>
          <w:szCs w:val="24"/>
          <w:lang w:bidi="my-MM"/>
        </w:rPr>
        <w:t>Register</w:t>
      </w:r>
    </w:p>
    <w:p w14:paraId="2F254D4E" w14:textId="77777777" w:rsidR="00DB5CF6" w:rsidRDefault="00DB5CF6" w:rsidP="00764A46">
      <w:pPr>
        <w:spacing w:line="360" w:lineRule="auto"/>
        <w:ind w:firstLine="720"/>
        <w:rPr>
          <w:rFonts w:cs="Times New Roman"/>
          <w:noProof/>
          <w:szCs w:val="24"/>
          <w:lang w:bidi="my-MM"/>
        </w:rPr>
      </w:pPr>
      <w:r w:rsidRPr="002528EA">
        <w:rPr>
          <w:rFonts w:cs="Times New Roman"/>
          <w:noProof/>
          <w:szCs w:val="24"/>
          <w:lang w:bidi="my-MM"/>
        </w:rPr>
        <w:t>The flowchart illustrates the process flow for accessing the Yummy Restaurant system without logging in. When a user visits the platform without authentication, they are granted read-only access to explore various sections of the system. This includes browsing the menu, viewing available dishes, and exploring other public pages like the About, Contact Us, and Gallery sections. However, any actions requiring user authentication, such as placing an order or accessing personal account details, are restricted and prompt the user to log in or register.</w:t>
      </w:r>
    </w:p>
    <w:p w14:paraId="4513735D" w14:textId="77777777" w:rsidR="00DB5CF6" w:rsidRDefault="00DB5CF6" w:rsidP="00CD572F">
      <w:pPr>
        <w:jc w:val="center"/>
        <w:rPr>
          <w:rFonts w:cs="Times New Roman"/>
          <w:noProof/>
          <w:szCs w:val="24"/>
          <w:lang w:bidi="my-MM"/>
        </w:rPr>
      </w:pPr>
    </w:p>
    <w:p w14:paraId="163DA24F" w14:textId="77777777" w:rsidR="00DB5CF6" w:rsidRDefault="00DB5CF6" w:rsidP="00CD572F">
      <w:pPr>
        <w:jc w:val="center"/>
        <w:rPr>
          <w:rFonts w:cs="Times New Roman"/>
          <w:noProof/>
          <w:szCs w:val="24"/>
          <w:lang w:bidi="my-MM"/>
        </w:rPr>
      </w:pPr>
    </w:p>
    <w:p w14:paraId="55887D46" w14:textId="77777777" w:rsidR="00DB5CF6" w:rsidRDefault="00DB5CF6" w:rsidP="00CD572F">
      <w:pPr>
        <w:jc w:val="center"/>
        <w:rPr>
          <w:rFonts w:cs="Times New Roman"/>
          <w:noProof/>
          <w:szCs w:val="24"/>
          <w:lang w:bidi="my-MM"/>
        </w:rPr>
      </w:pPr>
    </w:p>
    <w:p w14:paraId="703AD8B1" w14:textId="77777777" w:rsidR="00DB5CF6" w:rsidRDefault="00DB5CF6" w:rsidP="00CD572F">
      <w:pPr>
        <w:jc w:val="center"/>
        <w:rPr>
          <w:rFonts w:cs="Times New Roman"/>
          <w:noProof/>
          <w:szCs w:val="24"/>
          <w:lang w:bidi="my-MM"/>
        </w:rPr>
      </w:pPr>
    </w:p>
    <w:p w14:paraId="1C97FE95" w14:textId="77777777" w:rsidR="00DB5CF6" w:rsidRDefault="00DB5CF6" w:rsidP="00CD572F">
      <w:pPr>
        <w:jc w:val="center"/>
        <w:rPr>
          <w:rFonts w:cs="Times New Roman"/>
          <w:noProof/>
          <w:szCs w:val="24"/>
          <w:lang w:bidi="my-MM"/>
        </w:rPr>
      </w:pPr>
    </w:p>
    <w:p w14:paraId="0E0E4C69" w14:textId="77777777" w:rsidR="00DB5CF6" w:rsidRDefault="00DB5CF6" w:rsidP="00CD572F">
      <w:pPr>
        <w:jc w:val="center"/>
        <w:rPr>
          <w:rFonts w:cs="Times New Roman"/>
          <w:noProof/>
          <w:szCs w:val="24"/>
          <w:lang w:bidi="my-MM"/>
        </w:rPr>
      </w:pPr>
    </w:p>
    <w:p w14:paraId="5596070C" w14:textId="77777777" w:rsidR="00DB5CF6" w:rsidRDefault="00DB5CF6" w:rsidP="00CD572F">
      <w:pPr>
        <w:jc w:val="center"/>
        <w:rPr>
          <w:rFonts w:cs="Times New Roman"/>
          <w:noProof/>
          <w:szCs w:val="24"/>
          <w:lang w:bidi="my-MM"/>
        </w:rPr>
      </w:pPr>
    </w:p>
    <w:p w14:paraId="77994C52" w14:textId="77777777" w:rsidR="00DB5CF6" w:rsidRDefault="00DB5CF6" w:rsidP="00CD572F">
      <w:pPr>
        <w:pStyle w:val="ListParagraph"/>
        <w:ind w:left="0"/>
        <w:rPr>
          <w:rFonts w:cs="Times New Roman"/>
          <w:noProof/>
          <w:szCs w:val="24"/>
          <w:lang w:bidi="my-MM"/>
        </w:rPr>
      </w:pPr>
    </w:p>
    <w:p w14:paraId="24770369" w14:textId="77777777" w:rsidR="004622B1" w:rsidRDefault="004622B1" w:rsidP="00CD572F">
      <w:pPr>
        <w:pStyle w:val="ListParagraph"/>
        <w:ind w:left="0"/>
        <w:rPr>
          <w:rFonts w:cs="Times New Roman"/>
          <w:b/>
          <w:bCs/>
          <w:sz w:val="28"/>
          <w:szCs w:val="28"/>
        </w:rPr>
      </w:pPr>
    </w:p>
    <w:p w14:paraId="04CA899F" w14:textId="77777777" w:rsidR="004622B1" w:rsidRDefault="004622B1" w:rsidP="00CD572F">
      <w:pPr>
        <w:pStyle w:val="ListParagraph"/>
        <w:ind w:left="0"/>
        <w:rPr>
          <w:rFonts w:cs="Times New Roman"/>
          <w:b/>
          <w:bCs/>
          <w:sz w:val="28"/>
          <w:szCs w:val="28"/>
        </w:rPr>
      </w:pPr>
    </w:p>
    <w:p w14:paraId="20723640" w14:textId="77777777" w:rsidR="002E66C5" w:rsidRDefault="002E66C5" w:rsidP="00CD572F">
      <w:pPr>
        <w:pStyle w:val="ListParagraph"/>
        <w:ind w:left="0"/>
        <w:rPr>
          <w:rFonts w:cs="Times New Roman"/>
          <w:b/>
          <w:bCs/>
          <w:sz w:val="28"/>
          <w:szCs w:val="28"/>
        </w:rPr>
      </w:pPr>
    </w:p>
    <w:p w14:paraId="4F11D462" w14:textId="3E6B4FEB" w:rsidR="00DB5CF6" w:rsidRDefault="00DB5CF6" w:rsidP="00CD572F">
      <w:pPr>
        <w:pStyle w:val="ListParagraph"/>
        <w:ind w:left="0"/>
        <w:rPr>
          <w:rFonts w:cs="Times New Roman"/>
          <w:b/>
          <w:bCs/>
          <w:sz w:val="28"/>
          <w:szCs w:val="28"/>
        </w:rPr>
      </w:pPr>
      <w:r>
        <w:rPr>
          <w:rFonts w:cs="Times New Roman"/>
          <w:b/>
          <w:bCs/>
          <w:sz w:val="28"/>
          <w:szCs w:val="28"/>
        </w:rPr>
        <w:lastRenderedPageBreak/>
        <w:t>3.3.1</w:t>
      </w:r>
      <w:r>
        <w:rPr>
          <w:rFonts w:cs="Times New Roman"/>
          <w:b/>
          <w:bCs/>
          <w:sz w:val="28"/>
          <w:szCs w:val="28"/>
        </w:rPr>
        <w:tab/>
      </w:r>
      <w:r w:rsidR="00897DD1">
        <w:rPr>
          <w:rFonts w:cs="Times New Roman"/>
          <w:b/>
          <w:bCs/>
          <w:sz w:val="28"/>
          <w:szCs w:val="28"/>
        </w:rPr>
        <w:t xml:space="preserve">System </w:t>
      </w:r>
      <w:r>
        <w:rPr>
          <w:rFonts w:cs="Times New Roman"/>
          <w:b/>
          <w:bCs/>
          <w:sz w:val="28"/>
          <w:szCs w:val="28"/>
        </w:rPr>
        <w:t>Flow</w:t>
      </w:r>
      <w:r w:rsidR="00897DD1">
        <w:rPr>
          <w:rFonts w:cs="Times New Roman"/>
          <w:b/>
          <w:bCs/>
          <w:sz w:val="28"/>
          <w:szCs w:val="28"/>
        </w:rPr>
        <w:t xml:space="preserve"> Diagram for the S</w:t>
      </w:r>
      <w:r>
        <w:rPr>
          <w:rFonts w:cs="Times New Roman"/>
          <w:b/>
          <w:bCs/>
          <w:sz w:val="28"/>
          <w:szCs w:val="28"/>
        </w:rPr>
        <w:t xml:space="preserve">ystem </w:t>
      </w:r>
    </w:p>
    <w:p w14:paraId="7A0D9155" w14:textId="77777777" w:rsidR="00DB5CF6" w:rsidRDefault="00DB5CF6" w:rsidP="00CD572F">
      <w:pPr>
        <w:rPr>
          <w:rFonts w:cs="Times New Roman"/>
          <w:noProof/>
          <w:szCs w:val="24"/>
          <w:lang w:bidi="my-MM"/>
        </w:rPr>
      </w:pPr>
    </w:p>
    <w:p w14:paraId="758D72FF" w14:textId="685D94A3" w:rsidR="00DB5CF6" w:rsidRDefault="00DB5CF6" w:rsidP="00CC24FF">
      <w:pPr>
        <w:spacing w:line="360" w:lineRule="auto"/>
        <w:jc w:val="center"/>
        <w:rPr>
          <w:rFonts w:cs="Times New Roman"/>
          <w:noProof/>
          <w:szCs w:val="24"/>
          <w:lang w:bidi="my-MM"/>
        </w:rPr>
      </w:pPr>
      <w:r>
        <w:rPr>
          <w:rFonts w:cs="Times New Roman"/>
          <w:noProof/>
          <w:szCs w:val="24"/>
          <w:lang w:eastAsia="en-US" w:bidi="my-MM"/>
        </w:rPr>
        <w:drawing>
          <wp:inline distT="0" distB="0" distL="0" distR="0" wp14:anchorId="7FFAB5A3" wp14:editId="5017299F">
            <wp:extent cx="5738357" cy="53954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chart.png"/>
                    <pic:cNvPicPr/>
                  </pic:nvPicPr>
                  <pic:blipFill>
                    <a:blip r:embed="rId15">
                      <a:extLst>
                        <a:ext uri="{28A0092B-C50C-407E-A947-70E740481C1C}">
                          <a14:useLocalDpi xmlns:a14="http://schemas.microsoft.com/office/drawing/2010/main" val="0"/>
                        </a:ext>
                      </a:extLst>
                    </a:blip>
                    <a:stretch>
                      <a:fillRect/>
                    </a:stretch>
                  </pic:blipFill>
                  <pic:spPr>
                    <a:xfrm>
                      <a:off x="0" y="0"/>
                      <a:ext cx="5738357" cy="5395428"/>
                    </a:xfrm>
                    <a:prstGeom prst="rect">
                      <a:avLst/>
                    </a:prstGeom>
                  </pic:spPr>
                </pic:pic>
              </a:graphicData>
            </a:graphic>
          </wp:inline>
        </w:drawing>
      </w:r>
      <w:r>
        <w:rPr>
          <w:rFonts w:cs="Times New Roman"/>
          <w:noProof/>
          <w:szCs w:val="24"/>
          <w:lang w:bidi="my-MM"/>
        </w:rPr>
        <w:t>Figure(3.3.1)</w:t>
      </w:r>
      <w:r w:rsidR="00897DD1">
        <w:rPr>
          <w:rFonts w:cs="Times New Roman"/>
          <w:noProof/>
          <w:szCs w:val="24"/>
          <w:lang w:bidi="my-MM"/>
        </w:rPr>
        <w:t xml:space="preserve">System </w:t>
      </w:r>
      <w:r>
        <w:rPr>
          <w:rFonts w:cs="Times New Roman"/>
          <w:noProof/>
          <w:szCs w:val="24"/>
          <w:lang w:bidi="my-MM"/>
        </w:rPr>
        <w:t>Flow</w:t>
      </w:r>
      <w:r w:rsidR="00DB0BBE">
        <w:rPr>
          <w:rFonts w:cs="Times New Roman"/>
          <w:noProof/>
          <w:szCs w:val="24"/>
          <w:lang w:bidi="my-MM"/>
        </w:rPr>
        <w:t xml:space="preserve"> D</w:t>
      </w:r>
      <w:r w:rsidR="00897DD1">
        <w:rPr>
          <w:rFonts w:cs="Times New Roman"/>
          <w:noProof/>
          <w:szCs w:val="24"/>
          <w:lang w:bidi="my-MM"/>
        </w:rPr>
        <w:t>iagram for the S</w:t>
      </w:r>
      <w:r>
        <w:rPr>
          <w:rFonts w:cs="Times New Roman"/>
          <w:noProof/>
          <w:szCs w:val="24"/>
          <w:lang w:bidi="my-MM"/>
        </w:rPr>
        <w:t>ystem</w:t>
      </w:r>
    </w:p>
    <w:p w14:paraId="4E818A0F" w14:textId="77777777" w:rsidR="00DB5CF6" w:rsidRPr="00F65564" w:rsidRDefault="00DB5CF6" w:rsidP="00CC24FF">
      <w:pPr>
        <w:pStyle w:val="ListParagraph"/>
        <w:spacing w:before="120" w:line="360" w:lineRule="auto"/>
        <w:ind w:left="0" w:firstLine="720"/>
        <w:rPr>
          <w:rFonts w:cs="Times New Roman"/>
          <w:szCs w:val="24"/>
        </w:rPr>
      </w:pPr>
      <w:r w:rsidRPr="00F65564">
        <w:rPr>
          <w:rFonts w:cs="Times New Roman"/>
          <w:szCs w:val="24"/>
        </w:rPr>
        <w:t>The flowchart depicts the process flow for users who have logged into the Yummy Restaurant website. Once logged in, users can access the Dashboard, where they have the ability to manage various aspects such as the menu, categories, and orders, as well as view and delete user accounts. On the customer side, logged-in users can browse the Home Page, select menu items, add them to the cart, and proceed to place an order. Additional features available include viewing the "About Us" page, sending review messages, and logging out of the system. This streamlined flow ensures that both administrative tasks and customer activities are efficiently managed within the website.</w:t>
      </w:r>
    </w:p>
    <w:p w14:paraId="22A7A520" w14:textId="77777777" w:rsidR="00764A46" w:rsidRDefault="00764A46" w:rsidP="00CD572F">
      <w:pPr>
        <w:pStyle w:val="ListParagraph"/>
        <w:spacing w:before="120"/>
        <w:ind w:left="0"/>
        <w:rPr>
          <w:rFonts w:cs="Times New Roman"/>
          <w:b/>
          <w:bCs/>
          <w:sz w:val="28"/>
          <w:szCs w:val="28"/>
        </w:rPr>
      </w:pPr>
    </w:p>
    <w:p w14:paraId="5A9A512A" w14:textId="77777777" w:rsidR="00DB5CF6" w:rsidRDefault="00DB5CF6" w:rsidP="00764A46">
      <w:pPr>
        <w:pStyle w:val="ListParagraph"/>
        <w:spacing w:before="120" w:line="360" w:lineRule="auto"/>
        <w:ind w:left="0"/>
        <w:rPr>
          <w:rFonts w:cs="Times New Roman"/>
          <w:b/>
          <w:bCs/>
          <w:sz w:val="28"/>
          <w:szCs w:val="28"/>
        </w:rPr>
      </w:pPr>
      <w:r>
        <w:rPr>
          <w:rFonts w:cs="Times New Roman"/>
          <w:b/>
          <w:bCs/>
          <w:sz w:val="28"/>
          <w:szCs w:val="28"/>
        </w:rPr>
        <w:lastRenderedPageBreak/>
        <w:t>3.4</w:t>
      </w:r>
      <w:r>
        <w:rPr>
          <w:rFonts w:cs="Times New Roman"/>
          <w:b/>
          <w:bCs/>
          <w:sz w:val="28"/>
          <w:szCs w:val="28"/>
        </w:rPr>
        <w:tab/>
        <w:t>Theory Background of the System</w:t>
      </w:r>
    </w:p>
    <w:p w14:paraId="065D6B55" w14:textId="69FBB2C1" w:rsidR="004622B1" w:rsidRPr="00B440E0" w:rsidRDefault="00DB5CF6" w:rsidP="00764A46">
      <w:pPr>
        <w:pStyle w:val="ListParagraph"/>
        <w:spacing w:before="120" w:line="360" w:lineRule="auto"/>
        <w:ind w:left="0"/>
        <w:rPr>
          <w:rFonts w:cs="Times New Roman"/>
          <w:b/>
          <w:bCs/>
          <w:szCs w:val="24"/>
        </w:rPr>
      </w:pPr>
      <w:r>
        <w:rPr>
          <w:rFonts w:cs="Times New Roman"/>
          <w:b/>
          <w:bCs/>
          <w:sz w:val="28"/>
          <w:szCs w:val="28"/>
        </w:rPr>
        <w:tab/>
      </w:r>
      <w:r w:rsidRPr="00AA7E46">
        <w:rPr>
          <w:rFonts w:cs="Times New Roman"/>
          <w:szCs w:val="24"/>
        </w:rPr>
        <w:t>In software development, various models exist, each offering distinct benefits and drawbacks. For the development of this system, the Waterfall Model was chosen.</w:t>
      </w:r>
    </w:p>
    <w:p w14:paraId="4D39840C" w14:textId="77777777" w:rsidR="00DB5CF6" w:rsidRDefault="00DB5CF6" w:rsidP="00764A46">
      <w:pPr>
        <w:pStyle w:val="ListParagraph"/>
        <w:spacing w:before="120" w:line="360" w:lineRule="auto"/>
        <w:ind w:left="0"/>
        <w:rPr>
          <w:rFonts w:cs="Times New Roman"/>
          <w:b/>
          <w:bCs/>
          <w:sz w:val="28"/>
          <w:szCs w:val="28"/>
        </w:rPr>
      </w:pPr>
      <w:r>
        <w:rPr>
          <w:rFonts w:cs="Times New Roman"/>
          <w:b/>
          <w:bCs/>
          <w:sz w:val="28"/>
          <w:szCs w:val="28"/>
        </w:rPr>
        <w:t>3.4.1</w:t>
      </w:r>
      <w:r>
        <w:rPr>
          <w:rFonts w:cs="Times New Roman"/>
          <w:b/>
          <w:bCs/>
          <w:sz w:val="28"/>
          <w:szCs w:val="28"/>
        </w:rPr>
        <w:tab/>
        <w:t>Waterfall Model</w:t>
      </w:r>
    </w:p>
    <w:p w14:paraId="33D203BB" w14:textId="60A28997" w:rsidR="00DB5CF6" w:rsidRDefault="00DB5CF6" w:rsidP="009B376D">
      <w:pPr>
        <w:pStyle w:val="ListParagraph"/>
        <w:spacing w:before="120" w:line="360" w:lineRule="auto"/>
        <w:ind w:left="0" w:firstLine="720"/>
        <w:rPr>
          <w:rFonts w:cs="Times New Roman"/>
          <w:szCs w:val="24"/>
        </w:rPr>
      </w:pPr>
      <w:r w:rsidRPr="00AA7E46">
        <w:rPr>
          <w:rFonts w:cs="Times New Roman"/>
          <w:szCs w:val="24"/>
        </w:rPr>
        <w:t>The Waterfall Model, introduced by Winston Royce in 1970, follows a linear and sequential approach to software development. It consists of five key phases: requirements analysis and specification, design, implementation and unit testing, integration and system testing, and operation and maintenance. These phases are executed in a strict order, with each phase needing to be completed before the next one begins. The model is called the "Waterfall Model" because, like a series of waterfalls, each phase flows into the next without overlapping.</w:t>
      </w:r>
    </w:p>
    <w:p w14:paraId="1AE5EB16" w14:textId="77777777" w:rsidR="00DB5CF6" w:rsidRDefault="00DB5CF6" w:rsidP="00764A46">
      <w:pPr>
        <w:pStyle w:val="ListParagraph"/>
        <w:spacing w:before="120" w:line="360" w:lineRule="auto"/>
        <w:ind w:left="0"/>
        <w:jc w:val="center"/>
        <w:rPr>
          <w:rFonts w:cs="Times New Roman"/>
          <w:szCs w:val="24"/>
        </w:rPr>
      </w:pPr>
      <w:r>
        <w:rPr>
          <w:rFonts w:cs="Times New Roman"/>
          <w:b/>
          <w:bCs/>
          <w:noProof/>
          <w:szCs w:val="24"/>
          <w:lang w:eastAsia="en-US" w:bidi="my-MM"/>
        </w:rPr>
        <w:drawing>
          <wp:inline distT="0" distB="0" distL="0" distR="0" wp14:anchorId="23A498E6" wp14:editId="7C8A64C0">
            <wp:extent cx="2857500" cy="2381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ftware-engineering-waterfall-model.jpg"/>
                    <pic:cNvPicPr/>
                  </pic:nvPicPr>
                  <pic:blipFill>
                    <a:blip r:embed="rId16">
                      <a:extLst>
                        <a:ext uri="{28A0092B-C50C-407E-A947-70E740481C1C}">
                          <a14:useLocalDpi xmlns:a14="http://schemas.microsoft.com/office/drawing/2010/main" val="0"/>
                        </a:ext>
                      </a:extLst>
                    </a:blip>
                    <a:stretch>
                      <a:fillRect/>
                    </a:stretch>
                  </pic:blipFill>
                  <pic:spPr>
                    <a:xfrm>
                      <a:off x="0" y="0"/>
                      <a:ext cx="2857500" cy="2381250"/>
                    </a:xfrm>
                    <a:prstGeom prst="rect">
                      <a:avLst/>
                    </a:prstGeom>
                  </pic:spPr>
                </pic:pic>
              </a:graphicData>
            </a:graphic>
          </wp:inline>
        </w:drawing>
      </w:r>
    </w:p>
    <w:p w14:paraId="01786FC8" w14:textId="17793EA1" w:rsidR="00DB5CF6" w:rsidRDefault="00AF01AB" w:rsidP="00764A46">
      <w:pPr>
        <w:pStyle w:val="ListParagraph"/>
        <w:spacing w:line="360" w:lineRule="auto"/>
        <w:ind w:left="0"/>
        <w:jc w:val="center"/>
        <w:rPr>
          <w:rFonts w:cs="Times New Roman"/>
          <w:noProof/>
          <w:szCs w:val="24"/>
          <w:lang w:bidi="my-MM"/>
        </w:rPr>
      </w:pPr>
      <w:r>
        <w:rPr>
          <w:rFonts w:cs="Times New Roman"/>
          <w:noProof/>
          <w:szCs w:val="24"/>
          <w:lang w:bidi="my-MM"/>
        </w:rPr>
        <w:t>Figure(3.4.1</w:t>
      </w:r>
      <w:r w:rsidR="00DB5CF6">
        <w:rPr>
          <w:rFonts w:cs="Times New Roman"/>
          <w:noProof/>
          <w:szCs w:val="24"/>
          <w:lang w:bidi="my-MM"/>
        </w:rPr>
        <w:t>) Waterfall Model</w:t>
      </w:r>
    </w:p>
    <w:p w14:paraId="0464F565" w14:textId="77777777" w:rsidR="00DB5CF6" w:rsidRDefault="00DB5CF6" w:rsidP="00764A46">
      <w:pPr>
        <w:pStyle w:val="ListParagraph"/>
        <w:numPr>
          <w:ilvl w:val="0"/>
          <w:numId w:val="14"/>
        </w:numPr>
        <w:spacing w:after="160" w:line="360" w:lineRule="auto"/>
        <w:ind w:left="720" w:hanging="720"/>
        <w:rPr>
          <w:rFonts w:cs="Times New Roman"/>
          <w:szCs w:val="24"/>
        </w:rPr>
      </w:pPr>
      <w:r w:rsidRPr="001C00A2">
        <w:rPr>
          <w:rFonts w:cs="Times New Roman"/>
          <w:szCs w:val="24"/>
        </w:rPr>
        <w:t>Requirements analysis and specification phase: This initial phase focuses on understanding the customer's exact needs and documenting them thoroughly. The customer collaborates with the software developer to detail all functional, performance, and interface requirements. The outcome is a comprehensive document known as the Software Requirement Specification (SRS), which describes "what" the system is intended to do in clear, non-technical language.</w:t>
      </w:r>
    </w:p>
    <w:p w14:paraId="3026DDD7" w14:textId="77777777" w:rsidR="00DB5CF6" w:rsidRDefault="00DB5CF6" w:rsidP="00764A46">
      <w:pPr>
        <w:pStyle w:val="ListParagraph"/>
        <w:numPr>
          <w:ilvl w:val="0"/>
          <w:numId w:val="14"/>
        </w:numPr>
        <w:spacing w:after="160" w:line="360" w:lineRule="auto"/>
        <w:ind w:left="720" w:hanging="720"/>
        <w:rPr>
          <w:rFonts w:cs="Times New Roman"/>
          <w:szCs w:val="24"/>
        </w:rPr>
      </w:pPr>
      <w:r w:rsidRPr="001C00A2">
        <w:rPr>
          <w:rFonts w:cs="Times New Roman"/>
          <w:szCs w:val="24"/>
        </w:rPr>
        <w:t>Design Phase: This phase aims to transform the requirements gathered in the SRS into a suitable form which permits further coding in a programming language. It defines the overall software architecture together with high level and detailed design. All this work is documented as a Software Design Document (SDD).</w:t>
      </w:r>
    </w:p>
    <w:p w14:paraId="5E193E47" w14:textId="5438EE72" w:rsidR="00DB5CF6" w:rsidRPr="00B440E0" w:rsidRDefault="00DB5CF6" w:rsidP="00764A46">
      <w:pPr>
        <w:pStyle w:val="ListParagraph"/>
        <w:numPr>
          <w:ilvl w:val="0"/>
          <w:numId w:val="14"/>
        </w:numPr>
        <w:spacing w:after="160" w:line="360" w:lineRule="auto"/>
        <w:ind w:left="720" w:hanging="720"/>
        <w:rPr>
          <w:rFonts w:cs="Times New Roman"/>
          <w:szCs w:val="24"/>
        </w:rPr>
      </w:pPr>
      <w:r w:rsidRPr="00B440E0">
        <w:rPr>
          <w:rFonts w:cs="Times New Roman"/>
          <w:szCs w:val="24"/>
        </w:rPr>
        <w:t xml:space="preserve">Implementation and unit testing: During implementation, the design is translated into code. If the SDD is well-prepared, this phase proceeds smoothly as developers have all the necessary information. </w:t>
      </w:r>
      <w:r w:rsidR="00B440E0" w:rsidRPr="00B440E0">
        <w:rPr>
          <w:rFonts w:cs="Times New Roman"/>
          <w:szCs w:val="24"/>
        </w:rPr>
        <w:t xml:space="preserve">Unit testing is also performed at this stage, where </w:t>
      </w:r>
      <w:proofErr w:type="spellStart"/>
      <w:r w:rsidR="00B440E0" w:rsidRPr="00B440E0">
        <w:rPr>
          <w:rFonts w:cs="Times New Roman"/>
          <w:szCs w:val="24"/>
        </w:rPr>
        <w:t>indicidual</w:t>
      </w:r>
      <w:proofErr w:type="spellEnd"/>
      <w:r w:rsidR="00B440E0" w:rsidRPr="00B440E0">
        <w:rPr>
          <w:rFonts w:cs="Times New Roman"/>
          <w:szCs w:val="24"/>
        </w:rPr>
        <w:t xml:space="preserve"> modules </w:t>
      </w:r>
      <w:r w:rsidR="00B440E0" w:rsidRPr="00B440E0">
        <w:rPr>
          <w:rFonts w:cs="Times New Roman"/>
          <w:szCs w:val="24"/>
        </w:rPr>
        <w:lastRenderedPageBreak/>
        <w:t xml:space="preserve">are tested in isolation and then </w:t>
      </w:r>
      <w:proofErr w:type="spellStart"/>
      <w:r w:rsidR="00B440E0" w:rsidRPr="00B440E0">
        <w:rPr>
          <w:rFonts w:cs="Times New Roman"/>
          <w:szCs w:val="24"/>
        </w:rPr>
        <w:t>intefrated</w:t>
      </w:r>
      <w:proofErr w:type="spellEnd"/>
      <w:r w:rsidR="00B440E0" w:rsidRPr="00B440E0">
        <w:rPr>
          <w:rFonts w:cs="Times New Roman"/>
          <w:szCs w:val="24"/>
        </w:rPr>
        <w:t xml:space="preserve"> to ensure they work together as </w:t>
      </w:r>
      <w:proofErr w:type="spellStart"/>
      <w:proofErr w:type="gramStart"/>
      <w:r w:rsidR="00B440E0" w:rsidRPr="00B440E0">
        <w:rPr>
          <w:rFonts w:cs="Times New Roman"/>
          <w:szCs w:val="24"/>
        </w:rPr>
        <w:t>expected.Integration</w:t>
      </w:r>
      <w:proofErr w:type="spellEnd"/>
      <w:proofErr w:type="gramEnd"/>
      <w:r w:rsidR="00B440E0" w:rsidRPr="00B440E0">
        <w:rPr>
          <w:rFonts w:cs="Times New Roman"/>
          <w:szCs w:val="24"/>
        </w:rPr>
        <w:t xml:space="preserve"> and System </w:t>
      </w:r>
      <w:proofErr w:type="spellStart"/>
      <w:proofErr w:type="gramStart"/>
      <w:r w:rsidR="00B440E0" w:rsidRPr="00B440E0">
        <w:rPr>
          <w:rFonts w:cs="Times New Roman"/>
          <w:szCs w:val="24"/>
        </w:rPr>
        <w:t>Testing:</w:t>
      </w:r>
      <w:r w:rsidRPr="00B440E0">
        <w:rPr>
          <w:rFonts w:cs="Times New Roman"/>
          <w:szCs w:val="24"/>
        </w:rPr>
        <w:t>This</w:t>
      </w:r>
      <w:proofErr w:type="spellEnd"/>
      <w:proofErr w:type="gramEnd"/>
      <w:r w:rsidRPr="00B440E0">
        <w:rPr>
          <w:rFonts w:cs="Times New Roman"/>
          <w:szCs w:val="24"/>
        </w:rPr>
        <w:t xml:space="preserve"> phase is highly crucial as the quality of the end product is determined by the effectiveness of the testing carried out. The better output will lead to satisfied customers, the lower maintenance costs, and accurate results. Unit testing determines the efficiency of individual modules. However, in this phase, the modules are tested for their interactions with each other and with the system.</w:t>
      </w:r>
    </w:p>
    <w:p w14:paraId="09771B0D" w14:textId="77777777" w:rsidR="00DB5CF6" w:rsidRPr="001C00A2" w:rsidRDefault="00DB5CF6" w:rsidP="00764A46">
      <w:pPr>
        <w:pStyle w:val="ListParagraph"/>
        <w:numPr>
          <w:ilvl w:val="0"/>
          <w:numId w:val="14"/>
        </w:numPr>
        <w:spacing w:after="160" w:line="360" w:lineRule="auto"/>
        <w:ind w:left="720" w:hanging="720"/>
        <w:rPr>
          <w:rFonts w:cs="Times New Roman"/>
          <w:szCs w:val="24"/>
        </w:rPr>
      </w:pPr>
      <w:r w:rsidRPr="001C00A2">
        <w:rPr>
          <w:rStyle w:val="Strong"/>
          <w:b w:val="0"/>
        </w:rPr>
        <w:t>Integration and System Testing:</w:t>
      </w:r>
      <w:r>
        <w:t xml:space="preserve"> </w:t>
      </w:r>
      <w:r w:rsidRPr="001C00A2">
        <w:rPr>
          <w:rFonts w:cs="Times New Roman"/>
          <w:szCs w:val="24"/>
        </w:rPr>
        <w:t>This phase is crucial for ensuring the quality of the final product. Modules are tested together to verify their interactions and the overall functionality of the system. Effective testing at this stage leads to a product that meets customer expectations, has lower maintenance costs, and delivers accurate results.</w:t>
      </w:r>
    </w:p>
    <w:p w14:paraId="39557713" w14:textId="77777777" w:rsidR="00DB5CF6" w:rsidRPr="006926C9" w:rsidRDefault="00DB5CF6" w:rsidP="00764A46">
      <w:pPr>
        <w:pStyle w:val="ListParagraph"/>
        <w:numPr>
          <w:ilvl w:val="0"/>
          <w:numId w:val="14"/>
        </w:numPr>
        <w:spacing w:after="160" w:line="360" w:lineRule="auto"/>
        <w:ind w:left="720" w:hanging="720"/>
        <w:rPr>
          <w:rFonts w:cs="Times New Roman"/>
          <w:szCs w:val="24"/>
        </w:rPr>
      </w:pPr>
      <w:r w:rsidRPr="00126450">
        <w:rPr>
          <w:rFonts w:cs="Times New Roman"/>
          <w:szCs w:val="24"/>
        </w:rPr>
        <w:t>Operation and maintenance phase: Maintenance is the task performed by every user once the software has been delivered to the customer, installed, and operational.</w:t>
      </w:r>
    </w:p>
    <w:p w14:paraId="1EC5D3F8" w14:textId="77777777" w:rsidR="00DB5CF6" w:rsidRDefault="00DB5CF6" w:rsidP="00764A46">
      <w:pPr>
        <w:pStyle w:val="ListParagraph"/>
        <w:spacing w:before="120" w:line="360" w:lineRule="auto"/>
        <w:ind w:left="0"/>
        <w:rPr>
          <w:rFonts w:cs="Times New Roman"/>
          <w:b/>
          <w:bCs/>
          <w:sz w:val="28"/>
          <w:szCs w:val="28"/>
        </w:rPr>
      </w:pPr>
      <w:r>
        <w:rPr>
          <w:rFonts w:cs="Times New Roman"/>
          <w:b/>
          <w:bCs/>
          <w:sz w:val="28"/>
          <w:szCs w:val="28"/>
        </w:rPr>
        <w:t>3.5</w:t>
      </w:r>
      <w:r>
        <w:rPr>
          <w:rFonts w:cs="Times New Roman"/>
          <w:b/>
          <w:bCs/>
          <w:sz w:val="28"/>
          <w:szCs w:val="28"/>
        </w:rPr>
        <w:tab/>
        <w:t>Technology Background of the System</w:t>
      </w:r>
    </w:p>
    <w:p w14:paraId="2661902F" w14:textId="77777777" w:rsidR="00DB5CF6" w:rsidRDefault="00DB5CF6" w:rsidP="00764A46">
      <w:pPr>
        <w:pStyle w:val="ListParagraph"/>
        <w:spacing w:before="120" w:line="360" w:lineRule="auto"/>
        <w:ind w:left="0"/>
        <w:rPr>
          <w:rFonts w:cs="Times New Roman"/>
          <w:b/>
          <w:bCs/>
          <w:sz w:val="28"/>
          <w:szCs w:val="28"/>
        </w:rPr>
      </w:pPr>
      <w:r>
        <w:rPr>
          <w:rFonts w:cs="Times New Roman"/>
          <w:b/>
          <w:bCs/>
          <w:sz w:val="28"/>
          <w:szCs w:val="28"/>
        </w:rPr>
        <w:t>3.5.1</w:t>
      </w:r>
      <w:r>
        <w:rPr>
          <w:rFonts w:cs="Times New Roman"/>
          <w:b/>
          <w:bCs/>
          <w:sz w:val="28"/>
          <w:szCs w:val="28"/>
        </w:rPr>
        <w:tab/>
        <w:t>HTML</w:t>
      </w:r>
    </w:p>
    <w:p w14:paraId="07E532AB" w14:textId="77777777" w:rsidR="00DB5CF6" w:rsidRPr="001C00A2" w:rsidRDefault="00DB5CF6" w:rsidP="00764A46">
      <w:pPr>
        <w:pStyle w:val="ListParagraph"/>
        <w:spacing w:before="120" w:line="360" w:lineRule="auto"/>
        <w:ind w:left="0"/>
        <w:rPr>
          <w:rFonts w:cs="Times New Roman"/>
          <w:szCs w:val="24"/>
        </w:rPr>
      </w:pPr>
      <w:r>
        <w:rPr>
          <w:rFonts w:cs="Times New Roman"/>
          <w:b/>
          <w:bCs/>
          <w:sz w:val="28"/>
          <w:szCs w:val="28"/>
        </w:rPr>
        <w:tab/>
      </w:r>
      <w:r w:rsidRPr="001C00A2">
        <w:rPr>
          <w:rFonts w:cs="Times New Roman"/>
          <w:szCs w:val="24"/>
        </w:rPr>
        <w:t>HTML, or Hyper Text Markup Language, is the standard language for creating web pages. It’s not a programming language but a markup language, meaning it uses tags to structure and display content on the web. Hypertext refers to the ability to link web pages to one another, allowing users to navigate the web seamlessly.</w:t>
      </w:r>
    </w:p>
    <w:p w14:paraId="7ED58A8E" w14:textId="77777777" w:rsidR="00DB5CF6" w:rsidRDefault="00DB5CF6" w:rsidP="00764A46">
      <w:pPr>
        <w:pStyle w:val="ListParagraph"/>
        <w:spacing w:before="120" w:line="360" w:lineRule="auto"/>
        <w:ind w:left="0"/>
        <w:rPr>
          <w:rFonts w:cs="Times New Roman"/>
          <w:b/>
          <w:bCs/>
          <w:sz w:val="28"/>
          <w:szCs w:val="28"/>
        </w:rPr>
      </w:pPr>
      <w:r>
        <w:rPr>
          <w:rFonts w:cs="Times New Roman"/>
          <w:b/>
          <w:bCs/>
          <w:sz w:val="28"/>
          <w:szCs w:val="28"/>
        </w:rPr>
        <w:t>3.5.2</w:t>
      </w:r>
      <w:r>
        <w:rPr>
          <w:rFonts w:cs="Times New Roman"/>
          <w:b/>
          <w:bCs/>
          <w:sz w:val="28"/>
          <w:szCs w:val="28"/>
        </w:rPr>
        <w:tab/>
        <w:t>CSS</w:t>
      </w:r>
    </w:p>
    <w:p w14:paraId="613171E1" w14:textId="77777777" w:rsidR="00DB5CF6" w:rsidRPr="001C00A2" w:rsidRDefault="00DB5CF6" w:rsidP="00764A46">
      <w:pPr>
        <w:pStyle w:val="ListParagraph"/>
        <w:spacing w:before="120" w:line="360" w:lineRule="auto"/>
        <w:ind w:left="0"/>
        <w:rPr>
          <w:rFonts w:cs="Times New Roman"/>
          <w:b/>
          <w:bCs/>
          <w:szCs w:val="24"/>
        </w:rPr>
      </w:pPr>
      <w:r>
        <w:rPr>
          <w:rFonts w:cs="Times New Roman"/>
          <w:b/>
          <w:bCs/>
          <w:sz w:val="28"/>
          <w:szCs w:val="28"/>
        </w:rPr>
        <w:tab/>
      </w:r>
      <w:r w:rsidRPr="001C00A2">
        <w:rPr>
          <w:rFonts w:cs="Times New Roman"/>
          <w:szCs w:val="24"/>
        </w:rPr>
        <w:t>Cascading Style Sheets (CSS) is a styling language used to define the appearance of web pages. CSS allows developers to control layout, colors, fonts, and spacing, making it a powerful tool for creating visually appealing websites.</w:t>
      </w:r>
    </w:p>
    <w:p w14:paraId="40EAAE2A" w14:textId="77777777" w:rsidR="00DB5CF6" w:rsidRDefault="00DB5CF6" w:rsidP="00764A46">
      <w:pPr>
        <w:pStyle w:val="ListParagraph"/>
        <w:spacing w:before="120" w:line="360" w:lineRule="auto"/>
        <w:ind w:left="0"/>
        <w:rPr>
          <w:rFonts w:cs="Times New Roman"/>
          <w:b/>
          <w:bCs/>
          <w:sz w:val="28"/>
          <w:szCs w:val="28"/>
        </w:rPr>
      </w:pPr>
      <w:r>
        <w:rPr>
          <w:rFonts w:cs="Times New Roman"/>
          <w:b/>
          <w:bCs/>
          <w:sz w:val="28"/>
          <w:szCs w:val="28"/>
        </w:rPr>
        <w:t>3.5.3</w:t>
      </w:r>
      <w:r>
        <w:rPr>
          <w:rFonts w:cs="Times New Roman"/>
          <w:b/>
          <w:bCs/>
          <w:sz w:val="28"/>
          <w:szCs w:val="28"/>
        </w:rPr>
        <w:tab/>
        <w:t>JavaScript</w:t>
      </w:r>
    </w:p>
    <w:p w14:paraId="06284A8B" w14:textId="77777777" w:rsidR="00DB5CF6" w:rsidRPr="007013CE" w:rsidRDefault="00DB5CF6" w:rsidP="00764A46">
      <w:pPr>
        <w:pStyle w:val="ListParagraph"/>
        <w:spacing w:before="120" w:line="360" w:lineRule="auto"/>
        <w:ind w:left="0"/>
        <w:rPr>
          <w:rFonts w:cs="Times New Roman"/>
          <w:szCs w:val="24"/>
        </w:rPr>
      </w:pPr>
      <w:r>
        <w:rPr>
          <w:rFonts w:cs="Times New Roman"/>
          <w:b/>
          <w:bCs/>
          <w:sz w:val="28"/>
          <w:szCs w:val="28"/>
        </w:rPr>
        <w:tab/>
      </w:r>
      <w:r w:rsidRPr="007013CE">
        <w:rPr>
          <w:rFonts w:cs="Times New Roman"/>
          <w:szCs w:val="24"/>
        </w:rPr>
        <w:t>JavaScript is a scripting language designed to add interactivity to web pages. It’s a lightweight, interpreted language that runs in the browser, allowing for dynamic content, such as interactive forms, animations, and real-time updates, without requiring a page refresh.</w:t>
      </w:r>
    </w:p>
    <w:p w14:paraId="52C05C56" w14:textId="77777777" w:rsidR="00DB5CF6" w:rsidRDefault="00DB5CF6" w:rsidP="00764A46">
      <w:pPr>
        <w:pStyle w:val="ListParagraph"/>
        <w:spacing w:before="120" w:line="360" w:lineRule="auto"/>
        <w:ind w:left="0"/>
        <w:rPr>
          <w:rFonts w:cs="Times New Roman"/>
          <w:b/>
          <w:bCs/>
          <w:sz w:val="28"/>
          <w:szCs w:val="28"/>
        </w:rPr>
      </w:pPr>
      <w:r w:rsidRPr="005568A4">
        <w:rPr>
          <w:rFonts w:cs="Times New Roman"/>
          <w:b/>
          <w:bCs/>
          <w:sz w:val="28"/>
          <w:szCs w:val="28"/>
        </w:rPr>
        <w:t>3.</w:t>
      </w:r>
      <w:r>
        <w:rPr>
          <w:rFonts w:cs="Times New Roman"/>
          <w:b/>
          <w:bCs/>
          <w:sz w:val="28"/>
          <w:szCs w:val="28"/>
        </w:rPr>
        <w:t>5</w:t>
      </w:r>
      <w:r w:rsidRPr="005568A4">
        <w:rPr>
          <w:rFonts w:cs="Times New Roman"/>
          <w:b/>
          <w:bCs/>
          <w:sz w:val="28"/>
          <w:szCs w:val="28"/>
        </w:rPr>
        <w:t>.</w:t>
      </w:r>
      <w:r>
        <w:rPr>
          <w:rFonts w:cs="Times New Roman"/>
          <w:b/>
          <w:bCs/>
          <w:sz w:val="28"/>
          <w:szCs w:val="28"/>
        </w:rPr>
        <w:t>4</w:t>
      </w:r>
      <w:r w:rsidRPr="005568A4">
        <w:rPr>
          <w:rFonts w:cs="Times New Roman"/>
          <w:b/>
          <w:bCs/>
          <w:sz w:val="28"/>
          <w:szCs w:val="28"/>
        </w:rPr>
        <w:tab/>
      </w:r>
      <w:r>
        <w:rPr>
          <w:rFonts w:cs="Times New Roman"/>
          <w:b/>
          <w:bCs/>
          <w:sz w:val="28"/>
          <w:szCs w:val="28"/>
        </w:rPr>
        <w:t>Bootstrap</w:t>
      </w:r>
    </w:p>
    <w:p w14:paraId="38A31EAB" w14:textId="77777777" w:rsidR="00DB5CF6" w:rsidRPr="007013CE" w:rsidRDefault="00DB5CF6" w:rsidP="00764A46">
      <w:pPr>
        <w:pStyle w:val="ListParagraph"/>
        <w:spacing w:before="120" w:line="360" w:lineRule="auto"/>
        <w:ind w:left="0"/>
        <w:rPr>
          <w:rFonts w:cs="Times New Roman"/>
          <w:b/>
          <w:bCs/>
          <w:szCs w:val="24"/>
        </w:rPr>
      </w:pPr>
      <w:r>
        <w:rPr>
          <w:rFonts w:cs="Times New Roman"/>
          <w:szCs w:val="24"/>
        </w:rPr>
        <w:tab/>
      </w:r>
      <w:r w:rsidRPr="007013CE">
        <w:rPr>
          <w:rFonts w:cs="Times New Roman"/>
          <w:szCs w:val="24"/>
        </w:rPr>
        <w:t>Bootstrap is a popular front-end framework that simplifies web development. It provides pre-designed HTML and CSS templates for common interface components like forms, buttons, navigation, and modals, along with optional JavaScript plugins to enhance functionality.</w:t>
      </w:r>
    </w:p>
    <w:p w14:paraId="745F9BB2" w14:textId="77777777" w:rsidR="00764A46" w:rsidRDefault="00764A46" w:rsidP="00764A46">
      <w:pPr>
        <w:pStyle w:val="ListParagraph"/>
        <w:spacing w:before="120" w:line="360" w:lineRule="auto"/>
        <w:ind w:left="0"/>
        <w:rPr>
          <w:rFonts w:cs="Times New Roman"/>
          <w:b/>
          <w:bCs/>
          <w:sz w:val="28"/>
          <w:szCs w:val="28"/>
        </w:rPr>
      </w:pPr>
    </w:p>
    <w:p w14:paraId="12E4FE91" w14:textId="77777777" w:rsidR="00764A46" w:rsidRDefault="00764A46" w:rsidP="00764A46">
      <w:pPr>
        <w:pStyle w:val="ListParagraph"/>
        <w:spacing w:before="120" w:line="360" w:lineRule="auto"/>
        <w:ind w:left="0"/>
        <w:rPr>
          <w:rFonts w:cs="Times New Roman"/>
          <w:b/>
          <w:bCs/>
          <w:sz w:val="28"/>
          <w:szCs w:val="28"/>
        </w:rPr>
      </w:pPr>
    </w:p>
    <w:p w14:paraId="7B61A19D" w14:textId="77777777" w:rsidR="00764A46" w:rsidRDefault="00DB5CF6" w:rsidP="00764A46">
      <w:pPr>
        <w:pStyle w:val="ListParagraph"/>
        <w:spacing w:before="120" w:line="360" w:lineRule="auto"/>
        <w:ind w:left="0"/>
        <w:rPr>
          <w:rFonts w:cs="Times New Roman"/>
          <w:b/>
          <w:bCs/>
          <w:sz w:val="28"/>
          <w:szCs w:val="28"/>
        </w:rPr>
      </w:pPr>
      <w:r w:rsidRPr="005568A4">
        <w:rPr>
          <w:rFonts w:cs="Times New Roman"/>
          <w:b/>
          <w:bCs/>
          <w:sz w:val="28"/>
          <w:szCs w:val="28"/>
        </w:rPr>
        <w:lastRenderedPageBreak/>
        <w:t>3.</w:t>
      </w:r>
      <w:r>
        <w:rPr>
          <w:rFonts w:cs="Times New Roman"/>
          <w:b/>
          <w:bCs/>
          <w:sz w:val="28"/>
          <w:szCs w:val="28"/>
        </w:rPr>
        <w:t>5</w:t>
      </w:r>
      <w:r w:rsidRPr="005568A4">
        <w:rPr>
          <w:rFonts w:cs="Times New Roman"/>
          <w:b/>
          <w:bCs/>
          <w:sz w:val="28"/>
          <w:szCs w:val="28"/>
        </w:rPr>
        <w:t>.</w:t>
      </w:r>
      <w:r>
        <w:rPr>
          <w:rFonts w:cs="Times New Roman"/>
          <w:b/>
          <w:bCs/>
          <w:sz w:val="28"/>
          <w:szCs w:val="28"/>
        </w:rPr>
        <w:t>5</w:t>
      </w:r>
      <w:r>
        <w:rPr>
          <w:rFonts w:cs="Times New Roman"/>
          <w:b/>
          <w:bCs/>
          <w:sz w:val="28"/>
          <w:szCs w:val="28"/>
        </w:rPr>
        <w:tab/>
        <w:t>PHP</w:t>
      </w:r>
    </w:p>
    <w:p w14:paraId="7754E4D3" w14:textId="6B81F9F8" w:rsidR="00DB5CF6" w:rsidRPr="00764A46" w:rsidRDefault="00DB5CF6" w:rsidP="00764A46">
      <w:pPr>
        <w:pStyle w:val="ListParagraph"/>
        <w:spacing w:before="120" w:line="360" w:lineRule="auto"/>
        <w:ind w:left="0" w:firstLine="720"/>
        <w:rPr>
          <w:rFonts w:cs="Times New Roman"/>
          <w:b/>
          <w:bCs/>
          <w:sz w:val="28"/>
          <w:szCs w:val="28"/>
        </w:rPr>
      </w:pPr>
      <w:r w:rsidRPr="007013CE">
        <w:rPr>
          <w:rFonts w:cs="Times New Roman"/>
          <w:szCs w:val="24"/>
        </w:rPr>
        <w:t>PHP (Hypertext Preprocessor) is a server-side scripting language used to create dynamic web content. As an open-source language, PHP is widely used for its flexibility and compatibility with various databases, including MySQL.</w:t>
      </w:r>
    </w:p>
    <w:p w14:paraId="0EDB5BA1" w14:textId="77777777" w:rsidR="00DB5CF6" w:rsidRPr="00D36A25" w:rsidRDefault="00DB5CF6" w:rsidP="00764A46">
      <w:pPr>
        <w:pStyle w:val="ListParagraph"/>
        <w:spacing w:before="120" w:line="360" w:lineRule="auto"/>
        <w:ind w:left="0"/>
        <w:rPr>
          <w:rFonts w:cs="Times New Roman"/>
          <w:szCs w:val="24"/>
        </w:rPr>
      </w:pPr>
      <w:r w:rsidRPr="005568A4">
        <w:rPr>
          <w:rFonts w:cs="Times New Roman"/>
          <w:b/>
          <w:bCs/>
          <w:sz w:val="28"/>
          <w:szCs w:val="28"/>
        </w:rPr>
        <w:t>3.</w:t>
      </w:r>
      <w:r>
        <w:rPr>
          <w:rFonts w:cs="Times New Roman"/>
          <w:b/>
          <w:bCs/>
          <w:sz w:val="28"/>
          <w:szCs w:val="28"/>
        </w:rPr>
        <w:t>5</w:t>
      </w:r>
      <w:r w:rsidRPr="005568A4">
        <w:rPr>
          <w:rFonts w:cs="Times New Roman"/>
          <w:b/>
          <w:bCs/>
          <w:sz w:val="28"/>
          <w:szCs w:val="28"/>
        </w:rPr>
        <w:t>.</w:t>
      </w:r>
      <w:r>
        <w:rPr>
          <w:rFonts w:cs="Times New Roman"/>
          <w:b/>
          <w:bCs/>
          <w:sz w:val="28"/>
          <w:szCs w:val="28"/>
        </w:rPr>
        <w:t>6</w:t>
      </w:r>
      <w:r>
        <w:rPr>
          <w:rFonts w:cs="Times New Roman"/>
          <w:b/>
          <w:bCs/>
          <w:sz w:val="28"/>
          <w:szCs w:val="28"/>
        </w:rPr>
        <w:tab/>
        <w:t>MYSQL</w:t>
      </w:r>
    </w:p>
    <w:p w14:paraId="1056F566" w14:textId="77777777" w:rsidR="00DB5CF6" w:rsidRDefault="00DB5CF6" w:rsidP="00764A46">
      <w:pPr>
        <w:pStyle w:val="ListParagraph"/>
        <w:spacing w:before="120" w:line="360" w:lineRule="auto"/>
        <w:ind w:left="0"/>
        <w:rPr>
          <w:rFonts w:cs="Times New Roman"/>
          <w:szCs w:val="24"/>
        </w:rPr>
      </w:pPr>
      <w:r>
        <w:rPr>
          <w:rFonts w:cs="Times New Roman"/>
          <w:b/>
          <w:bCs/>
          <w:sz w:val="28"/>
          <w:szCs w:val="28"/>
        </w:rPr>
        <w:tab/>
      </w:r>
      <w:r w:rsidRPr="007013CE">
        <w:rPr>
          <w:rFonts w:cs="Times New Roman"/>
          <w:szCs w:val="24"/>
        </w:rPr>
        <w:t>MySQL is a widely-used relational database management system (RDBMS). It is known for its reliability, ease of use, and ability to handle large volumes of data efficiently. MySQL uses structured query language (SQL) to manage data stored in a database</w:t>
      </w:r>
      <w:r>
        <w:rPr>
          <w:rFonts w:cs="Times New Roman"/>
          <w:szCs w:val="24"/>
        </w:rPr>
        <w:t>.</w:t>
      </w:r>
    </w:p>
    <w:p w14:paraId="73110F96" w14:textId="77777777" w:rsidR="00DB5CF6" w:rsidRPr="00D36A25" w:rsidRDefault="00DB5CF6" w:rsidP="00764A46">
      <w:pPr>
        <w:pStyle w:val="ListParagraph"/>
        <w:spacing w:before="120" w:line="360" w:lineRule="auto"/>
        <w:ind w:left="0"/>
        <w:rPr>
          <w:rFonts w:cs="Times New Roman"/>
          <w:szCs w:val="24"/>
        </w:rPr>
      </w:pPr>
      <w:r w:rsidRPr="005568A4">
        <w:rPr>
          <w:rFonts w:cs="Times New Roman"/>
          <w:b/>
          <w:bCs/>
          <w:sz w:val="28"/>
          <w:szCs w:val="28"/>
        </w:rPr>
        <w:t>3.</w:t>
      </w:r>
      <w:r>
        <w:rPr>
          <w:rFonts w:cs="Times New Roman"/>
          <w:b/>
          <w:bCs/>
          <w:sz w:val="28"/>
          <w:szCs w:val="28"/>
        </w:rPr>
        <w:t>5</w:t>
      </w:r>
      <w:r w:rsidRPr="005568A4">
        <w:rPr>
          <w:rFonts w:cs="Times New Roman"/>
          <w:b/>
          <w:bCs/>
          <w:sz w:val="28"/>
          <w:szCs w:val="28"/>
        </w:rPr>
        <w:t>.</w:t>
      </w:r>
      <w:r>
        <w:rPr>
          <w:rFonts w:cs="Times New Roman"/>
          <w:b/>
          <w:bCs/>
          <w:sz w:val="28"/>
          <w:szCs w:val="28"/>
        </w:rPr>
        <w:t>7</w:t>
      </w:r>
      <w:r>
        <w:rPr>
          <w:rFonts w:cs="Times New Roman"/>
          <w:b/>
          <w:bCs/>
          <w:sz w:val="28"/>
          <w:szCs w:val="28"/>
        </w:rPr>
        <w:tab/>
        <w:t>JQUERY</w:t>
      </w:r>
    </w:p>
    <w:p w14:paraId="708FDCE8" w14:textId="77777777" w:rsidR="00DB5CF6" w:rsidRPr="003F029C" w:rsidRDefault="00DB5CF6" w:rsidP="00764A46">
      <w:pPr>
        <w:pStyle w:val="ListParagraph"/>
        <w:spacing w:before="120" w:line="360" w:lineRule="auto"/>
        <w:ind w:left="0"/>
        <w:rPr>
          <w:rFonts w:cs="Times New Roman"/>
          <w:szCs w:val="24"/>
        </w:rPr>
      </w:pPr>
      <w:r>
        <w:rPr>
          <w:rFonts w:cs="Times New Roman"/>
          <w:b/>
          <w:bCs/>
          <w:sz w:val="28"/>
          <w:szCs w:val="28"/>
        </w:rPr>
        <w:tab/>
      </w:r>
      <w:r w:rsidRPr="007013CE">
        <w:rPr>
          <w:rFonts w:cs="Times New Roman"/>
          <w:szCs w:val="24"/>
        </w:rPr>
        <w:t>jQuery is a fast, small, and feature-rich JavaScript library that simplifies the process of adding interactivity to web pages. It provides a simple syntax for event handling, animations, and AJAX interactions, while also addressing cross-browser compatibility issues</w:t>
      </w:r>
      <w:r>
        <w:rPr>
          <w:rFonts w:cs="Times New Roman"/>
          <w:szCs w:val="24"/>
        </w:rPr>
        <w:t>.</w:t>
      </w:r>
    </w:p>
    <w:p w14:paraId="5A1AB461" w14:textId="77777777" w:rsidR="00DB5CF6" w:rsidRDefault="00DB5CF6" w:rsidP="00764A46">
      <w:pPr>
        <w:pStyle w:val="ListParagraph"/>
        <w:spacing w:before="120" w:line="360" w:lineRule="auto"/>
        <w:ind w:left="0"/>
        <w:rPr>
          <w:rFonts w:cs="Times New Roman"/>
          <w:b/>
          <w:bCs/>
          <w:sz w:val="28"/>
          <w:szCs w:val="28"/>
        </w:rPr>
      </w:pPr>
      <w:r w:rsidRPr="005568A4">
        <w:rPr>
          <w:rFonts w:cs="Times New Roman"/>
          <w:b/>
          <w:bCs/>
          <w:sz w:val="28"/>
          <w:szCs w:val="28"/>
        </w:rPr>
        <w:t>3.</w:t>
      </w:r>
      <w:r>
        <w:rPr>
          <w:rFonts w:cs="Times New Roman"/>
          <w:b/>
          <w:bCs/>
          <w:sz w:val="28"/>
          <w:szCs w:val="28"/>
        </w:rPr>
        <w:t>5</w:t>
      </w:r>
      <w:r w:rsidRPr="005568A4">
        <w:rPr>
          <w:rFonts w:cs="Times New Roman"/>
          <w:b/>
          <w:bCs/>
          <w:sz w:val="28"/>
          <w:szCs w:val="28"/>
        </w:rPr>
        <w:t>.</w:t>
      </w:r>
      <w:r>
        <w:rPr>
          <w:rFonts w:cs="Times New Roman"/>
          <w:b/>
          <w:bCs/>
          <w:sz w:val="28"/>
          <w:szCs w:val="28"/>
        </w:rPr>
        <w:t>8</w:t>
      </w:r>
      <w:r>
        <w:rPr>
          <w:rFonts w:cs="Times New Roman"/>
          <w:b/>
          <w:bCs/>
          <w:sz w:val="28"/>
          <w:szCs w:val="28"/>
        </w:rPr>
        <w:tab/>
        <w:t>System Requirements</w:t>
      </w:r>
    </w:p>
    <w:p w14:paraId="4D86D011" w14:textId="77777777" w:rsidR="00DB5CF6" w:rsidRDefault="00DB5CF6" w:rsidP="00764A46">
      <w:pPr>
        <w:pStyle w:val="ListParagraph"/>
        <w:spacing w:before="120" w:line="360" w:lineRule="auto"/>
        <w:ind w:left="0"/>
        <w:rPr>
          <w:rFonts w:cs="Times New Roman"/>
          <w:szCs w:val="24"/>
        </w:rPr>
      </w:pPr>
      <w:r>
        <w:rPr>
          <w:rFonts w:cs="Times New Roman"/>
          <w:szCs w:val="24"/>
        </w:rPr>
        <w:tab/>
      </w:r>
      <w:r w:rsidRPr="007013CE">
        <w:rPr>
          <w:rFonts w:cs="Times New Roman"/>
          <w:szCs w:val="24"/>
        </w:rPr>
        <w:t>To develop the Yummy Restaurant web application, a standard PC configuration is required.</w:t>
      </w:r>
    </w:p>
    <w:p w14:paraId="47E90C6B" w14:textId="77777777" w:rsidR="00DB5CF6" w:rsidRDefault="00DB5CF6" w:rsidP="00764A46">
      <w:pPr>
        <w:pStyle w:val="ListParagraph"/>
        <w:spacing w:before="120" w:line="360" w:lineRule="auto"/>
        <w:ind w:left="0"/>
        <w:rPr>
          <w:rFonts w:cs="Times New Roman"/>
          <w:b/>
          <w:bCs/>
          <w:sz w:val="28"/>
          <w:szCs w:val="28"/>
        </w:rPr>
      </w:pPr>
      <w:r w:rsidRPr="005568A4">
        <w:rPr>
          <w:rFonts w:cs="Times New Roman"/>
          <w:b/>
          <w:bCs/>
          <w:sz w:val="28"/>
          <w:szCs w:val="28"/>
        </w:rPr>
        <w:t>3.</w:t>
      </w:r>
      <w:r>
        <w:rPr>
          <w:rFonts w:cs="Times New Roman"/>
          <w:b/>
          <w:bCs/>
          <w:sz w:val="28"/>
          <w:szCs w:val="28"/>
        </w:rPr>
        <w:t>5</w:t>
      </w:r>
      <w:r w:rsidRPr="005568A4">
        <w:rPr>
          <w:rFonts w:cs="Times New Roman"/>
          <w:b/>
          <w:bCs/>
          <w:sz w:val="28"/>
          <w:szCs w:val="28"/>
        </w:rPr>
        <w:t>.</w:t>
      </w:r>
      <w:r>
        <w:rPr>
          <w:rFonts w:cs="Times New Roman"/>
          <w:b/>
          <w:bCs/>
          <w:sz w:val="28"/>
          <w:szCs w:val="28"/>
        </w:rPr>
        <w:t>9</w:t>
      </w:r>
      <w:r>
        <w:rPr>
          <w:rFonts w:cs="Times New Roman"/>
          <w:b/>
          <w:bCs/>
          <w:sz w:val="28"/>
          <w:szCs w:val="28"/>
        </w:rPr>
        <w:tab/>
      </w:r>
      <w:r w:rsidRPr="0049529D">
        <w:rPr>
          <w:rFonts w:cs="Times New Roman"/>
          <w:b/>
          <w:bCs/>
          <w:sz w:val="28"/>
          <w:szCs w:val="28"/>
        </w:rPr>
        <w:t xml:space="preserve">Software </w:t>
      </w:r>
      <w:r>
        <w:rPr>
          <w:rFonts w:cs="Times New Roman"/>
          <w:b/>
          <w:bCs/>
          <w:sz w:val="28"/>
          <w:szCs w:val="28"/>
        </w:rPr>
        <w:t>Requirements</w:t>
      </w:r>
    </w:p>
    <w:p w14:paraId="528E4275" w14:textId="77777777" w:rsidR="00DB5CF6" w:rsidRDefault="00DB5CF6" w:rsidP="00764A46">
      <w:pPr>
        <w:pStyle w:val="ListParagraph"/>
        <w:spacing w:before="120" w:line="360" w:lineRule="auto"/>
        <w:ind w:left="0"/>
        <w:rPr>
          <w:rFonts w:cs="Times New Roman"/>
          <w:szCs w:val="24"/>
        </w:rPr>
      </w:pPr>
      <w:r>
        <w:rPr>
          <w:rFonts w:cs="Times New Roman"/>
          <w:szCs w:val="24"/>
        </w:rPr>
        <w:tab/>
      </w:r>
      <w:r w:rsidRPr="007013CE">
        <w:rPr>
          <w:rFonts w:cs="Times New Roman"/>
          <w:szCs w:val="24"/>
        </w:rPr>
        <w:t>For the development environment, Windows 7 or later is recommended for its stability and feature set. MySQL is used as the database system due to its ease of use and powerful querying capabilities. The web pages are built using HTML, styled with CSS and JavaScript, and dynamic content is managed with PHP</w:t>
      </w:r>
      <w:r>
        <w:rPr>
          <w:rFonts w:cs="Times New Roman"/>
          <w:szCs w:val="24"/>
        </w:rPr>
        <w:t>.</w:t>
      </w:r>
    </w:p>
    <w:p w14:paraId="36985753" w14:textId="77777777" w:rsidR="00DB5CF6" w:rsidRDefault="00DB5CF6" w:rsidP="00764A46">
      <w:pPr>
        <w:pStyle w:val="ListParagraph"/>
        <w:spacing w:before="120" w:line="360" w:lineRule="auto"/>
        <w:ind w:left="0"/>
        <w:rPr>
          <w:rFonts w:cs="Times New Roman"/>
          <w:b/>
          <w:bCs/>
          <w:sz w:val="28"/>
          <w:szCs w:val="28"/>
        </w:rPr>
      </w:pPr>
      <w:r w:rsidRPr="005568A4">
        <w:rPr>
          <w:rFonts w:cs="Times New Roman"/>
          <w:b/>
          <w:bCs/>
          <w:sz w:val="28"/>
          <w:szCs w:val="28"/>
        </w:rPr>
        <w:t>3.</w:t>
      </w:r>
      <w:r>
        <w:rPr>
          <w:rFonts w:cs="Times New Roman"/>
          <w:b/>
          <w:bCs/>
          <w:sz w:val="28"/>
          <w:szCs w:val="28"/>
        </w:rPr>
        <w:t>5</w:t>
      </w:r>
      <w:r w:rsidRPr="005568A4">
        <w:rPr>
          <w:rFonts w:cs="Times New Roman"/>
          <w:b/>
          <w:bCs/>
          <w:sz w:val="28"/>
          <w:szCs w:val="28"/>
        </w:rPr>
        <w:t>.</w:t>
      </w:r>
      <w:r>
        <w:rPr>
          <w:rFonts w:cs="Times New Roman"/>
          <w:b/>
          <w:bCs/>
          <w:sz w:val="28"/>
          <w:szCs w:val="28"/>
        </w:rPr>
        <w:t>10</w:t>
      </w:r>
      <w:r>
        <w:rPr>
          <w:rFonts w:cs="Times New Roman"/>
          <w:b/>
          <w:bCs/>
          <w:sz w:val="28"/>
          <w:szCs w:val="28"/>
        </w:rPr>
        <w:tab/>
        <w:t>Hardware Requirements</w:t>
      </w:r>
    </w:p>
    <w:p w14:paraId="0D5AD64F" w14:textId="77777777" w:rsidR="00DB5CF6" w:rsidRPr="005B3D1B" w:rsidRDefault="00DB5CF6" w:rsidP="00764A46">
      <w:pPr>
        <w:pStyle w:val="ListParagraph"/>
        <w:spacing w:before="120" w:line="360" w:lineRule="auto"/>
        <w:ind w:left="0" w:firstLine="720"/>
        <w:rPr>
          <w:rFonts w:cs="Times New Roman"/>
          <w:b/>
          <w:bCs/>
          <w:sz w:val="28"/>
          <w:szCs w:val="28"/>
        </w:rPr>
      </w:pPr>
      <w:r w:rsidRPr="00687ED0">
        <w:rPr>
          <w:rFonts w:cs="Times New Roman"/>
          <w:szCs w:val="24"/>
        </w:rPr>
        <w:t>Any requirement is available but Intel core i5 7</w:t>
      </w:r>
      <w:r w:rsidRPr="00687ED0">
        <w:rPr>
          <w:rFonts w:cs="Times New Roman"/>
          <w:szCs w:val="24"/>
          <w:vertAlign w:val="superscript"/>
        </w:rPr>
        <w:t>th</w:t>
      </w:r>
      <w:r w:rsidRPr="00687ED0">
        <w:rPr>
          <w:rFonts w:cs="Times New Roman"/>
          <w:szCs w:val="24"/>
        </w:rPr>
        <w:t xml:space="preserve"> generation</w:t>
      </w:r>
      <w:r>
        <w:rPr>
          <w:rFonts w:cs="Times New Roman"/>
          <w:szCs w:val="24"/>
        </w:rPr>
        <w:t xml:space="preserve"> is used as a processor because it is faster than other processors </w:t>
      </w:r>
      <w:proofErr w:type="gramStart"/>
      <w:r>
        <w:rPr>
          <w:rFonts w:cs="Times New Roman"/>
          <w:szCs w:val="24"/>
        </w:rPr>
        <w:t>provides</w:t>
      </w:r>
      <w:proofErr w:type="gramEnd"/>
      <w:r>
        <w:rPr>
          <w:rFonts w:cs="Times New Roman"/>
          <w:szCs w:val="24"/>
        </w:rPr>
        <w:t xml:space="preserve"> reliability and stable and pc can be run for longtime.</w:t>
      </w:r>
    </w:p>
    <w:p w14:paraId="70DC4F4A" w14:textId="77777777" w:rsidR="00DB5CF6" w:rsidRPr="007013CE" w:rsidRDefault="00DB5CF6" w:rsidP="004B3753">
      <w:pPr>
        <w:pStyle w:val="ListParagraph"/>
        <w:spacing w:line="360" w:lineRule="auto"/>
        <w:ind w:left="0"/>
        <w:rPr>
          <w:rFonts w:cs="Times New Roman"/>
          <w:b/>
          <w:bCs/>
          <w:szCs w:val="24"/>
        </w:rPr>
      </w:pPr>
    </w:p>
    <w:p w14:paraId="4EDACBBC" w14:textId="77777777" w:rsidR="00DB5CF6" w:rsidRPr="00D36A25" w:rsidRDefault="00DB5CF6" w:rsidP="00CD572F">
      <w:pPr>
        <w:rPr>
          <w:rFonts w:cs="Times New Roman"/>
          <w:b/>
          <w:bCs/>
          <w:sz w:val="28"/>
          <w:szCs w:val="28"/>
        </w:rPr>
      </w:pPr>
    </w:p>
    <w:p w14:paraId="3AC6BCE5" w14:textId="77777777" w:rsidR="00DB5CF6" w:rsidRPr="00942C1C" w:rsidRDefault="00DB5CF6" w:rsidP="00CD572F">
      <w:pPr>
        <w:spacing w:before="120"/>
        <w:rPr>
          <w:rFonts w:cs="Times New Roman"/>
          <w:b/>
          <w:bCs/>
          <w:sz w:val="28"/>
          <w:szCs w:val="28"/>
        </w:rPr>
      </w:pPr>
    </w:p>
    <w:p w14:paraId="75496F9C" w14:textId="77777777" w:rsidR="00DB5CF6" w:rsidRPr="00942C1C" w:rsidRDefault="00DB5CF6" w:rsidP="00CD572F">
      <w:pPr>
        <w:spacing w:before="120"/>
        <w:rPr>
          <w:rFonts w:cs="Times New Roman"/>
          <w:b/>
          <w:bCs/>
          <w:sz w:val="28"/>
          <w:szCs w:val="28"/>
        </w:rPr>
      </w:pPr>
    </w:p>
    <w:p w14:paraId="729CFE8A" w14:textId="77777777" w:rsidR="00F21AE7" w:rsidRDefault="00F21AE7" w:rsidP="00495B88">
      <w:pPr>
        <w:rPr>
          <w:rFonts w:cs="Times New Roman"/>
          <w:b/>
          <w:bCs/>
          <w:sz w:val="28"/>
          <w:szCs w:val="28"/>
        </w:rPr>
      </w:pPr>
    </w:p>
    <w:p w14:paraId="475C90E7" w14:textId="77777777" w:rsidR="00495B88" w:rsidRPr="00495B88" w:rsidRDefault="00495B88" w:rsidP="00495B88">
      <w:pPr>
        <w:rPr>
          <w:rFonts w:cs="Times New Roman"/>
          <w:b/>
          <w:bCs/>
          <w:sz w:val="28"/>
          <w:szCs w:val="28"/>
        </w:rPr>
      </w:pPr>
    </w:p>
    <w:p w14:paraId="0BDDFA08" w14:textId="77777777" w:rsidR="00F21AE7" w:rsidRDefault="00F21AE7" w:rsidP="00CD572F">
      <w:pPr>
        <w:pStyle w:val="ListParagraph"/>
        <w:jc w:val="center"/>
        <w:rPr>
          <w:rFonts w:cs="Times New Roman"/>
          <w:b/>
          <w:bCs/>
          <w:sz w:val="28"/>
          <w:szCs w:val="28"/>
        </w:rPr>
      </w:pPr>
    </w:p>
    <w:p w14:paraId="5DCDCF29" w14:textId="77777777" w:rsidR="00F21AE7" w:rsidRDefault="00F21AE7" w:rsidP="00CD572F">
      <w:pPr>
        <w:pStyle w:val="ListParagraph"/>
        <w:jc w:val="center"/>
        <w:rPr>
          <w:rFonts w:cs="Times New Roman"/>
          <w:b/>
          <w:bCs/>
          <w:sz w:val="28"/>
          <w:szCs w:val="28"/>
        </w:rPr>
      </w:pPr>
    </w:p>
    <w:p w14:paraId="452FB866" w14:textId="77777777" w:rsidR="00495B88" w:rsidRPr="00764A46" w:rsidRDefault="00495B88" w:rsidP="00764A46">
      <w:pPr>
        <w:rPr>
          <w:rFonts w:cs="Times New Roman"/>
          <w:b/>
          <w:bCs/>
          <w:sz w:val="28"/>
          <w:szCs w:val="28"/>
        </w:rPr>
      </w:pPr>
    </w:p>
    <w:p w14:paraId="58FF379E" w14:textId="77777777" w:rsidR="00DB5CF6" w:rsidRDefault="00DB5CF6" w:rsidP="000A7560">
      <w:pPr>
        <w:pStyle w:val="ListParagraph"/>
        <w:spacing w:line="360" w:lineRule="auto"/>
        <w:jc w:val="center"/>
        <w:rPr>
          <w:rFonts w:cs="Times New Roman"/>
          <w:b/>
          <w:bCs/>
          <w:sz w:val="28"/>
          <w:szCs w:val="28"/>
        </w:rPr>
      </w:pPr>
      <w:r>
        <w:rPr>
          <w:rFonts w:cs="Times New Roman"/>
          <w:b/>
          <w:bCs/>
          <w:sz w:val="28"/>
          <w:szCs w:val="28"/>
        </w:rPr>
        <w:lastRenderedPageBreak/>
        <w:t>CHAPTER 4</w:t>
      </w:r>
    </w:p>
    <w:p w14:paraId="52058409" w14:textId="77777777" w:rsidR="00DB5CF6" w:rsidRDefault="00DB5CF6" w:rsidP="000A7560">
      <w:pPr>
        <w:pStyle w:val="ListParagraph"/>
        <w:spacing w:before="120" w:line="360" w:lineRule="auto"/>
        <w:jc w:val="center"/>
        <w:rPr>
          <w:rFonts w:cs="Times New Roman"/>
          <w:b/>
          <w:bCs/>
          <w:sz w:val="28"/>
          <w:szCs w:val="28"/>
        </w:rPr>
      </w:pPr>
      <w:r>
        <w:rPr>
          <w:rFonts w:cs="Times New Roman"/>
          <w:b/>
          <w:bCs/>
          <w:sz w:val="28"/>
          <w:szCs w:val="28"/>
        </w:rPr>
        <w:t>SYSTEM IMPLEMENTATION</w:t>
      </w:r>
    </w:p>
    <w:p w14:paraId="38A72CBB" w14:textId="77777777" w:rsidR="00DB5CF6" w:rsidRPr="009B376D" w:rsidRDefault="00DB5CF6" w:rsidP="009B376D">
      <w:pPr>
        <w:spacing w:before="120" w:line="360" w:lineRule="auto"/>
        <w:rPr>
          <w:rFonts w:cs="Times New Roman"/>
          <w:szCs w:val="24"/>
        </w:rPr>
      </w:pPr>
      <w:r w:rsidRPr="009B376D">
        <w:rPr>
          <w:rFonts w:cs="Times New Roman"/>
          <w:szCs w:val="24"/>
        </w:rPr>
        <w:t>This chapter describes the steps involved in implementing the project.</w:t>
      </w:r>
    </w:p>
    <w:p w14:paraId="006BC526" w14:textId="77777777" w:rsidR="00DB5CF6" w:rsidRDefault="00DB5CF6" w:rsidP="000A7560">
      <w:pPr>
        <w:pStyle w:val="ListParagraph"/>
        <w:spacing w:before="120" w:line="360" w:lineRule="auto"/>
        <w:ind w:left="0"/>
        <w:rPr>
          <w:rFonts w:cs="Times New Roman"/>
          <w:b/>
          <w:bCs/>
          <w:sz w:val="28"/>
          <w:szCs w:val="28"/>
        </w:rPr>
      </w:pPr>
      <w:r>
        <w:rPr>
          <w:rFonts w:cs="Times New Roman"/>
          <w:b/>
          <w:bCs/>
          <w:sz w:val="28"/>
          <w:szCs w:val="28"/>
        </w:rPr>
        <w:t>4.1</w:t>
      </w:r>
      <w:r>
        <w:rPr>
          <w:rFonts w:cs="Times New Roman"/>
          <w:b/>
          <w:bCs/>
          <w:sz w:val="28"/>
          <w:szCs w:val="28"/>
        </w:rPr>
        <w:tab/>
        <w:t>Register</w:t>
      </w:r>
      <w:r w:rsidRPr="00236432">
        <w:rPr>
          <w:rFonts w:cs="Times New Roman"/>
          <w:b/>
          <w:bCs/>
          <w:sz w:val="28"/>
          <w:szCs w:val="28"/>
        </w:rPr>
        <w:t xml:space="preserve"> for the Admin</w:t>
      </w:r>
      <w:r>
        <w:rPr>
          <w:rFonts w:cs="Times New Roman"/>
          <w:b/>
          <w:bCs/>
          <w:sz w:val="28"/>
          <w:szCs w:val="28"/>
        </w:rPr>
        <w:t xml:space="preserve"> and User</w:t>
      </w:r>
    </w:p>
    <w:p w14:paraId="4176F3A8" w14:textId="77777777" w:rsidR="00DB5CF6" w:rsidRDefault="00DB5CF6" w:rsidP="00CD572F">
      <w:pPr>
        <w:pStyle w:val="ListParagraph"/>
        <w:ind w:left="0"/>
        <w:rPr>
          <w:rFonts w:cs="Times New Roman"/>
          <w:b/>
          <w:bCs/>
          <w:sz w:val="28"/>
          <w:szCs w:val="28"/>
        </w:rPr>
      </w:pPr>
      <w:r>
        <w:rPr>
          <w:rFonts w:cs="Times New Roman"/>
          <w:b/>
          <w:bCs/>
          <w:noProof/>
          <w:sz w:val="28"/>
          <w:szCs w:val="28"/>
          <w:lang w:eastAsia="en-US" w:bidi="my-MM"/>
        </w:rPr>
        <w:drawing>
          <wp:inline distT="0" distB="0" distL="0" distR="0" wp14:anchorId="6448189A" wp14:editId="3CE4B9B7">
            <wp:extent cx="6007735" cy="2864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gist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07735" cy="2864485"/>
                    </a:xfrm>
                    <a:prstGeom prst="rect">
                      <a:avLst/>
                    </a:prstGeom>
                  </pic:spPr>
                </pic:pic>
              </a:graphicData>
            </a:graphic>
          </wp:inline>
        </w:drawing>
      </w:r>
    </w:p>
    <w:p w14:paraId="0B6E5E5C" w14:textId="77777777" w:rsidR="00DB5CF6" w:rsidRDefault="00DB5CF6" w:rsidP="00495B88">
      <w:pPr>
        <w:pStyle w:val="ListParagraph"/>
        <w:spacing w:line="360" w:lineRule="auto"/>
        <w:jc w:val="center"/>
        <w:rPr>
          <w:rFonts w:cs="Times New Roman"/>
          <w:szCs w:val="24"/>
        </w:rPr>
      </w:pPr>
      <w:r w:rsidRPr="00236432">
        <w:rPr>
          <w:rFonts w:cs="Times New Roman"/>
          <w:szCs w:val="24"/>
        </w:rPr>
        <w:t>Figure</w:t>
      </w:r>
      <w:r>
        <w:rPr>
          <w:rFonts w:cs="Times New Roman"/>
          <w:szCs w:val="24"/>
        </w:rPr>
        <w:t xml:space="preserve"> </w:t>
      </w:r>
      <w:r w:rsidRPr="00236432">
        <w:rPr>
          <w:rFonts w:cs="Times New Roman"/>
          <w:szCs w:val="24"/>
        </w:rPr>
        <w:t xml:space="preserve">(4.1) </w:t>
      </w:r>
      <w:r>
        <w:rPr>
          <w:rFonts w:cs="Times New Roman"/>
          <w:szCs w:val="24"/>
        </w:rPr>
        <w:t>Register for Admin and User</w:t>
      </w:r>
    </w:p>
    <w:p w14:paraId="2426A4B3" w14:textId="4BEFBCC5" w:rsidR="00DB5CF6" w:rsidRDefault="00DB5CF6" w:rsidP="005B03BB">
      <w:pPr>
        <w:pStyle w:val="ListParagraph"/>
        <w:spacing w:line="360" w:lineRule="auto"/>
        <w:ind w:left="0" w:firstLine="720"/>
        <w:rPr>
          <w:rFonts w:cs="Times New Roman"/>
          <w:b/>
          <w:bCs/>
          <w:sz w:val="28"/>
          <w:szCs w:val="28"/>
        </w:rPr>
      </w:pPr>
      <w:r w:rsidRPr="00236432">
        <w:rPr>
          <w:rFonts w:cs="Times New Roman"/>
          <w:szCs w:val="24"/>
        </w:rPr>
        <w:t>Figure</w:t>
      </w:r>
      <w:r>
        <w:rPr>
          <w:rFonts w:cs="Times New Roman"/>
          <w:szCs w:val="24"/>
        </w:rPr>
        <w:t xml:space="preserve"> </w:t>
      </w:r>
      <w:r w:rsidRPr="00236432">
        <w:rPr>
          <w:rFonts w:cs="Times New Roman"/>
          <w:szCs w:val="24"/>
        </w:rPr>
        <w:t xml:space="preserve">(4.1) </w:t>
      </w:r>
      <w:r>
        <w:rPr>
          <w:rFonts w:cs="Times New Roman"/>
          <w:szCs w:val="24"/>
        </w:rPr>
        <w:t xml:space="preserve">shows that </w:t>
      </w:r>
      <w:r w:rsidRPr="00021B96">
        <w:rPr>
          <w:rFonts w:cs="Times New Roman"/>
          <w:szCs w:val="24"/>
        </w:rPr>
        <w:t>a registration system</w:t>
      </w:r>
      <w:r w:rsidR="00897DD1">
        <w:rPr>
          <w:rFonts w:cs="Times New Roman"/>
          <w:szCs w:val="24"/>
        </w:rPr>
        <w:t xml:space="preserve"> is created</w:t>
      </w:r>
      <w:r w:rsidRPr="00021B96">
        <w:rPr>
          <w:rFonts w:cs="Times New Roman"/>
          <w:szCs w:val="24"/>
        </w:rPr>
        <w:t xml:space="preserve"> fo</w:t>
      </w:r>
      <w:r w:rsidR="00897DD1">
        <w:rPr>
          <w:rFonts w:cs="Times New Roman"/>
          <w:szCs w:val="24"/>
        </w:rPr>
        <w:t>r both admin and user roles, this</w:t>
      </w:r>
      <w:r w:rsidRPr="00021B96">
        <w:rPr>
          <w:rFonts w:cs="Times New Roman"/>
          <w:szCs w:val="24"/>
        </w:rPr>
        <w:t xml:space="preserve"> form should include fields for username, email, password, and confirm password. The username will uniquely identify each user or admin. The email will be used for communication and login purposes. The password field ensures that the user's account is secure, while the confirm password field helps to verify the accuracy of the entered password, preventing any typos or mistakes during the registration process. This system will allow seamless registration for both regular users and admins, differentiating their roles based on their privileges within the platform.</w:t>
      </w:r>
    </w:p>
    <w:p w14:paraId="7989201F" w14:textId="77777777" w:rsidR="00DB5CF6" w:rsidRDefault="00DB5CF6" w:rsidP="00495B88">
      <w:pPr>
        <w:pStyle w:val="ListParagraph"/>
        <w:spacing w:line="360" w:lineRule="auto"/>
        <w:ind w:left="0"/>
        <w:rPr>
          <w:rFonts w:cs="Times New Roman"/>
          <w:b/>
          <w:bCs/>
          <w:sz w:val="28"/>
          <w:szCs w:val="28"/>
        </w:rPr>
      </w:pPr>
    </w:p>
    <w:p w14:paraId="1CA22ED7" w14:textId="77777777" w:rsidR="00DB5CF6" w:rsidRDefault="00DB5CF6" w:rsidP="00CD572F">
      <w:pPr>
        <w:pStyle w:val="ListParagraph"/>
        <w:ind w:left="0"/>
        <w:rPr>
          <w:rFonts w:cs="Times New Roman"/>
          <w:b/>
          <w:bCs/>
          <w:sz w:val="28"/>
          <w:szCs w:val="28"/>
        </w:rPr>
      </w:pPr>
    </w:p>
    <w:p w14:paraId="14EB9F09" w14:textId="77777777" w:rsidR="00DB5CF6" w:rsidRDefault="00DB5CF6" w:rsidP="00CD572F">
      <w:pPr>
        <w:pStyle w:val="ListParagraph"/>
        <w:ind w:left="0"/>
        <w:rPr>
          <w:rFonts w:cs="Times New Roman"/>
          <w:b/>
          <w:bCs/>
          <w:sz w:val="28"/>
          <w:szCs w:val="28"/>
        </w:rPr>
      </w:pPr>
    </w:p>
    <w:p w14:paraId="2E40E733" w14:textId="77777777" w:rsidR="00DB5CF6" w:rsidRDefault="00DB5CF6" w:rsidP="00CD572F">
      <w:pPr>
        <w:pStyle w:val="ListParagraph"/>
        <w:ind w:left="0"/>
        <w:rPr>
          <w:rFonts w:cs="Times New Roman"/>
          <w:b/>
          <w:bCs/>
          <w:sz w:val="28"/>
          <w:szCs w:val="28"/>
        </w:rPr>
      </w:pPr>
    </w:p>
    <w:p w14:paraId="0AF25B95" w14:textId="77777777" w:rsidR="00DB5CF6" w:rsidRDefault="00DB5CF6" w:rsidP="00CD572F">
      <w:pPr>
        <w:pStyle w:val="ListParagraph"/>
        <w:ind w:left="0"/>
        <w:rPr>
          <w:rFonts w:cs="Times New Roman"/>
          <w:b/>
          <w:bCs/>
          <w:sz w:val="28"/>
          <w:szCs w:val="28"/>
        </w:rPr>
      </w:pPr>
    </w:p>
    <w:p w14:paraId="0EB0249F" w14:textId="77777777" w:rsidR="00DB5CF6" w:rsidRDefault="00DB5CF6" w:rsidP="00CD572F">
      <w:pPr>
        <w:pStyle w:val="ListParagraph"/>
        <w:ind w:left="0"/>
        <w:rPr>
          <w:rFonts w:cs="Times New Roman"/>
          <w:b/>
          <w:bCs/>
          <w:sz w:val="28"/>
          <w:szCs w:val="28"/>
        </w:rPr>
      </w:pPr>
    </w:p>
    <w:p w14:paraId="167991CD" w14:textId="77777777" w:rsidR="00DB5CF6" w:rsidRDefault="00DB5CF6" w:rsidP="00CD572F">
      <w:pPr>
        <w:pStyle w:val="ListParagraph"/>
        <w:ind w:left="0"/>
        <w:rPr>
          <w:rFonts w:cs="Times New Roman"/>
          <w:b/>
          <w:bCs/>
          <w:sz w:val="28"/>
          <w:szCs w:val="28"/>
        </w:rPr>
      </w:pPr>
    </w:p>
    <w:p w14:paraId="50DB1520" w14:textId="77777777" w:rsidR="00DB5CF6" w:rsidRDefault="00DB5CF6" w:rsidP="00CD572F">
      <w:pPr>
        <w:pStyle w:val="ListParagraph"/>
        <w:ind w:left="0"/>
        <w:rPr>
          <w:rFonts w:cs="Times New Roman"/>
          <w:b/>
          <w:bCs/>
          <w:sz w:val="28"/>
          <w:szCs w:val="28"/>
        </w:rPr>
      </w:pPr>
    </w:p>
    <w:p w14:paraId="56378699" w14:textId="77777777" w:rsidR="00881101" w:rsidRDefault="00881101" w:rsidP="00CD572F">
      <w:pPr>
        <w:pStyle w:val="ListParagraph"/>
        <w:ind w:left="0"/>
        <w:rPr>
          <w:rFonts w:cs="Times New Roman"/>
          <w:b/>
          <w:bCs/>
          <w:sz w:val="28"/>
          <w:szCs w:val="28"/>
        </w:rPr>
      </w:pPr>
    </w:p>
    <w:p w14:paraId="7F4FDA46" w14:textId="77777777" w:rsidR="00D531A9" w:rsidRDefault="00D531A9" w:rsidP="00CD572F">
      <w:pPr>
        <w:pStyle w:val="ListParagraph"/>
        <w:ind w:left="0"/>
        <w:rPr>
          <w:rFonts w:cs="Times New Roman"/>
          <w:b/>
          <w:bCs/>
          <w:sz w:val="28"/>
          <w:szCs w:val="28"/>
        </w:rPr>
      </w:pPr>
    </w:p>
    <w:p w14:paraId="7FC65A8B" w14:textId="77777777" w:rsidR="00DB5CF6" w:rsidRDefault="00DB5CF6" w:rsidP="00CD572F">
      <w:pPr>
        <w:pStyle w:val="ListParagraph"/>
        <w:ind w:left="0"/>
        <w:rPr>
          <w:rFonts w:cs="Times New Roman"/>
          <w:b/>
          <w:bCs/>
          <w:sz w:val="28"/>
          <w:szCs w:val="28"/>
        </w:rPr>
      </w:pPr>
      <w:r>
        <w:rPr>
          <w:rFonts w:cs="Times New Roman"/>
          <w:b/>
          <w:bCs/>
          <w:sz w:val="28"/>
          <w:szCs w:val="28"/>
        </w:rPr>
        <w:lastRenderedPageBreak/>
        <w:t>4.2</w:t>
      </w:r>
      <w:r>
        <w:rPr>
          <w:rFonts w:cs="Times New Roman"/>
          <w:b/>
          <w:bCs/>
          <w:sz w:val="28"/>
          <w:szCs w:val="28"/>
        </w:rPr>
        <w:tab/>
        <w:t>Login</w:t>
      </w:r>
      <w:r w:rsidRPr="00236432">
        <w:rPr>
          <w:rFonts w:cs="Times New Roman"/>
          <w:b/>
          <w:bCs/>
          <w:sz w:val="28"/>
          <w:szCs w:val="28"/>
        </w:rPr>
        <w:t xml:space="preserve"> for the Admin</w:t>
      </w:r>
      <w:r>
        <w:rPr>
          <w:rFonts w:cs="Times New Roman"/>
          <w:b/>
          <w:bCs/>
          <w:sz w:val="28"/>
          <w:szCs w:val="28"/>
        </w:rPr>
        <w:t xml:space="preserve"> and User</w:t>
      </w:r>
    </w:p>
    <w:p w14:paraId="778C723D" w14:textId="77777777" w:rsidR="00DB5CF6" w:rsidRDefault="00DB5CF6" w:rsidP="00CD572F">
      <w:pPr>
        <w:pStyle w:val="ListParagraph"/>
        <w:ind w:left="0"/>
        <w:rPr>
          <w:rFonts w:cs="Times New Roman"/>
          <w:b/>
          <w:bCs/>
          <w:sz w:val="28"/>
          <w:szCs w:val="28"/>
        </w:rPr>
      </w:pPr>
      <w:r>
        <w:rPr>
          <w:rFonts w:cs="Times New Roman"/>
          <w:b/>
          <w:bCs/>
          <w:noProof/>
          <w:sz w:val="28"/>
          <w:szCs w:val="28"/>
          <w:lang w:eastAsia="en-US" w:bidi="my-MM"/>
        </w:rPr>
        <w:drawing>
          <wp:inline distT="0" distB="0" distL="0" distR="0" wp14:anchorId="2DB57F4B" wp14:editId="26E1239C">
            <wp:extent cx="6007735" cy="28517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7735" cy="2851785"/>
                    </a:xfrm>
                    <a:prstGeom prst="rect">
                      <a:avLst/>
                    </a:prstGeom>
                  </pic:spPr>
                </pic:pic>
              </a:graphicData>
            </a:graphic>
          </wp:inline>
        </w:drawing>
      </w:r>
    </w:p>
    <w:p w14:paraId="62079627" w14:textId="77777777" w:rsidR="00DB5CF6" w:rsidRDefault="00DB5CF6" w:rsidP="00716EBD">
      <w:pPr>
        <w:pStyle w:val="ListParagraph"/>
        <w:spacing w:line="360" w:lineRule="auto"/>
        <w:jc w:val="center"/>
        <w:rPr>
          <w:rFonts w:cs="Times New Roman"/>
          <w:szCs w:val="24"/>
        </w:rPr>
      </w:pPr>
      <w:r w:rsidRPr="00236432">
        <w:rPr>
          <w:rFonts w:cs="Times New Roman"/>
          <w:szCs w:val="24"/>
        </w:rPr>
        <w:t>Figure</w:t>
      </w:r>
      <w:r>
        <w:rPr>
          <w:rFonts w:cs="Times New Roman"/>
          <w:szCs w:val="24"/>
        </w:rPr>
        <w:t xml:space="preserve"> (4.2</w:t>
      </w:r>
      <w:r w:rsidRPr="00236432">
        <w:rPr>
          <w:rFonts w:cs="Times New Roman"/>
          <w:szCs w:val="24"/>
        </w:rPr>
        <w:t xml:space="preserve">) </w:t>
      </w:r>
      <w:r>
        <w:rPr>
          <w:rFonts w:cs="Times New Roman"/>
          <w:szCs w:val="24"/>
        </w:rPr>
        <w:t>Login for Admin and User</w:t>
      </w:r>
    </w:p>
    <w:p w14:paraId="58184A15" w14:textId="1B1CF163" w:rsidR="00DB5CF6" w:rsidRDefault="00DB5CF6" w:rsidP="00716EBD">
      <w:pPr>
        <w:spacing w:line="360" w:lineRule="auto"/>
        <w:ind w:firstLine="720"/>
        <w:rPr>
          <w:rFonts w:cs="Times New Roman"/>
          <w:szCs w:val="24"/>
        </w:rPr>
      </w:pPr>
      <w:r w:rsidRPr="00DD7C2F">
        <w:rPr>
          <w:rFonts w:cs="Times New Roman"/>
          <w:szCs w:val="24"/>
        </w:rPr>
        <w:t xml:space="preserve">Figure </w:t>
      </w:r>
      <w:r>
        <w:rPr>
          <w:rFonts w:cs="Times New Roman"/>
          <w:szCs w:val="24"/>
        </w:rPr>
        <w:t>(4.2</w:t>
      </w:r>
      <w:r w:rsidRPr="00DD7C2F">
        <w:rPr>
          <w:rFonts w:cs="Times New Roman"/>
          <w:szCs w:val="24"/>
        </w:rPr>
        <w:t xml:space="preserve">) shows that a login system </w:t>
      </w:r>
      <w:r w:rsidR="00897DD1">
        <w:rPr>
          <w:rFonts w:cs="Times New Roman"/>
          <w:szCs w:val="24"/>
        </w:rPr>
        <w:t xml:space="preserve">is implemented </w:t>
      </w:r>
      <w:r w:rsidRPr="00DD7C2F">
        <w:rPr>
          <w:rFonts w:cs="Times New Roman"/>
          <w:szCs w:val="24"/>
        </w:rPr>
        <w:t>for both admin and user roles, an email and password for authentication. Each user will have a role assigned in the database: `0` for regular users and `1` for admins. Upon successful login, the system checks the user's role. If the role is `1`, the user is redirected to the admin dashboard, allowing them to manage the restaurant system. If the role is `0`, the user is redirected to the main website, where they can browse the menu, place orders, and interact with the site as a customer. Admins can only access the admin dashboard if their role is set to `1` in the database, ensuring that only authorized personnel can manage the system.</w:t>
      </w:r>
    </w:p>
    <w:p w14:paraId="36DEE165" w14:textId="77777777" w:rsidR="00DB5CF6" w:rsidRPr="006926C9" w:rsidRDefault="00DB5CF6" w:rsidP="00716EBD">
      <w:pPr>
        <w:spacing w:line="360" w:lineRule="auto"/>
        <w:rPr>
          <w:rFonts w:cs="Times New Roman"/>
          <w:szCs w:val="24"/>
        </w:rPr>
      </w:pPr>
    </w:p>
    <w:p w14:paraId="1F79AA66" w14:textId="77777777" w:rsidR="00DB5CF6" w:rsidRDefault="00DB5CF6" w:rsidP="00716EBD">
      <w:pPr>
        <w:pStyle w:val="ListParagraph"/>
        <w:spacing w:line="360" w:lineRule="auto"/>
        <w:jc w:val="center"/>
        <w:rPr>
          <w:rFonts w:cs="Times New Roman"/>
          <w:szCs w:val="24"/>
        </w:rPr>
      </w:pPr>
    </w:p>
    <w:p w14:paraId="198AC234" w14:textId="77777777" w:rsidR="00DB5CF6" w:rsidRDefault="00DB5CF6" w:rsidP="00716EBD">
      <w:pPr>
        <w:pStyle w:val="ListParagraph"/>
        <w:spacing w:line="360" w:lineRule="auto"/>
        <w:ind w:left="0"/>
        <w:rPr>
          <w:rFonts w:cs="Times New Roman"/>
          <w:b/>
          <w:bCs/>
          <w:sz w:val="28"/>
          <w:szCs w:val="28"/>
        </w:rPr>
      </w:pPr>
    </w:p>
    <w:p w14:paraId="7B4912BD" w14:textId="77777777" w:rsidR="00DB5CF6" w:rsidRDefault="00DB5CF6" w:rsidP="00CD572F">
      <w:pPr>
        <w:pStyle w:val="ListParagraph"/>
        <w:ind w:left="0"/>
        <w:rPr>
          <w:rFonts w:cs="Times New Roman"/>
          <w:b/>
          <w:bCs/>
          <w:sz w:val="28"/>
          <w:szCs w:val="28"/>
        </w:rPr>
      </w:pPr>
    </w:p>
    <w:p w14:paraId="3D60D24C" w14:textId="77777777" w:rsidR="00DB5CF6" w:rsidRDefault="00DB5CF6" w:rsidP="00CD572F">
      <w:pPr>
        <w:pStyle w:val="ListParagraph"/>
        <w:ind w:left="0"/>
        <w:rPr>
          <w:rFonts w:cs="Times New Roman"/>
          <w:b/>
          <w:bCs/>
          <w:sz w:val="28"/>
          <w:szCs w:val="28"/>
        </w:rPr>
      </w:pPr>
    </w:p>
    <w:p w14:paraId="46708E57" w14:textId="77777777" w:rsidR="00DB5CF6" w:rsidRDefault="00DB5CF6" w:rsidP="00CD572F">
      <w:pPr>
        <w:pStyle w:val="ListParagraph"/>
        <w:ind w:left="0"/>
        <w:rPr>
          <w:rFonts w:cs="Times New Roman"/>
          <w:b/>
          <w:bCs/>
          <w:sz w:val="28"/>
          <w:szCs w:val="28"/>
        </w:rPr>
      </w:pPr>
    </w:p>
    <w:p w14:paraId="67118C8D" w14:textId="77777777" w:rsidR="00DB5CF6" w:rsidRDefault="00DB5CF6" w:rsidP="00CD572F">
      <w:pPr>
        <w:pStyle w:val="ListParagraph"/>
        <w:ind w:left="0"/>
        <w:rPr>
          <w:rFonts w:cs="Times New Roman"/>
          <w:b/>
          <w:bCs/>
          <w:sz w:val="28"/>
          <w:szCs w:val="28"/>
        </w:rPr>
      </w:pPr>
    </w:p>
    <w:p w14:paraId="2749DB1C" w14:textId="77777777" w:rsidR="00DB5CF6" w:rsidRDefault="00DB5CF6" w:rsidP="00CD572F">
      <w:pPr>
        <w:pStyle w:val="ListParagraph"/>
        <w:ind w:left="0"/>
        <w:rPr>
          <w:rFonts w:cs="Times New Roman"/>
          <w:b/>
          <w:bCs/>
          <w:sz w:val="28"/>
          <w:szCs w:val="28"/>
        </w:rPr>
      </w:pPr>
    </w:p>
    <w:p w14:paraId="17F9C2E8" w14:textId="77777777" w:rsidR="00764A46" w:rsidRDefault="00764A46" w:rsidP="00CD572F">
      <w:pPr>
        <w:pStyle w:val="ListParagraph"/>
        <w:ind w:left="0"/>
        <w:rPr>
          <w:rFonts w:cs="Times New Roman"/>
          <w:b/>
          <w:bCs/>
          <w:sz w:val="28"/>
          <w:szCs w:val="28"/>
        </w:rPr>
      </w:pPr>
    </w:p>
    <w:p w14:paraId="2E9E4DC6" w14:textId="77777777" w:rsidR="00881101" w:rsidRDefault="00881101" w:rsidP="00CD572F">
      <w:pPr>
        <w:pStyle w:val="ListParagraph"/>
        <w:ind w:left="0"/>
        <w:rPr>
          <w:rFonts w:cs="Times New Roman"/>
          <w:b/>
          <w:bCs/>
          <w:sz w:val="28"/>
          <w:szCs w:val="28"/>
        </w:rPr>
      </w:pPr>
    </w:p>
    <w:p w14:paraId="632E70AD" w14:textId="77777777" w:rsidR="00863A5B" w:rsidRDefault="00863A5B" w:rsidP="00CD572F">
      <w:pPr>
        <w:pStyle w:val="ListParagraph"/>
        <w:ind w:left="0"/>
        <w:rPr>
          <w:rFonts w:cs="Times New Roman"/>
          <w:b/>
          <w:bCs/>
          <w:sz w:val="28"/>
          <w:szCs w:val="28"/>
        </w:rPr>
      </w:pPr>
    </w:p>
    <w:p w14:paraId="0C9278D1" w14:textId="77777777" w:rsidR="002349D4" w:rsidRDefault="002349D4" w:rsidP="00CD572F">
      <w:pPr>
        <w:pStyle w:val="ListParagraph"/>
        <w:ind w:left="0"/>
        <w:rPr>
          <w:rFonts w:cs="Times New Roman"/>
          <w:b/>
          <w:bCs/>
          <w:sz w:val="28"/>
          <w:szCs w:val="28"/>
        </w:rPr>
      </w:pPr>
    </w:p>
    <w:p w14:paraId="7EEBD9DC" w14:textId="77777777" w:rsidR="00DB5CF6" w:rsidRDefault="00DB5CF6" w:rsidP="00CD572F">
      <w:pPr>
        <w:pStyle w:val="ListParagraph"/>
        <w:ind w:left="0"/>
        <w:rPr>
          <w:rFonts w:cs="Times New Roman"/>
          <w:b/>
          <w:bCs/>
          <w:sz w:val="28"/>
          <w:szCs w:val="28"/>
        </w:rPr>
      </w:pPr>
      <w:r w:rsidRPr="00236432">
        <w:rPr>
          <w:rFonts w:cs="Times New Roman"/>
          <w:b/>
          <w:bCs/>
          <w:sz w:val="28"/>
          <w:szCs w:val="28"/>
        </w:rPr>
        <w:lastRenderedPageBreak/>
        <w:t>4.</w:t>
      </w:r>
      <w:r>
        <w:rPr>
          <w:rFonts w:cs="Times New Roman"/>
          <w:b/>
          <w:bCs/>
          <w:sz w:val="28"/>
          <w:szCs w:val="28"/>
        </w:rPr>
        <w:t>3</w:t>
      </w:r>
      <w:r>
        <w:rPr>
          <w:rFonts w:cs="Times New Roman"/>
          <w:b/>
          <w:bCs/>
          <w:sz w:val="28"/>
          <w:szCs w:val="28"/>
        </w:rPr>
        <w:tab/>
        <w:t>The Admin Dashboard</w:t>
      </w:r>
    </w:p>
    <w:p w14:paraId="3911C0B0" w14:textId="77777777" w:rsidR="00DB5CF6" w:rsidRPr="00102CA5" w:rsidRDefault="00DB5CF6" w:rsidP="00716EB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261FD677" wp14:editId="2E734EF3">
            <wp:extent cx="6007735" cy="2862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07735" cy="2862580"/>
                    </a:xfrm>
                    <a:prstGeom prst="rect">
                      <a:avLst/>
                    </a:prstGeom>
                  </pic:spPr>
                </pic:pic>
              </a:graphicData>
            </a:graphic>
          </wp:inline>
        </w:drawing>
      </w:r>
      <w:r w:rsidRPr="00EF31CD">
        <w:rPr>
          <w:rFonts w:cs="Times New Roman"/>
          <w:szCs w:val="24"/>
        </w:rPr>
        <w:t xml:space="preserve">Figure (4.3) The Admin </w:t>
      </w:r>
      <w:r w:rsidRPr="00AF427B">
        <w:rPr>
          <w:rFonts w:cs="Times New Roman"/>
          <w:szCs w:val="24"/>
        </w:rPr>
        <w:t>Dashboard</w:t>
      </w:r>
      <w:r w:rsidRPr="00EF31CD">
        <w:rPr>
          <w:rFonts w:cs="Times New Roman"/>
          <w:szCs w:val="24"/>
        </w:rPr>
        <w:t xml:space="preserve"> Layout</w:t>
      </w:r>
    </w:p>
    <w:p w14:paraId="7919EBD6" w14:textId="77777777" w:rsidR="00DB5CF6" w:rsidRPr="00AF38F8" w:rsidRDefault="00DB5CF6" w:rsidP="00716EBD">
      <w:pPr>
        <w:tabs>
          <w:tab w:val="left" w:pos="5640"/>
        </w:tabs>
        <w:spacing w:line="360" w:lineRule="auto"/>
        <w:rPr>
          <w:rFonts w:cs="Times New Roman"/>
          <w:szCs w:val="24"/>
        </w:rPr>
      </w:pPr>
      <w:r>
        <w:rPr>
          <w:rFonts w:cs="Times New Roman"/>
          <w:szCs w:val="24"/>
        </w:rPr>
        <w:t xml:space="preserve">              </w:t>
      </w:r>
      <w:r w:rsidRPr="00455249">
        <w:rPr>
          <w:rFonts w:cs="Times New Roman"/>
          <w:szCs w:val="24"/>
        </w:rPr>
        <w:t>Upon login, the admin can easily view counts and perform tasks like adding or updating menu items and processing orders.</w:t>
      </w:r>
    </w:p>
    <w:p w14:paraId="72797104" w14:textId="77777777" w:rsidR="00DB5CF6" w:rsidRDefault="00DB5CF6" w:rsidP="00CD572F">
      <w:pPr>
        <w:pStyle w:val="ListParagraph"/>
        <w:ind w:left="0"/>
        <w:rPr>
          <w:rFonts w:cs="Times New Roman"/>
          <w:b/>
          <w:bCs/>
          <w:sz w:val="28"/>
          <w:szCs w:val="28"/>
        </w:rPr>
      </w:pPr>
      <w:r w:rsidRPr="00236432">
        <w:rPr>
          <w:rFonts w:cs="Times New Roman"/>
          <w:b/>
          <w:bCs/>
          <w:sz w:val="28"/>
          <w:szCs w:val="28"/>
        </w:rPr>
        <w:t>4.</w:t>
      </w:r>
      <w:r>
        <w:rPr>
          <w:rFonts w:cs="Times New Roman"/>
          <w:b/>
          <w:bCs/>
          <w:sz w:val="28"/>
          <w:szCs w:val="28"/>
        </w:rPr>
        <w:t>4</w:t>
      </w:r>
      <w:r>
        <w:rPr>
          <w:rFonts w:cs="Times New Roman"/>
          <w:b/>
          <w:bCs/>
          <w:sz w:val="28"/>
          <w:szCs w:val="28"/>
        </w:rPr>
        <w:tab/>
        <w:t>View Menu</w:t>
      </w:r>
    </w:p>
    <w:p w14:paraId="37F1A575" w14:textId="77777777" w:rsidR="00DB5CF6" w:rsidRPr="00102CA5" w:rsidRDefault="00DB5CF6" w:rsidP="00716EB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18A89134" wp14:editId="15D731F7">
            <wp:extent cx="6007735" cy="28251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nuAll.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07735" cy="2825115"/>
                    </a:xfrm>
                    <a:prstGeom prst="rect">
                      <a:avLst/>
                    </a:prstGeom>
                  </pic:spPr>
                </pic:pic>
              </a:graphicData>
            </a:graphic>
          </wp:inline>
        </w:drawing>
      </w:r>
      <w:r w:rsidRPr="00EF31CD">
        <w:rPr>
          <w:rFonts w:cs="Times New Roman"/>
          <w:szCs w:val="24"/>
        </w:rPr>
        <w:t>Figure (4.4) View Menu</w:t>
      </w:r>
    </w:p>
    <w:p w14:paraId="4C654ED9" w14:textId="77777777" w:rsidR="00DB5CF6" w:rsidRDefault="00DB5CF6" w:rsidP="009F5434">
      <w:pPr>
        <w:tabs>
          <w:tab w:val="left" w:pos="5640"/>
        </w:tabs>
        <w:spacing w:line="360" w:lineRule="auto"/>
        <w:rPr>
          <w:rFonts w:cs="Times New Roman"/>
          <w:szCs w:val="24"/>
        </w:rPr>
      </w:pPr>
      <w:r>
        <w:rPr>
          <w:rFonts w:cs="Times New Roman"/>
          <w:szCs w:val="24"/>
        </w:rPr>
        <w:t xml:space="preserve">               </w:t>
      </w:r>
      <w:r w:rsidRPr="00AF38F8">
        <w:rPr>
          <w:rFonts w:cs="Times New Roman"/>
          <w:szCs w:val="24"/>
        </w:rPr>
        <w:t>In the View Menu section, admins can quickly access detailed info on each menu item, including images, names, quantity, category, price, and descriptions. They can also easily edit or delete items for streamlined menu management.</w:t>
      </w:r>
    </w:p>
    <w:p w14:paraId="3160613F" w14:textId="77777777" w:rsidR="00716EBD" w:rsidRDefault="00716EBD" w:rsidP="009F5434">
      <w:pPr>
        <w:tabs>
          <w:tab w:val="left" w:pos="5640"/>
        </w:tabs>
        <w:rPr>
          <w:rFonts w:cs="Times New Roman"/>
          <w:b/>
          <w:bCs/>
          <w:sz w:val="28"/>
          <w:szCs w:val="28"/>
        </w:rPr>
      </w:pPr>
    </w:p>
    <w:p w14:paraId="658EB066" w14:textId="77777777" w:rsidR="00DB5CF6" w:rsidRPr="00AF38F8" w:rsidRDefault="00DB5CF6" w:rsidP="00CD572F">
      <w:pPr>
        <w:tabs>
          <w:tab w:val="left" w:pos="5640"/>
        </w:tabs>
        <w:rPr>
          <w:rFonts w:cs="Times New Roman"/>
          <w:szCs w:val="24"/>
        </w:rPr>
      </w:pPr>
      <w:r w:rsidRPr="00236432">
        <w:rPr>
          <w:rFonts w:cs="Times New Roman"/>
          <w:b/>
          <w:bCs/>
          <w:sz w:val="28"/>
          <w:szCs w:val="28"/>
        </w:rPr>
        <w:lastRenderedPageBreak/>
        <w:t>4.</w:t>
      </w:r>
      <w:r>
        <w:rPr>
          <w:rFonts w:cs="Times New Roman"/>
          <w:b/>
          <w:bCs/>
          <w:sz w:val="28"/>
          <w:szCs w:val="28"/>
        </w:rPr>
        <w:t>5       Add Menu</w:t>
      </w:r>
    </w:p>
    <w:p w14:paraId="2E122387" w14:textId="77777777" w:rsidR="00DB5CF6" w:rsidRPr="00102CA5" w:rsidRDefault="00DB5CF6" w:rsidP="00716EB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7BA47B70" wp14:editId="7020660E">
            <wp:extent cx="6007735" cy="28435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dMenu.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07735" cy="2843530"/>
                    </a:xfrm>
                    <a:prstGeom prst="rect">
                      <a:avLst/>
                    </a:prstGeom>
                  </pic:spPr>
                </pic:pic>
              </a:graphicData>
            </a:graphic>
          </wp:inline>
        </w:drawing>
      </w:r>
      <w:r w:rsidRPr="00EF31CD">
        <w:rPr>
          <w:rFonts w:cs="Times New Roman"/>
          <w:szCs w:val="24"/>
        </w:rPr>
        <w:t>Figure (4.5) Add Menu</w:t>
      </w:r>
    </w:p>
    <w:p w14:paraId="08E9D028" w14:textId="77777777" w:rsidR="00DB5CF6" w:rsidRDefault="00DB5CF6" w:rsidP="00716EBD">
      <w:pPr>
        <w:spacing w:line="360" w:lineRule="auto"/>
        <w:ind w:firstLine="720"/>
        <w:rPr>
          <w:rFonts w:cs="Times New Roman"/>
          <w:szCs w:val="24"/>
        </w:rPr>
      </w:pPr>
      <w:r>
        <w:rPr>
          <w:rFonts w:cs="Times New Roman"/>
          <w:szCs w:val="24"/>
        </w:rPr>
        <w:t xml:space="preserve">In the </w:t>
      </w:r>
      <w:r w:rsidRPr="00E62F2B">
        <w:rPr>
          <w:rFonts w:cs="Times New Roman"/>
          <w:b/>
          <w:bCs/>
          <w:szCs w:val="24"/>
        </w:rPr>
        <w:t>Add Menu</w:t>
      </w:r>
      <w:r w:rsidRPr="00E62F2B">
        <w:rPr>
          <w:rFonts w:cs="Times New Roman"/>
          <w:szCs w:val="24"/>
        </w:rPr>
        <w:t xml:space="preserve"> functionality of the Yummy Restaurant system, the admin can create new menu items by entering details such as the image, name, available quantity, category, price, and description. This allows for easy management and organization of the restaurant's offerings.</w:t>
      </w:r>
    </w:p>
    <w:p w14:paraId="0CE34768" w14:textId="77777777" w:rsidR="00DB5CF6" w:rsidRDefault="00DB5CF6" w:rsidP="00CD572F">
      <w:pPr>
        <w:pStyle w:val="ListParagraph"/>
        <w:ind w:left="0"/>
        <w:rPr>
          <w:rFonts w:cs="Times New Roman"/>
          <w:b/>
          <w:bCs/>
          <w:sz w:val="28"/>
          <w:szCs w:val="28"/>
        </w:rPr>
      </w:pPr>
    </w:p>
    <w:p w14:paraId="06370F17" w14:textId="77777777" w:rsidR="00DB5CF6" w:rsidRDefault="00DB5CF6" w:rsidP="00CD572F">
      <w:pPr>
        <w:pStyle w:val="ListParagraph"/>
        <w:ind w:left="0"/>
        <w:rPr>
          <w:rFonts w:cs="Times New Roman"/>
          <w:b/>
          <w:bCs/>
          <w:sz w:val="28"/>
          <w:szCs w:val="28"/>
        </w:rPr>
      </w:pPr>
    </w:p>
    <w:p w14:paraId="094AA293" w14:textId="77777777" w:rsidR="00DB5CF6" w:rsidRDefault="00DB5CF6" w:rsidP="00CD572F">
      <w:pPr>
        <w:pStyle w:val="ListParagraph"/>
        <w:ind w:left="0"/>
        <w:rPr>
          <w:rFonts w:cs="Times New Roman"/>
          <w:b/>
          <w:bCs/>
          <w:sz w:val="28"/>
          <w:szCs w:val="28"/>
        </w:rPr>
      </w:pPr>
    </w:p>
    <w:p w14:paraId="0F4BA43E" w14:textId="77777777" w:rsidR="00DB5CF6" w:rsidRDefault="00DB5CF6" w:rsidP="00CD572F">
      <w:pPr>
        <w:pStyle w:val="ListParagraph"/>
        <w:ind w:left="0"/>
        <w:rPr>
          <w:rFonts w:cs="Times New Roman"/>
          <w:b/>
          <w:bCs/>
          <w:sz w:val="28"/>
          <w:szCs w:val="28"/>
        </w:rPr>
      </w:pPr>
    </w:p>
    <w:p w14:paraId="63E892E5" w14:textId="77777777" w:rsidR="00DB5CF6" w:rsidRDefault="00DB5CF6" w:rsidP="00CD572F">
      <w:pPr>
        <w:pStyle w:val="ListParagraph"/>
        <w:ind w:left="0"/>
        <w:rPr>
          <w:rFonts w:cs="Times New Roman"/>
          <w:b/>
          <w:bCs/>
          <w:sz w:val="28"/>
          <w:szCs w:val="28"/>
        </w:rPr>
      </w:pPr>
    </w:p>
    <w:p w14:paraId="6C585A1E" w14:textId="77777777" w:rsidR="00DB5CF6" w:rsidRDefault="00DB5CF6" w:rsidP="00CD572F">
      <w:pPr>
        <w:pStyle w:val="ListParagraph"/>
        <w:ind w:left="0"/>
        <w:rPr>
          <w:rFonts w:cs="Times New Roman"/>
          <w:b/>
          <w:bCs/>
          <w:sz w:val="28"/>
          <w:szCs w:val="28"/>
        </w:rPr>
      </w:pPr>
    </w:p>
    <w:p w14:paraId="14862591" w14:textId="77777777" w:rsidR="00DB5CF6" w:rsidRDefault="00DB5CF6" w:rsidP="00CD572F">
      <w:pPr>
        <w:pStyle w:val="ListParagraph"/>
        <w:ind w:left="0"/>
        <w:rPr>
          <w:rFonts w:cs="Times New Roman"/>
          <w:b/>
          <w:bCs/>
          <w:sz w:val="28"/>
          <w:szCs w:val="28"/>
        </w:rPr>
      </w:pPr>
    </w:p>
    <w:p w14:paraId="795BD81B" w14:textId="77777777" w:rsidR="00DB5CF6" w:rsidRDefault="00DB5CF6" w:rsidP="00CD572F">
      <w:pPr>
        <w:pStyle w:val="ListParagraph"/>
        <w:ind w:left="0"/>
        <w:rPr>
          <w:rFonts w:cs="Times New Roman"/>
          <w:b/>
          <w:bCs/>
          <w:sz w:val="28"/>
          <w:szCs w:val="28"/>
        </w:rPr>
      </w:pPr>
    </w:p>
    <w:p w14:paraId="537E78FF" w14:textId="77777777" w:rsidR="00DB5CF6" w:rsidRDefault="00DB5CF6" w:rsidP="00CD572F">
      <w:pPr>
        <w:pStyle w:val="ListParagraph"/>
        <w:ind w:left="0"/>
        <w:rPr>
          <w:rFonts w:cs="Times New Roman"/>
          <w:b/>
          <w:bCs/>
          <w:sz w:val="28"/>
          <w:szCs w:val="28"/>
        </w:rPr>
      </w:pPr>
    </w:p>
    <w:p w14:paraId="35F4ABC6" w14:textId="77777777" w:rsidR="00DB5CF6" w:rsidRDefault="00DB5CF6" w:rsidP="00CD572F">
      <w:pPr>
        <w:pStyle w:val="ListParagraph"/>
        <w:ind w:left="0"/>
        <w:rPr>
          <w:rFonts w:cs="Times New Roman"/>
          <w:b/>
          <w:bCs/>
          <w:sz w:val="28"/>
          <w:szCs w:val="28"/>
        </w:rPr>
      </w:pPr>
    </w:p>
    <w:p w14:paraId="066E9C4E" w14:textId="77777777" w:rsidR="00DB5CF6" w:rsidRDefault="00DB5CF6" w:rsidP="00CD572F">
      <w:pPr>
        <w:pStyle w:val="ListParagraph"/>
        <w:ind w:left="0"/>
        <w:rPr>
          <w:rFonts w:cs="Times New Roman"/>
          <w:b/>
          <w:bCs/>
          <w:sz w:val="28"/>
          <w:szCs w:val="28"/>
        </w:rPr>
      </w:pPr>
    </w:p>
    <w:p w14:paraId="5C6F19DA" w14:textId="77777777" w:rsidR="00DB5CF6" w:rsidRDefault="00DB5CF6" w:rsidP="00CD572F">
      <w:pPr>
        <w:pStyle w:val="ListParagraph"/>
        <w:ind w:left="0"/>
        <w:rPr>
          <w:rFonts w:cs="Times New Roman"/>
          <w:b/>
          <w:bCs/>
          <w:sz w:val="28"/>
          <w:szCs w:val="28"/>
        </w:rPr>
      </w:pPr>
    </w:p>
    <w:p w14:paraId="2D3F9EE8" w14:textId="77777777" w:rsidR="00DB5CF6" w:rsidRDefault="00DB5CF6" w:rsidP="00CD572F">
      <w:pPr>
        <w:pStyle w:val="ListParagraph"/>
        <w:ind w:left="0"/>
        <w:rPr>
          <w:rFonts w:cs="Times New Roman"/>
          <w:b/>
          <w:bCs/>
          <w:sz w:val="28"/>
          <w:szCs w:val="28"/>
        </w:rPr>
      </w:pPr>
    </w:p>
    <w:p w14:paraId="7CBFF488" w14:textId="77777777" w:rsidR="00DB5CF6" w:rsidRDefault="00DB5CF6" w:rsidP="00CD572F">
      <w:pPr>
        <w:pStyle w:val="ListParagraph"/>
        <w:ind w:left="0"/>
        <w:rPr>
          <w:rFonts w:cs="Times New Roman"/>
          <w:b/>
          <w:bCs/>
          <w:sz w:val="28"/>
          <w:szCs w:val="28"/>
        </w:rPr>
      </w:pPr>
    </w:p>
    <w:p w14:paraId="0748C991" w14:textId="77777777" w:rsidR="00F21AE7" w:rsidRDefault="00F21AE7" w:rsidP="00CD572F">
      <w:pPr>
        <w:pStyle w:val="ListParagraph"/>
        <w:ind w:left="0"/>
        <w:rPr>
          <w:rFonts w:cs="Times New Roman"/>
          <w:b/>
          <w:bCs/>
          <w:sz w:val="28"/>
          <w:szCs w:val="28"/>
        </w:rPr>
      </w:pPr>
    </w:p>
    <w:p w14:paraId="0E6975ED" w14:textId="77777777" w:rsidR="00F21AE7" w:rsidRDefault="00F21AE7" w:rsidP="00CD572F">
      <w:pPr>
        <w:pStyle w:val="ListParagraph"/>
        <w:ind w:left="0"/>
        <w:rPr>
          <w:rFonts w:cs="Times New Roman"/>
          <w:b/>
          <w:bCs/>
          <w:sz w:val="28"/>
          <w:szCs w:val="28"/>
        </w:rPr>
      </w:pPr>
    </w:p>
    <w:p w14:paraId="7EDDCC0D" w14:textId="77777777" w:rsidR="00F21AE7" w:rsidRDefault="00F21AE7" w:rsidP="00CD572F">
      <w:pPr>
        <w:pStyle w:val="ListParagraph"/>
        <w:ind w:left="0"/>
        <w:rPr>
          <w:rFonts w:cs="Times New Roman"/>
          <w:b/>
          <w:bCs/>
          <w:sz w:val="28"/>
          <w:szCs w:val="28"/>
        </w:rPr>
      </w:pPr>
    </w:p>
    <w:p w14:paraId="6F231BF8" w14:textId="77777777" w:rsidR="00716EBD" w:rsidRDefault="00716EBD" w:rsidP="00CD572F">
      <w:pPr>
        <w:pStyle w:val="ListParagraph"/>
        <w:ind w:left="0"/>
        <w:rPr>
          <w:rFonts w:cs="Times New Roman"/>
          <w:b/>
          <w:bCs/>
          <w:sz w:val="28"/>
          <w:szCs w:val="28"/>
        </w:rPr>
      </w:pPr>
    </w:p>
    <w:p w14:paraId="6B1505D5" w14:textId="77777777" w:rsidR="00DB5CF6" w:rsidRDefault="00DB5CF6" w:rsidP="00CD572F">
      <w:pPr>
        <w:pStyle w:val="ListParagraph"/>
        <w:ind w:left="0"/>
        <w:rPr>
          <w:rFonts w:cs="Times New Roman"/>
          <w:b/>
          <w:bCs/>
          <w:sz w:val="28"/>
          <w:szCs w:val="28"/>
        </w:rPr>
      </w:pPr>
      <w:r w:rsidRPr="00236432">
        <w:rPr>
          <w:rFonts w:cs="Times New Roman"/>
          <w:b/>
          <w:bCs/>
          <w:sz w:val="28"/>
          <w:szCs w:val="28"/>
        </w:rPr>
        <w:lastRenderedPageBreak/>
        <w:t>4.</w:t>
      </w:r>
      <w:r>
        <w:rPr>
          <w:rFonts w:cs="Times New Roman"/>
          <w:b/>
          <w:bCs/>
          <w:sz w:val="28"/>
          <w:szCs w:val="28"/>
        </w:rPr>
        <w:t>6</w:t>
      </w:r>
      <w:r>
        <w:rPr>
          <w:rFonts w:cs="Times New Roman"/>
          <w:b/>
          <w:bCs/>
          <w:sz w:val="28"/>
          <w:szCs w:val="28"/>
        </w:rPr>
        <w:tab/>
        <w:t>View Category</w:t>
      </w:r>
    </w:p>
    <w:p w14:paraId="208DA31C" w14:textId="77777777" w:rsidR="00DB5CF6" w:rsidRPr="00102CA5" w:rsidRDefault="00DB5CF6" w:rsidP="00716EB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25F8165B" wp14:editId="397E70DC">
            <wp:extent cx="6007735" cy="28562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t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07735" cy="2856230"/>
                    </a:xfrm>
                    <a:prstGeom prst="rect">
                      <a:avLst/>
                    </a:prstGeom>
                  </pic:spPr>
                </pic:pic>
              </a:graphicData>
            </a:graphic>
          </wp:inline>
        </w:drawing>
      </w:r>
      <w:r w:rsidRPr="00EF31CD">
        <w:rPr>
          <w:rFonts w:cs="Times New Roman"/>
          <w:szCs w:val="24"/>
        </w:rPr>
        <w:t>Figure (4.6) View Category</w:t>
      </w:r>
    </w:p>
    <w:p w14:paraId="74B71DD8" w14:textId="481555D3" w:rsidR="00DB5CF6" w:rsidRPr="00843F5B" w:rsidRDefault="00DB5CF6" w:rsidP="00716EBD">
      <w:pPr>
        <w:spacing w:line="360" w:lineRule="auto"/>
        <w:ind w:firstLine="720"/>
        <w:rPr>
          <w:rFonts w:cs="Times New Roman"/>
          <w:szCs w:val="24"/>
        </w:rPr>
      </w:pPr>
      <w:r w:rsidRPr="00843F5B">
        <w:rPr>
          <w:rFonts w:cs="Times New Roman"/>
          <w:szCs w:val="24"/>
        </w:rPr>
        <w:t xml:space="preserve">In the </w:t>
      </w:r>
      <w:r w:rsidRPr="00942C1C">
        <w:rPr>
          <w:rFonts w:cs="Times New Roman"/>
          <w:b/>
          <w:bCs/>
          <w:szCs w:val="24"/>
        </w:rPr>
        <w:t>View Category</w:t>
      </w:r>
      <w:r w:rsidRPr="00843F5B">
        <w:rPr>
          <w:rFonts w:cs="Times New Roman"/>
          <w:szCs w:val="24"/>
        </w:rPr>
        <w:t xml:space="preserve"> section, admins can see t</w:t>
      </w:r>
      <w:r w:rsidR="00897DD1">
        <w:rPr>
          <w:rFonts w:cs="Times New Roman"/>
          <w:szCs w:val="24"/>
        </w:rPr>
        <w:t>he category name and the date that</w:t>
      </w:r>
      <w:r w:rsidRPr="00843F5B">
        <w:rPr>
          <w:rFonts w:cs="Times New Roman"/>
          <w:szCs w:val="24"/>
        </w:rPr>
        <w:t xml:space="preserve"> was added or last modified. They also have the ability to edit or delete categories directly from this view.</w:t>
      </w:r>
    </w:p>
    <w:p w14:paraId="3000DBE9" w14:textId="77777777" w:rsidR="00DB5CF6" w:rsidRDefault="00DB5CF6" w:rsidP="00CD572F">
      <w:pPr>
        <w:pStyle w:val="ListParagraph"/>
        <w:ind w:left="0"/>
        <w:rPr>
          <w:rFonts w:cs="Times New Roman"/>
          <w:b/>
          <w:bCs/>
          <w:sz w:val="28"/>
          <w:szCs w:val="28"/>
        </w:rPr>
      </w:pPr>
      <w:r w:rsidRPr="00236432">
        <w:rPr>
          <w:rFonts w:cs="Times New Roman"/>
          <w:b/>
          <w:bCs/>
          <w:sz w:val="28"/>
          <w:szCs w:val="28"/>
        </w:rPr>
        <w:t>4.</w:t>
      </w:r>
      <w:r>
        <w:rPr>
          <w:rFonts w:cs="Times New Roman"/>
          <w:b/>
          <w:bCs/>
          <w:sz w:val="28"/>
          <w:szCs w:val="28"/>
        </w:rPr>
        <w:t>7</w:t>
      </w:r>
      <w:r>
        <w:rPr>
          <w:rFonts w:cs="Times New Roman"/>
          <w:b/>
          <w:bCs/>
          <w:sz w:val="28"/>
          <w:szCs w:val="28"/>
        </w:rPr>
        <w:tab/>
        <w:t>Add Category</w:t>
      </w:r>
    </w:p>
    <w:p w14:paraId="2C01379D" w14:textId="77777777" w:rsidR="00DB5CF6" w:rsidRPr="00102CA5" w:rsidRDefault="00DB5CF6" w:rsidP="00716EB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42BC6C8E" wp14:editId="519D6C1C">
            <wp:extent cx="6007735" cy="28314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dca.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07735" cy="2831465"/>
                    </a:xfrm>
                    <a:prstGeom prst="rect">
                      <a:avLst/>
                    </a:prstGeom>
                  </pic:spPr>
                </pic:pic>
              </a:graphicData>
            </a:graphic>
          </wp:inline>
        </w:drawing>
      </w:r>
      <w:r w:rsidRPr="00AA7E46">
        <w:rPr>
          <w:rFonts w:cs="Times New Roman"/>
          <w:szCs w:val="24"/>
        </w:rPr>
        <w:t>Figure (4.7) Add Category</w:t>
      </w:r>
    </w:p>
    <w:p w14:paraId="45BF3DD4" w14:textId="77777777" w:rsidR="00DB5CF6" w:rsidRDefault="00DB5CF6" w:rsidP="00716EBD">
      <w:pPr>
        <w:spacing w:line="360" w:lineRule="auto"/>
        <w:ind w:firstLine="720"/>
        <w:rPr>
          <w:rFonts w:cs="Times New Roman"/>
          <w:szCs w:val="24"/>
        </w:rPr>
      </w:pPr>
      <w:r w:rsidRPr="00843F5B">
        <w:rPr>
          <w:rFonts w:cs="Times New Roman"/>
          <w:szCs w:val="24"/>
        </w:rPr>
        <w:t>When adding a category name in the view category section, the system checks if the entered name already exists in the database. If it does, an error message "Category already exists" is displayed, preventing duplicate entries. This ensures that each category remains unique and avoids any potential confusion or redundancy.</w:t>
      </w:r>
    </w:p>
    <w:p w14:paraId="54B3C5E8" w14:textId="77777777" w:rsidR="00DB5CF6" w:rsidRPr="00AF38F8" w:rsidRDefault="00DB5CF6" w:rsidP="00CD572F">
      <w:pPr>
        <w:rPr>
          <w:rFonts w:cs="Times New Roman"/>
          <w:szCs w:val="24"/>
        </w:rPr>
      </w:pPr>
      <w:r w:rsidRPr="00236432">
        <w:rPr>
          <w:rFonts w:cs="Times New Roman"/>
          <w:b/>
          <w:bCs/>
          <w:sz w:val="28"/>
          <w:szCs w:val="28"/>
        </w:rPr>
        <w:lastRenderedPageBreak/>
        <w:t>4.</w:t>
      </w:r>
      <w:r>
        <w:rPr>
          <w:rFonts w:cs="Times New Roman"/>
          <w:b/>
          <w:bCs/>
          <w:sz w:val="28"/>
          <w:szCs w:val="28"/>
        </w:rPr>
        <w:t>8</w:t>
      </w:r>
      <w:r>
        <w:rPr>
          <w:rFonts w:cs="Times New Roman"/>
          <w:b/>
          <w:bCs/>
          <w:sz w:val="28"/>
          <w:szCs w:val="28"/>
        </w:rPr>
        <w:tab/>
        <w:t>View Orders</w:t>
      </w:r>
    </w:p>
    <w:p w14:paraId="0FBC3199" w14:textId="77777777" w:rsidR="00DB5CF6" w:rsidRPr="002C6AA6" w:rsidRDefault="00DB5CF6" w:rsidP="00716EB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1F4956ED" wp14:editId="5B987306">
            <wp:extent cx="6007735" cy="28295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rde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07735" cy="2829560"/>
                    </a:xfrm>
                    <a:prstGeom prst="rect">
                      <a:avLst/>
                    </a:prstGeom>
                  </pic:spPr>
                </pic:pic>
              </a:graphicData>
            </a:graphic>
          </wp:inline>
        </w:drawing>
      </w:r>
      <w:r w:rsidRPr="002C6AA6">
        <w:rPr>
          <w:rFonts w:cs="Times New Roman"/>
          <w:szCs w:val="24"/>
        </w:rPr>
        <w:t>Figure (</w:t>
      </w:r>
      <w:proofErr w:type="gramStart"/>
      <w:r w:rsidRPr="002C6AA6">
        <w:rPr>
          <w:rFonts w:cs="Times New Roman"/>
          <w:szCs w:val="24"/>
        </w:rPr>
        <w:t>4.8)View</w:t>
      </w:r>
      <w:proofErr w:type="gramEnd"/>
      <w:r w:rsidRPr="002C6AA6">
        <w:rPr>
          <w:rFonts w:cs="Times New Roman"/>
          <w:szCs w:val="24"/>
        </w:rPr>
        <w:t xml:space="preserve"> Orders</w:t>
      </w:r>
    </w:p>
    <w:p w14:paraId="41C765AB" w14:textId="61230089" w:rsidR="00DB5CF6" w:rsidRDefault="00DB5CF6" w:rsidP="00716EBD">
      <w:pPr>
        <w:spacing w:line="360" w:lineRule="auto"/>
        <w:ind w:firstLine="720"/>
        <w:rPr>
          <w:rFonts w:cs="Times New Roman"/>
          <w:szCs w:val="24"/>
        </w:rPr>
      </w:pPr>
      <w:r w:rsidRPr="00C718A7">
        <w:rPr>
          <w:rFonts w:cs="Times New Roman"/>
          <w:szCs w:val="24"/>
        </w:rPr>
        <w:t>In the view order section, the admin can see detailed information for each</w:t>
      </w:r>
      <w:r w:rsidR="00897DD1">
        <w:rPr>
          <w:rFonts w:cs="Times New Roman"/>
          <w:szCs w:val="24"/>
        </w:rPr>
        <w:t xml:space="preserve"> order, including the customer</w:t>
      </w:r>
      <w:r w:rsidR="00DB0BBE" w:rsidRPr="00DB0BBE">
        <w:rPr>
          <w:rFonts w:cs="Times New Roman"/>
          <w:szCs w:val="24"/>
        </w:rPr>
        <w:t>’</w:t>
      </w:r>
      <w:r w:rsidR="00DB0BBE">
        <w:rPr>
          <w:rFonts w:cs="Times New Roman"/>
          <w:szCs w:val="24"/>
        </w:rPr>
        <w:t>s</w:t>
      </w:r>
      <w:r w:rsidRPr="00C718A7">
        <w:rPr>
          <w:rFonts w:cs="Times New Roman"/>
          <w:szCs w:val="24"/>
        </w:rPr>
        <w:t xml:space="preserve"> Name, the selected Menu Name, Quantity, Price, Total Amount, and Order Date. This allows for efficient tracking and management of all orders based on the specific menu items chosen by users.</w:t>
      </w:r>
    </w:p>
    <w:p w14:paraId="1994159C" w14:textId="77777777" w:rsidR="00DB5CF6" w:rsidRDefault="00DB5CF6" w:rsidP="00CD572F">
      <w:pPr>
        <w:pStyle w:val="ListParagraph"/>
        <w:ind w:left="0"/>
        <w:rPr>
          <w:rFonts w:cs="Times New Roman"/>
          <w:b/>
          <w:bCs/>
          <w:sz w:val="28"/>
          <w:szCs w:val="28"/>
        </w:rPr>
      </w:pPr>
    </w:p>
    <w:p w14:paraId="610DB5E5" w14:textId="77777777" w:rsidR="00DB5CF6" w:rsidRDefault="00DB5CF6" w:rsidP="00CD572F">
      <w:pPr>
        <w:pStyle w:val="ListParagraph"/>
        <w:ind w:left="0"/>
        <w:rPr>
          <w:rFonts w:cs="Times New Roman"/>
          <w:b/>
          <w:bCs/>
          <w:sz w:val="28"/>
          <w:szCs w:val="28"/>
        </w:rPr>
      </w:pPr>
    </w:p>
    <w:p w14:paraId="6608032E" w14:textId="77777777" w:rsidR="00DB5CF6" w:rsidRDefault="00DB5CF6" w:rsidP="00CD572F">
      <w:pPr>
        <w:pStyle w:val="ListParagraph"/>
        <w:ind w:left="0"/>
        <w:rPr>
          <w:rFonts w:cs="Times New Roman"/>
          <w:b/>
          <w:bCs/>
          <w:sz w:val="28"/>
          <w:szCs w:val="28"/>
        </w:rPr>
      </w:pPr>
    </w:p>
    <w:p w14:paraId="5C6EF89D" w14:textId="77777777" w:rsidR="00DB5CF6" w:rsidRDefault="00DB5CF6" w:rsidP="00CD572F">
      <w:pPr>
        <w:pStyle w:val="ListParagraph"/>
        <w:ind w:left="0"/>
        <w:rPr>
          <w:rFonts w:cs="Times New Roman"/>
          <w:b/>
          <w:bCs/>
          <w:sz w:val="28"/>
          <w:szCs w:val="28"/>
        </w:rPr>
      </w:pPr>
    </w:p>
    <w:p w14:paraId="2844975F" w14:textId="77777777" w:rsidR="00DB5CF6" w:rsidRDefault="00DB5CF6" w:rsidP="00CD572F">
      <w:pPr>
        <w:pStyle w:val="ListParagraph"/>
        <w:ind w:left="0"/>
        <w:rPr>
          <w:rFonts w:cs="Times New Roman"/>
          <w:b/>
          <w:bCs/>
          <w:sz w:val="28"/>
          <w:szCs w:val="28"/>
        </w:rPr>
      </w:pPr>
    </w:p>
    <w:p w14:paraId="6A6FE669" w14:textId="77777777" w:rsidR="00DB5CF6" w:rsidRDefault="00DB5CF6" w:rsidP="00CD572F">
      <w:pPr>
        <w:pStyle w:val="ListParagraph"/>
        <w:ind w:left="0"/>
        <w:rPr>
          <w:rFonts w:cs="Times New Roman"/>
          <w:b/>
          <w:bCs/>
          <w:sz w:val="28"/>
          <w:szCs w:val="28"/>
        </w:rPr>
      </w:pPr>
    </w:p>
    <w:p w14:paraId="61E72E3F" w14:textId="77777777" w:rsidR="00DB5CF6" w:rsidRDefault="00DB5CF6" w:rsidP="00CD572F">
      <w:pPr>
        <w:pStyle w:val="ListParagraph"/>
        <w:ind w:left="0"/>
        <w:rPr>
          <w:rFonts w:cs="Times New Roman"/>
          <w:b/>
          <w:bCs/>
          <w:sz w:val="28"/>
          <w:szCs w:val="28"/>
        </w:rPr>
      </w:pPr>
    </w:p>
    <w:p w14:paraId="7CE61A7F" w14:textId="77777777" w:rsidR="00DB5CF6" w:rsidRDefault="00DB5CF6" w:rsidP="00CD572F">
      <w:pPr>
        <w:pStyle w:val="ListParagraph"/>
        <w:ind w:left="0"/>
        <w:rPr>
          <w:rFonts w:cs="Times New Roman"/>
          <w:b/>
          <w:bCs/>
          <w:sz w:val="28"/>
          <w:szCs w:val="28"/>
        </w:rPr>
      </w:pPr>
    </w:p>
    <w:p w14:paraId="229384C2" w14:textId="77777777" w:rsidR="00DB5CF6" w:rsidRDefault="00DB5CF6" w:rsidP="00CD572F">
      <w:pPr>
        <w:pStyle w:val="ListParagraph"/>
        <w:ind w:left="0"/>
        <w:rPr>
          <w:rFonts w:cs="Times New Roman"/>
          <w:b/>
          <w:bCs/>
          <w:sz w:val="28"/>
          <w:szCs w:val="28"/>
        </w:rPr>
      </w:pPr>
    </w:p>
    <w:p w14:paraId="1058BB74" w14:textId="77777777" w:rsidR="00DB5CF6" w:rsidRDefault="00DB5CF6" w:rsidP="00CD572F">
      <w:pPr>
        <w:pStyle w:val="ListParagraph"/>
        <w:ind w:left="0"/>
        <w:rPr>
          <w:rFonts w:cs="Times New Roman"/>
          <w:b/>
          <w:bCs/>
          <w:sz w:val="28"/>
          <w:szCs w:val="28"/>
        </w:rPr>
      </w:pPr>
    </w:p>
    <w:p w14:paraId="371C14BA" w14:textId="77777777" w:rsidR="00DB5CF6" w:rsidRDefault="00DB5CF6" w:rsidP="00CD572F">
      <w:pPr>
        <w:pStyle w:val="ListParagraph"/>
        <w:ind w:left="0"/>
        <w:rPr>
          <w:rFonts w:cs="Times New Roman"/>
          <w:b/>
          <w:bCs/>
          <w:sz w:val="28"/>
          <w:szCs w:val="28"/>
        </w:rPr>
      </w:pPr>
    </w:p>
    <w:p w14:paraId="4B53F744" w14:textId="77777777" w:rsidR="00DB5CF6" w:rsidRDefault="00DB5CF6" w:rsidP="00CD572F">
      <w:pPr>
        <w:pStyle w:val="ListParagraph"/>
        <w:ind w:left="0"/>
        <w:rPr>
          <w:rFonts w:cs="Times New Roman"/>
          <w:b/>
          <w:bCs/>
          <w:sz w:val="28"/>
          <w:szCs w:val="28"/>
        </w:rPr>
      </w:pPr>
    </w:p>
    <w:p w14:paraId="6F41C16B" w14:textId="77777777" w:rsidR="00DB5CF6" w:rsidRDefault="00DB5CF6" w:rsidP="00CD572F">
      <w:pPr>
        <w:pStyle w:val="ListParagraph"/>
        <w:ind w:left="0"/>
        <w:rPr>
          <w:rFonts w:cs="Times New Roman"/>
          <w:b/>
          <w:bCs/>
          <w:sz w:val="28"/>
          <w:szCs w:val="28"/>
        </w:rPr>
      </w:pPr>
    </w:p>
    <w:p w14:paraId="4D2B2BCC" w14:textId="77777777" w:rsidR="00F21AE7" w:rsidRDefault="00F21AE7" w:rsidP="00CD572F">
      <w:pPr>
        <w:pStyle w:val="ListParagraph"/>
        <w:ind w:left="0"/>
        <w:rPr>
          <w:rFonts w:cs="Times New Roman"/>
          <w:b/>
          <w:bCs/>
          <w:sz w:val="28"/>
          <w:szCs w:val="28"/>
        </w:rPr>
      </w:pPr>
    </w:p>
    <w:p w14:paraId="0C3C099A" w14:textId="77777777" w:rsidR="00F21AE7" w:rsidRDefault="00F21AE7" w:rsidP="00CD572F">
      <w:pPr>
        <w:pStyle w:val="ListParagraph"/>
        <w:ind w:left="0"/>
        <w:rPr>
          <w:rFonts w:cs="Times New Roman"/>
          <w:b/>
          <w:bCs/>
          <w:sz w:val="28"/>
          <w:szCs w:val="28"/>
        </w:rPr>
      </w:pPr>
    </w:p>
    <w:p w14:paraId="76492046" w14:textId="77777777" w:rsidR="00F21AE7" w:rsidRDefault="00F21AE7" w:rsidP="00CD572F">
      <w:pPr>
        <w:pStyle w:val="ListParagraph"/>
        <w:ind w:left="0"/>
        <w:rPr>
          <w:rFonts w:cs="Times New Roman"/>
          <w:b/>
          <w:bCs/>
          <w:sz w:val="28"/>
          <w:szCs w:val="28"/>
        </w:rPr>
      </w:pPr>
    </w:p>
    <w:p w14:paraId="6E54BF63" w14:textId="77777777" w:rsidR="00F21AE7" w:rsidRDefault="00F21AE7" w:rsidP="00CD572F">
      <w:pPr>
        <w:pStyle w:val="ListParagraph"/>
        <w:ind w:left="0"/>
        <w:rPr>
          <w:rFonts w:cs="Times New Roman"/>
          <w:b/>
          <w:bCs/>
          <w:sz w:val="28"/>
          <w:szCs w:val="28"/>
        </w:rPr>
      </w:pPr>
    </w:p>
    <w:p w14:paraId="48A61E48" w14:textId="43E02CCB" w:rsidR="00DB5CF6" w:rsidRDefault="00DB5CF6" w:rsidP="00CD572F">
      <w:pPr>
        <w:pStyle w:val="ListParagraph"/>
        <w:ind w:left="0"/>
        <w:rPr>
          <w:rFonts w:cs="Times New Roman"/>
          <w:b/>
          <w:bCs/>
          <w:sz w:val="28"/>
          <w:szCs w:val="28"/>
        </w:rPr>
      </w:pPr>
      <w:r w:rsidRPr="00236432">
        <w:rPr>
          <w:rFonts w:cs="Times New Roman"/>
          <w:b/>
          <w:bCs/>
          <w:sz w:val="28"/>
          <w:szCs w:val="28"/>
        </w:rPr>
        <w:lastRenderedPageBreak/>
        <w:t>4.</w:t>
      </w:r>
      <w:r w:rsidR="00897DD1">
        <w:rPr>
          <w:rFonts w:cs="Times New Roman"/>
          <w:b/>
          <w:bCs/>
          <w:sz w:val="28"/>
          <w:szCs w:val="28"/>
        </w:rPr>
        <w:t>9</w:t>
      </w:r>
      <w:r w:rsidR="00897DD1">
        <w:rPr>
          <w:rFonts w:cs="Times New Roman"/>
          <w:b/>
          <w:bCs/>
          <w:sz w:val="28"/>
          <w:szCs w:val="28"/>
        </w:rPr>
        <w:tab/>
        <w:t>View U</w:t>
      </w:r>
      <w:r>
        <w:rPr>
          <w:rFonts w:cs="Times New Roman"/>
          <w:b/>
          <w:bCs/>
          <w:sz w:val="28"/>
          <w:szCs w:val="28"/>
        </w:rPr>
        <w:t>sers</w:t>
      </w:r>
    </w:p>
    <w:p w14:paraId="27E4861A" w14:textId="05CE86B6" w:rsidR="00DB5CF6" w:rsidRPr="002C6AA6" w:rsidRDefault="00DB5CF6" w:rsidP="00716EB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02819E7A" wp14:editId="41A95402">
            <wp:extent cx="6007735" cy="28409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sernew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07735" cy="2840990"/>
                    </a:xfrm>
                    <a:prstGeom prst="rect">
                      <a:avLst/>
                    </a:prstGeom>
                  </pic:spPr>
                </pic:pic>
              </a:graphicData>
            </a:graphic>
          </wp:inline>
        </w:drawing>
      </w:r>
      <w:r w:rsidRPr="002C6AA6">
        <w:rPr>
          <w:rFonts w:cs="Times New Roman"/>
          <w:szCs w:val="24"/>
        </w:rPr>
        <w:t>Figure (</w:t>
      </w:r>
      <w:proofErr w:type="gramStart"/>
      <w:r w:rsidRPr="002C6AA6">
        <w:rPr>
          <w:rFonts w:cs="Times New Roman"/>
          <w:szCs w:val="24"/>
        </w:rPr>
        <w:t>4.</w:t>
      </w:r>
      <w:r>
        <w:rPr>
          <w:rFonts w:cs="Times New Roman"/>
          <w:szCs w:val="24"/>
        </w:rPr>
        <w:t>9</w:t>
      </w:r>
      <w:r w:rsidRPr="002C6AA6">
        <w:rPr>
          <w:rFonts w:cs="Times New Roman"/>
          <w:szCs w:val="24"/>
        </w:rPr>
        <w:t>)View</w:t>
      </w:r>
      <w:proofErr w:type="gramEnd"/>
      <w:r w:rsidRPr="002C6AA6">
        <w:rPr>
          <w:rFonts w:cs="Times New Roman"/>
          <w:szCs w:val="24"/>
        </w:rPr>
        <w:t xml:space="preserve"> </w:t>
      </w:r>
      <w:r w:rsidR="00897DD1">
        <w:rPr>
          <w:rFonts w:cs="Times New Roman"/>
          <w:szCs w:val="24"/>
        </w:rPr>
        <w:t>U</w:t>
      </w:r>
      <w:r>
        <w:rPr>
          <w:rFonts w:cs="Times New Roman"/>
          <w:szCs w:val="24"/>
        </w:rPr>
        <w:t>sers</w:t>
      </w:r>
    </w:p>
    <w:p w14:paraId="04F9540A" w14:textId="77777777" w:rsidR="00DB5CF6" w:rsidRDefault="00DB5CF6" w:rsidP="00716EBD">
      <w:pPr>
        <w:pStyle w:val="ListParagraph"/>
        <w:spacing w:line="360" w:lineRule="auto"/>
        <w:ind w:left="0" w:firstLine="720"/>
        <w:rPr>
          <w:rFonts w:cs="Times New Roman"/>
          <w:szCs w:val="24"/>
        </w:rPr>
      </w:pPr>
      <w:r w:rsidRPr="00AF427B">
        <w:rPr>
          <w:rFonts w:cs="Times New Roman"/>
          <w:szCs w:val="24"/>
        </w:rPr>
        <w:t xml:space="preserve">In the </w:t>
      </w:r>
      <w:proofErr w:type="gramStart"/>
      <w:r w:rsidRPr="00AF427B">
        <w:rPr>
          <w:rFonts w:cs="Times New Roman"/>
          <w:szCs w:val="24"/>
        </w:rPr>
        <w:t>users</w:t>
      </w:r>
      <w:proofErr w:type="gramEnd"/>
      <w:r w:rsidRPr="00AF427B">
        <w:rPr>
          <w:rFonts w:cs="Times New Roman"/>
          <w:szCs w:val="24"/>
        </w:rPr>
        <w:t xml:space="preserve"> section, the admin can manage accounts by viewing details like Name, Email, Profile Image, Role, and Login Status. Roles are labeled as user (0) or admin (1), and the Login Status shows if a user is logged in (1) or not (0). Admins can also delete users from this interface.</w:t>
      </w:r>
    </w:p>
    <w:p w14:paraId="6C19A6C6" w14:textId="77777777" w:rsidR="00DB5CF6" w:rsidRDefault="00DB5CF6" w:rsidP="00CD572F">
      <w:pPr>
        <w:pStyle w:val="ListParagraph"/>
        <w:ind w:left="0"/>
        <w:rPr>
          <w:rFonts w:cs="Times New Roman"/>
          <w:b/>
          <w:bCs/>
          <w:sz w:val="28"/>
          <w:szCs w:val="28"/>
        </w:rPr>
      </w:pPr>
      <w:r w:rsidRPr="00236432">
        <w:rPr>
          <w:rFonts w:cs="Times New Roman"/>
          <w:b/>
          <w:bCs/>
          <w:sz w:val="28"/>
          <w:szCs w:val="28"/>
        </w:rPr>
        <w:t>4.</w:t>
      </w:r>
      <w:r>
        <w:rPr>
          <w:rFonts w:cs="Times New Roman"/>
          <w:b/>
          <w:bCs/>
          <w:sz w:val="28"/>
          <w:szCs w:val="28"/>
        </w:rPr>
        <w:t>10</w:t>
      </w:r>
      <w:r>
        <w:rPr>
          <w:rFonts w:cs="Times New Roman"/>
          <w:b/>
          <w:bCs/>
          <w:sz w:val="28"/>
          <w:szCs w:val="28"/>
        </w:rPr>
        <w:tab/>
        <w:t>User Home Page</w:t>
      </w:r>
    </w:p>
    <w:p w14:paraId="2F1FDB0A" w14:textId="77777777" w:rsidR="00DB5CF6" w:rsidRDefault="00DB5CF6" w:rsidP="00716EBD">
      <w:pPr>
        <w:spacing w:line="360" w:lineRule="auto"/>
        <w:jc w:val="center"/>
        <w:rPr>
          <w:rFonts w:cs="Times New Roman"/>
          <w:szCs w:val="24"/>
        </w:rPr>
      </w:pPr>
      <w:r>
        <w:rPr>
          <w:rFonts w:cs="Times New Roman"/>
          <w:noProof/>
          <w:szCs w:val="24"/>
          <w:lang w:eastAsia="en-US" w:bidi="my-MM"/>
        </w:rPr>
        <w:drawing>
          <wp:inline distT="0" distB="0" distL="0" distR="0" wp14:anchorId="1808B895" wp14:editId="219DED2B">
            <wp:extent cx="6007735" cy="286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Hom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07735" cy="2863850"/>
                    </a:xfrm>
                    <a:prstGeom prst="rect">
                      <a:avLst/>
                    </a:prstGeom>
                  </pic:spPr>
                </pic:pic>
              </a:graphicData>
            </a:graphic>
          </wp:inline>
        </w:drawing>
      </w:r>
      <w:r w:rsidRPr="00102CA5">
        <w:rPr>
          <w:rFonts w:cs="Times New Roman"/>
          <w:szCs w:val="24"/>
        </w:rPr>
        <w:t>Figure (4.10) User Home Page</w:t>
      </w:r>
    </w:p>
    <w:p w14:paraId="7422D1B1" w14:textId="77777777" w:rsidR="00DB5CF6" w:rsidRPr="001F59EF" w:rsidRDefault="00DB5CF6" w:rsidP="00716EBD">
      <w:pPr>
        <w:spacing w:line="360" w:lineRule="auto"/>
        <w:ind w:firstLine="720"/>
        <w:rPr>
          <w:rFonts w:cs="Times New Roman"/>
          <w:szCs w:val="24"/>
        </w:rPr>
      </w:pPr>
      <w:r w:rsidRPr="00970479">
        <w:rPr>
          <w:rFonts w:cs="Times New Roman"/>
          <w:szCs w:val="24"/>
        </w:rPr>
        <w:t>On the user home page of the Yummy Restaurant system, visitors can watch an engaging video introducing the restaurant. The page also provides easy navigation with links to Home, Menu, About, and Contact sections, offering a seamless and informative user experience.</w:t>
      </w:r>
      <w:r>
        <w:rPr>
          <w:rFonts w:cs="Times New Roman"/>
          <w:b/>
          <w:bCs/>
          <w:sz w:val="28"/>
          <w:szCs w:val="28"/>
        </w:rPr>
        <w:tab/>
      </w:r>
    </w:p>
    <w:p w14:paraId="76D362F1" w14:textId="77777777" w:rsidR="00DB5CF6" w:rsidRDefault="00DB5CF6" w:rsidP="00CD572F">
      <w:pPr>
        <w:pStyle w:val="ListParagraph"/>
        <w:ind w:left="0"/>
        <w:rPr>
          <w:rFonts w:cs="Times New Roman"/>
          <w:b/>
          <w:bCs/>
          <w:sz w:val="28"/>
          <w:szCs w:val="28"/>
        </w:rPr>
      </w:pPr>
      <w:r w:rsidRPr="00236432">
        <w:rPr>
          <w:rFonts w:cs="Times New Roman"/>
          <w:b/>
          <w:bCs/>
          <w:sz w:val="28"/>
          <w:szCs w:val="28"/>
        </w:rPr>
        <w:lastRenderedPageBreak/>
        <w:t>4.</w:t>
      </w:r>
      <w:r>
        <w:rPr>
          <w:rFonts w:cs="Times New Roman"/>
          <w:b/>
          <w:bCs/>
          <w:sz w:val="28"/>
          <w:szCs w:val="28"/>
        </w:rPr>
        <w:t>11 Random Menu in Home Page</w:t>
      </w:r>
    </w:p>
    <w:p w14:paraId="2687AA45" w14:textId="77777777" w:rsidR="00DB5CF6" w:rsidRDefault="00DB5CF6" w:rsidP="00CD572F">
      <w:pPr>
        <w:pStyle w:val="ListParagraph"/>
        <w:ind w:left="0"/>
        <w:rPr>
          <w:rFonts w:cs="Times New Roman"/>
          <w:b/>
          <w:bCs/>
          <w:sz w:val="28"/>
          <w:szCs w:val="28"/>
        </w:rPr>
      </w:pPr>
      <w:r>
        <w:rPr>
          <w:rFonts w:cs="Times New Roman"/>
          <w:b/>
          <w:bCs/>
          <w:noProof/>
          <w:sz w:val="28"/>
          <w:szCs w:val="28"/>
          <w:lang w:eastAsia="en-US" w:bidi="my-MM"/>
        </w:rPr>
        <w:drawing>
          <wp:inline distT="0" distB="0" distL="0" distR="0" wp14:anchorId="42A05793" wp14:editId="1C4C6AC9">
            <wp:extent cx="6007735" cy="28295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007735" cy="2829560"/>
                    </a:xfrm>
                    <a:prstGeom prst="rect">
                      <a:avLst/>
                    </a:prstGeom>
                  </pic:spPr>
                </pic:pic>
              </a:graphicData>
            </a:graphic>
          </wp:inline>
        </w:drawing>
      </w:r>
    </w:p>
    <w:p w14:paraId="3D9BD024" w14:textId="77777777" w:rsidR="00DB5CF6" w:rsidRDefault="00DB5CF6" w:rsidP="00716EBD">
      <w:pPr>
        <w:pStyle w:val="ListParagraph"/>
        <w:tabs>
          <w:tab w:val="left" w:pos="2916"/>
          <w:tab w:val="center" w:pos="5090"/>
        </w:tabs>
        <w:spacing w:line="360" w:lineRule="auto"/>
        <w:ind w:left="0" w:firstLine="720"/>
        <w:rPr>
          <w:rFonts w:cs="Times New Roman"/>
          <w:szCs w:val="24"/>
        </w:rPr>
      </w:pPr>
      <w:r>
        <w:rPr>
          <w:rFonts w:cs="Times New Roman"/>
          <w:szCs w:val="24"/>
        </w:rPr>
        <w:tab/>
      </w:r>
      <w:r>
        <w:rPr>
          <w:rFonts w:cs="Times New Roman"/>
          <w:szCs w:val="24"/>
        </w:rPr>
        <w:tab/>
      </w:r>
      <w:r w:rsidRPr="00236432">
        <w:rPr>
          <w:rFonts w:cs="Times New Roman"/>
          <w:szCs w:val="24"/>
        </w:rPr>
        <w:t>Figure</w:t>
      </w:r>
      <w:r>
        <w:rPr>
          <w:rFonts w:cs="Times New Roman"/>
          <w:szCs w:val="24"/>
        </w:rPr>
        <w:t xml:space="preserve"> </w:t>
      </w:r>
      <w:r w:rsidRPr="00236432">
        <w:rPr>
          <w:rFonts w:cs="Times New Roman"/>
          <w:szCs w:val="24"/>
        </w:rPr>
        <w:t>(4.</w:t>
      </w:r>
      <w:r>
        <w:rPr>
          <w:rFonts w:cs="Times New Roman"/>
          <w:szCs w:val="24"/>
        </w:rPr>
        <w:t>11</w:t>
      </w:r>
      <w:r w:rsidRPr="00236432">
        <w:rPr>
          <w:rFonts w:cs="Times New Roman"/>
          <w:szCs w:val="24"/>
        </w:rPr>
        <w:t xml:space="preserve">) </w:t>
      </w:r>
      <w:r>
        <w:rPr>
          <w:rFonts w:cs="Times New Roman"/>
          <w:szCs w:val="24"/>
        </w:rPr>
        <w:t>Random Menu in</w:t>
      </w:r>
      <w:r w:rsidRPr="0031605A">
        <w:rPr>
          <w:rFonts w:cs="Times New Roman"/>
          <w:szCs w:val="24"/>
        </w:rPr>
        <w:t xml:space="preserve"> Home Page</w:t>
      </w:r>
      <w:r w:rsidRPr="00236432">
        <w:rPr>
          <w:rFonts w:cs="Times New Roman"/>
          <w:szCs w:val="24"/>
        </w:rPr>
        <w:t xml:space="preserve"> </w:t>
      </w:r>
    </w:p>
    <w:p w14:paraId="1D8CBBF6" w14:textId="77777777" w:rsidR="00DB5CF6" w:rsidRDefault="00DB5CF6" w:rsidP="00716EBD">
      <w:pPr>
        <w:pStyle w:val="ListParagraph"/>
        <w:tabs>
          <w:tab w:val="left" w:pos="2916"/>
          <w:tab w:val="center" w:pos="5090"/>
        </w:tabs>
        <w:spacing w:line="360" w:lineRule="auto"/>
        <w:ind w:left="0" w:firstLine="720"/>
        <w:rPr>
          <w:rFonts w:cs="Times New Roman"/>
          <w:szCs w:val="24"/>
        </w:rPr>
      </w:pPr>
      <w:r w:rsidRPr="001F59EF">
        <w:rPr>
          <w:rFonts w:cs="Times New Roman"/>
          <w:szCs w:val="24"/>
        </w:rPr>
        <w:t>On the home page, a selection of eight random menu items is displayed to give visitors a glimpse of the diverse offerings at Yummy Restaurant. This dynamic feature showcases different dishes each time, enticing users to explore the full menu.</w:t>
      </w:r>
    </w:p>
    <w:p w14:paraId="3B139FC3" w14:textId="4EB72F7E" w:rsidR="00DB5CF6" w:rsidRDefault="00DB5CF6" w:rsidP="00C0334D">
      <w:pPr>
        <w:pStyle w:val="ListParagraph"/>
        <w:spacing w:before="120"/>
        <w:ind w:left="0"/>
        <w:rPr>
          <w:rFonts w:cs="Times New Roman"/>
          <w:b/>
          <w:bCs/>
          <w:sz w:val="28"/>
          <w:szCs w:val="28"/>
        </w:rPr>
      </w:pPr>
      <w:r w:rsidRPr="00236432">
        <w:rPr>
          <w:rFonts w:cs="Times New Roman"/>
          <w:b/>
          <w:bCs/>
          <w:sz w:val="28"/>
          <w:szCs w:val="28"/>
        </w:rPr>
        <w:t>4.</w:t>
      </w:r>
      <w:r w:rsidR="00897DD1">
        <w:rPr>
          <w:rFonts w:cs="Times New Roman"/>
          <w:b/>
          <w:bCs/>
          <w:sz w:val="28"/>
          <w:szCs w:val="28"/>
        </w:rPr>
        <w:t>12 View Gallery and Why Choose M</w:t>
      </w:r>
      <w:r>
        <w:rPr>
          <w:rFonts w:cs="Times New Roman"/>
          <w:b/>
          <w:bCs/>
          <w:sz w:val="28"/>
          <w:szCs w:val="28"/>
        </w:rPr>
        <w:t>enu</w:t>
      </w:r>
    </w:p>
    <w:p w14:paraId="7AE4DC0B" w14:textId="733BAE3F" w:rsidR="00DB5CF6" w:rsidRPr="00102CA5" w:rsidRDefault="00DB5CF6" w:rsidP="00C0334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3AA96654" wp14:editId="0FC77F08">
            <wp:extent cx="6007735" cy="283591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4-08-21 09212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07735" cy="2835910"/>
                    </a:xfrm>
                    <a:prstGeom prst="rect">
                      <a:avLst/>
                    </a:prstGeom>
                  </pic:spPr>
                </pic:pic>
              </a:graphicData>
            </a:graphic>
          </wp:inline>
        </w:drawing>
      </w:r>
      <w:r w:rsidRPr="00102CA5">
        <w:rPr>
          <w:rFonts w:cs="Times New Roman"/>
          <w:szCs w:val="24"/>
        </w:rPr>
        <w:t>Figure (4.12) View Galle</w:t>
      </w:r>
      <w:r>
        <w:rPr>
          <w:rFonts w:cs="Times New Roman"/>
          <w:szCs w:val="24"/>
        </w:rPr>
        <w:t>r</w:t>
      </w:r>
      <w:r w:rsidR="00897DD1">
        <w:rPr>
          <w:rFonts w:cs="Times New Roman"/>
          <w:szCs w:val="24"/>
        </w:rPr>
        <w:t>y and Why Choose M</w:t>
      </w:r>
      <w:r w:rsidRPr="00102CA5">
        <w:rPr>
          <w:rFonts w:cs="Times New Roman"/>
          <w:szCs w:val="24"/>
        </w:rPr>
        <w:t>enu</w:t>
      </w:r>
    </w:p>
    <w:p w14:paraId="38DA9AE4" w14:textId="1E0ABB10" w:rsidR="00DB5CF6" w:rsidRDefault="00DB5CF6" w:rsidP="00C0334D">
      <w:pPr>
        <w:pStyle w:val="ListParagraph"/>
        <w:spacing w:line="360" w:lineRule="auto"/>
        <w:ind w:left="0" w:firstLine="720"/>
        <w:rPr>
          <w:rFonts w:cs="Times New Roman"/>
          <w:szCs w:val="24"/>
        </w:rPr>
      </w:pPr>
      <w:r w:rsidRPr="00360BF4">
        <w:rPr>
          <w:rFonts w:cs="Times New Roman"/>
          <w:szCs w:val="24"/>
        </w:rPr>
        <w:t>In the View Gallery section, users can browse lively photos showcasing</w:t>
      </w:r>
      <w:r w:rsidR="00DB0BBE">
        <w:rPr>
          <w:rFonts w:cs="Times New Roman"/>
          <w:szCs w:val="24"/>
        </w:rPr>
        <w:t xml:space="preserve"> Yummy Restaurant’s atmosphere.</w:t>
      </w:r>
      <w:r w:rsidR="00D8380C" w:rsidRPr="00D8380C">
        <w:rPr>
          <w:rFonts w:cs="Times New Roman"/>
          <w:szCs w:val="24"/>
        </w:rPr>
        <w:t xml:space="preserve"> “The Why Choose Us section”</w:t>
      </w:r>
      <w:r w:rsidRPr="00360BF4">
        <w:rPr>
          <w:rFonts w:cs="Times New Roman"/>
          <w:szCs w:val="24"/>
        </w:rPr>
        <w:t xml:space="preserve"> emphasizes the restaurant’s dedication to top-quality food, excellent service, and a cozy setting, making Yummy an ideal dining spot.</w:t>
      </w:r>
    </w:p>
    <w:p w14:paraId="3574F146" w14:textId="77777777" w:rsidR="00DB5CF6" w:rsidRDefault="00DB5CF6" w:rsidP="00CD572F">
      <w:pPr>
        <w:pStyle w:val="ListParagraph"/>
        <w:ind w:left="0"/>
        <w:rPr>
          <w:rFonts w:cs="Times New Roman"/>
          <w:b/>
          <w:bCs/>
          <w:sz w:val="28"/>
          <w:szCs w:val="28"/>
        </w:rPr>
      </w:pPr>
    </w:p>
    <w:p w14:paraId="799174F1" w14:textId="77777777" w:rsidR="00F21AE7" w:rsidRDefault="00F21AE7" w:rsidP="00CD572F">
      <w:pPr>
        <w:pStyle w:val="ListParagraph"/>
        <w:ind w:left="0"/>
        <w:rPr>
          <w:rFonts w:cs="Times New Roman"/>
          <w:b/>
          <w:bCs/>
          <w:sz w:val="28"/>
          <w:szCs w:val="28"/>
        </w:rPr>
      </w:pPr>
    </w:p>
    <w:p w14:paraId="6258D91A" w14:textId="77777777" w:rsidR="00DB5CF6" w:rsidRDefault="00DB5CF6" w:rsidP="00CD572F">
      <w:pPr>
        <w:pStyle w:val="ListParagraph"/>
        <w:ind w:left="0"/>
        <w:rPr>
          <w:rFonts w:cs="Times New Roman"/>
          <w:b/>
          <w:bCs/>
          <w:sz w:val="28"/>
          <w:szCs w:val="28"/>
        </w:rPr>
      </w:pPr>
      <w:r w:rsidRPr="00236432">
        <w:rPr>
          <w:rFonts w:cs="Times New Roman"/>
          <w:b/>
          <w:bCs/>
          <w:sz w:val="28"/>
          <w:szCs w:val="28"/>
        </w:rPr>
        <w:lastRenderedPageBreak/>
        <w:t>4.</w:t>
      </w:r>
      <w:r>
        <w:rPr>
          <w:rFonts w:cs="Times New Roman"/>
          <w:b/>
          <w:bCs/>
          <w:sz w:val="28"/>
          <w:szCs w:val="28"/>
        </w:rPr>
        <w:t>13 Menu Page</w:t>
      </w:r>
    </w:p>
    <w:p w14:paraId="058DB003" w14:textId="77777777" w:rsidR="00DB5CF6" w:rsidRPr="00102CA5" w:rsidRDefault="00DB5CF6" w:rsidP="00C0334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73611990" wp14:editId="6F1EAA56">
            <wp:extent cx="6007735" cy="2858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hoosemenu.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07735" cy="2858135"/>
                    </a:xfrm>
                    <a:prstGeom prst="rect">
                      <a:avLst/>
                    </a:prstGeom>
                  </pic:spPr>
                </pic:pic>
              </a:graphicData>
            </a:graphic>
          </wp:inline>
        </w:drawing>
      </w:r>
      <w:r w:rsidRPr="00102CA5">
        <w:rPr>
          <w:rFonts w:cs="Times New Roman"/>
          <w:szCs w:val="24"/>
        </w:rPr>
        <w:t>Figure (4.13) Menu Page</w:t>
      </w:r>
    </w:p>
    <w:p w14:paraId="27A61658" w14:textId="77777777" w:rsidR="00DB5CF6" w:rsidRPr="00FB5AFC" w:rsidRDefault="00DB5CF6" w:rsidP="00C0334D">
      <w:pPr>
        <w:pStyle w:val="ListParagraph"/>
        <w:tabs>
          <w:tab w:val="left" w:pos="2916"/>
          <w:tab w:val="center" w:pos="5090"/>
        </w:tabs>
        <w:spacing w:line="360" w:lineRule="auto"/>
        <w:ind w:left="0" w:firstLine="720"/>
        <w:rPr>
          <w:rFonts w:cs="Times New Roman"/>
          <w:szCs w:val="24"/>
        </w:rPr>
      </w:pPr>
      <w:r w:rsidRPr="00FB5AFC">
        <w:rPr>
          <w:rFonts w:cs="Times New Roman"/>
          <w:szCs w:val="24"/>
        </w:rPr>
        <w:t>On the menu page, users can browse the entire menu and filter items by their preferred category. They can view detailed information about each dish and add items to their cart, with the ability to select based on the available quantity provided by the admin.</w:t>
      </w:r>
    </w:p>
    <w:p w14:paraId="29B3EABD" w14:textId="77777777" w:rsidR="00DB5CF6" w:rsidRDefault="00DB5CF6" w:rsidP="00CD572F">
      <w:pPr>
        <w:pStyle w:val="ListParagraph"/>
        <w:ind w:left="0"/>
        <w:rPr>
          <w:rFonts w:cs="Times New Roman"/>
          <w:b/>
          <w:bCs/>
          <w:sz w:val="28"/>
          <w:szCs w:val="28"/>
        </w:rPr>
      </w:pPr>
      <w:proofErr w:type="gramStart"/>
      <w:r w:rsidRPr="00236432">
        <w:rPr>
          <w:rFonts w:cs="Times New Roman"/>
          <w:b/>
          <w:bCs/>
          <w:sz w:val="28"/>
          <w:szCs w:val="28"/>
        </w:rPr>
        <w:t>4.</w:t>
      </w:r>
      <w:r>
        <w:rPr>
          <w:rFonts w:cs="Times New Roman"/>
          <w:b/>
          <w:bCs/>
          <w:sz w:val="28"/>
          <w:szCs w:val="28"/>
        </w:rPr>
        <w:t>14  About</w:t>
      </w:r>
      <w:proofErr w:type="gramEnd"/>
      <w:r>
        <w:rPr>
          <w:rFonts w:cs="Times New Roman"/>
          <w:b/>
          <w:bCs/>
          <w:sz w:val="28"/>
          <w:szCs w:val="28"/>
        </w:rPr>
        <w:t xml:space="preserve"> Page</w:t>
      </w:r>
    </w:p>
    <w:p w14:paraId="7641140C" w14:textId="77777777" w:rsidR="00DB5CF6" w:rsidRPr="00102CA5" w:rsidRDefault="00DB5CF6" w:rsidP="00C0334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06799D5B" wp14:editId="02966622">
            <wp:extent cx="6007735" cy="28517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bou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007735" cy="2851785"/>
                    </a:xfrm>
                    <a:prstGeom prst="rect">
                      <a:avLst/>
                    </a:prstGeom>
                  </pic:spPr>
                </pic:pic>
              </a:graphicData>
            </a:graphic>
          </wp:inline>
        </w:drawing>
      </w:r>
      <w:r w:rsidRPr="00102CA5">
        <w:rPr>
          <w:rFonts w:cs="Times New Roman"/>
          <w:szCs w:val="24"/>
        </w:rPr>
        <w:t>Figure (4.14) About Page</w:t>
      </w:r>
    </w:p>
    <w:p w14:paraId="39AB03D3" w14:textId="77777777" w:rsidR="00DB5CF6" w:rsidRDefault="00DB5CF6" w:rsidP="00C0334D">
      <w:pPr>
        <w:pStyle w:val="ListParagraph"/>
        <w:tabs>
          <w:tab w:val="left" w:pos="2916"/>
          <w:tab w:val="center" w:pos="5090"/>
        </w:tabs>
        <w:spacing w:line="360" w:lineRule="auto"/>
        <w:ind w:left="0" w:firstLine="720"/>
        <w:rPr>
          <w:rFonts w:cs="Times New Roman"/>
          <w:szCs w:val="24"/>
        </w:rPr>
      </w:pPr>
      <w:r w:rsidRPr="00FB5AFC">
        <w:rPr>
          <w:rFonts w:cs="Times New Roman"/>
          <w:szCs w:val="24"/>
        </w:rPr>
        <w:t>On the About page, visitors can learn more about Yummy Restaurant, including its history, mission, and values. This section provides insights into what makes the restaurant special and highlights its commitment to delivering exceptional dining experiences.</w:t>
      </w:r>
    </w:p>
    <w:p w14:paraId="1881F74C" w14:textId="77777777" w:rsidR="00C0334D" w:rsidRDefault="00C0334D" w:rsidP="00CD572F">
      <w:pPr>
        <w:pStyle w:val="ListParagraph"/>
        <w:ind w:left="0"/>
        <w:rPr>
          <w:rFonts w:cs="Times New Roman"/>
          <w:b/>
          <w:bCs/>
          <w:sz w:val="28"/>
          <w:szCs w:val="28"/>
        </w:rPr>
      </w:pPr>
    </w:p>
    <w:p w14:paraId="590F6C65" w14:textId="77777777" w:rsidR="00DB5CF6" w:rsidRDefault="00DB5CF6" w:rsidP="00CD572F">
      <w:pPr>
        <w:pStyle w:val="ListParagraph"/>
        <w:ind w:left="0"/>
        <w:rPr>
          <w:rFonts w:cs="Times New Roman"/>
          <w:b/>
          <w:bCs/>
          <w:sz w:val="28"/>
          <w:szCs w:val="28"/>
        </w:rPr>
      </w:pPr>
      <w:proofErr w:type="gramStart"/>
      <w:r w:rsidRPr="00236432">
        <w:rPr>
          <w:rFonts w:cs="Times New Roman"/>
          <w:b/>
          <w:bCs/>
          <w:sz w:val="28"/>
          <w:szCs w:val="28"/>
        </w:rPr>
        <w:lastRenderedPageBreak/>
        <w:t>4.</w:t>
      </w:r>
      <w:r>
        <w:rPr>
          <w:rFonts w:cs="Times New Roman"/>
          <w:b/>
          <w:bCs/>
          <w:sz w:val="28"/>
          <w:szCs w:val="28"/>
        </w:rPr>
        <w:t>15  Contact</w:t>
      </w:r>
      <w:proofErr w:type="gramEnd"/>
      <w:r>
        <w:rPr>
          <w:rFonts w:cs="Times New Roman"/>
          <w:b/>
          <w:bCs/>
          <w:sz w:val="28"/>
          <w:szCs w:val="28"/>
        </w:rPr>
        <w:t xml:space="preserve"> Us Page</w:t>
      </w:r>
    </w:p>
    <w:p w14:paraId="3FBE35D5" w14:textId="77777777" w:rsidR="00DB5CF6" w:rsidRPr="00102CA5" w:rsidRDefault="00DB5CF6" w:rsidP="00C0334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5ED8D10F" wp14:editId="3ED91AD2">
            <wp:extent cx="6007735" cy="28562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ntac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07735" cy="2856230"/>
                    </a:xfrm>
                    <a:prstGeom prst="rect">
                      <a:avLst/>
                    </a:prstGeom>
                  </pic:spPr>
                </pic:pic>
              </a:graphicData>
            </a:graphic>
          </wp:inline>
        </w:drawing>
      </w:r>
      <w:r w:rsidRPr="00102CA5">
        <w:rPr>
          <w:rFonts w:cs="Times New Roman"/>
          <w:szCs w:val="24"/>
        </w:rPr>
        <w:t>Figure (4.15) Contact Us Page</w:t>
      </w:r>
    </w:p>
    <w:p w14:paraId="7F240FBB" w14:textId="44B88EF1" w:rsidR="00DB5CF6" w:rsidRDefault="00897DD1" w:rsidP="00C0334D">
      <w:pPr>
        <w:tabs>
          <w:tab w:val="left" w:pos="2916"/>
          <w:tab w:val="center" w:pos="5090"/>
        </w:tabs>
        <w:spacing w:line="360" w:lineRule="auto"/>
        <w:rPr>
          <w:rFonts w:cs="Times New Roman"/>
          <w:szCs w:val="24"/>
        </w:rPr>
      </w:pPr>
      <w:r>
        <w:rPr>
          <w:rFonts w:cs="Times New Roman"/>
          <w:szCs w:val="24"/>
        </w:rPr>
        <w:t xml:space="preserve">        </w:t>
      </w:r>
      <w:proofErr w:type="gramStart"/>
      <w:r>
        <w:rPr>
          <w:rFonts w:cs="Times New Roman"/>
          <w:szCs w:val="24"/>
        </w:rPr>
        <w:t>F</w:t>
      </w:r>
      <w:r w:rsidR="00DB5CF6">
        <w:rPr>
          <w:rFonts w:cs="Times New Roman"/>
          <w:szCs w:val="24"/>
        </w:rPr>
        <w:t>igure(</w:t>
      </w:r>
      <w:proofErr w:type="gramEnd"/>
      <w:r w:rsidR="00DB5CF6">
        <w:rPr>
          <w:rFonts w:cs="Times New Roman"/>
          <w:szCs w:val="24"/>
        </w:rPr>
        <w:t>4.15</w:t>
      </w:r>
      <w:proofErr w:type="gramStart"/>
      <w:r w:rsidR="00DB5CF6">
        <w:rPr>
          <w:rFonts w:cs="Times New Roman"/>
          <w:szCs w:val="24"/>
        </w:rPr>
        <w:t>),t</w:t>
      </w:r>
      <w:r w:rsidR="00DB5CF6" w:rsidRPr="00AF427B">
        <w:rPr>
          <w:rFonts w:cs="Times New Roman"/>
          <w:szCs w:val="24"/>
        </w:rPr>
        <w:t>he</w:t>
      </w:r>
      <w:proofErr w:type="gramEnd"/>
      <w:r w:rsidR="00DB5CF6" w:rsidRPr="00AF427B">
        <w:rPr>
          <w:rFonts w:cs="Times New Roman"/>
          <w:szCs w:val="24"/>
        </w:rPr>
        <w:t xml:space="preserve"> Contact page allows users to quickly email the admin with issues or feedback about Yummy Restaurant, ensuring direct communication for timely responses.</w:t>
      </w:r>
    </w:p>
    <w:p w14:paraId="257C7398" w14:textId="77777777" w:rsidR="00DB5CF6" w:rsidRDefault="00DB5CF6" w:rsidP="00CD572F">
      <w:pPr>
        <w:pStyle w:val="ListParagraph"/>
        <w:ind w:left="0"/>
        <w:rPr>
          <w:rFonts w:cs="Times New Roman"/>
          <w:b/>
          <w:bCs/>
          <w:sz w:val="28"/>
          <w:szCs w:val="28"/>
        </w:rPr>
      </w:pPr>
      <w:proofErr w:type="gramStart"/>
      <w:r w:rsidRPr="00236432">
        <w:rPr>
          <w:rFonts w:cs="Times New Roman"/>
          <w:b/>
          <w:bCs/>
          <w:sz w:val="28"/>
          <w:szCs w:val="28"/>
        </w:rPr>
        <w:t>4.</w:t>
      </w:r>
      <w:r>
        <w:rPr>
          <w:rFonts w:cs="Times New Roman"/>
          <w:b/>
          <w:bCs/>
          <w:sz w:val="28"/>
          <w:szCs w:val="28"/>
        </w:rPr>
        <w:t>16  Add</w:t>
      </w:r>
      <w:proofErr w:type="gramEnd"/>
      <w:r>
        <w:rPr>
          <w:rFonts w:cs="Times New Roman"/>
          <w:b/>
          <w:bCs/>
          <w:sz w:val="28"/>
          <w:szCs w:val="28"/>
        </w:rPr>
        <w:t xml:space="preserve"> to cart </w:t>
      </w:r>
    </w:p>
    <w:p w14:paraId="326B4F08" w14:textId="77777777" w:rsidR="00DB5CF6" w:rsidRPr="00102CA5" w:rsidRDefault="00DB5CF6" w:rsidP="00C0334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29E6CA20" wp14:editId="15E4ED51">
            <wp:extent cx="6007735" cy="2859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dtocar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7735" cy="2859405"/>
                    </a:xfrm>
                    <a:prstGeom prst="rect">
                      <a:avLst/>
                    </a:prstGeom>
                  </pic:spPr>
                </pic:pic>
              </a:graphicData>
            </a:graphic>
          </wp:inline>
        </w:drawing>
      </w:r>
      <w:r w:rsidRPr="00102CA5">
        <w:rPr>
          <w:rFonts w:cs="Times New Roman"/>
          <w:szCs w:val="24"/>
        </w:rPr>
        <w:t>Figure (4.16) Add to cart</w:t>
      </w:r>
    </w:p>
    <w:p w14:paraId="52189C15" w14:textId="77777777" w:rsidR="00C0334D" w:rsidRDefault="00DB5CF6" w:rsidP="00C0334D">
      <w:pPr>
        <w:tabs>
          <w:tab w:val="left" w:pos="2916"/>
          <w:tab w:val="center" w:pos="5090"/>
        </w:tabs>
        <w:spacing w:line="360" w:lineRule="auto"/>
        <w:rPr>
          <w:rFonts w:cs="Times New Roman"/>
          <w:szCs w:val="24"/>
        </w:rPr>
      </w:pPr>
      <w:r>
        <w:rPr>
          <w:rFonts w:cs="Times New Roman"/>
          <w:szCs w:val="24"/>
        </w:rPr>
        <w:t xml:space="preserve">             </w:t>
      </w:r>
      <w:r w:rsidRPr="003F1991">
        <w:rPr>
          <w:rFonts w:cs="Times New Roman"/>
          <w:szCs w:val="24"/>
        </w:rPr>
        <w:t>On the Add to Cart page, users can view selected items with their images, names, quantities, and prices, and see the total amount. They can adjust quantities, delete individual items, or clear the entire cart. If they wish to continue shopping, they can go back, or proceed to checkout to finalize their order.</w:t>
      </w:r>
    </w:p>
    <w:p w14:paraId="464F2C2B" w14:textId="1528BBCE" w:rsidR="00DB5CF6" w:rsidRPr="00C0334D" w:rsidRDefault="00DB5CF6" w:rsidP="00C0334D">
      <w:pPr>
        <w:tabs>
          <w:tab w:val="left" w:pos="2916"/>
          <w:tab w:val="center" w:pos="5090"/>
        </w:tabs>
        <w:spacing w:line="360" w:lineRule="auto"/>
        <w:rPr>
          <w:rFonts w:cs="Times New Roman"/>
          <w:szCs w:val="24"/>
        </w:rPr>
      </w:pPr>
      <w:proofErr w:type="gramStart"/>
      <w:r w:rsidRPr="00236432">
        <w:rPr>
          <w:rFonts w:cs="Times New Roman"/>
          <w:b/>
          <w:bCs/>
          <w:sz w:val="28"/>
          <w:szCs w:val="28"/>
        </w:rPr>
        <w:lastRenderedPageBreak/>
        <w:t>4.</w:t>
      </w:r>
      <w:r>
        <w:rPr>
          <w:rFonts w:cs="Times New Roman"/>
          <w:b/>
          <w:bCs/>
          <w:sz w:val="28"/>
          <w:szCs w:val="28"/>
        </w:rPr>
        <w:t>17  Your</w:t>
      </w:r>
      <w:proofErr w:type="gramEnd"/>
      <w:r>
        <w:rPr>
          <w:rFonts w:cs="Times New Roman"/>
          <w:b/>
          <w:bCs/>
          <w:sz w:val="28"/>
          <w:szCs w:val="28"/>
        </w:rPr>
        <w:t xml:space="preserve"> Order Cart</w:t>
      </w:r>
    </w:p>
    <w:p w14:paraId="665E582B" w14:textId="77777777" w:rsidR="00DB5CF6" w:rsidRPr="00102CA5" w:rsidRDefault="00DB5CF6" w:rsidP="00C0334D">
      <w:pPr>
        <w:pStyle w:val="ListParagraph"/>
        <w:spacing w:line="360" w:lineRule="auto"/>
        <w:ind w:left="0"/>
        <w:jc w:val="center"/>
        <w:rPr>
          <w:rFonts w:cs="Times New Roman"/>
          <w:b/>
          <w:bCs/>
          <w:sz w:val="28"/>
          <w:szCs w:val="28"/>
        </w:rPr>
      </w:pPr>
      <w:r>
        <w:rPr>
          <w:rFonts w:cs="Times New Roman"/>
          <w:b/>
          <w:bCs/>
          <w:noProof/>
          <w:sz w:val="28"/>
          <w:szCs w:val="28"/>
          <w:lang w:eastAsia="en-US" w:bidi="my-MM"/>
        </w:rPr>
        <w:drawing>
          <wp:inline distT="0" distB="0" distL="0" distR="0" wp14:anchorId="0A70FF0A" wp14:editId="2BF4E878">
            <wp:extent cx="6007735" cy="28562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07735" cy="2856230"/>
                    </a:xfrm>
                    <a:prstGeom prst="rect">
                      <a:avLst/>
                    </a:prstGeom>
                  </pic:spPr>
                </pic:pic>
              </a:graphicData>
            </a:graphic>
          </wp:inline>
        </w:drawing>
      </w:r>
      <w:r w:rsidRPr="00102CA5">
        <w:rPr>
          <w:rFonts w:cs="Times New Roman"/>
          <w:szCs w:val="24"/>
        </w:rPr>
        <w:t>Figure (4.17) Your Order Cart</w:t>
      </w:r>
    </w:p>
    <w:p w14:paraId="4C694EB3" w14:textId="77777777" w:rsidR="00DB5CF6" w:rsidRDefault="00DB5CF6" w:rsidP="00C0334D">
      <w:pPr>
        <w:tabs>
          <w:tab w:val="left" w:pos="2916"/>
          <w:tab w:val="center" w:pos="5090"/>
        </w:tabs>
        <w:spacing w:line="360" w:lineRule="auto"/>
        <w:rPr>
          <w:rFonts w:cs="Times New Roman"/>
          <w:szCs w:val="24"/>
        </w:rPr>
      </w:pPr>
      <w:r>
        <w:rPr>
          <w:rFonts w:cs="Times New Roman"/>
          <w:szCs w:val="24"/>
        </w:rPr>
        <w:t xml:space="preserve">           </w:t>
      </w:r>
      <w:r w:rsidRPr="009A0809">
        <w:rPr>
          <w:rFonts w:cs="Times New Roman"/>
          <w:szCs w:val="24"/>
        </w:rPr>
        <w:t>On the Order Cart page, users can review their selected items and quantities before placing an order. They can proceed to checkout to finalize their purchase or send the order details to the admin for processing.</w:t>
      </w:r>
    </w:p>
    <w:p w14:paraId="7EFD0423" w14:textId="77777777" w:rsidR="00DB5CF6" w:rsidRDefault="00DB5CF6" w:rsidP="00CD572F">
      <w:pPr>
        <w:pStyle w:val="ListParagraph"/>
        <w:ind w:left="0"/>
        <w:rPr>
          <w:rFonts w:cs="Times New Roman"/>
          <w:b/>
          <w:bCs/>
          <w:sz w:val="28"/>
          <w:szCs w:val="28"/>
        </w:rPr>
      </w:pPr>
      <w:proofErr w:type="gramStart"/>
      <w:r w:rsidRPr="00236432">
        <w:rPr>
          <w:rFonts w:cs="Times New Roman"/>
          <w:b/>
          <w:bCs/>
          <w:sz w:val="28"/>
          <w:szCs w:val="28"/>
        </w:rPr>
        <w:t>4.</w:t>
      </w:r>
      <w:r>
        <w:rPr>
          <w:rFonts w:cs="Times New Roman"/>
          <w:b/>
          <w:bCs/>
          <w:sz w:val="28"/>
          <w:szCs w:val="28"/>
        </w:rPr>
        <w:t>18  Success</w:t>
      </w:r>
      <w:proofErr w:type="gramEnd"/>
      <w:r>
        <w:rPr>
          <w:rFonts w:cs="Times New Roman"/>
          <w:b/>
          <w:bCs/>
          <w:sz w:val="28"/>
          <w:szCs w:val="28"/>
        </w:rPr>
        <w:t xml:space="preserve"> for order</w:t>
      </w:r>
    </w:p>
    <w:p w14:paraId="4B94AE1F" w14:textId="77777777" w:rsidR="00DB5CF6" w:rsidRDefault="00DB5CF6" w:rsidP="00CD572F">
      <w:pPr>
        <w:pStyle w:val="ListParagraph"/>
        <w:ind w:left="0"/>
        <w:rPr>
          <w:rFonts w:cs="Times New Roman"/>
          <w:b/>
          <w:bCs/>
          <w:sz w:val="28"/>
          <w:szCs w:val="28"/>
        </w:rPr>
      </w:pPr>
      <w:r>
        <w:rPr>
          <w:rFonts w:cs="Times New Roman"/>
          <w:b/>
          <w:bCs/>
          <w:noProof/>
          <w:sz w:val="28"/>
          <w:szCs w:val="28"/>
          <w:lang w:eastAsia="en-US" w:bidi="my-MM"/>
        </w:rPr>
        <w:drawing>
          <wp:inline distT="0" distB="0" distL="0" distR="0" wp14:anchorId="6D870228" wp14:editId="6F6AAC11">
            <wp:extent cx="6007735" cy="25463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ucces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07735" cy="2546350"/>
                    </a:xfrm>
                    <a:prstGeom prst="rect">
                      <a:avLst/>
                    </a:prstGeom>
                  </pic:spPr>
                </pic:pic>
              </a:graphicData>
            </a:graphic>
          </wp:inline>
        </w:drawing>
      </w:r>
    </w:p>
    <w:p w14:paraId="21E8BB66" w14:textId="77777777" w:rsidR="00DB5CF6" w:rsidRDefault="00DB5CF6" w:rsidP="00C0334D">
      <w:pPr>
        <w:pStyle w:val="ListParagraph"/>
        <w:tabs>
          <w:tab w:val="left" w:pos="2916"/>
          <w:tab w:val="center" w:pos="5090"/>
        </w:tabs>
        <w:spacing w:line="360" w:lineRule="auto"/>
        <w:ind w:left="0" w:firstLine="720"/>
        <w:jc w:val="center"/>
        <w:rPr>
          <w:rFonts w:cs="Times New Roman"/>
          <w:szCs w:val="24"/>
        </w:rPr>
      </w:pPr>
      <w:r w:rsidRPr="00236432">
        <w:rPr>
          <w:rFonts w:cs="Times New Roman"/>
          <w:szCs w:val="24"/>
        </w:rPr>
        <w:t>Figure</w:t>
      </w:r>
      <w:r>
        <w:rPr>
          <w:rFonts w:cs="Times New Roman"/>
          <w:szCs w:val="24"/>
        </w:rPr>
        <w:t xml:space="preserve"> </w:t>
      </w:r>
      <w:r w:rsidRPr="00236432">
        <w:rPr>
          <w:rFonts w:cs="Times New Roman"/>
          <w:szCs w:val="24"/>
        </w:rPr>
        <w:t>(4.</w:t>
      </w:r>
      <w:r>
        <w:rPr>
          <w:rFonts w:cs="Times New Roman"/>
          <w:szCs w:val="24"/>
        </w:rPr>
        <w:t>18</w:t>
      </w:r>
      <w:r w:rsidRPr="00236432">
        <w:rPr>
          <w:rFonts w:cs="Times New Roman"/>
          <w:szCs w:val="24"/>
        </w:rPr>
        <w:t xml:space="preserve">) </w:t>
      </w:r>
      <w:r>
        <w:rPr>
          <w:rFonts w:cs="Times New Roman"/>
          <w:szCs w:val="24"/>
        </w:rPr>
        <w:t>Success for order</w:t>
      </w:r>
    </w:p>
    <w:p w14:paraId="21D07FF4" w14:textId="6820F586" w:rsidR="00F21AE7" w:rsidRDefault="00DB5CF6" w:rsidP="00C0334D">
      <w:pPr>
        <w:tabs>
          <w:tab w:val="left" w:pos="2916"/>
          <w:tab w:val="center" w:pos="5090"/>
        </w:tabs>
        <w:spacing w:line="360" w:lineRule="auto"/>
        <w:rPr>
          <w:rFonts w:cs="Times New Roman"/>
          <w:szCs w:val="24"/>
        </w:rPr>
      </w:pPr>
      <w:r>
        <w:rPr>
          <w:rFonts w:cs="Times New Roman"/>
          <w:szCs w:val="24"/>
        </w:rPr>
        <w:t xml:space="preserve">                After</w:t>
      </w:r>
      <w:r w:rsidRPr="00FD3E34">
        <w:rPr>
          <w:rFonts w:cs="Times New Roman"/>
          <w:szCs w:val="24"/>
        </w:rPr>
        <w:t xml:space="preserve"> placing an order, users will see a confirmation message indicating that their order has been successfully received. This page reassures them that their request is being processed and provides a sense of completion and satisfaction.</w:t>
      </w:r>
    </w:p>
    <w:p w14:paraId="537804B9" w14:textId="77777777" w:rsidR="00C0334D" w:rsidRPr="00C0334D" w:rsidRDefault="00C0334D" w:rsidP="00C0334D">
      <w:pPr>
        <w:tabs>
          <w:tab w:val="left" w:pos="2916"/>
          <w:tab w:val="center" w:pos="5090"/>
        </w:tabs>
        <w:spacing w:line="360" w:lineRule="auto"/>
        <w:rPr>
          <w:rFonts w:cs="Times New Roman"/>
          <w:szCs w:val="24"/>
        </w:rPr>
      </w:pPr>
    </w:p>
    <w:p w14:paraId="12BFAF1B" w14:textId="77777777" w:rsidR="00DB5CF6" w:rsidRDefault="00DB5CF6" w:rsidP="00863A5B">
      <w:pPr>
        <w:pStyle w:val="ListParagraph"/>
        <w:spacing w:before="120" w:line="360" w:lineRule="auto"/>
        <w:jc w:val="center"/>
        <w:rPr>
          <w:rFonts w:cs="Times New Roman"/>
          <w:b/>
          <w:bCs/>
          <w:sz w:val="28"/>
          <w:szCs w:val="28"/>
        </w:rPr>
      </w:pPr>
      <w:r>
        <w:rPr>
          <w:rFonts w:cs="Times New Roman"/>
          <w:b/>
          <w:bCs/>
          <w:sz w:val="28"/>
          <w:szCs w:val="28"/>
        </w:rPr>
        <w:lastRenderedPageBreak/>
        <w:t>CHAPTER 5</w:t>
      </w:r>
    </w:p>
    <w:p w14:paraId="78820F54" w14:textId="77777777" w:rsidR="008161EE" w:rsidRDefault="00DB5CF6" w:rsidP="00863A5B">
      <w:pPr>
        <w:pStyle w:val="ListParagraph"/>
        <w:spacing w:before="120" w:line="360" w:lineRule="auto"/>
        <w:jc w:val="center"/>
        <w:rPr>
          <w:rFonts w:cs="Times New Roman"/>
          <w:b/>
          <w:bCs/>
          <w:sz w:val="28"/>
          <w:szCs w:val="28"/>
        </w:rPr>
      </w:pPr>
      <w:r>
        <w:rPr>
          <w:rFonts w:cs="Times New Roman"/>
          <w:b/>
          <w:bCs/>
          <w:sz w:val="28"/>
          <w:szCs w:val="28"/>
        </w:rPr>
        <w:t>CONCLUSION</w:t>
      </w:r>
    </w:p>
    <w:p w14:paraId="3D3729CB" w14:textId="339AB30F" w:rsidR="00DB5CF6" w:rsidRPr="008161EE" w:rsidRDefault="00DB5CF6" w:rsidP="00863A5B">
      <w:pPr>
        <w:spacing w:before="120" w:line="360" w:lineRule="auto"/>
        <w:ind w:firstLine="720"/>
        <w:rPr>
          <w:rFonts w:cs="Times New Roman"/>
          <w:b/>
          <w:bCs/>
          <w:sz w:val="28"/>
          <w:szCs w:val="28"/>
        </w:rPr>
      </w:pPr>
      <w:r w:rsidRPr="00F21AE7">
        <w:t>The pr</w:t>
      </w:r>
      <w:r w:rsidR="00897DD1">
        <w:t xml:space="preserve">ogramming skills and theories </w:t>
      </w:r>
      <w:r w:rsidRPr="00F21AE7">
        <w:t xml:space="preserve">learned at the university were put into practice during three-month internship at the Camp. </w:t>
      </w:r>
      <w:r w:rsidR="00897DD1">
        <w:t xml:space="preserve">It is need </w:t>
      </w:r>
      <w:r w:rsidRPr="00F21AE7">
        <w:t xml:space="preserve">to manage time more effectively, handle issues with greater social acumen, and apply a variety of solutions to overcome challenges in achieving </w:t>
      </w:r>
      <w:r w:rsidR="007E0597">
        <w:t>the</w:t>
      </w:r>
      <w:r w:rsidRPr="00F21AE7">
        <w:t xml:space="preserve"> goals. This internship was both an excellent and rewarding experience, enriching </w:t>
      </w:r>
      <w:r w:rsidR="007E0597">
        <w:t>the</w:t>
      </w:r>
      <w:r w:rsidRPr="00F21AE7">
        <w:t xml:space="preserve"> IT knowledge, programming skills, and understanding of what is required in the IT field. Throughout the internship, valuable experience and knowledge </w:t>
      </w:r>
      <w:r w:rsidR="007E0597">
        <w:t xml:space="preserve">are gained </w:t>
      </w:r>
      <w:r w:rsidRPr="00F21AE7">
        <w:t>in programming, communication, English language skills, and IT concepts, all of which will be beneficial for</w:t>
      </w:r>
      <w:r w:rsidR="00877E47">
        <w:t xml:space="preserve"> the</w:t>
      </w:r>
      <w:r w:rsidRPr="00F21AE7">
        <w:t xml:space="preserve"> future </w:t>
      </w:r>
      <w:proofErr w:type="spellStart"/>
      <w:proofErr w:type="gramStart"/>
      <w:r w:rsidRPr="00F21AE7">
        <w:t>career.In</w:t>
      </w:r>
      <w:proofErr w:type="spellEnd"/>
      <w:proofErr w:type="gramEnd"/>
      <w:r w:rsidRPr="00F21AE7">
        <w:t xml:space="preserve"> </w:t>
      </w:r>
      <w:r w:rsidR="007E0597">
        <w:t>this</w:t>
      </w:r>
      <w:r w:rsidRPr="00F21AE7">
        <w:t xml:space="preserve"> internship report, implementing the proposed idea</w:t>
      </w:r>
      <w:r w:rsidR="007E0597">
        <w:t xml:space="preserve"> is envisioned</w:t>
      </w:r>
      <w:r w:rsidRPr="00F21AE7">
        <w:t xml:space="preserve"> as a crucial role. The project worked on is titled “Yummy Restaurant.” The objective of the proposed system is to deliver an exceptional dining experience by combining high-quality ingredients, outstanding service, and a welcoming atmosphere. Yummy Restaurant offers a diverse menu that caters to various tastes and preferences, allowing customers to explore a wide range of dishes in a comfortable and inviting setting. </w:t>
      </w:r>
      <w:r w:rsidR="007E0597">
        <w:t>The</w:t>
      </w:r>
      <w:r w:rsidRPr="00F21AE7">
        <w:t xml:space="preserve"> user-friendly online platform makes it easy for guests to navigate, view the menu, filter by categories, and effortlessly add their favorite items to the cart. Whether dining in or ordering online, Yummy Restaurant ensures a seamless and enjoyable experience from start to finish. </w:t>
      </w:r>
      <w:r w:rsidR="007E0597">
        <w:t>The</w:t>
      </w:r>
      <w:r w:rsidRPr="00F21AE7">
        <w:t xml:space="preserve"> commitment to excellence is evident in every aspect of </w:t>
      </w:r>
      <w:r w:rsidR="007E0597">
        <w:t>the</w:t>
      </w:r>
      <w:r w:rsidRPr="00F21AE7">
        <w:t xml:space="preserve"> service, from the carefully curated menu to the attentive staff who are always ready to assist. </w:t>
      </w:r>
      <w:r w:rsidR="007E0597">
        <w:t>Everyone</w:t>
      </w:r>
      <w:r w:rsidRPr="00F21AE7">
        <w:t xml:space="preserve"> </w:t>
      </w:r>
      <w:r w:rsidR="007E0597">
        <w:t xml:space="preserve">is </w:t>
      </w:r>
      <w:r w:rsidRPr="00F21AE7">
        <w:t>invite</w:t>
      </w:r>
      <w:r w:rsidR="007E0597">
        <w:t>d</w:t>
      </w:r>
      <w:r w:rsidRPr="00F21AE7">
        <w:t xml:space="preserve"> you to experience the best in dining and hospitality at Yummy Restaurant, where every meal is crafted with care and every visit is memorable.</w:t>
      </w:r>
    </w:p>
    <w:p w14:paraId="084B141C" w14:textId="77777777" w:rsidR="00DB5CF6" w:rsidRDefault="00DB5CF6" w:rsidP="00CD572F">
      <w:pPr>
        <w:pStyle w:val="Heading2"/>
      </w:pPr>
    </w:p>
    <w:p w14:paraId="434F34F6" w14:textId="77777777" w:rsidR="00DB5CF6" w:rsidRDefault="00DB5CF6" w:rsidP="00CD572F">
      <w:pPr>
        <w:pStyle w:val="Heading2"/>
      </w:pPr>
    </w:p>
    <w:p w14:paraId="50AFA373" w14:textId="77777777" w:rsidR="00DB5CF6" w:rsidRDefault="00DB5CF6" w:rsidP="00CD572F">
      <w:pPr>
        <w:pStyle w:val="Heading2"/>
      </w:pPr>
    </w:p>
    <w:p w14:paraId="7D1E43B2" w14:textId="77777777" w:rsidR="00DB5CF6" w:rsidRDefault="00DB5CF6" w:rsidP="00CD572F">
      <w:pPr>
        <w:pStyle w:val="Heading2"/>
      </w:pPr>
    </w:p>
    <w:p w14:paraId="0D180A77" w14:textId="77777777" w:rsidR="00DB5CF6" w:rsidRDefault="00DB5CF6" w:rsidP="00CD572F">
      <w:pPr>
        <w:pStyle w:val="Heading2"/>
      </w:pPr>
    </w:p>
    <w:p w14:paraId="07A15BEB" w14:textId="77777777" w:rsidR="00F21AE7" w:rsidRDefault="00F21AE7" w:rsidP="00F21AE7">
      <w:pPr>
        <w:rPr>
          <w:b/>
          <w:sz w:val="28"/>
          <w:szCs w:val="28"/>
        </w:rPr>
      </w:pPr>
    </w:p>
    <w:p w14:paraId="501A8C37" w14:textId="77777777" w:rsidR="00EA4C64" w:rsidRPr="00F21AE7" w:rsidRDefault="00EA4C64" w:rsidP="00F21AE7"/>
    <w:p w14:paraId="0326BAD3" w14:textId="77777777" w:rsidR="00DB5CF6" w:rsidRPr="00F21AE7" w:rsidRDefault="00DB5CF6" w:rsidP="00C0334D">
      <w:pPr>
        <w:pStyle w:val="Heading2"/>
      </w:pPr>
      <w:r w:rsidRPr="00F21AE7">
        <w:lastRenderedPageBreak/>
        <w:t>RECOMMENDATION</w:t>
      </w:r>
    </w:p>
    <w:p w14:paraId="7FD9E16D" w14:textId="302FEBD9" w:rsidR="00DB5CF6" w:rsidRPr="00574A4C" w:rsidRDefault="00DB5CF6" w:rsidP="00C0334D">
      <w:pPr>
        <w:spacing w:before="120" w:line="360" w:lineRule="auto"/>
        <w:ind w:firstLine="720"/>
        <w:rPr>
          <w:rFonts w:cs="Times New Roman"/>
          <w:szCs w:val="24"/>
        </w:rPr>
      </w:pPr>
      <w:r w:rsidRPr="00574A4C">
        <w:rPr>
          <w:rFonts w:cs="Times New Roman"/>
          <w:szCs w:val="24"/>
        </w:rPr>
        <w:t>Through this internship, I recognized the gap between academia and industry and gained valuable real-world experience. I developed skills and techniques directly relevant to my career, enhanced my communication abilities, and deepened my understanding of web design and development. This experience also allowed me to apply the theories I learned in</w:t>
      </w:r>
      <w:r w:rsidR="007E0597">
        <w:rPr>
          <w:rFonts w:cs="Times New Roman"/>
          <w:szCs w:val="24"/>
        </w:rPr>
        <w:t xml:space="preserve"> the</w:t>
      </w:r>
      <w:r w:rsidRPr="00574A4C">
        <w:rPr>
          <w:rFonts w:cs="Times New Roman"/>
          <w:szCs w:val="24"/>
        </w:rPr>
        <w:t xml:space="preserve"> university to real-world scenarios. Additionally, I acquired both technical and soft skills, such as effective communication and reporting, essential for becoming a professional developer.</w:t>
      </w:r>
    </w:p>
    <w:p w14:paraId="64AA1C51" w14:textId="77777777" w:rsidR="00DB5CF6" w:rsidRPr="00C0334D" w:rsidRDefault="00DB5CF6" w:rsidP="00C0334D">
      <w:pPr>
        <w:spacing w:before="120" w:line="360" w:lineRule="auto"/>
        <w:rPr>
          <w:rFonts w:cs="Times New Roman"/>
          <w:b/>
          <w:bCs/>
          <w:sz w:val="28"/>
          <w:szCs w:val="28"/>
        </w:rPr>
      </w:pPr>
      <w:r w:rsidRPr="00C0334D">
        <w:rPr>
          <w:rFonts w:cs="Times New Roman"/>
          <w:b/>
          <w:bCs/>
          <w:sz w:val="28"/>
          <w:szCs w:val="28"/>
        </w:rPr>
        <w:t>5.1 Short-term Recommendations</w:t>
      </w:r>
    </w:p>
    <w:p w14:paraId="6D0D3ACC" w14:textId="701179FC" w:rsidR="00DB5CF6" w:rsidRPr="00574A4C" w:rsidRDefault="00DB5CF6" w:rsidP="00C0334D">
      <w:pPr>
        <w:spacing w:before="120" w:line="360" w:lineRule="auto"/>
        <w:ind w:firstLine="720"/>
        <w:rPr>
          <w:rFonts w:cs="Times New Roman"/>
          <w:szCs w:val="24"/>
        </w:rPr>
      </w:pPr>
      <w:r w:rsidRPr="00574A4C">
        <w:rPr>
          <w:rFonts w:cs="Times New Roman"/>
          <w:szCs w:val="24"/>
        </w:rPr>
        <w:t xml:space="preserve">During </w:t>
      </w:r>
      <w:r w:rsidR="007E0597">
        <w:rPr>
          <w:rFonts w:cs="Times New Roman"/>
          <w:szCs w:val="24"/>
        </w:rPr>
        <w:t>the</w:t>
      </w:r>
      <w:r w:rsidRPr="00574A4C">
        <w:rPr>
          <w:rFonts w:cs="Times New Roman"/>
          <w:szCs w:val="24"/>
        </w:rPr>
        <w:t xml:space="preserve"> time at </w:t>
      </w:r>
      <w:proofErr w:type="spellStart"/>
      <w:r w:rsidRPr="00574A4C">
        <w:rPr>
          <w:rFonts w:cs="Times New Roman"/>
          <w:szCs w:val="24"/>
        </w:rPr>
        <w:t>ITVisionHub</w:t>
      </w:r>
      <w:proofErr w:type="spellEnd"/>
      <w:r w:rsidRPr="00574A4C">
        <w:rPr>
          <w:rFonts w:cs="Times New Roman"/>
          <w:szCs w:val="24"/>
        </w:rPr>
        <w:t>, I was highly satisfied with the internship experience. The program is instrumental in providing students with practical and analytical skills, particularly in PHP development. This opportunity has been invaluable for gaining new knowledge, ideas, and experience that extend beyond the university environment.</w:t>
      </w:r>
    </w:p>
    <w:p w14:paraId="2F95891D" w14:textId="77777777" w:rsidR="00DB5CF6" w:rsidRPr="00C0334D" w:rsidRDefault="00DB5CF6" w:rsidP="00C0334D">
      <w:pPr>
        <w:spacing w:before="120" w:line="360" w:lineRule="auto"/>
        <w:rPr>
          <w:rFonts w:cs="Times New Roman"/>
          <w:b/>
          <w:bCs/>
          <w:sz w:val="28"/>
          <w:szCs w:val="28"/>
        </w:rPr>
      </w:pPr>
      <w:r w:rsidRPr="00C0334D">
        <w:rPr>
          <w:rFonts w:cs="Times New Roman"/>
          <w:b/>
          <w:bCs/>
          <w:sz w:val="28"/>
          <w:szCs w:val="28"/>
        </w:rPr>
        <w:t>5.2 Long-term Recommendations</w:t>
      </w:r>
    </w:p>
    <w:p w14:paraId="16B9F1AF" w14:textId="77777777" w:rsidR="00DB5CF6" w:rsidRDefault="00DB5CF6" w:rsidP="00C0334D">
      <w:pPr>
        <w:spacing w:before="120" w:line="360" w:lineRule="auto"/>
        <w:ind w:firstLine="720"/>
        <w:rPr>
          <w:rFonts w:cs="Times New Roman"/>
          <w:szCs w:val="24"/>
        </w:rPr>
      </w:pPr>
      <w:r w:rsidRPr="00574A4C">
        <w:rPr>
          <w:rFonts w:cs="Times New Roman"/>
          <w:szCs w:val="24"/>
        </w:rPr>
        <w:t>The internship allowed me to hone my communication, technical, and time management skills. I learned the importance of adhering to company rules and regulations and gained significant knowledge and experience in the process. It is crucial for students to focus on practical skills during their academic studies. Those learning programming should continuously improve their knowledge to succeed in their careers.</w:t>
      </w:r>
    </w:p>
    <w:p w14:paraId="7679795F" w14:textId="77777777" w:rsidR="00DB5CF6" w:rsidRDefault="00DB5CF6" w:rsidP="00CD572F">
      <w:pPr>
        <w:spacing w:before="120"/>
        <w:ind w:firstLine="720"/>
        <w:rPr>
          <w:rFonts w:cs="Times New Roman"/>
          <w:szCs w:val="24"/>
        </w:rPr>
      </w:pPr>
    </w:p>
    <w:p w14:paraId="2D32378F" w14:textId="77777777" w:rsidR="00DB5CF6" w:rsidRDefault="00DB5CF6" w:rsidP="00CD572F">
      <w:pPr>
        <w:spacing w:before="120"/>
        <w:ind w:firstLine="720"/>
        <w:rPr>
          <w:rFonts w:cs="Times New Roman"/>
          <w:szCs w:val="24"/>
        </w:rPr>
      </w:pPr>
    </w:p>
    <w:p w14:paraId="7A8A4123" w14:textId="77777777" w:rsidR="00DB5CF6" w:rsidRDefault="00DB5CF6" w:rsidP="00CD572F">
      <w:pPr>
        <w:spacing w:before="120"/>
        <w:ind w:firstLine="720"/>
        <w:rPr>
          <w:rFonts w:cs="Times New Roman"/>
          <w:szCs w:val="24"/>
        </w:rPr>
      </w:pPr>
    </w:p>
    <w:p w14:paraId="24F1D3E7" w14:textId="77777777" w:rsidR="00DB5CF6" w:rsidRDefault="00DB5CF6" w:rsidP="00CD572F">
      <w:pPr>
        <w:spacing w:before="120"/>
        <w:ind w:firstLine="720"/>
        <w:rPr>
          <w:rFonts w:cs="Times New Roman"/>
          <w:szCs w:val="24"/>
        </w:rPr>
      </w:pPr>
    </w:p>
    <w:p w14:paraId="6C5B05E1" w14:textId="77777777" w:rsidR="00DB5CF6" w:rsidRDefault="00DB5CF6" w:rsidP="00CD572F">
      <w:pPr>
        <w:spacing w:before="120"/>
        <w:ind w:firstLine="720"/>
        <w:rPr>
          <w:rFonts w:cs="Times New Roman"/>
          <w:szCs w:val="24"/>
        </w:rPr>
      </w:pPr>
    </w:p>
    <w:p w14:paraId="7AFD7515" w14:textId="77777777" w:rsidR="00DB5CF6" w:rsidRDefault="00DB5CF6" w:rsidP="00CD572F">
      <w:pPr>
        <w:spacing w:before="120"/>
        <w:ind w:firstLine="720"/>
        <w:rPr>
          <w:rFonts w:cs="Times New Roman"/>
          <w:szCs w:val="24"/>
        </w:rPr>
      </w:pPr>
    </w:p>
    <w:p w14:paraId="688199A4" w14:textId="77777777" w:rsidR="00DB5CF6" w:rsidRDefault="00DB5CF6" w:rsidP="00CD572F">
      <w:pPr>
        <w:spacing w:before="120"/>
        <w:ind w:firstLine="720"/>
        <w:rPr>
          <w:rFonts w:cs="Times New Roman"/>
          <w:szCs w:val="24"/>
        </w:rPr>
      </w:pPr>
    </w:p>
    <w:p w14:paraId="567DD227" w14:textId="77777777" w:rsidR="008161EE" w:rsidRDefault="008161EE" w:rsidP="00C0334D">
      <w:pPr>
        <w:spacing w:before="120"/>
        <w:rPr>
          <w:rFonts w:cs="Times New Roman"/>
          <w:szCs w:val="24"/>
        </w:rPr>
      </w:pPr>
    </w:p>
    <w:p w14:paraId="403ACB85" w14:textId="77777777" w:rsidR="00C0334D" w:rsidRDefault="00C0334D" w:rsidP="00C0334D">
      <w:pPr>
        <w:spacing w:before="120"/>
        <w:rPr>
          <w:rFonts w:cs="Times New Roman"/>
          <w:szCs w:val="24"/>
        </w:rPr>
      </w:pPr>
    </w:p>
    <w:p w14:paraId="11CC8559" w14:textId="77777777" w:rsidR="008161EE" w:rsidRDefault="008161EE" w:rsidP="00CD572F">
      <w:pPr>
        <w:spacing w:before="120"/>
        <w:ind w:firstLine="720"/>
        <w:rPr>
          <w:rFonts w:cs="Times New Roman"/>
          <w:szCs w:val="24"/>
        </w:rPr>
      </w:pPr>
    </w:p>
    <w:p w14:paraId="6E246D50" w14:textId="77777777" w:rsidR="008161EE" w:rsidRDefault="008161EE" w:rsidP="00CD572F">
      <w:pPr>
        <w:spacing w:before="120"/>
        <w:ind w:firstLine="720"/>
        <w:rPr>
          <w:rFonts w:cs="Times New Roman"/>
          <w:szCs w:val="24"/>
        </w:rPr>
      </w:pPr>
    </w:p>
    <w:p w14:paraId="0E038BE8" w14:textId="77777777" w:rsidR="00DB5CF6" w:rsidRPr="00865069" w:rsidRDefault="00DB5CF6" w:rsidP="00CD572F">
      <w:pPr>
        <w:pStyle w:val="Heading2"/>
      </w:pPr>
      <w:r w:rsidRPr="00865069">
        <w:lastRenderedPageBreak/>
        <w:t>REFERENCES</w:t>
      </w:r>
    </w:p>
    <w:p w14:paraId="2208D7B7" w14:textId="7F3400D3" w:rsidR="00DB5CF6" w:rsidRPr="0093569D" w:rsidRDefault="008161EE" w:rsidP="008161EE">
      <w:pPr>
        <w:pStyle w:val="ListParagraph"/>
        <w:numPr>
          <w:ilvl w:val="0"/>
          <w:numId w:val="20"/>
        </w:numPr>
        <w:spacing w:before="120" w:line="360" w:lineRule="auto"/>
        <w:rPr>
          <w:rFonts w:cs="Times New Roman"/>
          <w:b/>
          <w:bCs/>
          <w:szCs w:val="24"/>
        </w:rPr>
      </w:pPr>
      <w:r w:rsidRPr="008161EE">
        <w:rPr>
          <w:rFonts w:cs="Times New Roman"/>
          <w:szCs w:val="24"/>
        </w:rPr>
        <w:t>https://bootstrapmade.com/yummy-bootst</w:t>
      </w:r>
      <w:bookmarkStart w:id="9" w:name="_Hlk175175684"/>
      <w:r>
        <w:rPr>
          <w:rFonts w:cs="Times New Roman"/>
          <w:szCs w:val="24"/>
        </w:rPr>
        <w:t>rap-restaurant-website-template</w:t>
      </w:r>
    </w:p>
    <w:p w14:paraId="484842C0" w14:textId="77777777" w:rsidR="00DB5CF6" w:rsidRPr="0093569D" w:rsidRDefault="00DB5CF6" w:rsidP="00DB5CF6">
      <w:pPr>
        <w:pStyle w:val="ListParagraph"/>
        <w:numPr>
          <w:ilvl w:val="0"/>
          <w:numId w:val="20"/>
        </w:numPr>
        <w:spacing w:after="160" w:line="360" w:lineRule="auto"/>
        <w:rPr>
          <w:rFonts w:cs="Times New Roman"/>
          <w:szCs w:val="24"/>
        </w:rPr>
      </w:pPr>
      <w:r w:rsidRPr="0093569D">
        <w:rPr>
          <w:rFonts w:cs="Times New Roman"/>
          <w:szCs w:val="24"/>
        </w:rPr>
        <w:t xml:space="preserve">W3Schools. Retrieved from </w:t>
      </w:r>
      <w:hyperlink r:id="rId35" w:tgtFrame="_new" w:history="1">
        <w:r w:rsidRPr="0093569D">
          <w:rPr>
            <w:rStyle w:val="Hyperlink"/>
            <w:rFonts w:cs="Times New Roman"/>
            <w:szCs w:val="24"/>
          </w:rPr>
          <w:t>https://www.w3schools.com</w:t>
        </w:r>
      </w:hyperlink>
    </w:p>
    <w:p w14:paraId="17358D3B" w14:textId="77777777" w:rsidR="00DB5CF6" w:rsidRPr="001823FB" w:rsidRDefault="00DB5CF6" w:rsidP="00DB5CF6">
      <w:pPr>
        <w:pStyle w:val="ListParagraph"/>
        <w:numPr>
          <w:ilvl w:val="0"/>
          <w:numId w:val="20"/>
        </w:numPr>
        <w:spacing w:before="120" w:line="360" w:lineRule="auto"/>
        <w:rPr>
          <w:rFonts w:cs="Times New Roman"/>
          <w:szCs w:val="24"/>
        </w:rPr>
      </w:pPr>
      <w:r w:rsidRPr="001823FB">
        <w:rPr>
          <w:rFonts w:cs="Times New Roman"/>
          <w:szCs w:val="24"/>
        </w:rPr>
        <w:t xml:space="preserve">Google Search Engine. Retrieved from </w:t>
      </w:r>
      <w:hyperlink r:id="rId36" w:tgtFrame="_new" w:history="1">
        <w:r w:rsidRPr="001823FB">
          <w:rPr>
            <w:rStyle w:val="Hyperlink"/>
            <w:rFonts w:cs="Times New Roman"/>
            <w:szCs w:val="24"/>
          </w:rPr>
          <w:t>https://www.google.co.in</w:t>
        </w:r>
      </w:hyperlink>
    </w:p>
    <w:p w14:paraId="7C77BCDD" w14:textId="77777777" w:rsidR="00DB5CF6" w:rsidRPr="0093569D" w:rsidRDefault="00DB5CF6" w:rsidP="00CD572F">
      <w:pPr>
        <w:spacing w:before="120"/>
        <w:ind w:left="360"/>
        <w:rPr>
          <w:rFonts w:cs="Times New Roman"/>
          <w:b/>
          <w:bCs/>
          <w:szCs w:val="24"/>
        </w:rPr>
      </w:pPr>
    </w:p>
    <w:bookmarkEnd w:id="9"/>
    <w:p w14:paraId="18955F7A" w14:textId="77777777" w:rsidR="00DB5CF6" w:rsidRPr="00FD3E34" w:rsidRDefault="00DB5CF6" w:rsidP="00CD572F">
      <w:pPr>
        <w:ind w:firstLine="720"/>
        <w:rPr>
          <w:rFonts w:cs="Times New Roman"/>
          <w:szCs w:val="24"/>
        </w:rPr>
      </w:pPr>
    </w:p>
    <w:p w14:paraId="357C8218" w14:textId="77777777" w:rsidR="00DB5CF6" w:rsidRDefault="00DB5CF6" w:rsidP="00CD572F">
      <w:pPr>
        <w:pStyle w:val="ListParagraph"/>
        <w:jc w:val="center"/>
        <w:rPr>
          <w:rFonts w:cs="Times New Roman"/>
          <w:b/>
          <w:bCs/>
          <w:sz w:val="28"/>
          <w:szCs w:val="28"/>
        </w:rPr>
      </w:pPr>
    </w:p>
    <w:p w14:paraId="0497A418" w14:textId="77777777" w:rsidR="00DB5CF6" w:rsidRDefault="00DB5CF6" w:rsidP="00CD572F">
      <w:pPr>
        <w:pStyle w:val="ListParagraph"/>
        <w:jc w:val="center"/>
        <w:rPr>
          <w:rFonts w:cs="Times New Roman"/>
          <w:b/>
          <w:bCs/>
          <w:sz w:val="28"/>
          <w:szCs w:val="28"/>
        </w:rPr>
      </w:pPr>
    </w:p>
    <w:p w14:paraId="487EEA3C" w14:textId="77777777" w:rsidR="00DB5CF6" w:rsidRDefault="00DB5CF6" w:rsidP="00CD572F">
      <w:pPr>
        <w:pStyle w:val="ListParagraph"/>
        <w:jc w:val="center"/>
        <w:rPr>
          <w:rFonts w:cs="Times New Roman"/>
          <w:b/>
          <w:bCs/>
          <w:sz w:val="28"/>
          <w:szCs w:val="28"/>
        </w:rPr>
      </w:pPr>
    </w:p>
    <w:p w14:paraId="47ECDE82" w14:textId="77777777" w:rsidR="00DB5CF6" w:rsidRDefault="00DB5CF6" w:rsidP="00CD572F">
      <w:pPr>
        <w:pStyle w:val="ListParagraph"/>
        <w:jc w:val="center"/>
        <w:rPr>
          <w:rFonts w:cs="Times New Roman"/>
          <w:b/>
          <w:bCs/>
          <w:sz w:val="28"/>
          <w:szCs w:val="28"/>
        </w:rPr>
      </w:pPr>
    </w:p>
    <w:p w14:paraId="6520EB7B" w14:textId="77777777" w:rsidR="00DB5CF6" w:rsidRDefault="00DB5CF6" w:rsidP="00CD572F">
      <w:pPr>
        <w:pStyle w:val="ListParagraph"/>
        <w:jc w:val="center"/>
        <w:rPr>
          <w:rFonts w:cs="Times New Roman"/>
          <w:b/>
          <w:bCs/>
          <w:sz w:val="28"/>
          <w:szCs w:val="28"/>
        </w:rPr>
      </w:pPr>
    </w:p>
    <w:p w14:paraId="3AF6A7BF" w14:textId="77777777" w:rsidR="00DB5CF6" w:rsidRDefault="00DB5CF6" w:rsidP="00CD572F">
      <w:pPr>
        <w:pStyle w:val="ListParagraph"/>
        <w:jc w:val="center"/>
        <w:rPr>
          <w:rFonts w:cs="Times New Roman"/>
          <w:b/>
          <w:bCs/>
          <w:sz w:val="28"/>
          <w:szCs w:val="28"/>
        </w:rPr>
      </w:pPr>
    </w:p>
    <w:p w14:paraId="238E30F7" w14:textId="77777777" w:rsidR="00DB5CF6" w:rsidRDefault="00DB5CF6" w:rsidP="00CD572F">
      <w:pPr>
        <w:pStyle w:val="ListParagraph"/>
        <w:jc w:val="center"/>
        <w:rPr>
          <w:rFonts w:cs="Times New Roman"/>
          <w:b/>
          <w:bCs/>
          <w:sz w:val="28"/>
          <w:szCs w:val="28"/>
        </w:rPr>
      </w:pPr>
    </w:p>
    <w:p w14:paraId="20F940C2" w14:textId="77777777" w:rsidR="00DB5CF6" w:rsidRDefault="00DB5CF6" w:rsidP="00CD572F">
      <w:pPr>
        <w:pStyle w:val="ListParagraph"/>
        <w:jc w:val="center"/>
        <w:rPr>
          <w:rFonts w:cs="Times New Roman"/>
          <w:b/>
          <w:bCs/>
          <w:sz w:val="28"/>
          <w:szCs w:val="28"/>
        </w:rPr>
      </w:pPr>
    </w:p>
    <w:p w14:paraId="50DE918A" w14:textId="77777777" w:rsidR="00DB5CF6" w:rsidRPr="008F3849" w:rsidRDefault="00DB5CF6" w:rsidP="008F3849">
      <w:pPr>
        <w:sectPr w:rsidR="00DB5CF6" w:rsidRPr="008F3849" w:rsidSect="00F21AE7">
          <w:pgSz w:w="11906" w:h="16838" w:code="9"/>
          <w:pgMar w:top="1440" w:right="1008" w:bottom="1440" w:left="1440" w:header="720" w:footer="720" w:gutter="0"/>
          <w:pgNumType w:start="1"/>
          <w:cols w:space="720"/>
          <w:docGrid w:linePitch="360"/>
        </w:sectPr>
      </w:pPr>
    </w:p>
    <w:p w14:paraId="66BEF153" w14:textId="77777777" w:rsidR="00CB777D" w:rsidRDefault="00CB777D" w:rsidP="00EA200A">
      <w:pPr>
        <w:ind w:left="-540"/>
        <w:rPr>
          <w:rFonts w:cs="Times New Roman"/>
          <w:b/>
          <w:bCs/>
          <w:sz w:val="28"/>
          <w:szCs w:val="28"/>
        </w:rPr>
      </w:pPr>
      <w:bookmarkStart w:id="10" w:name="_Toc22479243"/>
      <w:bookmarkStart w:id="11" w:name="_Toc22850786"/>
      <w:bookmarkStart w:id="12" w:name="_Toc24212333"/>
      <w:bookmarkStart w:id="13" w:name="_Toc24849761"/>
      <w:bookmarkStart w:id="14" w:name="_Toc101264069"/>
      <w:bookmarkStart w:id="15" w:name="_Toc17269632"/>
      <w:bookmarkStart w:id="16" w:name="_Toc17269728"/>
      <w:bookmarkStart w:id="17" w:name="_Toc17271319"/>
      <w:bookmarkStart w:id="18" w:name="_Toc17339525"/>
      <w:bookmarkStart w:id="19" w:name="_Toc17365960"/>
      <w:bookmarkStart w:id="20" w:name="_Toc17375055"/>
      <w:bookmarkStart w:id="21" w:name="_Toc17376780"/>
      <w:bookmarkStart w:id="22" w:name="_Toc17376909"/>
      <w:bookmarkStart w:id="23" w:name="_Toc17470097"/>
      <w:bookmarkStart w:id="24" w:name="_Toc17470226"/>
      <w:bookmarkStart w:id="25" w:name="_Toc17714027"/>
      <w:bookmarkStart w:id="26" w:name="_Toc18051819"/>
      <w:bookmarkStart w:id="27" w:name="_Toc18307737"/>
      <w:bookmarkStart w:id="28" w:name="_Toc18307869"/>
      <w:bookmarkStart w:id="29" w:name="_Toc18333974"/>
      <w:bookmarkStart w:id="30" w:name="_Toc18334470"/>
      <w:bookmarkStart w:id="31" w:name="_Toc18334602"/>
      <w:bookmarkStart w:id="32" w:name="_Toc18334734"/>
      <w:bookmarkStart w:id="33" w:name="_Toc18334866"/>
      <w:bookmarkStart w:id="34" w:name="_Toc18411174"/>
      <w:bookmarkStart w:id="35" w:name="_Toc18418028"/>
      <w:bookmarkStart w:id="36" w:name="_Toc18423219"/>
      <w:bookmarkStart w:id="37" w:name="_Toc20153943"/>
      <w:bookmarkStart w:id="38" w:name="_Toc20154086"/>
      <w:bookmarkStart w:id="39" w:name="_Toc20154387"/>
      <w:bookmarkStart w:id="40" w:name="_Toc20154531"/>
      <w:bookmarkStart w:id="41" w:name="_Toc20154676"/>
      <w:bookmarkStart w:id="42" w:name="_Toc20221959"/>
      <w:bookmarkStart w:id="43" w:name="_Toc20222110"/>
      <w:bookmarkStart w:id="44" w:name="_Toc21092113"/>
      <w:bookmarkStart w:id="45" w:name="_Toc21092339"/>
      <w:bookmarkStart w:id="46" w:name="_Toc21092487"/>
      <w:bookmarkStart w:id="47" w:name="_Toc21092635"/>
      <w:bookmarkStart w:id="48" w:name="_Toc21092220"/>
      <w:bookmarkStart w:id="49" w:name="_Toc21092477"/>
      <w:bookmarkStart w:id="50" w:name="_Toc21092664"/>
      <w:bookmarkStart w:id="51" w:name="_Toc21301340"/>
      <w:bookmarkStart w:id="52" w:name="_Toc21302612"/>
      <w:bookmarkStart w:id="53" w:name="_Toc21302759"/>
      <w:bookmarkStart w:id="54" w:name="_Toc22247629"/>
      <w:bookmarkStart w:id="55" w:name="_Toc22247794"/>
      <w:bookmarkStart w:id="56" w:name="_Toc22476842"/>
      <w:bookmarkStart w:id="57" w:name="_Toc22477259"/>
      <w:bookmarkStart w:id="58" w:name="_Toc22477535"/>
      <w:bookmarkStart w:id="59" w:name="_Toc22477703"/>
      <w:bookmarkStart w:id="60" w:name="_Toc22477869"/>
      <w:bookmarkStart w:id="61" w:name="_Toc22478035"/>
      <w:bookmarkStart w:id="62" w:name="_Toc22478201"/>
      <w:bookmarkStart w:id="63" w:name="_Toc22478367"/>
      <w:bookmarkStart w:id="64" w:name="_Toc22478533"/>
      <w:bookmarkStart w:id="65" w:name="_Toc22478699"/>
      <w:bookmarkStart w:id="66" w:name="_Toc22479253"/>
      <w:bookmarkStart w:id="67" w:name="_Toc22847704"/>
      <w:bookmarkStart w:id="68" w:name="_Toc22847870"/>
      <w:bookmarkStart w:id="69" w:name="_Toc22850796"/>
      <w:bookmarkStart w:id="70" w:name="_Toc24212343"/>
      <w:bookmarkStart w:id="71" w:name="_Toc24849603"/>
      <w:bookmarkStart w:id="72" w:name="_Toc24849771"/>
      <w:bookmarkStart w:id="73" w:name="_Toc25023468"/>
      <w:bookmarkStart w:id="74" w:name="_Toc25023635"/>
      <w:bookmarkStart w:id="75" w:name="_Toc40633629"/>
      <w:bookmarkStart w:id="76" w:name="_Toc61611132"/>
      <w:bookmarkStart w:id="77" w:name="_Toc61625802"/>
      <w:bookmarkStart w:id="78" w:name="_Toc61633471"/>
      <w:bookmarkStart w:id="79" w:name="_Toc61634535"/>
      <w:bookmarkStart w:id="80" w:name="_Toc101264270"/>
      <w:bookmarkStart w:id="81" w:name="_Toc101266044"/>
      <w:bookmarkStart w:id="82" w:name="_Toc101271451"/>
      <w:bookmarkStart w:id="83" w:name="_Toc101271579"/>
      <w:bookmarkStart w:id="84" w:name="_Toc101271682"/>
      <w:bookmarkStart w:id="85" w:name="_Toc101271785"/>
      <w:bookmarkStart w:id="86" w:name="_Toc101271887"/>
      <w:bookmarkStart w:id="87" w:name="_Toc101271989"/>
      <w:bookmarkStart w:id="88" w:name="_Toc101272092"/>
      <w:bookmarkStart w:id="89" w:name="_Toc101272743"/>
      <w:bookmarkStart w:id="90" w:name="_Toc101272845"/>
      <w:bookmarkStart w:id="91" w:name="_Toc101274338"/>
      <w:bookmarkStart w:id="92" w:name="_Toc101279349"/>
      <w:bookmarkStart w:id="93" w:name="_Toc101279453"/>
      <w:bookmarkStart w:id="94" w:name="_Toc101280336"/>
      <w:bookmarkStart w:id="95" w:name="_Toc101280440"/>
      <w:bookmarkStart w:id="96" w:name="_Toc101280574"/>
      <w:bookmarkStart w:id="97" w:name="_Toc101329428"/>
      <w:bookmarkStart w:id="98" w:name="_Toc101329528"/>
      <w:bookmarkStart w:id="99" w:name="_Toc101356586"/>
      <w:bookmarkStart w:id="100" w:name="_Toc101356687"/>
      <w:bookmarkStart w:id="101" w:name="_Toc101356794"/>
      <w:bookmarkStart w:id="102" w:name="_Toc101356940"/>
      <w:bookmarkStart w:id="103" w:name="_Toc101357036"/>
      <w:bookmarkStart w:id="104" w:name="_Toc101357132"/>
      <w:bookmarkStart w:id="105" w:name="_Toc101983915"/>
      <w:bookmarkStart w:id="106" w:name="_Toc102002268"/>
      <w:bookmarkStart w:id="107" w:name="_Toc102050998"/>
      <w:bookmarkStart w:id="108" w:name="_Toc102051102"/>
      <w:bookmarkStart w:id="109" w:name="_Toc102051338"/>
      <w:bookmarkStart w:id="110" w:name="_Toc102051442"/>
      <w:bookmarkStart w:id="111" w:name="_Toc102051622"/>
      <w:bookmarkStart w:id="112" w:name="_Toc102053162"/>
      <w:bookmarkStart w:id="113" w:name="_Toc102053267"/>
      <w:bookmarkStart w:id="114" w:name="_Toc102053372"/>
      <w:bookmarkStart w:id="115" w:name="_Toc102071106"/>
      <w:bookmarkStart w:id="116" w:name="_Toc102071211"/>
      <w:bookmarkStart w:id="117" w:name="_Toc102071972"/>
      <w:bookmarkStart w:id="118" w:name="_Toc102072187"/>
      <w:bookmarkStart w:id="119" w:name="_Toc102072291"/>
      <w:bookmarkStart w:id="120" w:name="_Toc102072396"/>
      <w:bookmarkStart w:id="121" w:name="_Toc102072501"/>
      <w:bookmarkStart w:id="122" w:name="_Toc102072706"/>
      <w:bookmarkStart w:id="123" w:name="_Toc102073008"/>
      <w:bookmarkStart w:id="124" w:name="_Toc102073110"/>
      <w:bookmarkStart w:id="125" w:name="_Toc102119641"/>
      <w:bookmarkStart w:id="126" w:name="_Toc102119743"/>
      <w:bookmarkStart w:id="127" w:name="_Toc102214407"/>
      <w:bookmarkStart w:id="128" w:name="_Toc102328399"/>
      <w:bookmarkStart w:id="129" w:name="_Toc104467622"/>
      <w:bookmarkStart w:id="130" w:name="_Toc104467900"/>
      <w:bookmarkStart w:id="131" w:name="_Toc104916927"/>
      <w:bookmarkStart w:id="132" w:name="_Toc104917086"/>
      <w:bookmarkStart w:id="133" w:name="_Toc104921270"/>
      <w:bookmarkStart w:id="134" w:name="_Toc104921628"/>
      <w:bookmarkStart w:id="135" w:name="_Toc104921942"/>
      <w:bookmarkStart w:id="136" w:name="_Toc104922278"/>
      <w:bookmarkStart w:id="137" w:name="_Toc104922381"/>
      <w:bookmarkStart w:id="138" w:name="_Toc104922483"/>
      <w:bookmarkStart w:id="139" w:name="_Toc104923183"/>
      <w:bookmarkStart w:id="140" w:name="_Toc104923285"/>
      <w:bookmarkStart w:id="141" w:name="_Toc104923387"/>
      <w:bookmarkStart w:id="142" w:name="_Toc104929830"/>
      <w:bookmarkStart w:id="143" w:name="_Toc104931194"/>
      <w:bookmarkStart w:id="144" w:name="_Toc104931506"/>
      <w:bookmarkStart w:id="145" w:name="_Toc104968024"/>
      <w:bookmarkStart w:id="146" w:name="_Toc104968126"/>
      <w:bookmarkStart w:id="147" w:name="_Toc104968241"/>
      <w:bookmarkStart w:id="148" w:name="_Toc104968356"/>
      <w:bookmarkStart w:id="149" w:name="_Toc104968597"/>
      <w:bookmarkStart w:id="150" w:name="_Toc104968712"/>
      <w:bookmarkStart w:id="151" w:name="_Toc104969052"/>
      <w:bookmarkStart w:id="152" w:name="_Toc106285619"/>
      <w:bookmarkStart w:id="153" w:name="_Toc106285734"/>
      <w:bookmarkStart w:id="154" w:name="_Toc106286023"/>
      <w:bookmarkStart w:id="155" w:name="_Toc106339135"/>
      <w:bookmarkStart w:id="156" w:name="_Toc106350602"/>
      <w:bookmarkStart w:id="157" w:name="_Toc106352399"/>
      <w:bookmarkStart w:id="158" w:name="_Toc106688928"/>
      <w:bookmarkStart w:id="159" w:name="_Toc107383580"/>
      <w:bookmarkStart w:id="160" w:name="_Toc107405815"/>
      <w:bookmarkStart w:id="161" w:name="_Toc107413490"/>
      <w:bookmarkStart w:id="162" w:name="_Toc107500390"/>
      <w:bookmarkStart w:id="163" w:name="_Toc107511730"/>
      <w:bookmarkStart w:id="164" w:name="_Toc171411981"/>
      <w:bookmarkStart w:id="165" w:name="_Toc171412005"/>
      <w:bookmarkStart w:id="166" w:name="_Toc17141241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75F08FC6" w14:textId="6F68476B" w:rsidR="00EA200A" w:rsidRDefault="00EA200A" w:rsidP="00EA200A">
      <w:pPr>
        <w:rPr>
          <w:rFonts w:cs="Times New Roman"/>
          <w:b/>
          <w:bCs/>
          <w:sz w:val="28"/>
          <w:szCs w:val="28"/>
        </w:rPr>
      </w:pPr>
    </w:p>
    <w:sectPr w:rsidR="00EA200A" w:rsidSect="00DB2707">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31961" w14:textId="77777777" w:rsidR="00114753" w:rsidRDefault="00114753" w:rsidP="00F90440">
      <w:pPr>
        <w:spacing w:after="0" w:line="240" w:lineRule="auto"/>
      </w:pPr>
      <w:r>
        <w:separator/>
      </w:r>
    </w:p>
  </w:endnote>
  <w:endnote w:type="continuationSeparator" w:id="0">
    <w:p w14:paraId="2369A82A" w14:textId="77777777" w:rsidR="00114753" w:rsidRDefault="00114753" w:rsidP="00F90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yanmar Text">
    <w:panose1 w:val="020B0502040204020203"/>
    <w:charset w:val="00"/>
    <w:family w:val="swiss"/>
    <w:pitch w:val="variable"/>
    <w:sig w:usb0="80000003" w:usb1="00000000" w:usb2="000004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Roman">
    <w:altName w:val="MS Mincho"/>
    <w:panose1 w:val="00000000000000000000"/>
    <w:charset w:val="00"/>
    <w:family w:val="auto"/>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font>
  <w:font w:name="RMTMI">
    <w:altName w:val="Times New Roman"/>
    <w:panose1 w:val="00000000000000000000"/>
    <w:charset w:val="00"/>
    <w:family w:val="roman"/>
    <w:notTrueType/>
    <w:pitch w:val="default"/>
  </w:font>
  <w:font w:name="MTSYN">
    <w:altName w:val="Times New Roman"/>
    <w:panose1 w:val="00000000000000000000"/>
    <w:charset w:val="00"/>
    <w:family w:val="roman"/>
    <w:notTrueType/>
    <w:pitch w:val="default"/>
  </w:font>
  <w:font w:name="MTEX">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3790452"/>
      <w:docPartObj>
        <w:docPartGallery w:val="Page Numbers (Bottom of Page)"/>
        <w:docPartUnique/>
      </w:docPartObj>
    </w:sdtPr>
    <w:sdtEndPr>
      <w:rPr>
        <w:noProof/>
      </w:rPr>
    </w:sdtEndPr>
    <w:sdtContent>
      <w:p w14:paraId="696B90F2" w14:textId="6AF59304" w:rsidR="00897DD1" w:rsidRDefault="00897DD1">
        <w:pPr>
          <w:pStyle w:val="Footer"/>
          <w:jc w:val="center"/>
        </w:pPr>
        <w:r>
          <w:fldChar w:fldCharType="begin"/>
        </w:r>
        <w:r>
          <w:instrText xml:space="preserve"> PAGE   \* MERGEFORMAT </w:instrText>
        </w:r>
        <w:r>
          <w:fldChar w:fldCharType="separate"/>
        </w:r>
        <w:r w:rsidR="00DD3874">
          <w:rPr>
            <w:noProof/>
          </w:rPr>
          <w:t>27</w:t>
        </w:r>
        <w:r>
          <w:rPr>
            <w:noProof/>
          </w:rPr>
          <w:fldChar w:fldCharType="end"/>
        </w:r>
      </w:p>
    </w:sdtContent>
  </w:sdt>
  <w:p w14:paraId="1F2B00F4" w14:textId="77777777" w:rsidR="00897DD1" w:rsidRDefault="00897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C3290" w14:textId="77777777" w:rsidR="00114753" w:rsidRDefault="00114753" w:rsidP="00F90440">
      <w:pPr>
        <w:spacing w:after="0" w:line="240" w:lineRule="auto"/>
      </w:pPr>
      <w:r>
        <w:separator/>
      </w:r>
    </w:p>
  </w:footnote>
  <w:footnote w:type="continuationSeparator" w:id="0">
    <w:p w14:paraId="4399BEDF" w14:textId="77777777" w:rsidR="00114753" w:rsidRDefault="00114753" w:rsidP="00F904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10CF0" w14:textId="77777777" w:rsidR="00897DD1" w:rsidRDefault="00897DD1" w:rsidP="004622B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73C6"/>
    <w:multiLevelType w:val="hybridMultilevel"/>
    <w:tmpl w:val="7B90DE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71F07"/>
    <w:multiLevelType w:val="multilevel"/>
    <w:tmpl w:val="035C599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95783C"/>
    <w:multiLevelType w:val="multilevel"/>
    <w:tmpl w:val="EBEEA9F4"/>
    <w:lvl w:ilvl="0">
      <w:start w:val="1"/>
      <w:numFmt w:val="decimal"/>
      <w:suff w:val="space"/>
      <w:lvlText w:val="Chapter %1"/>
      <w:lvlJc w:val="left"/>
      <w:pPr>
        <w:ind w:left="828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0A516CC0"/>
    <w:multiLevelType w:val="hybridMultilevel"/>
    <w:tmpl w:val="DE3AD23A"/>
    <w:lvl w:ilvl="0" w:tplc="7FA8CB3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47D27"/>
    <w:multiLevelType w:val="multilevel"/>
    <w:tmpl w:val="BCA215E0"/>
    <w:lvl w:ilvl="0">
      <w:start w:val="3"/>
      <w:numFmt w:val="decimal"/>
      <w:pStyle w:val="Ch3Heading2"/>
      <w:lvlText w:val="%1."/>
      <w:lvlJc w:val="left"/>
      <w:pPr>
        <w:tabs>
          <w:tab w:val="num" w:pos="425"/>
        </w:tabs>
        <w:ind w:left="425" w:hanging="425"/>
      </w:pPr>
    </w:lvl>
    <w:lvl w:ilvl="1">
      <w:start w:val="1"/>
      <w:numFmt w:val="decimal"/>
      <w:pStyle w:val="Ch3Heading2"/>
      <w:lvlText w:val="%1.%2."/>
      <w:lvlJc w:val="left"/>
      <w:pPr>
        <w:tabs>
          <w:tab w:val="num" w:pos="567"/>
        </w:tabs>
        <w:ind w:left="567" w:hanging="567"/>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09"/>
        </w:tabs>
        <w:ind w:left="709" w:hanging="709"/>
      </w:pPr>
      <w:rPr>
        <w:b/>
      </w:rPr>
    </w:lvl>
    <w:lvl w:ilvl="3">
      <w:start w:val="1"/>
      <w:numFmt w:val="decimal"/>
      <w:lvlText w:val="(%4) "/>
      <w:lvlJc w:val="left"/>
      <w:pPr>
        <w:tabs>
          <w:tab w:val="num" w:pos="851"/>
        </w:tabs>
        <w:ind w:left="851" w:hanging="851"/>
      </w:pPr>
    </w:lvl>
    <w:lvl w:ilvl="4">
      <w:start w:val="1"/>
      <w:numFmt w:val="decimal"/>
      <w:lvlText w:val="%5."/>
      <w:lvlJc w:val="left"/>
      <w:pPr>
        <w:tabs>
          <w:tab w:val="num" w:pos="357"/>
        </w:tabs>
        <w:ind w:left="357" w:hanging="357"/>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1E380C7F"/>
    <w:multiLevelType w:val="hybridMultilevel"/>
    <w:tmpl w:val="2916A5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4864C7"/>
    <w:multiLevelType w:val="multilevel"/>
    <w:tmpl w:val="19A42BFE"/>
    <w:styleLink w:val="subheading"/>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1800" w:hanging="360"/>
      </w:pPr>
      <w:rPr>
        <w:rFonts w:ascii="Times New Roman" w:hAnsi="Times New Roman" w:hint="default"/>
        <w:b/>
        <w:sz w:val="24"/>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2D15213"/>
    <w:multiLevelType w:val="hybridMultilevel"/>
    <w:tmpl w:val="E7A072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33C3C"/>
    <w:multiLevelType w:val="multilevel"/>
    <w:tmpl w:val="8B1AC520"/>
    <w:styleLink w:val="Styl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664112"/>
    <w:multiLevelType w:val="multilevel"/>
    <w:tmpl w:val="0409001F"/>
    <w:styleLink w:val="111111"/>
    <w:lvl w:ilvl="0">
      <w:start w:val="1"/>
      <w:numFmt w:val="decimal"/>
      <w:pStyle w:val="Left025"/>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15:restartNumberingAfterBreak="0">
    <w:nsid w:val="27B219CD"/>
    <w:multiLevelType w:val="multilevel"/>
    <w:tmpl w:val="5E7AD99E"/>
    <w:lvl w:ilvl="0">
      <w:start w:val="4"/>
      <w:numFmt w:val="decimal"/>
      <w:pStyle w:val="Heading1"/>
      <w:lvlText w:val="%1."/>
      <w:lvlJc w:val="left"/>
      <w:pPr>
        <w:ind w:left="360" w:hanging="360"/>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29A0427"/>
    <w:multiLevelType w:val="multilevel"/>
    <w:tmpl w:val="44C460D8"/>
    <w:styleLink w:val="Style3"/>
    <w:lvl w:ilvl="0">
      <w:start w:val="1"/>
      <w:numFmt w:val="decimal"/>
      <w:lvlText w:val="%1."/>
      <w:lvlJc w:val="left"/>
      <w:pPr>
        <w:ind w:left="360" w:hanging="360"/>
      </w:pPr>
      <w:rPr>
        <w:rFonts w:ascii="Times New Roman" w:hAnsi="Times New Roman" w:hint="default"/>
        <w:b w:val="0"/>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BDA5282"/>
    <w:multiLevelType w:val="hybridMultilevel"/>
    <w:tmpl w:val="93D031C2"/>
    <w:lvl w:ilvl="0" w:tplc="2E3ACAC4">
      <w:start w:val="1"/>
      <w:numFmt w:val="decimal"/>
      <w:pStyle w:val="Heading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D0C71B5"/>
    <w:multiLevelType w:val="hybridMultilevel"/>
    <w:tmpl w:val="1E3670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2E81C01"/>
    <w:multiLevelType w:val="multilevel"/>
    <w:tmpl w:val="0409001D"/>
    <w:styleLink w:val="Style1"/>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rPr>
        <w:rFonts w:ascii="Times New Roman" w:hAnsi="Times New Roman"/>
        <w:b/>
        <w:sz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3835F45"/>
    <w:multiLevelType w:val="multilevel"/>
    <w:tmpl w:val="A96C4958"/>
    <w:styleLink w:val="Style2"/>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638B1E6E"/>
    <w:multiLevelType w:val="multilevel"/>
    <w:tmpl w:val="0409001F"/>
    <w:numStyleLink w:val="111111"/>
  </w:abstractNum>
  <w:abstractNum w:abstractNumId="18" w15:restartNumberingAfterBreak="0">
    <w:nsid w:val="712D1F9C"/>
    <w:multiLevelType w:val="hybridMultilevel"/>
    <w:tmpl w:val="D77688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D674B4"/>
    <w:multiLevelType w:val="hybridMultilevel"/>
    <w:tmpl w:val="023C0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5193957">
    <w:abstractNumId w:val="6"/>
  </w:num>
  <w:num w:numId="2" w16cid:durableId="926113182">
    <w:abstractNumId w:val="15"/>
  </w:num>
  <w:num w:numId="3" w16cid:durableId="1181433005">
    <w:abstractNumId w:val="2"/>
  </w:num>
  <w:num w:numId="4" w16cid:durableId="1234008186">
    <w:abstractNumId w:val="16"/>
  </w:num>
  <w:num w:numId="5" w16cid:durableId="1363438123">
    <w:abstractNumId w:val="13"/>
  </w:num>
  <w:num w:numId="6" w16cid:durableId="312414182">
    <w:abstractNumId w:val="9"/>
  </w:num>
  <w:num w:numId="7" w16cid:durableId="1601834327">
    <w:abstractNumId w:val="17"/>
    <w:lvlOverride w:ilvl="0">
      <w:lvl w:ilvl="0">
        <w:start w:val="1"/>
        <w:numFmt w:val="decimal"/>
        <w:pStyle w:val="Left025"/>
        <w:lvlText w:val="%1."/>
        <w:lvlJc w:val="left"/>
        <w:pPr>
          <w:tabs>
            <w:tab w:val="num" w:pos="425"/>
          </w:tabs>
          <w:ind w:left="425" w:hanging="425"/>
        </w:pPr>
      </w:lvl>
    </w:lvlOverride>
  </w:num>
  <w:num w:numId="8" w16cid:durableId="685987300">
    <w:abstractNumId w:val="8"/>
  </w:num>
  <w:num w:numId="9" w16cid:durableId="1347560060">
    <w:abstractNumId w:val="11"/>
  </w:num>
  <w:num w:numId="10" w16cid:durableId="687372651">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3433873">
    <w:abstractNumId w:val="12"/>
  </w:num>
  <w:num w:numId="12" w16cid:durableId="446781242">
    <w:abstractNumId w:val="10"/>
  </w:num>
  <w:num w:numId="13" w16cid:durableId="529497002">
    <w:abstractNumId w:val="1"/>
  </w:num>
  <w:num w:numId="14" w16cid:durableId="234778611">
    <w:abstractNumId w:val="14"/>
  </w:num>
  <w:num w:numId="15" w16cid:durableId="1365718117">
    <w:abstractNumId w:val="18"/>
  </w:num>
  <w:num w:numId="16" w16cid:durableId="1191841170">
    <w:abstractNumId w:val="5"/>
  </w:num>
  <w:num w:numId="17" w16cid:durableId="1570768465">
    <w:abstractNumId w:val="0"/>
  </w:num>
  <w:num w:numId="18" w16cid:durableId="1698701671">
    <w:abstractNumId w:val="19"/>
  </w:num>
  <w:num w:numId="19" w16cid:durableId="1644851478">
    <w:abstractNumId w:val="7"/>
  </w:num>
  <w:num w:numId="20" w16cid:durableId="4557369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NLcwMzCwNLQ0NLNU0lEKTi0uzszPAykwNqsFANhiIdUtAAAA"/>
  </w:docVars>
  <w:rsids>
    <w:rsidRoot w:val="00AC361A"/>
    <w:rsid w:val="00000003"/>
    <w:rsid w:val="000006D2"/>
    <w:rsid w:val="00000FF3"/>
    <w:rsid w:val="0000122F"/>
    <w:rsid w:val="00001598"/>
    <w:rsid w:val="00001E82"/>
    <w:rsid w:val="0000209D"/>
    <w:rsid w:val="000020C5"/>
    <w:rsid w:val="00002234"/>
    <w:rsid w:val="000023DA"/>
    <w:rsid w:val="00002525"/>
    <w:rsid w:val="0000265D"/>
    <w:rsid w:val="00002BDA"/>
    <w:rsid w:val="00002F09"/>
    <w:rsid w:val="00002F8B"/>
    <w:rsid w:val="0000312B"/>
    <w:rsid w:val="00003ADC"/>
    <w:rsid w:val="00003CC3"/>
    <w:rsid w:val="00003E61"/>
    <w:rsid w:val="00004320"/>
    <w:rsid w:val="00004ADE"/>
    <w:rsid w:val="00004C8A"/>
    <w:rsid w:val="00005EDB"/>
    <w:rsid w:val="00005FF7"/>
    <w:rsid w:val="00006183"/>
    <w:rsid w:val="00006415"/>
    <w:rsid w:val="000069B6"/>
    <w:rsid w:val="00007286"/>
    <w:rsid w:val="00007416"/>
    <w:rsid w:val="00007535"/>
    <w:rsid w:val="00007960"/>
    <w:rsid w:val="000102A3"/>
    <w:rsid w:val="00010378"/>
    <w:rsid w:val="0001037F"/>
    <w:rsid w:val="00010F95"/>
    <w:rsid w:val="00011029"/>
    <w:rsid w:val="00011630"/>
    <w:rsid w:val="00011AD1"/>
    <w:rsid w:val="0001259F"/>
    <w:rsid w:val="00012937"/>
    <w:rsid w:val="000130ED"/>
    <w:rsid w:val="000132AF"/>
    <w:rsid w:val="00013438"/>
    <w:rsid w:val="00013748"/>
    <w:rsid w:val="0001377D"/>
    <w:rsid w:val="000138A0"/>
    <w:rsid w:val="00013EAB"/>
    <w:rsid w:val="0001431D"/>
    <w:rsid w:val="00014509"/>
    <w:rsid w:val="000147CD"/>
    <w:rsid w:val="0001495B"/>
    <w:rsid w:val="00015A40"/>
    <w:rsid w:val="00015BB1"/>
    <w:rsid w:val="00015E41"/>
    <w:rsid w:val="00015F86"/>
    <w:rsid w:val="000165E7"/>
    <w:rsid w:val="00016DD3"/>
    <w:rsid w:val="00016F1B"/>
    <w:rsid w:val="00017159"/>
    <w:rsid w:val="0001725E"/>
    <w:rsid w:val="0001755E"/>
    <w:rsid w:val="0001758A"/>
    <w:rsid w:val="000179E1"/>
    <w:rsid w:val="00017C0F"/>
    <w:rsid w:val="00017F72"/>
    <w:rsid w:val="00020694"/>
    <w:rsid w:val="000208AE"/>
    <w:rsid w:val="00020C5C"/>
    <w:rsid w:val="00021344"/>
    <w:rsid w:val="00021C60"/>
    <w:rsid w:val="00021F41"/>
    <w:rsid w:val="000221E6"/>
    <w:rsid w:val="000222D4"/>
    <w:rsid w:val="000226CA"/>
    <w:rsid w:val="00022BC0"/>
    <w:rsid w:val="000230E7"/>
    <w:rsid w:val="0002312F"/>
    <w:rsid w:val="00024512"/>
    <w:rsid w:val="00024817"/>
    <w:rsid w:val="000248B1"/>
    <w:rsid w:val="00024AAE"/>
    <w:rsid w:val="00024E5B"/>
    <w:rsid w:val="000257EB"/>
    <w:rsid w:val="00025EAA"/>
    <w:rsid w:val="000261EB"/>
    <w:rsid w:val="00026531"/>
    <w:rsid w:val="00026772"/>
    <w:rsid w:val="00026908"/>
    <w:rsid w:val="00027233"/>
    <w:rsid w:val="000273F2"/>
    <w:rsid w:val="00027A40"/>
    <w:rsid w:val="00027E02"/>
    <w:rsid w:val="0003055E"/>
    <w:rsid w:val="00030652"/>
    <w:rsid w:val="000307F6"/>
    <w:rsid w:val="00030B07"/>
    <w:rsid w:val="000318CD"/>
    <w:rsid w:val="00031A6F"/>
    <w:rsid w:val="00031A71"/>
    <w:rsid w:val="00031E07"/>
    <w:rsid w:val="00031F13"/>
    <w:rsid w:val="00032452"/>
    <w:rsid w:val="00032629"/>
    <w:rsid w:val="0003268B"/>
    <w:rsid w:val="000326E2"/>
    <w:rsid w:val="00032749"/>
    <w:rsid w:val="00032984"/>
    <w:rsid w:val="00033190"/>
    <w:rsid w:val="00033697"/>
    <w:rsid w:val="000337EC"/>
    <w:rsid w:val="0003392E"/>
    <w:rsid w:val="00033B68"/>
    <w:rsid w:val="00033EA7"/>
    <w:rsid w:val="000342DB"/>
    <w:rsid w:val="000345EF"/>
    <w:rsid w:val="000346C1"/>
    <w:rsid w:val="0003478B"/>
    <w:rsid w:val="00034940"/>
    <w:rsid w:val="0003495D"/>
    <w:rsid w:val="00034F0D"/>
    <w:rsid w:val="000350DE"/>
    <w:rsid w:val="000356B4"/>
    <w:rsid w:val="00035717"/>
    <w:rsid w:val="00036432"/>
    <w:rsid w:val="000376BF"/>
    <w:rsid w:val="000379C9"/>
    <w:rsid w:val="000379E0"/>
    <w:rsid w:val="00037F65"/>
    <w:rsid w:val="0004038F"/>
    <w:rsid w:val="00040771"/>
    <w:rsid w:val="00040B8B"/>
    <w:rsid w:val="00040E7B"/>
    <w:rsid w:val="00040FB1"/>
    <w:rsid w:val="00040FE6"/>
    <w:rsid w:val="000412EB"/>
    <w:rsid w:val="00041575"/>
    <w:rsid w:val="000419F5"/>
    <w:rsid w:val="00042248"/>
    <w:rsid w:val="000425D9"/>
    <w:rsid w:val="00042875"/>
    <w:rsid w:val="00042926"/>
    <w:rsid w:val="00042B69"/>
    <w:rsid w:val="00042DD1"/>
    <w:rsid w:val="00042F93"/>
    <w:rsid w:val="000435D9"/>
    <w:rsid w:val="000435DA"/>
    <w:rsid w:val="00043D27"/>
    <w:rsid w:val="0004436D"/>
    <w:rsid w:val="00044514"/>
    <w:rsid w:val="00044A58"/>
    <w:rsid w:val="00045467"/>
    <w:rsid w:val="000459AD"/>
    <w:rsid w:val="00045E33"/>
    <w:rsid w:val="000462AF"/>
    <w:rsid w:val="0004637F"/>
    <w:rsid w:val="00046C30"/>
    <w:rsid w:val="00046C3D"/>
    <w:rsid w:val="0004763D"/>
    <w:rsid w:val="0004765E"/>
    <w:rsid w:val="00047F0F"/>
    <w:rsid w:val="00050113"/>
    <w:rsid w:val="0005011D"/>
    <w:rsid w:val="00050334"/>
    <w:rsid w:val="00050365"/>
    <w:rsid w:val="0005069B"/>
    <w:rsid w:val="000508EA"/>
    <w:rsid w:val="00050959"/>
    <w:rsid w:val="00050C7F"/>
    <w:rsid w:val="000511E9"/>
    <w:rsid w:val="000512BD"/>
    <w:rsid w:val="0005196D"/>
    <w:rsid w:val="00052CCA"/>
    <w:rsid w:val="00052D44"/>
    <w:rsid w:val="0005406A"/>
    <w:rsid w:val="00054801"/>
    <w:rsid w:val="00054A06"/>
    <w:rsid w:val="00054C7A"/>
    <w:rsid w:val="00054E11"/>
    <w:rsid w:val="00054E58"/>
    <w:rsid w:val="00054F3A"/>
    <w:rsid w:val="000551B4"/>
    <w:rsid w:val="000551F7"/>
    <w:rsid w:val="00055400"/>
    <w:rsid w:val="000556AD"/>
    <w:rsid w:val="00055886"/>
    <w:rsid w:val="000559D8"/>
    <w:rsid w:val="00055BB9"/>
    <w:rsid w:val="00055C47"/>
    <w:rsid w:val="00056C57"/>
    <w:rsid w:val="00057770"/>
    <w:rsid w:val="000577B6"/>
    <w:rsid w:val="00057A9D"/>
    <w:rsid w:val="00060131"/>
    <w:rsid w:val="0006057A"/>
    <w:rsid w:val="00060923"/>
    <w:rsid w:val="000614BD"/>
    <w:rsid w:val="00061898"/>
    <w:rsid w:val="00061DA8"/>
    <w:rsid w:val="00062354"/>
    <w:rsid w:val="0006249E"/>
    <w:rsid w:val="00063771"/>
    <w:rsid w:val="00063B17"/>
    <w:rsid w:val="00063B7A"/>
    <w:rsid w:val="00063DD9"/>
    <w:rsid w:val="00063EAA"/>
    <w:rsid w:val="000645E2"/>
    <w:rsid w:val="000646C9"/>
    <w:rsid w:val="00064946"/>
    <w:rsid w:val="00064AE2"/>
    <w:rsid w:val="00064B0F"/>
    <w:rsid w:val="00065872"/>
    <w:rsid w:val="00065FC8"/>
    <w:rsid w:val="0006603B"/>
    <w:rsid w:val="00066395"/>
    <w:rsid w:val="00066A57"/>
    <w:rsid w:val="00066DB9"/>
    <w:rsid w:val="000673D0"/>
    <w:rsid w:val="000677B9"/>
    <w:rsid w:val="00070297"/>
    <w:rsid w:val="000706F2"/>
    <w:rsid w:val="00070BC3"/>
    <w:rsid w:val="00071263"/>
    <w:rsid w:val="000712E2"/>
    <w:rsid w:val="000719D6"/>
    <w:rsid w:val="00071AE4"/>
    <w:rsid w:val="00071B23"/>
    <w:rsid w:val="00072182"/>
    <w:rsid w:val="00072200"/>
    <w:rsid w:val="000722B1"/>
    <w:rsid w:val="0007237E"/>
    <w:rsid w:val="00072580"/>
    <w:rsid w:val="00072A77"/>
    <w:rsid w:val="00072D4A"/>
    <w:rsid w:val="00072EA0"/>
    <w:rsid w:val="00072F14"/>
    <w:rsid w:val="000735A6"/>
    <w:rsid w:val="00073AAB"/>
    <w:rsid w:val="000743CE"/>
    <w:rsid w:val="0007464A"/>
    <w:rsid w:val="00074780"/>
    <w:rsid w:val="0007486D"/>
    <w:rsid w:val="00074A84"/>
    <w:rsid w:val="00074B60"/>
    <w:rsid w:val="00074CFB"/>
    <w:rsid w:val="00075207"/>
    <w:rsid w:val="000756D6"/>
    <w:rsid w:val="00075D69"/>
    <w:rsid w:val="00075E76"/>
    <w:rsid w:val="000773E0"/>
    <w:rsid w:val="000776E5"/>
    <w:rsid w:val="00077EC2"/>
    <w:rsid w:val="0008003C"/>
    <w:rsid w:val="000800CD"/>
    <w:rsid w:val="000801E9"/>
    <w:rsid w:val="00080253"/>
    <w:rsid w:val="000802B3"/>
    <w:rsid w:val="00080316"/>
    <w:rsid w:val="000804EE"/>
    <w:rsid w:val="000808C3"/>
    <w:rsid w:val="000809EA"/>
    <w:rsid w:val="00080F6A"/>
    <w:rsid w:val="000815BE"/>
    <w:rsid w:val="00082243"/>
    <w:rsid w:val="00082588"/>
    <w:rsid w:val="000825FA"/>
    <w:rsid w:val="00082BC0"/>
    <w:rsid w:val="00082BEB"/>
    <w:rsid w:val="00082FEA"/>
    <w:rsid w:val="000830E9"/>
    <w:rsid w:val="00083744"/>
    <w:rsid w:val="00083BB8"/>
    <w:rsid w:val="00083E4B"/>
    <w:rsid w:val="00083F16"/>
    <w:rsid w:val="00084076"/>
    <w:rsid w:val="00084193"/>
    <w:rsid w:val="00084361"/>
    <w:rsid w:val="00084600"/>
    <w:rsid w:val="00084A2E"/>
    <w:rsid w:val="00084C3E"/>
    <w:rsid w:val="00084C98"/>
    <w:rsid w:val="000851D6"/>
    <w:rsid w:val="000854C9"/>
    <w:rsid w:val="000855B5"/>
    <w:rsid w:val="00085AD7"/>
    <w:rsid w:val="00086532"/>
    <w:rsid w:val="0008681D"/>
    <w:rsid w:val="00087488"/>
    <w:rsid w:val="00090368"/>
    <w:rsid w:val="0009036F"/>
    <w:rsid w:val="000904E0"/>
    <w:rsid w:val="000909E2"/>
    <w:rsid w:val="00090DBB"/>
    <w:rsid w:val="0009126E"/>
    <w:rsid w:val="00091356"/>
    <w:rsid w:val="00091558"/>
    <w:rsid w:val="00091667"/>
    <w:rsid w:val="00091745"/>
    <w:rsid w:val="000917A4"/>
    <w:rsid w:val="000918A2"/>
    <w:rsid w:val="00091A23"/>
    <w:rsid w:val="00091AD3"/>
    <w:rsid w:val="00092340"/>
    <w:rsid w:val="00092425"/>
    <w:rsid w:val="000925B8"/>
    <w:rsid w:val="00092AD5"/>
    <w:rsid w:val="00092BEF"/>
    <w:rsid w:val="00092DD7"/>
    <w:rsid w:val="00092E3A"/>
    <w:rsid w:val="00092FC8"/>
    <w:rsid w:val="0009329C"/>
    <w:rsid w:val="00093858"/>
    <w:rsid w:val="00093AF7"/>
    <w:rsid w:val="00093EA3"/>
    <w:rsid w:val="000940DE"/>
    <w:rsid w:val="00094355"/>
    <w:rsid w:val="00094C9C"/>
    <w:rsid w:val="0009529B"/>
    <w:rsid w:val="000952E9"/>
    <w:rsid w:val="000954B2"/>
    <w:rsid w:val="0009559D"/>
    <w:rsid w:val="0009566B"/>
    <w:rsid w:val="000961E0"/>
    <w:rsid w:val="000969F6"/>
    <w:rsid w:val="00096AC1"/>
    <w:rsid w:val="00096DDD"/>
    <w:rsid w:val="00097191"/>
    <w:rsid w:val="000972FC"/>
    <w:rsid w:val="000976D7"/>
    <w:rsid w:val="0009784C"/>
    <w:rsid w:val="000A00DA"/>
    <w:rsid w:val="000A02F4"/>
    <w:rsid w:val="000A0A18"/>
    <w:rsid w:val="000A1117"/>
    <w:rsid w:val="000A21C8"/>
    <w:rsid w:val="000A26C6"/>
    <w:rsid w:val="000A28C1"/>
    <w:rsid w:val="000A2C82"/>
    <w:rsid w:val="000A2CB2"/>
    <w:rsid w:val="000A37BB"/>
    <w:rsid w:val="000A4151"/>
    <w:rsid w:val="000A41A1"/>
    <w:rsid w:val="000A45D1"/>
    <w:rsid w:val="000A4CA1"/>
    <w:rsid w:val="000A4EE0"/>
    <w:rsid w:val="000A4FAE"/>
    <w:rsid w:val="000A559D"/>
    <w:rsid w:val="000A5EBB"/>
    <w:rsid w:val="000A60AD"/>
    <w:rsid w:val="000A61CD"/>
    <w:rsid w:val="000A6315"/>
    <w:rsid w:val="000A645D"/>
    <w:rsid w:val="000A68F3"/>
    <w:rsid w:val="000A69AA"/>
    <w:rsid w:val="000A6C0D"/>
    <w:rsid w:val="000A7560"/>
    <w:rsid w:val="000A768B"/>
    <w:rsid w:val="000A76D2"/>
    <w:rsid w:val="000A78FC"/>
    <w:rsid w:val="000A7AE4"/>
    <w:rsid w:val="000A7F6F"/>
    <w:rsid w:val="000B0274"/>
    <w:rsid w:val="000B0567"/>
    <w:rsid w:val="000B097D"/>
    <w:rsid w:val="000B0A0F"/>
    <w:rsid w:val="000B0F3A"/>
    <w:rsid w:val="000B1259"/>
    <w:rsid w:val="000B168D"/>
    <w:rsid w:val="000B1AB1"/>
    <w:rsid w:val="000B1D21"/>
    <w:rsid w:val="000B1F16"/>
    <w:rsid w:val="000B201B"/>
    <w:rsid w:val="000B2D67"/>
    <w:rsid w:val="000B3316"/>
    <w:rsid w:val="000B3962"/>
    <w:rsid w:val="000B3CE6"/>
    <w:rsid w:val="000B3E68"/>
    <w:rsid w:val="000B42E5"/>
    <w:rsid w:val="000B453F"/>
    <w:rsid w:val="000B4F05"/>
    <w:rsid w:val="000B4FA4"/>
    <w:rsid w:val="000B5146"/>
    <w:rsid w:val="000B5173"/>
    <w:rsid w:val="000B53FC"/>
    <w:rsid w:val="000B5567"/>
    <w:rsid w:val="000B59B7"/>
    <w:rsid w:val="000B6549"/>
    <w:rsid w:val="000B67E1"/>
    <w:rsid w:val="000B6D95"/>
    <w:rsid w:val="000B6F7E"/>
    <w:rsid w:val="000B72CC"/>
    <w:rsid w:val="000B755D"/>
    <w:rsid w:val="000B78A9"/>
    <w:rsid w:val="000C00C8"/>
    <w:rsid w:val="000C0685"/>
    <w:rsid w:val="000C0BA5"/>
    <w:rsid w:val="000C13D9"/>
    <w:rsid w:val="000C181E"/>
    <w:rsid w:val="000C1A2C"/>
    <w:rsid w:val="000C20B1"/>
    <w:rsid w:val="000C246C"/>
    <w:rsid w:val="000C25D6"/>
    <w:rsid w:val="000C2D0D"/>
    <w:rsid w:val="000C33F8"/>
    <w:rsid w:val="000C38F6"/>
    <w:rsid w:val="000C48CF"/>
    <w:rsid w:val="000C4B86"/>
    <w:rsid w:val="000C517B"/>
    <w:rsid w:val="000C5258"/>
    <w:rsid w:val="000C6647"/>
    <w:rsid w:val="000C6956"/>
    <w:rsid w:val="000C765E"/>
    <w:rsid w:val="000C7C60"/>
    <w:rsid w:val="000C7DA0"/>
    <w:rsid w:val="000D00DA"/>
    <w:rsid w:val="000D0191"/>
    <w:rsid w:val="000D03AB"/>
    <w:rsid w:val="000D0ED1"/>
    <w:rsid w:val="000D13A5"/>
    <w:rsid w:val="000D1AE2"/>
    <w:rsid w:val="000D1B51"/>
    <w:rsid w:val="000D2023"/>
    <w:rsid w:val="000D209F"/>
    <w:rsid w:val="000D22D3"/>
    <w:rsid w:val="000D25CB"/>
    <w:rsid w:val="000D26B9"/>
    <w:rsid w:val="000D26C5"/>
    <w:rsid w:val="000D2824"/>
    <w:rsid w:val="000D29B2"/>
    <w:rsid w:val="000D2B38"/>
    <w:rsid w:val="000D2B66"/>
    <w:rsid w:val="000D3019"/>
    <w:rsid w:val="000D34DB"/>
    <w:rsid w:val="000D42AF"/>
    <w:rsid w:val="000D4B63"/>
    <w:rsid w:val="000D4BB3"/>
    <w:rsid w:val="000D4E01"/>
    <w:rsid w:val="000D5443"/>
    <w:rsid w:val="000D54D8"/>
    <w:rsid w:val="000D56A2"/>
    <w:rsid w:val="000D56F3"/>
    <w:rsid w:val="000D577B"/>
    <w:rsid w:val="000D5780"/>
    <w:rsid w:val="000D6149"/>
    <w:rsid w:val="000D636E"/>
    <w:rsid w:val="000D679B"/>
    <w:rsid w:val="000D6B88"/>
    <w:rsid w:val="000D7277"/>
    <w:rsid w:val="000D727F"/>
    <w:rsid w:val="000D73F0"/>
    <w:rsid w:val="000D7551"/>
    <w:rsid w:val="000D7D30"/>
    <w:rsid w:val="000D7FD0"/>
    <w:rsid w:val="000E01D8"/>
    <w:rsid w:val="000E08F2"/>
    <w:rsid w:val="000E0DA3"/>
    <w:rsid w:val="000E1239"/>
    <w:rsid w:val="000E19E5"/>
    <w:rsid w:val="000E1ACC"/>
    <w:rsid w:val="000E21A0"/>
    <w:rsid w:val="000E25BF"/>
    <w:rsid w:val="000E287F"/>
    <w:rsid w:val="000E2D93"/>
    <w:rsid w:val="000E2E74"/>
    <w:rsid w:val="000E2FC1"/>
    <w:rsid w:val="000E3101"/>
    <w:rsid w:val="000E35DC"/>
    <w:rsid w:val="000E3931"/>
    <w:rsid w:val="000E3984"/>
    <w:rsid w:val="000E3B6A"/>
    <w:rsid w:val="000E3F1C"/>
    <w:rsid w:val="000E3FF5"/>
    <w:rsid w:val="000E4137"/>
    <w:rsid w:val="000E44AD"/>
    <w:rsid w:val="000E4A64"/>
    <w:rsid w:val="000E4D8D"/>
    <w:rsid w:val="000E4E2B"/>
    <w:rsid w:val="000E52EC"/>
    <w:rsid w:val="000E6C2E"/>
    <w:rsid w:val="000E6CDB"/>
    <w:rsid w:val="000E6F11"/>
    <w:rsid w:val="000E6FB8"/>
    <w:rsid w:val="000E781C"/>
    <w:rsid w:val="000E7C47"/>
    <w:rsid w:val="000E7F6D"/>
    <w:rsid w:val="000F0689"/>
    <w:rsid w:val="000F0777"/>
    <w:rsid w:val="000F0963"/>
    <w:rsid w:val="000F0A5E"/>
    <w:rsid w:val="000F0F06"/>
    <w:rsid w:val="000F0F13"/>
    <w:rsid w:val="000F0FB7"/>
    <w:rsid w:val="000F1096"/>
    <w:rsid w:val="000F12A9"/>
    <w:rsid w:val="000F13FD"/>
    <w:rsid w:val="000F1415"/>
    <w:rsid w:val="000F19E7"/>
    <w:rsid w:val="000F1B3D"/>
    <w:rsid w:val="000F2464"/>
    <w:rsid w:val="000F25F6"/>
    <w:rsid w:val="000F27C7"/>
    <w:rsid w:val="000F2831"/>
    <w:rsid w:val="000F2E4D"/>
    <w:rsid w:val="000F3913"/>
    <w:rsid w:val="000F3FB4"/>
    <w:rsid w:val="000F405E"/>
    <w:rsid w:val="000F486D"/>
    <w:rsid w:val="000F4ACE"/>
    <w:rsid w:val="000F4FB7"/>
    <w:rsid w:val="000F4FDD"/>
    <w:rsid w:val="000F5371"/>
    <w:rsid w:val="000F57D2"/>
    <w:rsid w:val="000F5A85"/>
    <w:rsid w:val="000F5EFB"/>
    <w:rsid w:val="000F63B7"/>
    <w:rsid w:val="000F6B0E"/>
    <w:rsid w:val="000F6BA3"/>
    <w:rsid w:val="000F6E98"/>
    <w:rsid w:val="000F70A7"/>
    <w:rsid w:val="000F783F"/>
    <w:rsid w:val="000F7A2B"/>
    <w:rsid w:val="000F7A65"/>
    <w:rsid w:val="000F7A87"/>
    <w:rsid w:val="000F7D2D"/>
    <w:rsid w:val="000F7E5D"/>
    <w:rsid w:val="00100563"/>
    <w:rsid w:val="00100570"/>
    <w:rsid w:val="00100697"/>
    <w:rsid w:val="00100B33"/>
    <w:rsid w:val="00100B61"/>
    <w:rsid w:val="00100C81"/>
    <w:rsid w:val="00100F91"/>
    <w:rsid w:val="00100FDC"/>
    <w:rsid w:val="00101164"/>
    <w:rsid w:val="00101756"/>
    <w:rsid w:val="00101DDF"/>
    <w:rsid w:val="00101E76"/>
    <w:rsid w:val="00101F9C"/>
    <w:rsid w:val="0010202B"/>
    <w:rsid w:val="00102523"/>
    <w:rsid w:val="001025E9"/>
    <w:rsid w:val="00102E2D"/>
    <w:rsid w:val="00102F00"/>
    <w:rsid w:val="00102F54"/>
    <w:rsid w:val="00104066"/>
    <w:rsid w:val="001043C4"/>
    <w:rsid w:val="0010459E"/>
    <w:rsid w:val="001046E7"/>
    <w:rsid w:val="001048BD"/>
    <w:rsid w:val="001052D9"/>
    <w:rsid w:val="001058B5"/>
    <w:rsid w:val="00105DD6"/>
    <w:rsid w:val="00106136"/>
    <w:rsid w:val="0010615A"/>
    <w:rsid w:val="001063CA"/>
    <w:rsid w:val="001064A5"/>
    <w:rsid w:val="00106504"/>
    <w:rsid w:val="001070D9"/>
    <w:rsid w:val="00107450"/>
    <w:rsid w:val="0010745E"/>
    <w:rsid w:val="00107C60"/>
    <w:rsid w:val="00107EB9"/>
    <w:rsid w:val="001101CB"/>
    <w:rsid w:val="00110407"/>
    <w:rsid w:val="0011047B"/>
    <w:rsid w:val="001107C7"/>
    <w:rsid w:val="00110A21"/>
    <w:rsid w:val="00110C20"/>
    <w:rsid w:val="00110D17"/>
    <w:rsid w:val="0011107B"/>
    <w:rsid w:val="0011119D"/>
    <w:rsid w:val="0011168F"/>
    <w:rsid w:val="001119BA"/>
    <w:rsid w:val="00111BB7"/>
    <w:rsid w:val="00111E3E"/>
    <w:rsid w:val="001124EF"/>
    <w:rsid w:val="0011264B"/>
    <w:rsid w:val="0011267D"/>
    <w:rsid w:val="001126BB"/>
    <w:rsid w:val="00112BC9"/>
    <w:rsid w:val="00112C74"/>
    <w:rsid w:val="00112D35"/>
    <w:rsid w:val="001136BD"/>
    <w:rsid w:val="00113864"/>
    <w:rsid w:val="00113EAC"/>
    <w:rsid w:val="00113F73"/>
    <w:rsid w:val="00114753"/>
    <w:rsid w:val="00114D1B"/>
    <w:rsid w:val="00114F1E"/>
    <w:rsid w:val="00114F6B"/>
    <w:rsid w:val="00115852"/>
    <w:rsid w:val="00115A09"/>
    <w:rsid w:val="00115A94"/>
    <w:rsid w:val="00116745"/>
    <w:rsid w:val="00116981"/>
    <w:rsid w:val="001172BC"/>
    <w:rsid w:val="00117329"/>
    <w:rsid w:val="001173A7"/>
    <w:rsid w:val="0011745A"/>
    <w:rsid w:val="00117687"/>
    <w:rsid w:val="00117707"/>
    <w:rsid w:val="00117CE9"/>
    <w:rsid w:val="001208BC"/>
    <w:rsid w:val="00120ED3"/>
    <w:rsid w:val="0012133D"/>
    <w:rsid w:val="0012167E"/>
    <w:rsid w:val="001219BA"/>
    <w:rsid w:val="00121A64"/>
    <w:rsid w:val="0012229A"/>
    <w:rsid w:val="0012244D"/>
    <w:rsid w:val="00122455"/>
    <w:rsid w:val="001224C4"/>
    <w:rsid w:val="00122A01"/>
    <w:rsid w:val="00122B8D"/>
    <w:rsid w:val="00122F42"/>
    <w:rsid w:val="0012310D"/>
    <w:rsid w:val="00123410"/>
    <w:rsid w:val="00123487"/>
    <w:rsid w:val="00123B4C"/>
    <w:rsid w:val="0012496A"/>
    <w:rsid w:val="001249D4"/>
    <w:rsid w:val="00124D1C"/>
    <w:rsid w:val="00124E3D"/>
    <w:rsid w:val="00125129"/>
    <w:rsid w:val="0012512E"/>
    <w:rsid w:val="001251E2"/>
    <w:rsid w:val="0012552A"/>
    <w:rsid w:val="00125623"/>
    <w:rsid w:val="00125644"/>
    <w:rsid w:val="001256FB"/>
    <w:rsid w:val="001257A3"/>
    <w:rsid w:val="001269A8"/>
    <w:rsid w:val="001270F7"/>
    <w:rsid w:val="00127A40"/>
    <w:rsid w:val="00127B3D"/>
    <w:rsid w:val="001306E7"/>
    <w:rsid w:val="001307E7"/>
    <w:rsid w:val="00130C7E"/>
    <w:rsid w:val="0013112E"/>
    <w:rsid w:val="001311C2"/>
    <w:rsid w:val="001311D8"/>
    <w:rsid w:val="00131712"/>
    <w:rsid w:val="00131D4F"/>
    <w:rsid w:val="00131D6A"/>
    <w:rsid w:val="001322EC"/>
    <w:rsid w:val="0013247D"/>
    <w:rsid w:val="00132C69"/>
    <w:rsid w:val="00132FF8"/>
    <w:rsid w:val="00133012"/>
    <w:rsid w:val="00133024"/>
    <w:rsid w:val="0013360B"/>
    <w:rsid w:val="0013391E"/>
    <w:rsid w:val="00133C0A"/>
    <w:rsid w:val="00133CE2"/>
    <w:rsid w:val="00133EFA"/>
    <w:rsid w:val="00134AD0"/>
    <w:rsid w:val="00135023"/>
    <w:rsid w:val="001350C4"/>
    <w:rsid w:val="00135404"/>
    <w:rsid w:val="0013566B"/>
    <w:rsid w:val="0013594C"/>
    <w:rsid w:val="00135D36"/>
    <w:rsid w:val="001364B7"/>
    <w:rsid w:val="00136B7E"/>
    <w:rsid w:val="00136BDE"/>
    <w:rsid w:val="00136C5A"/>
    <w:rsid w:val="00136C79"/>
    <w:rsid w:val="00136DA9"/>
    <w:rsid w:val="00136F5E"/>
    <w:rsid w:val="00137548"/>
    <w:rsid w:val="00137595"/>
    <w:rsid w:val="001379AD"/>
    <w:rsid w:val="00137B3A"/>
    <w:rsid w:val="00137B9F"/>
    <w:rsid w:val="00137E35"/>
    <w:rsid w:val="00140789"/>
    <w:rsid w:val="001407AC"/>
    <w:rsid w:val="0014084F"/>
    <w:rsid w:val="00140864"/>
    <w:rsid w:val="00140C96"/>
    <w:rsid w:val="001410EB"/>
    <w:rsid w:val="0014179E"/>
    <w:rsid w:val="00141B3C"/>
    <w:rsid w:val="00141F3F"/>
    <w:rsid w:val="00142294"/>
    <w:rsid w:val="00142513"/>
    <w:rsid w:val="0014255D"/>
    <w:rsid w:val="00142C91"/>
    <w:rsid w:val="001432E4"/>
    <w:rsid w:val="0014406D"/>
    <w:rsid w:val="0014492D"/>
    <w:rsid w:val="001449B8"/>
    <w:rsid w:val="001449B9"/>
    <w:rsid w:val="00144AF0"/>
    <w:rsid w:val="001450A0"/>
    <w:rsid w:val="00145150"/>
    <w:rsid w:val="0014524D"/>
    <w:rsid w:val="001453FD"/>
    <w:rsid w:val="0014574B"/>
    <w:rsid w:val="0014591D"/>
    <w:rsid w:val="00145C9B"/>
    <w:rsid w:val="00145EBA"/>
    <w:rsid w:val="00145F45"/>
    <w:rsid w:val="0014642B"/>
    <w:rsid w:val="00146BD1"/>
    <w:rsid w:val="00146CD7"/>
    <w:rsid w:val="00146E9B"/>
    <w:rsid w:val="0014743C"/>
    <w:rsid w:val="00147510"/>
    <w:rsid w:val="0014799C"/>
    <w:rsid w:val="00147B48"/>
    <w:rsid w:val="00147F25"/>
    <w:rsid w:val="00147F98"/>
    <w:rsid w:val="00150144"/>
    <w:rsid w:val="00150220"/>
    <w:rsid w:val="001506EC"/>
    <w:rsid w:val="00150C81"/>
    <w:rsid w:val="00150DC2"/>
    <w:rsid w:val="0015123E"/>
    <w:rsid w:val="0015133A"/>
    <w:rsid w:val="001514D9"/>
    <w:rsid w:val="001522C9"/>
    <w:rsid w:val="001523F9"/>
    <w:rsid w:val="001524D7"/>
    <w:rsid w:val="001526CE"/>
    <w:rsid w:val="00152DCA"/>
    <w:rsid w:val="0015301A"/>
    <w:rsid w:val="00153167"/>
    <w:rsid w:val="00153475"/>
    <w:rsid w:val="001536E7"/>
    <w:rsid w:val="001536F1"/>
    <w:rsid w:val="001537B0"/>
    <w:rsid w:val="00153EC6"/>
    <w:rsid w:val="001542C1"/>
    <w:rsid w:val="00154338"/>
    <w:rsid w:val="001555DA"/>
    <w:rsid w:val="00155A9A"/>
    <w:rsid w:val="00156869"/>
    <w:rsid w:val="00156ACF"/>
    <w:rsid w:val="0016182D"/>
    <w:rsid w:val="00161A77"/>
    <w:rsid w:val="0016212E"/>
    <w:rsid w:val="001629DC"/>
    <w:rsid w:val="00162B9B"/>
    <w:rsid w:val="00162FF0"/>
    <w:rsid w:val="001630E4"/>
    <w:rsid w:val="001633DD"/>
    <w:rsid w:val="001637E6"/>
    <w:rsid w:val="001638C9"/>
    <w:rsid w:val="00163F18"/>
    <w:rsid w:val="0016423D"/>
    <w:rsid w:val="00164645"/>
    <w:rsid w:val="00164816"/>
    <w:rsid w:val="001649B4"/>
    <w:rsid w:val="00164CE7"/>
    <w:rsid w:val="00164EFA"/>
    <w:rsid w:val="001651CE"/>
    <w:rsid w:val="00165783"/>
    <w:rsid w:val="0016594D"/>
    <w:rsid w:val="00166304"/>
    <w:rsid w:val="00166568"/>
    <w:rsid w:val="001667B5"/>
    <w:rsid w:val="00166F12"/>
    <w:rsid w:val="00166FEF"/>
    <w:rsid w:val="0016713E"/>
    <w:rsid w:val="0016720A"/>
    <w:rsid w:val="00167376"/>
    <w:rsid w:val="00167670"/>
    <w:rsid w:val="00167D44"/>
    <w:rsid w:val="00170E5D"/>
    <w:rsid w:val="00170E9B"/>
    <w:rsid w:val="00171507"/>
    <w:rsid w:val="0017154A"/>
    <w:rsid w:val="0017175B"/>
    <w:rsid w:val="00171F13"/>
    <w:rsid w:val="00172069"/>
    <w:rsid w:val="00172AEB"/>
    <w:rsid w:val="00172C2F"/>
    <w:rsid w:val="001734EE"/>
    <w:rsid w:val="0017358E"/>
    <w:rsid w:val="001735E4"/>
    <w:rsid w:val="00173E2B"/>
    <w:rsid w:val="00173FFC"/>
    <w:rsid w:val="00174435"/>
    <w:rsid w:val="001744C8"/>
    <w:rsid w:val="001746AD"/>
    <w:rsid w:val="00174A1C"/>
    <w:rsid w:val="00174E66"/>
    <w:rsid w:val="001751C0"/>
    <w:rsid w:val="0017556A"/>
    <w:rsid w:val="001756F6"/>
    <w:rsid w:val="00175E57"/>
    <w:rsid w:val="00175E5E"/>
    <w:rsid w:val="001760D4"/>
    <w:rsid w:val="00176CEF"/>
    <w:rsid w:val="00177004"/>
    <w:rsid w:val="0017735D"/>
    <w:rsid w:val="001774BC"/>
    <w:rsid w:val="0017786A"/>
    <w:rsid w:val="00180834"/>
    <w:rsid w:val="001812E8"/>
    <w:rsid w:val="00181319"/>
    <w:rsid w:val="001817F2"/>
    <w:rsid w:val="001818C9"/>
    <w:rsid w:val="00181F0E"/>
    <w:rsid w:val="00181F94"/>
    <w:rsid w:val="00182482"/>
    <w:rsid w:val="00183096"/>
    <w:rsid w:val="00183181"/>
    <w:rsid w:val="0018323B"/>
    <w:rsid w:val="00183527"/>
    <w:rsid w:val="001840B3"/>
    <w:rsid w:val="0018448B"/>
    <w:rsid w:val="0018480E"/>
    <w:rsid w:val="001848BD"/>
    <w:rsid w:val="001849D8"/>
    <w:rsid w:val="001856D8"/>
    <w:rsid w:val="001857CA"/>
    <w:rsid w:val="00187106"/>
    <w:rsid w:val="001871B7"/>
    <w:rsid w:val="001873F7"/>
    <w:rsid w:val="00187507"/>
    <w:rsid w:val="00187E93"/>
    <w:rsid w:val="00190920"/>
    <w:rsid w:val="00190BD9"/>
    <w:rsid w:val="00190FEC"/>
    <w:rsid w:val="001910AC"/>
    <w:rsid w:val="00191788"/>
    <w:rsid w:val="00191A20"/>
    <w:rsid w:val="00192035"/>
    <w:rsid w:val="001925E7"/>
    <w:rsid w:val="001925EF"/>
    <w:rsid w:val="00192CBB"/>
    <w:rsid w:val="00193376"/>
    <w:rsid w:val="001940C5"/>
    <w:rsid w:val="001943BB"/>
    <w:rsid w:val="00194455"/>
    <w:rsid w:val="00194A99"/>
    <w:rsid w:val="00194EA6"/>
    <w:rsid w:val="00194F15"/>
    <w:rsid w:val="00195185"/>
    <w:rsid w:val="001951DA"/>
    <w:rsid w:val="00195616"/>
    <w:rsid w:val="0019572F"/>
    <w:rsid w:val="00196536"/>
    <w:rsid w:val="0019681A"/>
    <w:rsid w:val="001970A3"/>
    <w:rsid w:val="00197102"/>
    <w:rsid w:val="0019769E"/>
    <w:rsid w:val="00197936"/>
    <w:rsid w:val="0019799B"/>
    <w:rsid w:val="00197B68"/>
    <w:rsid w:val="001A0115"/>
    <w:rsid w:val="001A013A"/>
    <w:rsid w:val="001A039B"/>
    <w:rsid w:val="001A039C"/>
    <w:rsid w:val="001A0A25"/>
    <w:rsid w:val="001A0C09"/>
    <w:rsid w:val="001A0E2D"/>
    <w:rsid w:val="001A127D"/>
    <w:rsid w:val="001A12B7"/>
    <w:rsid w:val="001A16B6"/>
    <w:rsid w:val="001A1AC1"/>
    <w:rsid w:val="001A1BDF"/>
    <w:rsid w:val="001A2869"/>
    <w:rsid w:val="001A34A8"/>
    <w:rsid w:val="001A3540"/>
    <w:rsid w:val="001A37E3"/>
    <w:rsid w:val="001A4048"/>
    <w:rsid w:val="001A4939"/>
    <w:rsid w:val="001A51E8"/>
    <w:rsid w:val="001A541B"/>
    <w:rsid w:val="001A54DA"/>
    <w:rsid w:val="001A55A7"/>
    <w:rsid w:val="001A5723"/>
    <w:rsid w:val="001A61F8"/>
    <w:rsid w:val="001A62B5"/>
    <w:rsid w:val="001A6D81"/>
    <w:rsid w:val="001A6EE8"/>
    <w:rsid w:val="001A72C1"/>
    <w:rsid w:val="001A738B"/>
    <w:rsid w:val="001A7791"/>
    <w:rsid w:val="001B008F"/>
    <w:rsid w:val="001B01A3"/>
    <w:rsid w:val="001B0A90"/>
    <w:rsid w:val="001B17AC"/>
    <w:rsid w:val="001B1826"/>
    <w:rsid w:val="001B1A5E"/>
    <w:rsid w:val="001B21E4"/>
    <w:rsid w:val="001B2767"/>
    <w:rsid w:val="001B278A"/>
    <w:rsid w:val="001B2DFC"/>
    <w:rsid w:val="001B30FD"/>
    <w:rsid w:val="001B32AE"/>
    <w:rsid w:val="001B37A2"/>
    <w:rsid w:val="001B3A80"/>
    <w:rsid w:val="001B4161"/>
    <w:rsid w:val="001B417B"/>
    <w:rsid w:val="001B4C56"/>
    <w:rsid w:val="001B4C92"/>
    <w:rsid w:val="001B518E"/>
    <w:rsid w:val="001B51AC"/>
    <w:rsid w:val="001B575C"/>
    <w:rsid w:val="001B58D1"/>
    <w:rsid w:val="001B5C06"/>
    <w:rsid w:val="001B5F98"/>
    <w:rsid w:val="001B6259"/>
    <w:rsid w:val="001B64EF"/>
    <w:rsid w:val="001B6CC6"/>
    <w:rsid w:val="001B7142"/>
    <w:rsid w:val="001B7547"/>
    <w:rsid w:val="001B7567"/>
    <w:rsid w:val="001B75AF"/>
    <w:rsid w:val="001B7781"/>
    <w:rsid w:val="001B7AFC"/>
    <w:rsid w:val="001B7DC3"/>
    <w:rsid w:val="001C05A3"/>
    <w:rsid w:val="001C0BA4"/>
    <w:rsid w:val="001C0E90"/>
    <w:rsid w:val="001C0FE6"/>
    <w:rsid w:val="001C1ABD"/>
    <w:rsid w:val="001C23A6"/>
    <w:rsid w:val="001C2BF6"/>
    <w:rsid w:val="001C309D"/>
    <w:rsid w:val="001C35BB"/>
    <w:rsid w:val="001C3EA5"/>
    <w:rsid w:val="001C410A"/>
    <w:rsid w:val="001C47C9"/>
    <w:rsid w:val="001C47F1"/>
    <w:rsid w:val="001C4B5C"/>
    <w:rsid w:val="001C4EF5"/>
    <w:rsid w:val="001C5267"/>
    <w:rsid w:val="001C54CA"/>
    <w:rsid w:val="001C623F"/>
    <w:rsid w:val="001C6514"/>
    <w:rsid w:val="001C69A1"/>
    <w:rsid w:val="001C6C4B"/>
    <w:rsid w:val="001C7261"/>
    <w:rsid w:val="001D0840"/>
    <w:rsid w:val="001D159E"/>
    <w:rsid w:val="001D25C7"/>
    <w:rsid w:val="001D2AC7"/>
    <w:rsid w:val="001D2DE8"/>
    <w:rsid w:val="001D3526"/>
    <w:rsid w:val="001D3699"/>
    <w:rsid w:val="001D391E"/>
    <w:rsid w:val="001D3BA4"/>
    <w:rsid w:val="001D3EA8"/>
    <w:rsid w:val="001D46E2"/>
    <w:rsid w:val="001D4FA3"/>
    <w:rsid w:val="001D5462"/>
    <w:rsid w:val="001D5BB9"/>
    <w:rsid w:val="001D61AE"/>
    <w:rsid w:val="001D635E"/>
    <w:rsid w:val="001D65AC"/>
    <w:rsid w:val="001D692A"/>
    <w:rsid w:val="001D7180"/>
    <w:rsid w:val="001D7214"/>
    <w:rsid w:val="001D728A"/>
    <w:rsid w:val="001D745B"/>
    <w:rsid w:val="001D776E"/>
    <w:rsid w:val="001D7B0A"/>
    <w:rsid w:val="001E0607"/>
    <w:rsid w:val="001E0CCC"/>
    <w:rsid w:val="001E0D0E"/>
    <w:rsid w:val="001E0EC8"/>
    <w:rsid w:val="001E1331"/>
    <w:rsid w:val="001E1695"/>
    <w:rsid w:val="001E1868"/>
    <w:rsid w:val="001E1A94"/>
    <w:rsid w:val="001E1BC1"/>
    <w:rsid w:val="001E2078"/>
    <w:rsid w:val="001E2137"/>
    <w:rsid w:val="001E221B"/>
    <w:rsid w:val="001E232B"/>
    <w:rsid w:val="001E25EB"/>
    <w:rsid w:val="001E26FB"/>
    <w:rsid w:val="001E2714"/>
    <w:rsid w:val="001E2717"/>
    <w:rsid w:val="001E28CF"/>
    <w:rsid w:val="001E2B81"/>
    <w:rsid w:val="001E33D9"/>
    <w:rsid w:val="001E3605"/>
    <w:rsid w:val="001E399C"/>
    <w:rsid w:val="001E3C3A"/>
    <w:rsid w:val="001E421B"/>
    <w:rsid w:val="001E4670"/>
    <w:rsid w:val="001E46F2"/>
    <w:rsid w:val="001E47E2"/>
    <w:rsid w:val="001E485A"/>
    <w:rsid w:val="001E4C4D"/>
    <w:rsid w:val="001E5364"/>
    <w:rsid w:val="001E550B"/>
    <w:rsid w:val="001E56E4"/>
    <w:rsid w:val="001E5C13"/>
    <w:rsid w:val="001E63F3"/>
    <w:rsid w:val="001E6797"/>
    <w:rsid w:val="001E7188"/>
    <w:rsid w:val="001E779C"/>
    <w:rsid w:val="001E78D5"/>
    <w:rsid w:val="001E79E3"/>
    <w:rsid w:val="001E7B15"/>
    <w:rsid w:val="001E7B7C"/>
    <w:rsid w:val="001E7D92"/>
    <w:rsid w:val="001E7E3F"/>
    <w:rsid w:val="001F031E"/>
    <w:rsid w:val="001F0AA0"/>
    <w:rsid w:val="001F0E16"/>
    <w:rsid w:val="001F0E5E"/>
    <w:rsid w:val="001F114F"/>
    <w:rsid w:val="001F18B1"/>
    <w:rsid w:val="001F18CB"/>
    <w:rsid w:val="001F1CD6"/>
    <w:rsid w:val="001F254E"/>
    <w:rsid w:val="001F2BCD"/>
    <w:rsid w:val="001F31A2"/>
    <w:rsid w:val="001F3CDD"/>
    <w:rsid w:val="001F3D7C"/>
    <w:rsid w:val="001F4041"/>
    <w:rsid w:val="001F4949"/>
    <w:rsid w:val="001F52E1"/>
    <w:rsid w:val="001F5364"/>
    <w:rsid w:val="001F536F"/>
    <w:rsid w:val="001F5466"/>
    <w:rsid w:val="001F5B80"/>
    <w:rsid w:val="001F5BC4"/>
    <w:rsid w:val="001F6447"/>
    <w:rsid w:val="001F6A7C"/>
    <w:rsid w:val="001F6E51"/>
    <w:rsid w:val="001F6F23"/>
    <w:rsid w:val="001F711A"/>
    <w:rsid w:val="001F72CD"/>
    <w:rsid w:val="001F7554"/>
    <w:rsid w:val="001F766B"/>
    <w:rsid w:val="001F7947"/>
    <w:rsid w:val="00201230"/>
    <w:rsid w:val="00201314"/>
    <w:rsid w:val="002022E1"/>
    <w:rsid w:val="00202C1A"/>
    <w:rsid w:val="00202CF2"/>
    <w:rsid w:val="00202E3D"/>
    <w:rsid w:val="00202EE0"/>
    <w:rsid w:val="002031B6"/>
    <w:rsid w:val="00203799"/>
    <w:rsid w:val="0020383B"/>
    <w:rsid w:val="00203C64"/>
    <w:rsid w:val="00204171"/>
    <w:rsid w:val="00204933"/>
    <w:rsid w:val="0020529E"/>
    <w:rsid w:val="00205482"/>
    <w:rsid w:val="0020560F"/>
    <w:rsid w:val="00206097"/>
    <w:rsid w:val="002062DC"/>
    <w:rsid w:val="002064C9"/>
    <w:rsid w:val="002067C7"/>
    <w:rsid w:val="00206880"/>
    <w:rsid w:val="00206E65"/>
    <w:rsid w:val="0020789A"/>
    <w:rsid w:val="0020790A"/>
    <w:rsid w:val="00207C79"/>
    <w:rsid w:val="00207F76"/>
    <w:rsid w:val="0021085B"/>
    <w:rsid w:val="00210869"/>
    <w:rsid w:val="00210EE2"/>
    <w:rsid w:val="002111EB"/>
    <w:rsid w:val="0021133B"/>
    <w:rsid w:val="0021138F"/>
    <w:rsid w:val="002119BD"/>
    <w:rsid w:val="00211A8B"/>
    <w:rsid w:val="00211ADD"/>
    <w:rsid w:val="00211C08"/>
    <w:rsid w:val="00211CFE"/>
    <w:rsid w:val="00211E3B"/>
    <w:rsid w:val="00211FE2"/>
    <w:rsid w:val="0021229C"/>
    <w:rsid w:val="0021234F"/>
    <w:rsid w:val="002129D1"/>
    <w:rsid w:val="002130DD"/>
    <w:rsid w:val="00213616"/>
    <w:rsid w:val="00213A38"/>
    <w:rsid w:val="00213BE7"/>
    <w:rsid w:val="00213CF1"/>
    <w:rsid w:val="0021464D"/>
    <w:rsid w:val="0021466E"/>
    <w:rsid w:val="00214DAF"/>
    <w:rsid w:val="00215238"/>
    <w:rsid w:val="00215DC3"/>
    <w:rsid w:val="00215E91"/>
    <w:rsid w:val="00216648"/>
    <w:rsid w:val="0021677D"/>
    <w:rsid w:val="00216C22"/>
    <w:rsid w:val="00216D1F"/>
    <w:rsid w:val="00216D6E"/>
    <w:rsid w:val="002170AC"/>
    <w:rsid w:val="00217115"/>
    <w:rsid w:val="00217169"/>
    <w:rsid w:val="0021790E"/>
    <w:rsid w:val="00217C84"/>
    <w:rsid w:val="00217EC5"/>
    <w:rsid w:val="0022004B"/>
    <w:rsid w:val="00220321"/>
    <w:rsid w:val="002204E6"/>
    <w:rsid w:val="0022124C"/>
    <w:rsid w:val="002212A3"/>
    <w:rsid w:val="00221E93"/>
    <w:rsid w:val="002227C8"/>
    <w:rsid w:val="00222AF3"/>
    <w:rsid w:val="002236D7"/>
    <w:rsid w:val="002237E7"/>
    <w:rsid w:val="00223942"/>
    <w:rsid w:val="00223E68"/>
    <w:rsid w:val="002248F9"/>
    <w:rsid w:val="00224973"/>
    <w:rsid w:val="002253C9"/>
    <w:rsid w:val="0022550D"/>
    <w:rsid w:val="0022555F"/>
    <w:rsid w:val="00225726"/>
    <w:rsid w:val="0022595D"/>
    <w:rsid w:val="00226616"/>
    <w:rsid w:val="00226DC9"/>
    <w:rsid w:val="002271F6"/>
    <w:rsid w:val="0022732A"/>
    <w:rsid w:val="002274AC"/>
    <w:rsid w:val="0022798D"/>
    <w:rsid w:val="00227AFD"/>
    <w:rsid w:val="00230104"/>
    <w:rsid w:val="002301BF"/>
    <w:rsid w:val="00230425"/>
    <w:rsid w:val="00230600"/>
    <w:rsid w:val="00230625"/>
    <w:rsid w:val="00230A54"/>
    <w:rsid w:val="00231866"/>
    <w:rsid w:val="0023195B"/>
    <w:rsid w:val="00231D08"/>
    <w:rsid w:val="00231DF2"/>
    <w:rsid w:val="00231E4A"/>
    <w:rsid w:val="00231F4D"/>
    <w:rsid w:val="00233285"/>
    <w:rsid w:val="00233360"/>
    <w:rsid w:val="00233A21"/>
    <w:rsid w:val="00233F7B"/>
    <w:rsid w:val="0023460B"/>
    <w:rsid w:val="00234746"/>
    <w:rsid w:val="002349D4"/>
    <w:rsid w:val="00234B9A"/>
    <w:rsid w:val="00234D35"/>
    <w:rsid w:val="0023551C"/>
    <w:rsid w:val="0023559E"/>
    <w:rsid w:val="00235E2A"/>
    <w:rsid w:val="00237204"/>
    <w:rsid w:val="00237230"/>
    <w:rsid w:val="00237D21"/>
    <w:rsid w:val="00237DAF"/>
    <w:rsid w:val="00237E22"/>
    <w:rsid w:val="00240009"/>
    <w:rsid w:val="00240108"/>
    <w:rsid w:val="0024040B"/>
    <w:rsid w:val="002406B4"/>
    <w:rsid w:val="00240C0F"/>
    <w:rsid w:val="00240C25"/>
    <w:rsid w:val="00241213"/>
    <w:rsid w:val="002412CF"/>
    <w:rsid w:val="00241873"/>
    <w:rsid w:val="00241B44"/>
    <w:rsid w:val="00241B56"/>
    <w:rsid w:val="002421C9"/>
    <w:rsid w:val="002425C4"/>
    <w:rsid w:val="00242E52"/>
    <w:rsid w:val="00243698"/>
    <w:rsid w:val="00243BB1"/>
    <w:rsid w:val="00244002"/>
    <w:rsid w:val="0024489A"/>
    <w:rsid w:val="0024517E"/>
    <w:rsid w:val="00245883"/>
    <w:rsid w:val="0024645F"/>
    <w:rsid w:val="00246DE4"/>
    <w:rsid w:val="002475E6"/>
    <w:rsid w:val="00247E3E"/>
    <w:rsid w:val="00247E6D"/>
    <w:rsid w:val="0025081F"/>
    <w:rsid w:val="002508B6"/>
    <w:rsid w:val="00250990"/>
    <w:rsid w:val="00250C2A"/>
    <w:rsid w:val="00250CDD"/>
    <w:rsid w:val="00250FF0"/>
    <w:rsid w:val="00251326"/>
    <w:rsid w:val="00251BD2"/>
    <w:rsid w:val="00251E14"/>
    <w:rsid w:val="002526FD"/>
    <w:rsid w:val="002528C9"/>
    <w:rsid w:val="00252992"/>
    <w:rsid w:val="00252A4E"/>
    <w:rsid w:val="0025348E"/>
    <w:rsid w:val="00253501"/>
    <w:rsid w:val="00253E15"/>
    <w:rsid w:val="002540CB"/>
    <w:rsid w:val="002541E0"/>
    <w:rsid w:val="00255172"/>
    <w:rsid w:val="002552DB"/>
    <w:rsid w:val="002553C1"/>
    <w:rsid w:val="0025563C"/>
    <w:rsid w:val="002558A0"/>
    <w:rsid w:val="00255F45"/>
    <w:rsid w:val="00256412"/>
    <w:rsid w:val="0025683D"/>
    <w:rsid w:val="00256DAF"/>
    <w:rsid w:val="00257740"/>
    <w:rsid w:val="00257F78"/>
    <w:rsid w:val="002601ED"/>
    <w:rsid w:val="002605B8"/>
    <w:rsid w:val="00260B89"/>
    <w:rsid w:val="00260E40"/>
    <w:rsid w:val="002613B4"/>
    <w:rsid w:val="002619D7"/>
    <w:rsid w:val="0026237B"/>
    <w:rsid w:val="00262941"/>
    <w:rsid w:val="00262D69"/>
    <w:rsid w:val="0026335C"/>
    <w:rsid w:val="002635BE"/>
    <w:rsid w:val="00263881"/>
    <w:rsid w:val="00263BCB"/>
    <w:rsid w:val="00263BD3"/>
    <w:rsid w:val="00264399"/>
    <w:rsid w:val="0026469E"/>
    <w:rsid w:val="00264761"/>
    <w:rsid w:val="00264BE8"/>
    <w:rsid w:val="00264C26"/>
    <w:rsid w:val="00264D9B"/>
    <w:rsid w:val="00264FE4"/>
    <w:rsid w:val="00265424"/>
    <w:rsid w:val="0026614F"/>
    <w:rsid w:val="00266688"/>
    <w:rsid w:val="002666E0"/>
    <w:rsid w:val="0026676B"/>
    <w:rsid w:val="002669E3"/>
    <w:rsid w:val="00266AC7"/>
    <w:rsid w:val="002672F6"/>
    <w:rsid w:val="002705F5"/>
    <w:rsid w:val="0027074F"/>
    <w:rsid w:val="0027079F"/>
    <w:rsid w:val="00270E9F"/>
    <w:rsid w:val="00271320"/>
    <w:rsid w:val="0027187B"/>
    <w:rsid w:val="00271E44"/>
    <w:rsid w:val="002720E0"/>
    <w:rsid w:val="00272D52"/>
    <w:rsid w:val="00272FCB"/>
    <w:rsid w:val="00273221"/>
    <w:rsid w:val="0027370C"/>
    <w:rsid w:val="00273F31"/>
    <w:rsid w:val="00274302"/>
    <w:rsid w:val="002746B2"/>
    <w:rsid w:val="00274F81"/>
    <w:rsid w:val="00275179"/>
    <w:rsid w:val="00275706"/>
    <w:rsid w:val="00275EB1"/>
    <w:rsid w:val="00275EFC"/>
    <w:rsid w:val="00276861"/>
    <w:rsid w:val="00276F70"/>
    <w:rsid w:val="0027735A"/>
    <w:rsid w:val="00277935"/>
    <w:rsid w:val="00277C0F"/>
    <w:rsid w:val="0028005B"/>
    <w:rsid w:val="00280458"/>
    <w:rsid w:val="00280612"/>
    <w:rsid w:val="00281345"/>
    <w:rsid w:val="0028186C"/>
    <w:rsid w:val="00281FFB"/>
    <w:rsid w:val="00282978"/>
    <w:rsid w:val="00282FD0"/>
    <w:rsid w:val="002834B9"/>
    <w:rsid w:val="00283CF2"/>
    <w:rsid w:val="00283E05"/>
    <w:rsid w:val="002842A7"/>
    <w:rsid w:val="002844C2"/>
    <w:rsid w:val="002848CC"/>
    <w:rsid w:val="0028499C"/>
    <w:rsid w:val="00284AE6"/>
    <w:rsid w:val="00284DFC"/>
    <w:rsid w:val="002859C1"/>
    <w:rsid w:val="00285B8B"/>
    <w:rsid w:val="002867E6"/>
    <w:rsid w:val="00286964"/>
    <w:rsid w:val="002869BC"/>
    <w:rsid w:val="00286A31"/>
    <w:rsid w:val="00286E64"/>
    <w:rsid w:val="00286EC6"/>
    <w:rsid w:val="002877FE"/>
    <w:rsid w:val="00287A0A"/>
    <w:rsid w:val="0029015A"/>
    <w:rsid w:val="00290444"/>
    <w:rsid w:val="002904EC"/>
    <w:rsid w:val="00290845"/>
    <w:rsid w:val="00290CE9"/>
    <w:rsid w:val="00291092"/>
    <w:rsid w:val="00291272"/>
    <w:rsid w:val="00291779"/>
    <w:rsid w:val="0029178B"/>
    <w:rsid w:val="00291DEA"/>
    <w:rsid w:val="002922D7"/>
    <w:rsid w:val="002923BC"/>
    <w:rsid w:val="002925AE"/>
    <w:rsid w:val="00292677"/>
    <w:rsid w:val="00292A8D"/>
    <w:rsid w:val="00292C3D"/>
    <w:rsid w:val="00292DFF"/>
    <w:rsid w:val="00292E21"/>
    <w:rsid w:val="00293FAA"/>
    <w:rsid w:val="002944F3"/>
    <w:rsid w:val="002947D3"/>
    <w:rsid w:val="00294C0B"/>
    <w:rsid w:val="00295055"/>
    <w:rsid w:val="002951E3"/>
    <w:rsid w:val="00295767"/>
    <w:rsid w:val="002958EC"/>
    <w:rsid w:val="00295CA5"/>
    <w:rsid w:val="00295FBE"/>
    <w:rsid w:val="0029663E"/>
    <w:rsid w:val="002967BF"/>
    <w:rsid w:val="00296A07"/>
    <w:rsid w:val="00296B19"/>
    <w:rsid w:val="002972D3"/>
    <w:rsid w:val="00297DF2"/>
    <w:rsid w:val="002A0C31"/>
    <w:rsid w:val="002A0DE6"/>
    <w:rsid w:val="002A1682"/>
    <w:rsid w:val="002A1B68"/>
    <w:rsid w:val="002A2260"/>
    <w:rsid w:val="002A2AEC"/>
    <w:rsid w:val="002A2DE6"/>
    <w:rsid w:val="002A2F27"/>
    <w:rsid w:val="002A339A"/>
    <w:rsid w:val="002A3549"/>
    <w:rsid w:val="002A3875"/>
    <w:rsid w:val="002A39BA"/>
    <w:rsid w:val="002A3DA7"/>
    <w:rsid w:val="002A42AB"/>
    <w:rsid w:val="002A43CF"/>
    <w:rsid w:val="002A4490"/>
    <w:rsid w:val="002A57A6"/>
    <w:rsid w:val="002A5953"/>
    <w:rsid w:val="002A5C9F"/>
    <w:rsid w:val="002A6017"/>
    <w:rsid w:val="002A6631"/>
    <w:rsid w:val="002A6E05"/>
    <w:rsid w:val="002A7173"/>
    <w:rsid w:val="002A7691"/>
    <w:rsid w:val="002A7927"/>
    <w:rsid w:val="002B0416"/>
    <w:rsid w:val="002B0780"/>
    <w:rsid w:val="002B09E6"/>
    <w:rsid w:val="002B110C"/>
    <w:rsid w:val="002B12BA"/>
    <w:rsid w:val="002B1783"/>
    <w:rsid w:val="002B21C7"/>
    <w:rsid w:val="002B2539"/>
    <w:rsid w:val="002B2587"/>
    <w:rsid w:val="002B25ED"/>
    <w:rsid w:val="002B2821"/>
    <w:rsid w:val="002B2FC3"/>
    <w:rsid w:val="002B3357"/>
    <w:rsid w:val="002B3EB9"/>
    <w:rsid w:val="002B4144"/>
    <w:rsid w:val="002B4CCE"/>
    <w:rsid w:val="002B4E8E"/>
    <w:rsid w:val="002B54CC"/>
    <w:rsid w:val="002B5801"/>
    <w:rsid w:val="002B676F"/>
    <w:rsid w:val="002B6CE4"/>
    <w:rsid w:val="002B6E00"/>
    <w:rsid w:val="002B7147"/>
    <w:rsid w:val="002B7613"/>
    <w:rsid w:val="002B7762"/>
    <w:rsid w:val="002B79C9"/>
    <w:rsid w:val="002B7B69"/>
    <w:rsid w:val="002B7BDF"/>
    <w:rsid w:val="002B7EA8"/>
    <w:rsid w:val="002C0386"/>
    <w:rsid w:val="002C03F5"/>
    <w:rsid w:val="002C042A"/>
    <w:rsid w:val="002C07AA"/>
    <w:rsid w:val="002C07F5"/>
    <w:rsid w:val="002C088D"/>
    <w:rsid w:val="002C0A22"/>
    <w:rsid w:val="002C0C67"/>
    <w:rsid w:val="002C14B9"/>
    <w:rsid w:val="002C1819"/>
    <w:rsid w:val="002C1894"/>
    <w:rsid w:val="002C1B43"/>
    <w:rsid w:val="002C2741"/>
    <w:rsid w:val="002C2C68"/>
    <w:rsid w:val="002C3CC0"/>
    <w:rsid w:val="002C3DC5"/>
    <w:rsid w:val="002C4116"/>
    <w:rsid w:val="002C4336"/>
    <w:rsid w:val="002C4AE5"/>
    <w:rsid w:val="002C4BC3"/>
    <w:rsid w:val="002C4C4D"/>
    <w:rsid w:val="002C4CBE"/>
    <w:rsid w:val="002C4CFB"/>
    <w:rsid w:val="002C532F"/>
    <w:rsid w:val="002C56C1"/>
    <w:rsid w:val="002C5A91"/>
    <w:rsid w:val="002C5BFD"/>
    <w:rsid w:val="002C5E2B"/>
    <w:rsid w:val="002C617A"/>
    <w:rsid w:val="002C6980"/>
    <w:rsid w:val="002C6BEB"/>
    <w:rsid w:val="002C6E9C"/>
    <w:rsid w:val="002C71C5"/>
    <w:rsid w:val="002C7B99"/>
    <w:rsid w:val="002C7C0C"/>
    <w:rsid w:val="002C7E24"/>
    <w:rsid w:val="002C7FBA"/>
    <w:rsid w:val="002D0A73"/>
    <w:rsid w:val="002D126E"/>
    <w:rsid w:val="002D1589"/>
    <w:rsid w:val="002D23B5"/>
    <w:rsid w:val="002D2405"/>
    <w:rsid w:val="002D2DA4"/>
    <w:rsid w:val="002D3B1E"/>
    <w:rsid w:val="002D4507"/>
    <w:rsid w:val="002D464A"/>
    <w:rsid w:val="002D4E8D"/>
    <w:rsid w:val="002D508E"/>
    <w:rsid w:val="002D5731"/>
    <w:rsid w:val="002D5A6D"/>
    <w:rsid w:val="002D65B4"/>
    <w:rsid w:val="002D67EA"/>
    <w:rsid w:val="002D6977"/>
    <w:rsid w:val="002D6A9B"/>
    <w:rsid w:val="002D7654"/>
    <w:rsid w:val="002D78D9"/>
    <w:rsid w:val="002D7B2B"/>
    <w:rsid w:val="002E0235"/>
    <w:rsid w:val="002E0838"/>
    <w:rsid w:val="002E0AC1"/>
    <w:rsid w:val="002E0BA4"/>
    <w:rsid w:val="002E0EA7"/>
    <w:rsid w:val="002E127B"/>
    <w:rsid w:val="002E17A7"/>
    <w:rsid w:val="002E2219"/>
    <w:rsid w:val="002E224B"/>
    <w:rsid w:val="002E29C5"/>
    <w:rsid w:val="002E2D53"/>
    <w:rsid w:val="002E2F32"/>
    <w:rsid w:val="002E30ED"/>
    <w:rsid w:val="002E3544"/>
    <w:rsid w:val="002E37AC"/>
    <w:rsid w:val="002E3868"/>
    <w:rsid w:val="002E39FA"/>
    <w:rsid w:val="002E3CA0"/>
    <w:rsid w:val="002E443D"/>
    <w:rsid w:val="002E4500"/>
    <w:rsid w:val="002E4795"/>
    <w:rsid w:val="002E4C33"/>
    <w:rsid w:val="002E53BD"/>
    <w:rsid w:val="002E544E"/>
    <w:rsid w:val="002E5A13"/>
    <w:rsid w:val="002E628C"/>
    <w:rsid w:val="002E6462"/>
    <w:rsid w:val="002E66C5"/>
    <w:rsid w:val="002E7348"/>
    <w:rsid w:val="002E79D8"/>
    <w:rsid w:val="002E7DC7"/>
    <w:rsid w:val="002F0416"/>
    <w:rsid w:val="002F05CF"/>
    <w:rsid w:val="002F0E4B"/>
    <w:rsid w:val="002F1550"/>
    <w:rsid w:val="002F166C"/>
    <w:rsid w:val="002F1677"/>
    <w:rsid w:val="002F1D5B"/>
    <w:rsid w:val="002F1E62"/>
    <w:rsid w:val="002F1F00"/>
    <w:rsid w:val="002F21FC"/>
    <w:rsid w:val="002F269A"/>
    <w:rsid w:val="002F2FA9"/>
    <w:rsid w:val="002F32F9"/>
    <w:rsid w:val="002F3B2D"/>
    <w:rsid w:val="002F3BCC"/>
    <w:rsid w:val="002F3F33"/>
    <w:rsid w:val="002F411E"/>
    <w:rsid w:val="002F431F"/>
    <w:rsid w:val="002F456C"/>
    <w:rsid w:val="002F491E"/>
    <w:rsid w:val="002F4C22"/>
    <w:rsid w:val="002F4FD0"/>
    <w:rsid w:val="002F5BAC"/>
    <w:rsid w:val="002F62A0"/>
    <w:rsid w:val="002F646E"/>
    <w:rsid w:val="002F6B21"/>
    <w:rsid w:val="002F6D58"/>
    <w:rsid w:val="002F7010"/>
    <w:rsid w:val="002F74E7"/>
    <w:rsid w:val="002F7642"/>
    <w:rsid w:val="002F772B"/>
    <w:rsid w:val="002F7A81"/>
    <w:rsid w:val="002F7BA6"/>
    <w:rsid w:val="00300787"/>
    <w:rsid w:val="00300EE3"/>
    <w:rsid w:val="00301327"/>
    <w:rsid w:val="0030151E"/>
    <w:rsid w:val="003018A2"/>
    <w:rsid w:val="00301C35"/>
    <w:rsid w:val="00301EBA"/>
    <w:rsid w:val="00302203"/>
    <w:rsid w:val="00302381"/>
    <w:rsid w:val="00303113"/>
    <w:rsid w:val="003035F4"/>
    <w:rsid w:val="00303A82"/>
    <w:rsid w:val="00303C6A"/>
    <w:rsid w:val="00303E2F"/>
    <w:rsid w:val="003040FE"/>
    <w:rsid w:val="00304333"/>
    <w:rsid w:val="003044CF"/>
    <w:rsid w:val="00304722"/>
    <w:rsid w:val="003051F4"/>
    <w:rsid w:val="003053B7"/>
    <w:rsid w:val="003054AA"/>
    <w:rsid w:val="003056C0"/>
    <w:rsid w:val="003061A9"/>
    <w:rsid w:val="0030669F"/>
    <w:rsid w:val="00306767"/>
    <w:rsid w:val="00306C0B"/>
    <w:rsid w:val="0030745F"/>
    <w:rsid w:val="0030781D"/>
    <w:rsid w:val="00310285"/>
    <w:rsid w:val="003110B8"/>
    <w:rsid w:val="003112F0"/>
    <w:rsid w:val="003119C4"/>
    <w:rsid w:val="00311ACB"/>
    <w:rsid w:val="003125DE"/>
    <w:rsid w:val="003126D1"/>
    <w:rsid w:val="00312D05"/>
    <w:rsid w:val="00313C65"/>
    <w:rsid w:val="003146DA"/>
    <w:rsid w:val="00314778"/>
    <w:rsid w:val="00315466"/>
    <w:rsid w:val="00315565"/>
    <w:rsid w:val="00316241"/>
    <w:rsid w:val="00316581"/>
    <w:rsid w:val="003166FC"/>
    <w:rsid w:val="00316918"/>
    <w:rsid w:val="00316A3D"/>
    <w:rsid w:val="00316DDB"/>
    <w:rsid w:val="00316E2E"/>
    <w:rsid w:val="0031714A"/>
    <w:rsid w:val="003171ED"/>
    <w:rsid w:val="00317D70"/>
    <w:rsid w:val="0032018A"/>
    <w:rsid w:val="00320804"/>
    <w:rsid w:val="00320A87"/>
    <w:rsid w:val="00320D22"/>
    <w:rsid w:val="00320D77"/>
    <w:rsid w:val="00321592"/>
    <w:rsid w:val="003215BA"/>
    <w:rsid w:val="003218BA"/>
    <w:rsid w:val="003219ED"/>
    <w:rsid w:val="00321D7D"/>
    <w:rsid w:val="00322D25"/>
    <w:rsid w:val="0032306B"/>
    <w:rsid w:val="00323149"/>
    <w:rsid w:val="003236EB"/>
    <w:rsid w:val="00323A92"/>
    <w:rsid w:val="00323E5B"/>
    <w:rsid w:val="00323F66"/>
    <w:rsid w:val="003242BD"/>
    <w:rsid w:val="00324D8C"/>
    <w:rsid w:val="00325313"/>
    <w:rsid w:val="003259DB"/>
    <w:rsid w:val="00325DA0"/>
    <w:rsid w:val="00325E59"/>
    <w:rsid w:val="0032601D"/>
    <w:rsid w:val="00326875"/>
    <w:rsid w:val="0032687B"/>
    <w:rsid w:val="00326EEA"/>
    <w:rsid w:val="00326FC0"/>
    <w:rsid w:val="00327206"/>
    <w:rsid w:val="0032733B"/>
    <w:rsid w:val="00327755"/>
    <w:rsid w:val="00327806"/>
    <w:rsid w:val="0032780D"/>
    <w:rsid w:val="0032789F"/>
    <w:rsid w:val="00327A09"/>
    <w:rsid w:val="003300F8"/>
    <w:rsid w:val="003304EB"/>
    <w:rsid w:val="00330791"/>
    <w:rsid w:val="00330808"/>
    <w:rsid w:val="00330AE5"/>
    <w:rsid w:val="00331218"/>
    <w:rsid w:val="00331562"/>
    <w:rsid w:val="003315CE"/>
    <w:rsid w:val="00331681"/>
    <w:rsid w:val="00331EB8"/>
    <w:rsid w:val="00332601"/>
    <w:rsid w:val="003326E6"/>
    <w:rsid w:val="00332957"/>
    <w:rsid w:val="00332BD2"/>
    <w:rsid w:val="00332DFB"/>
    <w:rsid w:val="00332FE2"/>
    <w:rsid w:val="00333564"/>
    <w:rsid w:val="003339CE"/>
    <w:rsid w:val="00333A84"/>
    <w:rsid w:val="00333DA2"/>
    <w:rsid w:val="00333EFD"/>
    <w:rsid w:val="0033400D"/>
    <w:rsid w:val="00335AD0"/>
    <w:rsid w:val="00335E89"/>
    <w:rsid w:val="00335F4A"/>
    <w:rsid w:val="00335F63"/>
    <w:rsid w:val="00336732"/>
    <w:rsid w:val="0033757B"/>
    <w:rsid w:val="00340204"/>
    <w:rsid w:val="0034027E"/>
    <w:rsid w:val="00340374"/>
    <w:rsid w:val="003414C6"/>
    <w:rsid w:val="00341A61"/>
    <w:rsid w:val="00341C35"/>
    <w:rsid w:val="00341F4A"/>
    <w:rsid w:val="003420EA"/>
    <w:rsid w:val="00342AA6"/>
    <w:rsid w:val="00342D86"/>
    <w:rsid w:val="00342D9E"/>
    <w:rsid w:val="003430F4"/>
    <w:rsid w:val="00343106"/>
    <w:rsid w:val="0034356F"/>
    <w:rsid w:val="00343619"/>
    <w:rsid w:val="00343CF3"/>
    <w:rsid w:val="00344007"/>
    <w:rsid w:val="003446F5"/>
    <w:rsid w:val="00344998"/>
    <w:rsid w:val="00345118"/>
    <w:rsid w:val="0034545D"/>
    <w:rsid w:val="00345B71"/>
    <w:rsid w:val="00346337"/>
    <w:rsid w:val="003463A6"/>
    <w:rsid w:val="003463E5"/>
    <w:rsid w:val="00346483"/>
    <w:rsid w:val="003468BD"/>
    <w:rsid w:val="00346EED"/>
    <w:rsid w:val="00347AA6"/>
    <w:rsid w:val="00347AB8"/>
    <w:rsid w:val="00347FA6"/>
    <w:rsid w:val="003503BF"/>
    <w:rsid w:val="0035074F"/>
    <w:rsid w:val="00350AF1"/>
    <w:rsid w:val="00351387"/>
    <w:rsid w:val="003516FF"/>
    <w:rsid w:val="00351D29"/>
    <w:rsid w:val="00351EB9"/>
    <w:rsid w:val="00351EEE"/>
    <w:rsid w:val="00351F88"/>
    <w:rsid w:val="0035248B"/>
    <w:rsid w:val="00352640"/>
    <w:rsid w:val="0035299A"/>
    <w:rsid w:val="00352A1B"/>
    <w:rsid w:val="00352E6F"/>
    <w:rsid w:val="003533CA"/>
    <w:rsid w:val="0035341B"/>
    <w:rsid w:val="003536B3"/>
    <w:rsid w:val="00353DEB"/>
    <w:rsid w:val="003541BA"/>
    <w:rsid w:val="00354412"/>
    <w:rsid w:val="003546C5"/>
    <w:rsid w:val="00354765"/>
    <w:rsid w:val="00354D7A"/>
    <w:rsid w:val="0035511C"/>
    <w:rsid w:val="003556E2"/>
    <w:rsid w:val="003568C4"/>
    <w:rsid w:val="00356AB9"/>
    <w:rsid w:val="00356BCA"/>
    <w:rsid w:val="00356F3A"/>
    <w:rsid w:val="00357686"/>
    <w:rsid w:val="00360BBD"/>
    <w:rsid w:val="00360FA4"/>
    <w:rsid w:val="0036201B"/>
    <w:rsid w:val="0036215B"/>
    <w:rsid w:val="00362685"/>
    <w:rsid w:val="0036281F"/>
    <w:rsid w:val="00362D0E"/>
    <w:rsid w:val="0036326F"/>
    <w:rsid w:val="003636BC"/>
    <w:rsid w:val="003644D9"/>
    <w:rsid w:val="0036459D"/>
    <w:rsid w:val="00364738"/>
    <w:rsid w:val="0036487C"/>
    <w:rsid w:val="00364C38"/>
    <w:rsid w:val="00364D81"/>
    <w:rsid w:val="00364F2A"/>
    <w:rsid w:val="003655E2"/>
    <w:rsid w:val="00365BDB"/>
    <w:rsid w:val="003662D1"/>
    <w:rsid w:val="00366661"/>
    <w:rsid w:val="00366DB3"/>
    <w:rsid w:val="00367708"/>
    <w:rsid w:val="00367722"/>
    <w:rsid w:val="00367B29"/>
    <w:rsid w:val="00370236"/>
    <w:rsid w:val="00371217"/>
    <w:rsid w:val="00371A4C"/>
    <w:rsid w:val="00371A9D"/>
    <w:rsid w:val="00371D11"/>
    <w:rsid w:val="00372791"/>
    <w:rsid w:val="003737EF"/>
    <w:rsid w:val="00373DE2"/>
    <w:rsid w:val="003741FE"/>
    <w:rsid w:val="00374456"/>
    <w:rsid w:val="00374492"/>
    <w:rsid w:val="00374679"/>
    <w:rsid w:val="00374A23"/>
    <w:rsid w:val="00374BC4"/>
    <w:rsid w:val="00374E70"/>
    <w:rsid w:val="00375216"/>
    <w:rsid w:val="00375B07"/>
    <w:rsid w:val="00375C7B"/>
    <w:rsid w:val="00375D72"/>
    <w:rsid w:val="00375EEC"/>
    <w:rsid w:val="00376826"/>
    <w:rsid w:val="00376A05"/>
    <w:rsid w:val="00376C34"/>
    <w:rsid w:val="00376D7B"/>
    <w:rsid w:val="00376E19"/>
    <w:rsid w:val="00377725"/>
    <w:rsid w:val="00377A26"/>
    <w:rsid w:val="00377BF0"/>
    <w:rsid w:val="00377C34"/>
    <w:rsid w:val="00377CC3"/>
    <w:rsid w:val="003802DE"/>
    <w:rsid w:val="00380387"/>
    <w:rsid w:val="00380F30"/>
    <w:rsid w:val="0038119D"/>
    <w:rsid w:val="003816C1"/>
    <w:rsid w:val="0038208C"/>
    <w:rsid w:val="003824EC"/>
    <w:rsid w:val="00382828"/>
    <w:rsid w:val="003833F1"/>
    <w:rsid w:val="00383673"/>
    <w:rsid w:val="00383A9A"/>
    <w:rsid w:val="00383EC8"/>
    <w:rsid w:val="0038449A"/>
    <w:rsid w:val="00384CC9"/>
    <w:rsid w:val="00385153"/>
    <w:rsid w:val="0038521F"/>
    <w:rsid w:val="00386085"/>
    <w:rsid w:val="0038617F"/>
    <w:rsid w:val="0038648E"/>
    <w:rsid w:val="00386737"/>
    <w:rsid w:val="0038691C"/>
    <w:rsid w:val="00386D37"/>
    <w:rsid w:val="00387018"/>
    <w:rsid w:val="0038727C"/>
    <w:rsid w:val="003872AD"/>
    <w:rsid w:val="00387D01"/>
    <w:rsid w:val="003905B9"/>
    <w:rsid w:val="0039117D"/>
    <w:rsid w:val="0039126B"/>
    <w:rsid w:val="003912A7"/>
    <w:rsid w:val="00391B82"/>
    <w:rsid w:val="00391EC0"/>
    <w:rsid w:val="00392308"/>
    <w:rsid w:val="003927A4"/>
    <w:rsid w:val="00392819"/>
    <w:rsid w:val="0039291A"/>
    <w:rsid w:val="00392A72"/>
    <w:rsid w:val="00392FE7"/>
    <w:rsid w:val="00392FEA"/>
    <w:rsid w:val="00393195"/>
    <w:rsid w:val="0039362E"/>
    <w:rsid w:val="00393677"/>
    <w:rsid w:val="00393948"/>
    <w:rsid w:val="0039397F"/>
    <w:rsid w:val="00393DB0"/>
    <w:rsid w:val="00393FFD"/>
    <w:rsid w:val="003946D9"/>
    <w:rsid w:val="00394EC9"/>
    <w:rsid w:val="003951C2"/>
    <w:rsid w:val="003952D0"/>
    <w:rsid w:val="0039585C"/>
    <w:rsid w:val="00395C57"/>
    <w:rsid w:val="00395C84"/>
    <w:rsid w:val="003960C7"/>
    <w:rsid w:val="00396170"/>
    <w:rsid w:val="00396305"/>
    <w:rsid w:val="0039634E"/>
    <w:rsid w:val="003966FF"/>
    <w:rsid w:val="003968FE"/>
    <w:rsid w:val="00396C02"/>
    <w:rsid w:val="00396F8B"/>
    <w:rsid w:val="003973C8"/>
    <w:rsid w:val="0039756A"/>
    <w:rsid w:val="00397ECB"/>
    <w:rsid w:val="00397F1C"/>
    <w:rsid w:val="003A0440"/>
    <w:rsid w:val="003A066D"/>
    <w:rsid w:val="003A0EE4"/>
    <w:rsid w:val="003A11EB"/>
    <w:rsid w:val="003A1251"/>
    <w:rsid w:val="003A18B2"/>
    <w:rsid w:val="003A1915"/>
    <w:rsid w:val="003A208A"/>
    <w:rsid w:val="003A211C"/>
    <w:rsid w:val="003A241F"/>
    <w:rsid w:val="003A2DF0"/>
    <w:rsid w:val="003A340E"/>
    <w:rsid w:val="003A346F"/>
    <w:rsid w:val="003A3973"/>
    <w:rsid w:val="003A3A7A"/>
    <w:rsid w:val="003A3F52"/>
    <w:rsid w:val="003A403A"/>
    <w:rsid w:val="003A4423"/>
    <w:rsid w:val="003A4CB9"/>
    <w:rsid w:val="003A54D7"/>
    <w:rsid w:val="003A574F"/>
    <w:rsid w:val="003A585A"/>
    <w:rsid w:val="003A58E8"/>
    <w:rsid w:val="003A6084"/>
    <w:rsid w:val="003A6309"/>
    <w:rsid w:val="003A674A"/>
    <w:rsid w:val="003A6886"/>
    <w:rsid w:val="003A694F"/>
    <w:rsid w:val="003A6F05"/>
    <w:rsid w:val="003A6F09"/>
    <w:rsid w:val="003A74D1"/>
    <w:rsid w:val="003A754C"/>
    <w:rsid w:val="003A75E6"/>
    <w:rsid w:val="003A7685"/>
    <w:rsid w:val="003B0DB3"/>
    <w:rsid w:val="003B0DC2"/>
    <w:rsid w:val="003B0E9E"/>
    <w:rsid w:val="003B1817"/>
    <w:rsid w:val="003B1934"/>
    <w:rsid w:val="003B2311"/>
    <w:rsid w:val="003B2828"/>
    <w:rsid w:val="003B2BD5"/>
    <w:rsid w:val="003B2C5D"/>
    <w:rsid w:val="003B2D2D"/>
    <w:rsid w:val="003B3192"/>
    <w:rsid w:val="003B4054"/>
    <w:rsid w:val="003B4323"/>
    <w:rsid w:val="003B57B4"/>
    <w:rsid w:val="003B5BA6"/>
    <w:rsid w:val="003B673D"/>
    <w:rsid w:val="003B69F8"/>
    <w:rsid w:val="003B6B3C"/>
    <w:rsid w:val="003B70B7"/>
    <w:rsid w:val="003B7D99"/>
    <w:rsid w:val="003B7DB3"/>
    <w:rsid w:val="003B7F2E"/>
    <w:rsid w:val="003C034B"/>
    <w:rsid w:val="003C0777"/>
    <w:rsid w:val="003C07F4"/>
    <w:rsid w:val="003C0BAD"/>
    <w:rsid w:val="003C0F8F"/>
    <w:rsid w:val="003C12E4"/>
    <w:rsid w:val="003C189B"/>
    <w:rsid w:val="003C2628"/>
    <w:rsid w:val="003C265E"/>
    <w:rsid w:val="003C2741"/>
    <w:rsid w:val="003C27E2"/>
    <w:rsid w:val="003C2DA1"/>
    <w:rsid w:val="003C3589"/>
    <w:rsid w:val="003C3656"/>
    <w:rsid w:val="003C39A9"/>
    <w:rsid w:val="003C3FA9"/>
    <w:rsid w:val="003C4805"/>
    <w:rsid w:val="003C49A0"/>
    <w:rsid w:val="003C4EA5"/>
    <w:rsid w:val="003C50E2"/>
    <w:rsid w:val="003C57A6"/>
    <w:rsid w:val="003C5B38"/>
    <w:rsid w:val="003C6AE4"/>
    <w:rsid w:val="003C6F2D"/>
    <w:rsid w:val="003C74D4"/>
    <w:rsid w:val="003C7883"/>
    <w:rsid w:val="003C79BF"/>
    <w:rsid w:val="003C7AE5"/>
    <w:rsid w:val="003C7DD1"/>
    <w:rsid w:val="003C7DD5"/>
    <w:rsid w:val="003C7FAE"/>
    <w:rsid w:val="003D0086"/>
    <w:rsid w:val="003D04E3"/>
    <w:rsid w:val="003D0603"/>
    <w:rsid w:val="003D0791"/>
    <w:rsid w:val="003D0A64"/>
    <w:rsid w:val="003D0E76"/>
    <w:rsid w:val="003D0F02"/>
    <w:rsid w:val="003D1585"/>
    <w:rsid w:val="003D1989"/>
    <w:rsid w:val="003D213D"/>
    <w:rsid w:val="003D2444"/>
    <w:rsid w:val="003D26C8"/>
    <w:rsid w:val="003D26D8"/>
    <w:rsid w:val="003D27C8"/>
    <w:rsid w:val="003D28DD"/>
    <w:rsid w:val="003D3196"/>
    <w:rsid w:val="003D37FA"/>
    <w:rsid w:val="003D3F67"/>
    <w:rsid w:val="003D47F3"/>
    <w:rsid w:val="003D4949"/>
    <w:rsid w:val="003D4C95"/>
    <w:rsid w:val="003D4E2D"/>
    <w:rsid w:val="003D4EEE"/>
    <w:rsid w:val="003D4F5B"/>
    <w:rsid w:val="003D515E"/>
    <w:rsid w:val="003D53D3"/>
    <w:rsid w:val="003D5723"/>
    <w:rsid w:val="003D598F"/>
    <w:rsid w:val="003D5FCA"/>
    <w:rsid w:val="003D609E"/>
    <w:rsid w:val="003D63C5"/>
    <w:rsid w:val="003D6ABE"/>
    <w:rsid w:val="003D6FDB"/>
    <w:rsid w:val="003D70AE"/>
    <w:rsid w:val="003D7599"/>
    <w:rsid w:val="003D7BFE"/>
    <w:rsid w:val="003D7E84"/>
    <w:rsid w:val="003E0094"/>
    <w:rsid w:val="003E00FF"/>
    <w:rsid w:val="003E04D1"/>
    <w:rsid w:val="003E087B"/>
    <w:rsid w:val="003E128D"/>
    <w:rsid w:val="003E1A45"/>
    <w:rsid w:val="003E1E1B"/>
    <w:rsid w:val="003E231E"/>
    <w:rsid w:val="003E2958"/>
    <w:rsid w:val="003E2CB8"/>
    <w:rsid w:val="003E3AD9"/>
    <w:rsid w:val="003E3C9C"/>
    <w:rsid w:val="003E407A"/>
    <w:rsid w:val="003E4D8A"/>
    <w:rsid w:val="003E55BB"/>
    <w:rsid w:val="003E5B34"/>
    <w:rsid w:val="003E6034"/>
    <w:rsid w:val="003E6448"/>
    <w:rsid w:val="003E69D6"/>
    <w:rsid w:val="003E6B71"/>
    <w:rsid w:val="003E7040"/>
    <w:rsid w:val="003E706D"/>
    <w:rsid w:val="003E798C"/>
    <w:rsid w:val="003E7C85"/>
    <w:rsid w:val="003E7E18"/>
    <w:rsid w:val="003F0A43"/>
    <w:rsid w:val="003F0E41"/>
    <w:rsid w:val="003F0FF1"/>
    <w:rsid w:val="003F1670"/>
    <w:rsid w:val="003F1E92"/>
    <w:rsid w:val="003F2220"/>
    <w:rsid w:val="003F2272"/>
    <w:rsid w:val="003F24D3"/>
    <w:rsid w:val="003F2861"/>
    <w:rsid w:val="003F3090"/>
    <w:rsid w:val="003F32C3"/>
    <w:rsid w:val="003F37EA"/>
    <w:rsid w:val="003F3D8F"/>
    <w:rsid w:val="003F3E14"/>
    <w:rsid w:val="003F3F72"/>
    <w:rsid w:val="003F43F9"/>
    <w:rsid w:val="003F4C00"/>
    <w:rsid w:val="003F53FF"/>
    <w:rsid w:val="003F5D3E"/>
    <w:rsid w:val="003F61DE"/>
    <w:rsid w:val="003F6BF3"/>
    <w:rsid w:val="003F6E2A"/>
    <w:rsid w:val="003F6ED6"/>
    <w:rsid w:val="003F78E8"/>
    <w:rsid w:val="003F7C93"/>
    <w:rsid w:val="00400B87"/>
    <w:rsid w:val="004013DE"/>
    <w:rsid w:val="0040223A"/>
    <w:rsid w:val="0040227A"/>
    <w:rsid w:val="0040307A"/>
    <w:rsid w:val="00403229"/>
    <w:rsid w:val="0040326A"/>
    <w:rsid w:val="0040335C"/>
    <w:rsid w:val="00403449"/>
    <w:rsid w:val="0040390F"/>
    <w:rsid w:val="00403D4E"/>
    <w:rsid w:val="00403E21"/>
    <w:rsid w:val="00404224"/>
    <w:rsid w:val="00404335"/>
    <w:rsid w:val="00404417"/>
    <w:rsid w:val="0040473C"/>
    <w:rsid w:val="004048FB"/>
    <w:rsid w:val="00404BC5"/>
    <w:rsid w:val="00404C7A"/>
    <w:rsid w:val="00404F36"/>
    <w:rsid w:val="00405094"/>
    <w:rsid w:val="004057CE"/>
    <w:rsid w:val="00405900"/>
    <w:rsid w:val="00405A3E"/>
    <w:rsid w:val="00405D0E"/>
    <w:rsid w:val="00405DC5"/>
    <w:rsid w:val="0040638D"/>
    <w:rsid w:val="00406530"/>
    <w:rsid w:val="004073EA"/>
    <w:rsid w:val="0040752C"/>
    <w:rsid w:val="00407C5E"/>
    <w:rsid w:val="004105C5"/>
    <w:rsid w:val="0041066B"/>
    <w:rsid w:val="004106E8"/>
    <w:rsid w:val="00410795"/>
    <w:rsid w:val="00410FAD"/>
    <w:rsid w:val="004114AF"/>
    <w:rsid w:val="004116BF"/>
    <w:rsid w:val="00411779"/>
    <w:rsid w:val="004117FC"/>
    <w:rsid w:val="004119D5"/>
    <w:rsid w:val="00411F44"/>
    <w:rsid w:val="00411F6F"/>
    <w:rsid w:val="004128A7"/>
    <w:rsid w:val="00413019"/>
    <w:rsid w:val="00413650"/>
    <w:rsid w:val="00413B5B"/>
    <w:rsid w:val="00413BA9"/>
    <w:rsid w:val="00413BD2"/>
    <w:rsid w:val="00413CEA"/>
    <w:rsid w:val="00414474"/>
    <w:rsid w:val="004148DC"/>
    <w:rsid w:val="00414FB6"/>
    <w:rsid w:val="004151D0"/>
    <w:rsid w:val="004156D2"/>
    <w:rsid w:val="00416BFE"/>
    <w:rsid w:val="00416DBB"/>
    <w:rsid w:val="0041705C"/>
    <w:rsid w:val="00417105"/>
    <w:rsid w:val="0041731B"/>
    <w:rsid w:val="00417596"/>
    <w:rsid w:val="0041760F"/>
    <w:rsid w:val="004176A0"/>
    <w:rsid w:val="00417B9D"/>
    <w:rsid w:val="00417BB6"/>
    <w:rsid w:val="00420BB9"/>
    <w:rsid w:val="004214C3"/>
    <w:rsid w:val="004219DD"/>
    <w:rsid w:val="004219FC"/>
    <w:rsid w:val="004222D9"/>
    <w:rsid w:val="004229BD"/>
    <w:rsid w:val="00422F19"/>
    <w:rsid w:val="00423373"/>
    <w:rsid w:val="0042340D"/>
    <w:rsid w:val="00423B8B"/>
    <w:rsid w:val="00423BC4"/>
    <w:rsid w:val="00423DA5"/>
    <w:rsid w:val="00423E56"/>
    <w:rsid w:val="0042416C"/>
    <w:rsid w:val="00425B0A"/>
    <w:rsid w:val="00425E25"/>
    <w:rsid w:val="0042675B"/>
    <w:rsid w:val="00426771"/>
    <w:rsid w:val="00430228"/>
    <w:rsid w:val="00430561"/>
    <w:rsid w:val="00430AA1"/>
    <w:rsid w:val="00430DB6"/>
    <w:rsid w:val="00430E36"/>
    <w:rsid w:val="00430E58"/>
    <w:rsid w:val="00430F3C"/>
    <w:rsid w:val="00431401"/>
    <w:rsid w:val="004318F7"/>
    <w:rsid w:val="00431C66"/>
    <w:rsid w:val="004322D1"/>
    <w:rsid w:val="004326F3"/>
    <w:rsid w:val="004326FC"/>
    <w:rsid w:val="00432C96"/>
    <w:rsid w:val="00432E4B"/>
    <w:rsid w:val="0043325D"/>
    <w:rsid w:val="00433A98"/>
    <w:rsid w:val="00433AD3"/>
    <w:rsid w:val="00434438"/>
    <w:rsid w:val="004345B0"/>
    <w:rsid w:val="004348E5"/>
    <w:rsid w:val="0043495F"/>
    <w:rsid w:val="00434B6A"/>
    <w:rsid w:val="00434CD5"/>
    <w:rsid w:val="00434D40"/>
    <w:rsid w:val="00435621"/>
    <w:rsid w:val="00435913"/>
    <w:rsid w:val="00435A54"/>
    <w:rsid w:val="00435F63"/>
    <w:rsid w:val="004366D1"/>
    <w:rsid w:val="00436726"/>
    <w:rsid w:val="00436CA3"/>
    <w:rsid w:val="00436E23"/>
    <w:rsid w:val="0043712D"/>
    <w:rsid w:val="00437438"/>
    <w:rsid w:val="004376FD"/>
    <w:rsid w:val="004404CD"/>
    <w:rsid w:val="00440B22"/>
    <w:rsid w:val="00440C26"/>
    <w:rsid w:val="00440D97"/>
    <w:rsid w:val="00440FCB"/>
    <w:rsid w:val="0044142E"/>
    <w:rsid w:val="004414F1"/>
    <w:rsid w:val="00441610"/>
    <w:rsid w:val="00441E61"/>
    <w:rsid w:val="004429D5"/>
    <w:rsid w:val="00442BC4"/>
    <w:rsid w:val="00442C88"/>
    <w:rsid w:val="00442E2E"/>
    <w:rsid w:val="004432EC"/>
    <w:rsid w:val="004437EC"/>
    <w:rsid w:val="004439EF"/>
    <w:rsid w:val="00443B95"/>
    <w:rsid w:val="00443BED"/>
    <w:rsid w:val="004441C9"/>
    <w:rsid w:val="00444962"/>
    <w:rsid w:val="00444D49"/>
    <w:rsid w:val="00444D7F"/>
    <w:rsid w:val="00444DD7"/>
    <w:rsid w:val="004455B3"/>
    <w:rsid w:val="004458A0"/>
    <w:rsid w:val="004460BA"/>
    <w:rsid w:val="00446204"/>
    <w:rsid w:val="00446234"/>
    <w:rsid w:val="004463BE"/>
    <w:rsid w:val="00446B29"/>
    <w:rsid w:val="00446CE3"/>
    <w:rsid w:val="00446F29"/>
    <w:rsid w:val="004475B3"/>
    <w:rsid w:val="00447686"/>
    <w:rsid w:val="004476BC"/>
    <w:rsid w:val="004478E4"/>
    <w:rsid w:val="00447E47"/>
    <w:rsid w:val="004502D6"/>
    <w:rsid w:val="00450754"/>
    <w:rsid w:val="00450D7A"/>
    <w:rsid w:val="00450E07"/>
    <w:rsid w:val="00450E2E"/>
    <w:rsid w:val="00450EA1"/>
    <w:rsid w:val="004512BA"/>
    <w:rsid w:val="00451709"/>
    <w:rsid w:val="00451A46"/>
    <w:rsid w:val="00451CC5"/>
    <w:rsid w:val="00451CF9"/>
    <w:rsid w:val="00451D6F"/>
    <w:rsid w:val="00451F36"/>
    <w:rsid w:val="004523FC"/>
    <w:rsid w:val="0045275D"/>
    <w:rsid w:val="00452D48"/>
    <w:rsid w:val="004536BF"/>
    <w:rsid w:val="00454EE0"/>
    <w:rsid w:val="00455599"/>
    <w:rsid w:val="0045579C"/>
    <w:rsid w:val="00455B5F"/>
    <w:rsid w:val="00455DB0"/>
    <w:rsid w:val="004561F3"/>
    <w:rsid w:val="00456624"/>
    <w:rsid w:val="00456EEF"/>
    <w:rsid w:val="004571E7"/>
    <w:rsid w:val="004576F5"/>
    <w:rsid w:val="00457921"/>
    <w:rsid w:val="00457BD6"/>
    <w:rsid w:val="00457BEC"/>
    <w:rsid w:val="00457F06"/>
    <w:rsid w:val="00457F35"/>
    <w:rsid w:val="00460112"/>
    <w:rsid w:val="00460459"/>
    <w:rsid w:val="0046048D"/>
    <w:rsid w:val="004605D5"/>
    <w:rsid w:val="00460FC8"/>
    <w:rsid w:val="0046178F"/>
    <w:rsid w:val="00461EA7"/>
    <w:rsid w:val="00461EEE"/>
    <w:rsid w:val="004622B1"/>
    <w:rsid w:val="00462577"/>
    <w:rsid w:val="00463142"/>
    <w:rsid w:val="004637E4"/>
    <w:rsid w:val="00463828"/>
    <w:rsid w:val="00463FA4"/>
    <w:rsid w:val="00464212"/>
    <w:rsid w:val="00464266"/>
    <w:rsid w:val="0046448F"/>
    <w:rsid w:val="004647E6"/>
    <w:rsid w:val="00464834"/>
    <w:rsid w:val="004648EE"/>
    <w:rsid w:val="00464F33"/>
    <w:rsid w:val="0046518E"/>
    <w:rsid w:val="00466FEB"/>
    <w:rsid w:val="0046711A"/>
    <w:rsid w:val="004674EE"/>
    <w:rsid w:val="00467F9B"/>
    <w:rsid w:val="00470C6D"/>
    <w:rsid w:val="00470D01"/>
    <w:rsid w:val="00470D36"/>
    <w:rsid w:val="004725B9"/>
    <w:rsid w:val="004725CD"/>
    <w:rsid w:val="00472A97"/>
    <w:rsid w:val="00473127"/>
    <w:rsid w:val="004731C4"/>
    <w:rsid w:val="0047322B"/>
    <w:rsid w:val="00473570"/>
    <w:rsid w:val="0047388B"/>
    <w:rsid w:val="00473E83"/>
    <w:rsid w:val="00473F87"/>
    <w:rsid w:val="004741D8"/>
    <w:rsid w:val="004747A3"/>
    <w:rsid w:val="004750F2"/>
    <w:rsid w:val="004758D3"/>
    <w:rsid w:val="00475F8D"/>
    <w:rsid w:val="004760A8"/>
    <w:rsid w:val="00476295"/>
    <w:rsid w:val="0047698B"/>
    <w:rsid w:val="004769F9"/>
    <w:rsid w:val="00476BDA"/>
    <w:rsid w:val="00477646"/>
    <w:rsid w:val="0047780E"/>
    <w:rsid w:val="00477B20"/>
    <w:rsid w:val="00480036"/>
    <w:rsid w:val="00480137"/>
    <w:rsid w:val="004802B4"/>
    <w:rsid w:val="004802F0"/>
    <w:rsid w:val="0048091D"/>
    <w:rsid w:val="00480C21"/>
    <w:rsid w:val="00480CB9"/>
    <w:rsid w:val="00481069"/>
    <w:rsid w:val="00481641"/>
    <w:rsid w:val="004816D1"/>
    <w:rsid w:val="00481C1C"/>
    <w:rsid w:val="004824E2"/>
    <w:rsid w:val="0048287A"/>
    <w:rsid w:val="00482926"/>
    <w:rsid w:val="0048298B"/>
    <w:rsid w:val="00482EBE"/>
    <w:rsid w:val="004831D7"/>
    <w:rsid w:val="004836BA"/>
    <w:rsid w:val="00483A78"/>
    <w:rsid w:val="00484BF4"/>
    <w:rsid w:val="00485907"/>
    <w:rsid w:val="00485BDB"/>
    <w:rsid w:val="00485ED8"/>
    <w:rsid w:val="00485F2B"/>
    <w:rsid w:val="00485FF6"/>
    <w:rsid w:val="00486487"/>
    <w:rsid w:val="004865B4"/>
    <w:rsid w:val="004866AF"/>
    <w:rsid w:val="00486D91"/>
    <w:rsid w:val="004877A3"/>
    <w:rsid w:val="0048780B"/>
    <w:rsid w:val="00487D75"/>
    <w:rsid w:val="004903EE"/>
    <w:rsid w:val="004904F6"/>
    <w:rsid w:val="0049054D"/>
    <w:rsid w:val="004907FE"/>
    <w:rsid w:val="00490842"/>
    <w:rsid w:val="00491435"/>
    <w:rsid w:val="00491826"/>
    <w:rsid w:val="00491E22"/>
    <w:rsid w:val="00491EC2"/>
    <w:rsid w:val="00492366"/>
    <w:rsid w:val="0049245A"/>
    <w:rsid w:val="00492B3D"/>
    <w:rsid w:val="00492E65"/>
    <w:rsid w:val="00492F4F"/>
    <w:rsid w:val="00493B5B"/>
    <w:rsid w:val="00494B56"/>
    <w:rsid w:val="004957BE"/>
    <w:rsid w:val="00495A31"/>
    <w:rsid w:val="00495B88"/>
    <w:rsid w:val="004968C1"/>
    <w:rsid w:val="00496A3E"/>
    <w:rsid w:val="00496D0C"/>
    <w:rsid w:val="00497A35"/>
    <w:rsid w:val="00497A7D"/>
    <w:rsid w:val="00497C16"/>
    <w:rsid w:val="00497EA5"/>
    <w:rsid w:val="00497FD7"/>
    <w:rsid w:val="004A0241"/>
    <w:rsid w:val="004A0EBF"/>
    <w:rsid w:val="004A15A0"/>
    <w:rsid w:val="004A1A82"/>
    <w:rsid w:val="004A1C5B"/>
    <w:rsid w:val="004A1D3E"/>
    <w:rsid w:val="004A1F66"/>
    <w:rsid w:val="004A20A9"/>
    <w:rsid w:val="004A2260"/>
    <w:rsid w:val="004A2544"/>
    <w:rsid w:val="004A2869"/>
    <w:rsid w:val="004A3388"/>
    <w:rsid w:val="004A39E0"/>
    <w:rsid w:val="004A4040"/>
    <w:rsid w:val="004A43D8"/>
    <w:rsid w:val="004A4519"/>
    <w:rsid w:val="004A466B"/>
    <w:rsid w:val="004A46BF"/>
    <w:rsid w:val="004A4D9A"/>
    <w:rsid w:val="004A4FD7"/>
    <w:rsid w:val="004A58C2"/>
    <w:rsid w:val="004A5B01"/>
    <w:rsid w:val="004A6948"/>
    <w:rsid w:val="004A6A92"/>
    <w:rsid w:val="004A6D4B"/>
    <w:rsid w:val="004A7447"/>
    <w:rsid w:val="004A76B3"/>
    <w:rsid w:val="004A79A6"/>
    <w:rsid w:val="004A7C41"/>
    <w:rsid w:val="004B00FD"/>
    <w:rsid w:val="004B0153"/>
    <w:rsid w:val="004B1011"/>
    <w:rsid w:val="004B129D"/>
    <w:rsid w:val="004B154E"/>
    <w:rsid w:val="004B1953"/>
    <w:rsid w:val="004B19C3"/>
    <w:rsid w:val="004B1D3A"/>
    <w:rsid w:val="004B1D45"/>
    <w:rsid w:val="004B28C5"/>
    <w:rsid w:val="004B2DAC"/>
    <w:rsid w:val="004B2F6A"/>
    <w:rsid w:val="004B3008"/>
    <w:rsid w:val="004B30A6"/>
    <w:rsid w:val="004B31CC"/>
    <w:rsid w:val="004B32D5"/>
    <w:rsid w:val="004B34A5"/>
    <w:rsid w:val="004B36C6"/>
    <w:rsid w:val="004B3753"/>
    <w:rsid w:val="004B3AC3"/>
    <w:rsid w:val="004B3F51"/>
    <w:rsid w:val="004B410C"/>
    <w:rsid w:val="004B43D8"/>
    <w:rsid w:val="004B463E"/>
    <w:rsid w:val="004B4678"/>
    <w:rsid w:val="004B46FB"/>
    <w:rsid w:val="004B4964"/>
    <w:rsid w:val="004B4EA8"/>
    <w:rsid w:val="004B5899"/>
    <w:rsid w:val="004B5C67"/>
    <w:rsid w:val="004B5F8E"/>
    <w:rsid w:val="004B5FF5"/>
    <w:rsid w:val="004B6082"/>
    <w:rsid w:val="004B696A"/>
    <w:rsid w:val="004B6BC1"/>
    <w:rsid w:val="004B6F73"/>
    <w:rsid w:val="004B7843"/>
    <w:rsid w:val="004C0616"/>
    <w:rsid w:val="004C0DD1"/>
    <w:rsid w:val="004C10BF"/>
    <w:rsid w:val="004C163E"/>
    <w:rsid w:val="004C1994"/>
    <w:rsid w:val="004C1AAE"/>
    <w:rsid w:val="004C1F36"/>
    <w:rsid w:val="004C26F0"/>
    <w:rsid w:val="004C2784"/>
    <w:rsid w:val="004C3503"/>
    <w:rsid w:val="004C3558"/>
    <w:rsid w:val="004C3567"/>
    <w:rsid w:val="004C36AD"/>
    <w:rsid w:val="004C3795"/>
    <w:rsid w:val="004C3A71"/>
    <w:rsid w:val="004C4A62"/>
    <w:rsid w:val="004C5311"/>
    <w:rsid w:val="004C5859"/>
    <w:rsid w:val="004C5CE8"/>
    <w:rsid w:val="004C5F10"/>
    <w:rsid w:val="004C60D1"/>
    <w:rsid w:val="004C6305"/>
    <w:rsid w:val="004C63F2"/>
    <w:rsid w:val="004C64A7"/>
    <w:rsid w:val="004C73AA"/>
    <w:rsid w:val="004C7543"/>
    <w:rsid w:val="004C79C5"/>
    <w:rsid w:val="004C7F5D"/>
    <w:rsid w:val="004D08C9"/>
    <w:rsid w:val="004D0B85"/>
    <w:rsid w:val="004D1082"/>
    <w:rsid w:val="004D1305"/>
    <w:rsid w:val="004D1412"/>
    <w:rsid w:val="004D18FF"/>
    <w:rsid w:val="004D1EAF"/>
    <w:rsid w:val="004D22CF"/>
    <w:rsid w:val="004D2A54"/>
    <w:rsid w:val="004D2D2B"/>
    <w:rsid w:val="004D2D60"/>
    <w:rsid w:val="004D2E78"/>
    <w:rsid w:val="004D39A5"/>
    <w:rsid w:val="004D3A22"/>
    <w:rsid w:val="004D417A"/>
    <w:rsid w:val="004D4669"/>
    <w:rsid w:val="004D4C7B"/>
    <w:rsid w:val="004D5173"/>
    <w:rsid w:val="004D51A4"/>
    <w:rsid w:val="004D5325"/>
    <w:rsid w:val="004D53BB"/>
    <w:rsid w:val="004D5481"/>
    <w:rsid w:val="004D55FA"/>
    <w:rsid w:val="004D59AC"/>
    <w:rsid w:val="004D6246"/>
    <w:rsid w:val="004D629A"/>
    <w:rsid w:val="004D6705"/>
    <w:rsid w:val="004D6A64"/>
    <w:rsid w:val="004D6BC9"/>
    <w:rsid w:val="004D6F54"/>
    <w:rsid w:val="004D78E5"/>
    <w:rsid w:val="004D7987"/>
    <w:rsid w:val="004D7BD3"/>
    <w:rsid w:val="004E03BA"/>
    <w:rsid w:val="004E0BCC"/>
    <w:rsid w:val="004E1438"/>
    <w:rsid w:val="004E15E2"/>
    <w:rsid w:val="004E1A74"/>
    <w:rsid w:val="004E1CAB"/>
    <w:rsid w:val="004E1E8B"/>
    <w:rsid w:val="004E28A1"/>
    <w:rsid w:val="004E2FBF"/>
    <w:rsid w:val="004E31A3"/>
    <w:rsid w:val="004E3387"/>
    <w:rsid w:val="004E36B0"/>
    <w:rsid w:val="004E3956"/>
    <w:rsid w:val="004E39D4"/>
    <w:rsid w:val="004E39F2"/>
    <w:rsid w:val="004E3B1F"/>
    <w:rsid w:val="004E3FBB"/>
    <w:rsid w:val="004E499B"/>
    <w:rsid w:val="004E5188"/>
    <w:rsid w:val="004E55BB"/>
    <w:rsid w:val="004E5B15"/>
    <w:rsid w:val="004E6321"/>
    <w:rsid w:val="004E66E4"/>
    <w:rsid w:val="004E686E"/>
    <w:rsid w:val="004E6954"/>
    <w:rsid w:val="004E7810"/>
    <w:rsid w:val="004E7884"/>
    <w:rsid w:val="004E7CC1"/>
    <w:rsid w:val="004E7FF2"/>
    <w:rsid w:val="004F05C8"/>
    <w:rsid w:val="004F0AE8"/>
    <w:rsid w:val="004F0F2B"/>
    <w:rsid w:val="004F1444"/>
    <w:rsid w:val="004F1BBE"/>
    <w:rsid w:val="004F1D81"/>
    <w:rsid w:val="004F1DA5"/>
    <w:rsid w:val="004F1F9F"/>
    <w:rsid w:val="004F2072"/>
    <w:rsid w:val="004F2219"/>
    <w:rsid w:val="004F32B7"/>
    <w:rsid w:val="004F3D5B"/>
    <w:rsid w:val="004F4143"/>
    <w:rsid w:val="004F440A"/>
    <w:rsid w:val="004F474F"/>
    <w:rsid w:val="004F4855"/>
    <w:rsid w:val="004F518D"/>
    <w:rsid w:val="004F52AF"/>
    <w:rsid w:val="004F5545"/>
    <w:rsid w:val="004F55E7"/>
    <w:rsid w:val="004F589E"/>
    <w:rsid w:val="004F5DF4"/>
    <w:rsid w:val="004F5E67"/>
    <w:rsid w:val="004F6A21"/>
    <w:rsid w:val="004F71B6"/>
    <w:rsid w:val="004F72FB"/>
    <w:rsid w:val="004F73C5"/>
    <w:rsid w:val="004F74B8"/>
    <w:rsid w:val="00500513"/>
    <w:rsid w:val="00500531"/>
    <w:rsid w:val="0050080A"/>
    <w:rsid w:val="00500CC1"/>
    <w:rsid w:val="00500DB8"/>
    <w:rsid w:val="00500DF2"/>
    <w:rsid w:val="00500E30"/>
    <w:rsid w:val="005010AA"/>
    <w:rsid w:val="0050121E"/>
    <w:rsid w:val="005012DD"/>
    <w:rsid w:val="00501D1D"/>
    <w:rsid w:val="00501ECC"/>
    <w:rsid w:val="0050213B"/>
    <w:rsid w:val="00502B94"/>
    <w:rsid w:val="00502EDD"/>
    <w:rsid w:val="00502EF5"/>
    <w:rsid w:val="00502F20"/>
    <w:rsid w:val="00503230"/>
    <w:rsid w:val="005034B2"/>
    <w:rsid w:val="005037E3"/>
    <w:rsid w:val="005038B5"/>
    <w:rsid w:val="00503DF2"/>
    <w:rsid w:val="0050408F"/>
    <w:rsid w:val="00504802"/>
    <w:rsid w:val="00504825"/>
    <w:rsid w:val="005049C0"/>
    <w:rsid w:val="005049F6"/>
    <w:rsid w:val="00504CF9"/>
    <w:rsid w:val="00504D5F"/>
    <w:rsid w:val="00505557"/>
    <w:rsid w:val="0050563C"/>
    <w:rsid w:val="00505F3D"/>
    <w:rsid w:val="0050646C"/>
    <w:rsid w:val="005067AB"/>
    <w:rsid w:val="00506A22"/>
    <w:rsid w:val="00506DEA"/>
    <w:rsid w:val="00506F59"/>
    <w:rsid w:val="00507068"/>
    <w:rsid w:val="00507109"/>
    <w:rsid w:val="005071FC"/>
    <w:rsid w:val="005075DA"/>
    <w:rsid w:val="00507823"/>
    <w:rsid w:val="00507984"/>
    <w:rsid w:val="00507BA1"/>
    <w:rsid w:val="005103E3"/>
    <w:rsid w:val="00510AC3"/>
    <w:rsid w:val="00510CE4"/>
    <w:rsid w:val="00511137"/>
    <w:rsid w:val="005111E3"/>
    <w:rsid w:val="00511284"/>
    <w:rsid w:val="0051153F"/>
    <w:rsid w:val="00512251"/>
    <w:rsid w:val="00512860"/>
    <w:rsid w:val="0051295E"/>
    <w:rsid w:val="005129A2"/>
    <w:rsid w:val="00512A21"/>
    <w:rsid w:val="00512B51"/>
    <w:rsid w:val="00512EF4"/>
    <w:rsid w:val="00513021"/>
    <w:rsid w:val="00513864"/>
    <w:rsid w:val="0051396E"/>
    <w:rsid w:val="00513A7F"/>
    <w:rsid w:val="00513DA4"/>
    <w:rsid w:val="00514020"/>
    <w:rsid w:val="0051429F"/>
    <w:rsid w:val="005143F2"/>
    <w:rsid w:val="00514991"/>
    <w:rsid w:val="00514A9E"/>
    <w:rsid w:val="00514AB7"/>
    <w:rsid w:val="00515342"/>
    <w:rsid w:val="0051570C"/>
    <w:rsid w:val="00515FDC"/>
    <w:rsid w:val="005161DB"/>
    <w:rsid w:val="00516379"/>
    <w:rsid w:val="005167FE"/>
    <w:rsid w:val="005170A3"/>
    <w:rsid w:val="00517232"/>
    <w:rsid w:val="00517429"/>
    <w:rsid w:val="005175DB"/>
    <w:rsid w:val="00517CB5"/>
    <w:rsid w:val="0052006E"/>
    <w:rsid w:val="00520102"/>
    <w:rsid w:val="00520532"/>
    <w:rsid w:val="00520826"/>
    <w:rsid w:val="00521310"/>
    <w:rsid w:val="0052132E"/>
    <w:rsid w:val="005214FC"/>
    <w:rsid w:val="005223E1"/>
    <w:rsid w:val="005229B9"/>
    <w:rsid w:val="00522A74"/>
    <w:rsid w:val="00523269"/>
    <w:rsid w:val="005236B6"/>
    <w:rsid w:val="00523BAE"/>
    <w:rsid w:val="00523F62"/>
    <w:rsid w:val="00524548"/>
    <w:rsid w:val="0052457F"/>
    <w:rsid w:val="005246AB"/>
    <w:rsid w:val="00524B28"/>
    <w:rsid w:val="00524BF0"/>
    <w:rsid w:val="00524C7B"/>
    <w:rsid w:val="00524ECF"/>
    <w:rsid w:val="00524FEC"/>
    <w:rsid w:val="00525793"/>
    <w:rsid w:val="00525963"/>
    <w:rsid w:val="00526109"/>
    <w:rsid w:val="005266D8"/>
    <w:rsid w:val="005267C9"/>
    <w:rsid w:val="005267EB"/>
    <w:rsid w:val="00526981"/>
    <w:rsid w:val="00526DA9"/>
    <w:rsid w:val="0052737B"/>
    <w:rsid w:val="0052750F"/>
    <w:rsid w:val="00527DBD"/>
    <w:rsid w:val="00531755"/>
    <w:rsid w:val="005317E0"/>
    <w:rsid w:val="00531824"/>
    <w:rsid w:val="00531852"/>
    <w:rsid w:val="00532159"/>
    <w:rsid w:val="005329C6"/>
    <w:rsid w:val="00533318"/>
    <w:rsid w:val="005335C3"/>
    <w:rsid w:val="005335E8"/>
    <w:rsid w:val="005339AC"/>
    <w:rsid w:val="005349F7"/>
    <w:rsid w:val="00534BEF"/>
    <w:rsid w:val="005353A0"/>
    <w:rsid w:val="00535C0E"/>
    <w:rsid w:val="00535F6C"/>
    <w:rsid w:val="00536038"/>
    <w:rsid w:val="0053673A"/>
    <w:rsid w:val="005367CB"/>
    <w:rsid w:val="005369A3"/>
    <w:rsid w:val="005369EB"/>
    <w:rsid w:val="00536A15"/>
    <w:rsid w:val="00540243"/>
    <w:rsid w:val="00540A1A"/>
    <w:rsid w:val="00540D20"/>
    <w:rsid w:val="00540DF1"/>
    <w:rsid w:val="00540E94"/>
    <w:rsid w:val="005413CE"/>
    <w:rsid w:val="005414FF"/>
    <w:rsid w:val="005416AB"/>
    <w:rsid w:val="0054187E"/>
    <w:rsid w:val="00541C21"/>
    <w:rsid w:val="005426DF"/>
    <w:rsid w:val="005429B2"/>
    <w:rsid w:val="00542B4C"/>
    <w:rsid w:val="00542CA0"/>
    <w:rsid w:val="00542DE3"/>
    <w:rsid w:val="00542F50"/>
    <w:rsid w:val="00543448"/>
    <w:rsid w:val="005439E7"/>
    <w:rsid w:val="00543B59"/>
    <w:rsid w:val="00543C61"/>
    <w:rsid w:val="00543D57"/>
    <w:rsid w:val="00544193"/>
    <w:rsid w:val="005442AB"/>
    <w:rsid w:val="005447CE"/>
    <w:rsid w:val="005447D9"/>
    <w:rsid w:val="00544BC9"/>
    <w:rsid w:val="00544C2C"/>
    <w:rsid w:val="005453DF"/>
    <w:rsid w:val="005457F2"/>
    <w:rsid w:val="00545AD0"/>
    <w:rsid w:val="00545DEA"/>
    <w:rsid w:val="00546640"/>
    <w:rsid w:val="00546B2A"/>
    <w:rsid w:val="0054766A"/>
    <w:rsid w:val="00547C3D"/>
    <w:rsid w:val="00547DD4"/>
    <w:rsid w:val="0055030D"/>
    <w:rsid w:val="00550803"/>
    <w:rsid w:val="00550A00"/>
    <w:rsid w:val="00551490"/>
    <w:rsid w:val="00551571"/>
    <w:rsid w:val="005522A7"/>
    <w:rsid w:val="005524D8"/>
    <w:rsid w:val="00552A0E"/>
    <w:rsid w:val="00552A0F"/>
    <w:rsid w:val="00552A48"/>
    <w:rsid w:val="00552C2A"/>
    <w:rsid w:val="00552F85"/>
    <w:rsid w:val="0055350B"/>
    <w:rsid w:val="00553719"/>
    <w:rsid w:val="0055372A"/>
    <w:rsid w:val="00553CF4"/>
    <w:rsid w:val="00553D97"/>
    <w:rsid w:val="005540BC"/>
    <w:rsid w:val="0055458D"/>
    <w:rsid w:val="005547CF"/>
    <w:rsid w:val="005548A6"/>
    <w:rsid w:val="0055504D"/>
    <w:rsid w:val="005552F5"/>
    <w:rsid w:val="00555304"/>
    <w:rsid w:val="005553F5"/>
    <w:rsid w:val="00555A42"/>
    <w:rsid w:val="00555B65"/>
    <w:rsid w:val="00555F0B"/>
    <w:rsid w:val="00555F1D"/>
    <w:rsid w:val="005562E6"/>
    <w:rsid w:val="00556354"/>
    <w:rsid w:val="00556624"/>
    <w:rsid w:val="005566A2"/>
    <w:rsid w:val="005566C1"/>
    <w:rsid w:val="005569BD"/>
    <w:rsid w:val="00556D3B"/>
    <w:rsid w:val="00556E80"/>
    <w:rsid w:val="005571D2"/>
    <w:rsid w:val="00557286"/>
    <w:rsid w:val="005572E1"/>
    <w:rsid w:val="0055735F"/>
    <w:rsid w:val="005573C8"/>
    <w:rsid w:val="0055781E"/>
    <w:rsid w:val="00557AFB"/>
    <w:rsid w:val="00560091"/>
    <w:rsid w:val="005614D7"/>
    <w:rsid w:val="0056186D"/>
    <w:rsid w:val="00561A1B"/>
    <w:rsid w:val="00561B31"/>
    <w:rsid w:val="00561B79"/>
    <w:rsid w:val="00561F6C"/>
    <w:rsid w:val="00562100"/>
    <w:rsid w:val="0056223D"/>
    <w:rsid w:val="0056289C"/>
    <w:rsid w:val="00562DBA"/>
    <w:rsid w:val="0056321D"/>
    <w:rsid w:val="0056327E"/>
    <w:rsid w:val="00563338"/>
    <w:rsid w:val="00563B3C"/>
    <w:rsid w:val="00563DC8"/>
    <w:rsid w:val="005652B5"/>
    <w:rsid w:val="005655B3"/>
    <w:rsid w:val="00565694"/>
    <w:rsid w:val="00565883"/>
    <w:rsid w:val="00565D89"/>
    <w:rsid w:val="00565DB8"/>
    <w:rsid w:val="0056656E"/>
    <w:rsid w:val="00566759"/>
    <w:rsid w:val="005667C7"/>
    <w:rsid w:val="00566DAA"/>
    <w:rsid w:val="00566EE8"/>
    <w:rsid w:val="00567BB7"/>
    <w:rsid w:val="00567D51"/>
    <w:rsid w:val="00567F13"/>
    <w:rsid w:val="0057012D"/>
    <w:rsid w:val="0057063B"/>
    <w:rsid w:val="00570D5F"/>
    <w:rsid w:val="0057117F"/>
    <w:rsid w:val="00571320"/>
    <w:rsid w:val="00571492"/>
    <w:rsid w:val="00571884"/>
    <w:rsid w:val="00571A4A"/>
    <w:rsid w:val="00571ADB"/>
    <w:rsid w:val="00571F9E"/>
    <w:rsid w:val="005724DD"/>
    <w:rsid w:val="00572621"/>
    <w:rsid w:val="0057263B"/>
    <w:rsid w:val="005729B3"/>
    <w:rsid w:val="00572CEB"/>
    <w:rsid w:val="00573710"/>
    <w:rsid w:val="005738EA"/>
    <w:rsid w:val="00574E70"/>
    <w:rsid w:val="00574EF6"/>
    <w:rsid w:val="00574FF4"/>
    <w:rsid w:val="005750AE"/>
    <w:rsid w:val="005751DB"/>
    <w:rsid w:val="005751E4"/>
    <w:rsid w:val="00575888"/>
    <w:rsid w:val="00575C94"/>
    <w:rsid w:val="00575D47"/>
    <w:rsid w:val="00576256"/>
    <w:rsid w:val="00576289"/>
    <w:rsid w:val="005762A2"/>
    <w:rsid w:val="005763C8"/>
    <w:rsid w:val="00576B84"/>
    <w:rsid w:val="00576C28"/>
    <w:rsid w:val="00576D5A"/>
    <w:rsid w:val="005770E1"/>
    <w:rsid w:val="005775B2"/>
    <w:rsid w:val="005778A6"/>
    <w:rsid w:val="00577C52"/>
    <w:rsid w:val="00577E71"/>
    <w:rsid w:val="0058015A"/>
    <w:rsid w:val="005807C4"/>
    <w:rsid w:val="00580B6E"/>
    <w:rsid w:val="00580F7C"/>
    <w:rsid w:val="005812B7"/>
    <w:rsid w:val="0058197A"/>
    <w:rsid w:val="00581A5E"/>
    <w:rsid w:val="00581B6A"/>
    <w:rsid w:val="00581BAA"/>
    <w:rsid w:val="00581BE3"/>
    <w:rsid w:val="005821B6"/>
    <w:rsid w:val="0058245D"/>
    <w:rsid w:val="005827FA"/>
    <w:rsid w:val="0058294D"/>
    <w:rsid w:val="00582F30"/>
    <w:rsid w:val="00582F62"/>
    <w:rsid w:val="005832E5"/>
    <w:rsid w:val="005835B9"/>
    <w:rsid w:val="005837F9"/>
    <w:rsid w:val="00583902"/>
    <w:rsid w:val="00583EC9"/>
    <w:rsid w:val="00584916"/>
    <w:rsid w:val="00584C8A"/>
    <w:rsid w:val="00584DC2"/>
    <w:rsid w:val="00584E7C"/>
    <w:rsid w:val="005855CB"/>
    <w:rsid w:val="0058572F"/>
    <w:rsid w:val="005859D2"/>
    <w:rsid w:val="00585A94"/>
    <w:rsid w:val="00586209"/>
    <w:rsid w:val="00586603"/>
    <w:rsid w:val="0058676E"/>
    <w:rsid w:val="00586A24"/>
    <w:rsid w:val="00586AF0"/>
    <w:rsid w:val="00586F3A"/>
    <w:rsid w:val="005873AC"/>
    <w:rsid w:val="00587412"/>
    <w:rsid w:val="0058750E"/>
    <w:rsid w:val="00587663"/>
    <w:rsid w:val="0059012D"/>
    <w:rsid w:val="00590179"/>
    <w:rsid w:val="005904BC"/>
    <w:rsid w:val="00590505"/>
    <w:rsid w:val="00590A2E"/>
    <w:rsid w:val="00591885"/>
    <w:rsid w:val="00592447"/>
    <w:rsid w:val="00592A93"/>
    <w:rsid w:val="005930E4"/>
    <w:rsid w:val="005935E4"/>
    <w:rsid w:val="0059378D"/>
    <w:rsid w:val="00593852"/>
    <w:rsid w:val="00593BC3"/>
    <w:rsid w:val="00593F7C"/>
    <w:rsid w:val="005942AC"/>
    <w:rsid w:val="005949E2"/>
    <w:rsid w:val="00594B1F"/>
    <w:rsid w:val="00595345"/>
    <w:rsid w:val="00595445"/>
    <w:rsid w:val="0059594A"/>
    <w:rsid w:val="00595EE6"/>
    <w:rsid w:val="005962D4"/>
    <w:rsid w:val="00596F54"/>
    <w:rsid w:val="00597851"/>
    <w:rsid w:val="00597A83"/>
    <w:rsid w:val="00597B1B"/>
    <w:rsid w:val="00597E39"/>
    <w:rsid w:val="005A059E"/>
    <w:rsid w:val="005A066B"/>
    <w:rsid w:val="005A1047"/>
    <w:rsid w:val="005A132B"/>
    <w:rsid w:val="005A142A"/>
    <w:rsid w:val="005A17B8"/>
    <w:rsid w:val="005A1F06"/>
    <w:rsid w:val="005A21B0"/>
    <w:rsid w:val="005A22B0"/>
    <w:rsid w:val="005A2724"/>
    <w:rsid w:val="005A2CCD"/>
    <w:rsid w:val="005A36A6"/>
    <w:rsid w:val="005A3844"/>
    <w:rsid w:val="005A3B85"/>
    <w:rsid w:val="005A3C92"/>
    <w:rsid w:val="005A3E47"/>
    <w:rsid w:val="005A41B5"/>
    <w:rsid w:val="005A433B"/>
    <w:rsid w:val="005A4EA6"/>
    <w:rsid w:val="005A53A7"/>
    <w:rsid w:val="005A548F"/>
    <w:rsid w:val="005A56E8"/>
    <w:rsid w:val="005A5A38"/>
    <w:rsid w:val="005A5F0B"/>
    <w:rsid w:val="005A64AB"/>
    <w:rsid w:val="005A68F5"/>
    <w:rsid w:val="005A6AA9"/>
    <w:rsid w:val="005A6B73"/>
    <w:rsid w:val="005A6BA1"/>
    <w:rsid w:val="005A6E1F"/>
    <w:rsid w:val="005A75B9"/>
    <w:rsid w:val="005A79AB"/>
    <w:rsid w:val="005A7D28"/>
    <w:rsid w:val="005A7E7F"/>
    <w:rsid w:val="005B0346"/>
    <w:rsid w:val="005B03BB"/>
    <w:rsid w:val="005B0719"/>
    <w:rsid w:val="005B0F79"/>
    <w:rsid w:val="005B1414"/>
    <w:rsid w:val="005B1739"/>
    <w:rsid w:val="005B1D57"/>
    <w:rsid w:val="005B1FF1"/>
    <w:rsid w:val="005B21AC"/>
    <w:rsid w:val="005B25FB"/>
    <w:rsid w:val="005B26AE"/>
    <w:rsid w:val="005B2A85"/>
    <w:rsid w:val="005B316B"/>
    <w:rsid w:val="005B31B4"/>
    <w:rsid w:val="005B333C"/>
    <w:rsid w:val="005B3C79"/>
    <w:rsid w:val="005B3F1C"/>
    <w:rsid w:val="005B40AD"/>
    <w:rsid w:val="005B4585"/>
    <w:rsid w:val="005B4793"/>
    <w:rsid w:val="005B49B0"/>
    <w:rsid w:val="005B4E4A"/>
    <w:rsid w:val="005B4E60"/>
    <w:rsid w:val="005B55C6"/>
    <w:rsid w:val="005B597C"/>
    <w:rsid w:val="005B59DF"/>
    <w:rsid w:val="005B5BD8"/>
    <w:rsid w:val="005B5D51"/>
    <w:rsid w:val="005B6335"/>
    <w:rsid w:val="005B6336"/>
    <w:rsid w:val="005B6822"/>
    <w:rsid w:val="005B735C"/>
    <w:rsid w:val="005B7D53"/>
    <w:rsid w:val="005C055D"/>
    <w:rsid w:val="005C0798"/>
    <w:rsid w:val="005C098F"/>
    <w:rsid w:val="005C09A0"/>
    <w:rsid w:val="005C129C"/>
    <w:rsid w:val="005C1319"/>
    <w:rsid w:val="005C1A46"/>
    <w:rsid w:val="005C1C46"/>
    <w:rsid w:val="005C20D9"/>
    <w:rsid w:val="005C246D"/>
    <w:rsid w:val="005C28DC"/>
    <w:rsid w:val="005C2D5E"/>
    <w:rsid w:val="005C2DDB"/>
    <w:rsid w:val="005C3002"/>
    <w:rsid w:val="005C36C0"/>
    <w:rsid w:val="005C3718"/>
    <w:rsid w:val="005C3B72"/>
    <w:rsid w:val="005C3E3A"/>
    <w:rsid w:val="005C3F0F"/>
    <w:rsid w:val="005C41AA"/>
    <w:rsid w:val="005C50CE"/>
    <w:rsid w:val="005C52DD"/>
    <w:rsid w:val="005C5C85"/>
    <w:rsid w:val="005C6598"/>
    <w:rsid w:val="005C66CD"/>
    <w:rsid w:val="005C676D"/>
    <w:rsid w:val="005C6994"/>
    <w:rsid w:val="005C7169"/>
    <w:rsid w:val="005C7289"/>
    <w:rsid w:val="005C7759"/>
    <w:rsid w:val="005C7D1B"/>
    <w:rsid w:val="005D0BA7"/>
    <w:rsid w:val="005D0D2E"/>
    <w:rsid w:val="005D0E63"/>
    <w:rsid w:val="005D13BC"/>
    <w:rsid w:val="005D1A13"/>
    <w:rsid w:val="005D1A23"/>
    <w:rsid w:val="005D1A79"/>
    <w:rsid w:val="005D1DF0"/>
    <w:rsid w:val="005D2C3B"/>
    <w:rsid w:val="005D2FF3"/>
    <w:rsid w:val="005D32E3"/>
    <w:rsid w:val="005D47FF"/>
    <w:rsid w:val="005D57DD"/>
    <w:rsid w:val="005D61F3"/>
    <w:rsid w:val="005D66DD"/>
    <w:rsid w:val="005D6A1A"/>
    <w:rsid w:val="005D7139"/>
    <w:rsid w:val="005D78C0"/>
    <w:rsid w:val="005D7961"/>
    <w:rsid w:val="005D7B13"/>
    <w:rsid w:val="005E00DC"/>
    <w:rsid w:val="005E0181"/>
    <w:rsid w:val="005E091C"/>
    <w:rsid w:val="005E147F"/>
    <w:rsid w:val="005E2161"/>
    <w:rsid w:val="005E238D"/>
    <w:rsid w:val="005E326A"/>
    <w:rsid w:val="005E3921"/>
    <w:rsid w:val="005E394F"/>
    <w:rsid w:val="005E3CB8"/>
    <w:rsid w:val="005E4108"/>
    <w:rsid w:val="005E4141"/>
    <w:rsid w:val="005E4DDE"/>
    <w:rsid w:val="005E5215"/>
    <w:rsid w:val="005E53A3"/>
    <w:rsid w:val="005E5565"/>
    <w:rsid w:val="005E571D"/>
    <w:rsid w:val="005E624F"/>
    <w:rsid w:val="005E686A"/>
    <w:rsid w:val="005E6E82"/>
    <w:rsid w:val="005E6E9C"/>
    <w:rsid w:val="005E6F2A"/>
    <w:rsid w:val="005E73B4"/>
    <w:rsid w:val="005F045A"/>
    <w:rsid w:val="005F06E2"/>
    <w:rsid w:val="005F0B2D"/>
    <w:rsid w:val="005F0D6C"/>
    <w:rsid w:val="005F0F99"/>
    <w:rsid w:val="005F1074"/>
    <w:rsid w:val="005F11CD"/>
    <w:rsid w:val="005F15B6"/>
    <w:rsid w:val="005F293A"/>
    <w:rsid w:val="005F2A16"/>
    <w:rsid w:val="005F34B9"/>
    <w:rsid w:val="005F3782"/>
    <w:rsid w:val="005F4933"/>
    <w:rsid w:val="005F52DC"/>
    <w:rsid w:val="005F53FD"/>
    <w:rsid w:val="005F56BE"/>
    <w:rsid w:val="005F5C87"/>
    <w:rsid w:val="005F671E"/>
    <w:rsid w:val="005F67B9"/>
    <w:rsid w:val="005F758F"/>
    <w:rsid w:val="005F7995"/>
    <w:rsid w:val="006002E8"/>
    <w:rsid w:val="00600670"/>
    <w:rsid w:val="006008A6"/>
    <w:rsid w:val="006009EB"/>
    <w:rsid w:val="0060151B"/>
    <w:rsid w:val="006018B6"/>
    <w:rsid w:val="00601E50"/>
    <w:rsid w:val="00601FE2"/>
    <w:rsid w:val="006022C2"/>
    <w:rsid w:val="006026D7"/>
    <w:rsid w:val="00602BB8"/>
    <w:rsid w:val="00602F19"/>
    <w:rsid w:val="006031F5"/>
    <w:rsid w:val="00603593"/>
    <w:rsid w:val="0060361B"/>
    <w:rsid w:val="00603672"/>
    <w:rsid w:val="006036A5"/>
    <w:rsid w:val="006036BA"/>
    <w:rsid w:val="00603D86"/>
    <w:rsid w:val="006040B3"/>
    <w:rsid w:val="00604C76"/>
    <w:rsid w:val="00604FB8"/>
    <w:rsid w:val="00605087"/>
    <w:rsid w:val="00605116"/>
    <w:rsid w:val="00605165"/>
    <w:rsid w:val="006051A2"/>
    <w:rsid w:val="006058A8"/>
    <w:rsid w:val="006059FA"/>
    <w:rsid w:val="00605AD3"/>
    <w:rsid w:val="006060EB"/>
    <w:rsid w:val="0060674E"/>
    <w:rsid w:val="00606AD0"/>
    <w:rsid w:val="00606EFE"/>
    <w:rsid w:val="006100AA"/>
    <w:rsid w:val="0061021A"/>
    <w:rsid w:val="006104E2"/>
    <w:rsid w:val="00610F1F"/>
    <w:rsid w:val="006111A8"/>
    <w:rsid w:val="006117A1"/>
    <w:rsid w:val="006121FE"/>
    <w:rsid w:val="00612295"/>
    <w:rsid w:val="00612C69"/>
    <w:rsid w:val="00612E21"/>
    <w:rsid w:val="00612F54"/>
    <w:rsid w:val="00613334"/>
    <w:rsid w:val="00613C25"/>
    <w:rsid w:val="0061467C"/>
    <w:rsid w:val="006146FC"/>
    <w:rsid w:val="00614B70"/>
    <w:rsid w:val="00614CC6"/>
    <w:rsid w:val="00614E08"/>
    <w:rsid w:val="00614F46"/>
    <w:rsid w:val="00615257"/>
    <w:rsid w:val="00615364"/>
    <w:rsid w:val="006154E1"/>
    <w:rsid w:val="006155B4"/>
    <w:rsid w:val="0061586C"/>
    <w:rsid w:val="00615A0B"/>
    <w:rsid w:val="00615D44"/>
    <w:rsid w:val="00615F56"/>
    <w:rsid w:val="00615FF8"/>
    <w:rsid w:val="00616102"/>
    <w:rsid w:val="006161B5"/>
    <w:rsid w:val="006161B7"/>
    <w:rsid w:val="0061625E"/>
    <w:rsid w:val="006162E2"/>
    <w:rsid w:val="006163D9"/>
    <w:rsid w:val="006167B5"/>
    <w:rsid w:val="00616A18"/>
    <w:rsid w:val="00616E94"/>
    <w:rsid w:val="006174C8"/>
    <w:rsid w:val="0061759B"/>
    <w:rsid w:val="00617640"/>
    <w:rsid w:val="006177D8"/>
    <w:rsid w:val="00617836"/>
    <w:rsid w:val="00617C01"/>
    <w:rsid w:val="00617CA7"/>
    <w:rsid w:val="00617E64"/>
    <w:rsid w:val="00621210"/>
    <w:rsid w:val="0062139B"/>
    <w:rsid w:val="006214EB"/>
    <w:rsid w:val="006216E0"/>
    <w:rsid w:val="006219AE"/>
    <w:rsid w:val="006221C8"/>
    <w:rsid w:val="006221D8"/>
    <w:rsid w:val="006221EE"/>
    <w:rsid w:val="0062284E"/>
    <w:rsid w:val="006231F9"/>
    <w:rsid w:val="0062340A"/>
    <w:rsid w:val="006234D2"/>
    <w:rsid w:val="006235D7"/>
    <w:rsid w:val="00623F4E"/>
    <w:rsid w:val="006241E4"/>
    <w:rsid w:val="006242AD"/>
    <w:rsid w:val="006246C2"/>
    <w:rsid w:val="00624730"/>
    <w:rsid w:val="0062475E"/>
    <w:rsid w:val="00624D83"/>
    <w:rsid w:val="00625089"/>
    <w:rsid w:val="006258B1"/>
    <w:rsid w:val="006258EC"/>
    <w:rsid w:val="00625A5B"/>
    <w:rsid w:val="00625F66"/>
    <w:rsid w:val="00625FAF"/>
    <w:rsid w:val="006261E5"/>
    <w:rsid w:val="0062626D"/>
    <w:rsid w:val="00626281"/>
    <w:rsid w:val="00626554"/>
    <w:rsid w:val="00626581"/>
    <w:rsid w:val="00626F14"/>
    <w:rsid w:val="0062707B"/>
    <w:rsid w:val="00627C20"/>
    <w:rsid w:val="00627E0B"/>
    <w:rsid w:val="006300EA"/>
    <w:rsid w:val="00630238"/>
    <w:rsid w:val="0063090C"/>
    <w:rsid w:val="00630C79"/>
    <w:rsid w:val="00630ED9"/>
    <w:rsid w:val="0063124D"/>
    <w:rsid w:val="00631D9C"/>
    <w:rsid w:val="006324A8"/>
    <w:rsid w:val="0063283A"/>
    <w:rsid w:val="0063295A"/>
    <w:rsid w:val="00633065"/>
    <w:rsid w:val="006331D8"/>
    <w:rsid w:val="006332D8"/>
    <w:rsid w:val="00633974"/>
    <w:rsid w:val="00633F20"/>
    <w:rsid w:val="00634279"/>
    <w:rsid w:val="0063469C"/>
    <w:rsid w:val="00634D0C"/>
    <w:rsid w:val="006354EF"/>
    <w:rsid w:val="0063562C"/>
    <w:rsid w:val="006357C4"/>
    <w:rsid w:val="00635A10"/>
    <w:rsid w:val="00635ACE"/>
    <w:rsid w:val="00635EB0"/>
    <w:rsid w:val="00635F9C"/>
    <w:rsid w:val="0063665A"/>
    <w:rsid w:val="0063706F"/>
    <w:rsid w:val="006371A3"/>
    <w:rsid w:val="0063748E"/>
    <w:rsid w:val="006378A2"/>
    <w:rsid w:val="00637BA8"/>
    <w:rsid w:val="006401EA"/>
    <w:rsid w:val="00640330"/>
    <w:rsid w:val="006408BA"/>
    <w:rsid w:val="0064094B"/>
    <w:rsid w:val="00640C5D"/>
    <w:rsid w:val="00641089"/>
    <w:rsid w:val="00641206"/>
    <w:rsid w:val="00641E0B"/>
    <w:rsid w:val="00642149"/>
    <w:rsid w:val="00642779"/>
    <w:rsid w:val="00642EC7"/>
    <w:rsid w:val="006430FA"/>
    <w:rsid w:val="00643339"/>
    <w:rsid w:val="00643393"/>
    <w:rsid w:val="00643A0E"/>
    <w:rsid w:val="00643D7E"/>
    <w:rsid w:val="00644256"/>
    <w:rsid w:val="006446D7"/>
    <w:rsid w:val="00644C89"/>
    <w:rsid w:val="00644F95"/>
    <w:rsid w:val="0064505B"/>
    <w:rsid w:val="0064524D"/>
    <w:rsid w:val="00645608"/>
    <w:rsid w:val="00645770"/>
    <w:rsid w:val="006459CA"/>
    <w:rsid w:val="006461A0"/>
    <w:rsid w:val="006466DB"/>
    <w:rsid w:val="0064677F"/>
    <w:rsid w:val="00647075"/>
    <w:rsid w:val="006470FA"/>
    <w:rsid w:val="006472DD"/>
    <w:rsid w:val="006474BB"/>
    <w:rsid w:val="006475B1"/>
    <w:rsid w:val="006475CC"/>
    <w:rsid w:val="006477B6"/>
    <w:rsid w:val="0064789D"/>
    <w:rsid w:val="00647C63"/>
    <w:rsid w:val="00647D7F"/>
    <w:rsid w:val="00650BCC"/>
    <w:rsid w:val="006511B0"/>
    <w:rsid w:val="00651F58"/>
    <w:rsid w:val="00652019"/>
    <w:rsid w:val="0065228E"/>
    <w:rsid w:val="006524F0"/>
    <w:rsid w:val="00652F23"/>
    <w:rsid w:val="006534D8"/>
    <w:rsid w:val="006539AA"/>
    <w:rsid w:val="0065402F"/>
    <w:rsid w:val="0065540A"/>
    <w:rsid w:val="00655605"/>
    <w:rsid w:val="00655952"/>
    <w:rsid w:val="00655D3F"/>
    <w:rsid w:val="00656592"/>
    <w:rsid w:val="0065668B"/>
    <w:rsid w:val="00656692"/>
    <w:rsid w:val="0065683C"/>
    <w:rsid w:val="00656951"/>
    <w:rsid w:val="00656D98"/>
    <w:rsid w:val="00656F0B"/>
    <w:rsid w:val="006573F8"/>
    <w:rsid w:val="006576A8"/>
    <w:rsid w:val="00657C7E"/>
    <w:rsid w:val="00657F66"/>
    <w:rsid w:val="00660897"/>
    <w:rsid w:val="00660C40"/>
    <w:rsid w:val="0066107F"/>
    <w:rsid w:val="0066140C"/>
    <w:rsid w:val="0066175D"/>
    <w:rsid w:val="00661A20"/>
    <w:rsid w:val="00661CA8"/>
    <w:rsid w:val="0066337B"/>
    <w:rsid w:val="0066373E"/>
    <w:rsid w:val="0066386C"/>
    <w:rsid w:val="0066387C"/>
    <w:rsid w:val="00663A64"/>
    <w:rsid w:val="00663A7F"/>
    <w:rsid w:val="00664AA6"/>
    <w:rsid w:val="00664DA1"/>
    <w:rsid w:val="00665093"/>
    <w:rsid w:val="0066559F"/>
    <w:rsid w:val="00665607"/>
    <w:rsid w:val="0066596C"/>
    <w:rsid w:val="00665BC8"/>
    <w:rsid w:val="00665D9B"/>
    <w:rsid w:val="00665F38"/>
    <w:rsid w:val="006661DC"/>
    <w:rsid w:val="00666486"/>
    <w:rsid w:val="00666795"/>
    <w:rsid w:val="00666988"/>
    <w:rsid w:val="006672F1"/>
    <w:rsid w:val="00667493"/>
    <w:rsid w:val="006674F3"/>
    <w:rsid w:val="00667DB4"/>
    <w:rsid w:val="0067042D"/>
    <w:rsid w:val="00670AA1"/>
    <w:rsid w:val="00671744"/>
    <w:rsid w:val="006719D7"/>
    <w:rsid w:val="006719DE"/>
    <w:rsid w:val="00671ADF"/>
    <w:rsid w:val="00671B06"/>
    <w:rsid w:val="0067231D"/>
    <w:rsid w:val="00672767"/>
    <w:rsid w:val="00672C76"/>
    <w:rsid w:val="00672DC2"/>
    <w:rsid w:val="00672F14"/>
    <w:rsid w:val="00672FA8"/>
    <w:rsid w:val="006733F4"/>
    <w:rsid w:val="006734C3"/>
    <w:rsid w:val="006738E5"/>
    <w:rsid w:val="00673D0E"/>
    <w:rsid w:val="00674302"/>
    <w:rsid w:val="006746F3"/>
    <w:rsid w:val="0067484A"/>
    <w:rsid w:val="00674E31"/>
    <w:rsid w:val="006751A1"/>
    <w:rsid w:val="0067520C"/>
    <w:rsid w:val="00675244"/>
    <w:rsid w:val="006759C2"/>
    <w:rsid w:val="006759F7"/>
    <w:rsid w:val="00675E3A"/>
    <w:rsid w:val="00675FB3"/>
    <w:rsid w:val="00676091"/>
    <w:rsid w:val="0067659C"/>
    <w:rsid w:val="00677066"/>
    <w:rsid w:val="00677252"/>
    <w:rsid w:val="0067788D"/>
    <w:rsid w:val="0067797F"/>
    <w:rsid w:val="00677BC4"/>
    <w:rsid w:val="00677EAB"/>
    <w:rsid w:val="006800FF"/>
    <w:rsid w:val="0068025C"/>
    <w:rsid w:val="00680310"/>
    <w:rsid w:val="006805FC"/>
    <w:rsid w:val="00680801"/>
    <w:rsid w:val="00680AA4"/>
    <w:rsid w:val="00680EDF"/>
    <w:rsid w:val="00680FBD"/>
    <w:rsid w:val="00681253"/>
    <w:rsid w:val="00681611"/>
    <w:rsid w:val="006822C8"/>
    <w:rsid w:val="0068268D"/>
    <w:rsid w:val="00682AAE"/>
    <w:rsid w:val="00682D9F"/>
    <w:rsid w:val="00682EF5"/>
    <w:rsid w:val="00683754"/>
    <w:rsid w:val="00683775"/>
    <w:rsid w:val="00683AC3"/>
    <w:rsid w:val="0068454C"/>
    <w:rsid w:val="00684CAD"/>
    <w:rsid w:val="0068523A"/>
    <w:rsid w:val="006852D9"/>
    <w:rsid w:val="006852E1"/>
    <w:rsid w:val="00685608"/>
    <w:rsid w:val="00685C45"/>
    <w:rsid w:val="006862B8"/>
    <w:rsid w:val="00686CD9"/>
    <w:rsid w:val="00686E14"/>
    <w:rsid w:val="006872CD"/>
    <w:rsid w:val="00687493"/>
    <w:rsid w:val="006874E9"/>
    <w:rsid w:val="00687958"/>
    <w:rsid w:val="00687C4A"/>
    <w:rsid w:val="00690426"/>
    <w:rsid w:val="006908A8"/>
    <w:rsid w:val="00690CD6"/>
    <w:rsid w:val="00690EA8"/>
    <w:rsid w:val="0069125B"/>
    <w:rsid w:val="006913FE"/>
    <w:rsid w:val="00691A89"/>
    <w:rsid w:val="00691B52"/>
    <w:rsid w:val="00691F76"/>
    <w:rsid w:val="006923ED"/>
    <w:rsid w:val="00692CFD"/>
    <w:rsid w:val="00692DE8"/>
    <w:rsid w:val="006931FF"/>
    <w:rsid w:val="00693492"/>
    <w:rsid w:val="0069390F"/>
    <w:rsid w:val="00693E41"/>
    <w:rsid w:val="00693FAE"/>
    <w:rsid w:val="006942E6"/>
    <w:rsid w:val="00694DC6"/>
    <w:rsid w:val="00694F7B"/>
    <w:rsid w:val="0069542E"/>
    <w:rsid w:val="00696591"/>
    <w:rsid w:val="00696C26"/>
    <w:rsid w:val="00696E61"/>
    <w:rsid w:val="006975E4"/>
    <w:rsid w:val="0069764E"/>
    <w:rsid w:val="00697ACF"/>
    <w:rsid w:val="00697FBF"/>
    <w:rsid w:val="006A00AB"/>
    <w:rsid w:val="006A0263"/>
    <w:rsid w:val="006A0355"/>
    <w:rsid w:val="006A08D4"/>
    <w:rsid w:val="006A15F5"/>
    <w:rsid w:val="006A18EC"/>
    <w:rsid w:val="006A2271"/>
    <w:rsid w:val="006A2354"/>
    <w:rsid w:val="006A29FC"/>
    <w:rsid w:val="006A29FF"/>
    <w:rsid w:val="006A2DF2"/>
    <w:rsid w:val="006A2F57"/>
    <w:rsid w:val="006A3240"/>
    <w:rsid w:val="006A3590"/>
    <w:rsid w:val="006A36A5"/>
    <w:rsid w:val="006A3706"/>
    <w:rsid w:val="006A3C65"/>
    <w:rsid w:val="006A3C6D"/>
    <w:rsid w:val="006A3D62"/>
    <w:rsid w:val="006A41FD"/>
    <w:rsid w:val="006A4321"/>
    <w:rsid w:val="006A4A55"/>
    <w:rsid w:val="006A5143"/>
    <w:rsid w:val="006A5255"/>
    <w:rsid w:val="006A526C"/>
    <w:rsid w:val="006A5469"/>
    <w:rsid w:val="006A55EF"/>
    <w:rsid w:val="006A56A3"/>
    <w:rsid w:val="006A614D"/>
    <w:rsid w:val="006A6824"/>
    <w:rsid w:val="006A75A1"/>
    <w:rsid w:val="006A7DCE"/>
    <w:rsid w:val="006B01D0"/>
    <w:rsid w:val="006B0C39"/>
    <w:rsid w:val="006B0D7B"/>
    <w:rsid w:val="006B0E0F"/>
    <w:rsid w:val="006B1389"/>
    <w:rsid w:val="006B1580"/>
    <w:rsid w:val="006B1623"/>
    <w:rsid w:val="006B1878"/>
    <w:rsid w:val="006B1DB7"/>
    <w:rsid w:val="006B276A"/>
    <w:rsid w:val="006B2988"/>
    <w:rsid w:val="006B2E2C"/>
    <w:rsid w:val="006B3613"/>
    <w:rsid w:val="006B3A03"/>
    <w:rsid w:val="006B3B7A"/>
    <w:rsid w:val="006B3D33"/>
    <w:rsid w:val="006B3EF6"/>
    <w:rsid w:val="006B4008"/>
    <w:rsid w:val="006B4027"/>
    <w:rsid w:val="006B4223"/>
    <w:rsid w:val="006B43CD"/>
    <w:rsid w:val="006B4EBE"/>
    <w:rsid w:val="006B50E3"/>
    <w:rsid w:val="006B52C7"/>
    <w:rsid w:val="006B5A4F"/>
    <w:rsid w:val="006B5BED"/>
    <w:rsid w:val="006B5E87"/>
    <w:rsid w:val="006B5FC7"/>
    <w:rsid w:val="006B650E"/>
    <w:rsid w:val="006B67DD"/>
    <w:rsid w:val="006B6D19"/>
    <w:rsid w:val="006B7323"/>
    <w:rsid w:val="006B771A"/>
    <w:rsid w:val="006B78F0"/>
    <w:rsid w:val="006B7DCF"/>
    <w:rsid w:val="006B7E31"/>
    <w:rsid w:val="006C006A"/>
    <w:rsid w:val="006C00FB"/>
    <w:rsid w:val="006C0302"/>
    <w:rsid w:val="006C0A62"/>
    <w:rsid w:val="006C0BC8"/>
    <w:rsid w:val="006C1176"/>
    <w:rsid w:val="006C19F0"/>
    <w:rsid w:val="006C25ED"/>
    <w:rsid w:val="006C27E1"/>
    <w:rsid w:val="006C2881"/>
    <w:rsid w:val="006C2F53"/>
    <w:rsid w:val="006C32C8"/>
    <w:rsid w:val="006C337D"/>
    <w:rsid w:val="006C39C6"/>
    <w:rsid w:val="006C3A00"/>
    <w:rsid w:val="006C4759"/>
    <w:rsid w:val="006C4977"/>
    <w:rsid w:val="006C5371"/>
    <w:rsid w:val="006C56A2"/>
    <w:rsid w:val="006C5D1B"/>
    <w:rsid w:val="006C5E7F"/>
    <w:rsid w:val="006C629E"/>
    <w:rsid w:val="006C68B0"/>
    <w:rsid w:val="006C6F09"/>
    <w:rsid w:val="006C762C"/>
    <w:rsid w:val="006C787C"/>
    <w:rsid w:val="006C7903"/>
    <w:rsid w:val="006C7AEC"/>
    <w:rsid w:val="006D0EDC"/>
    <w:rsid w:val="006D12CB"/>
    <w:rsid w:val="006D244B"/>
    <w:rsid w:val="006D2837"/>
    <w:rsid w:val="006D2882"/>
    <w:rsid w:val="006D34E0"/>
    <w:rsid w:val="006D34F7"/>
    <w:rsid w:val="006D37DA"/>
    <w:rsid w:val="006D397A"/>
    <w:rsid w:val="006D3AFC"/>
    <w:rsid w:val="006D4037"/>
    <w:rsid w:val="006D42B7"/>
    <w:rsid w:val="006D48A2"/>
    <w:rsid w:val="006D50B9"/>
    <w:rsid w:val="006D5B0B"/>
    <w:rsid w:val="006D5BFD"/>
    <w:rsid w:val="006D5D1C"/>
    <w:rsid w:val="006D643F"/>
    <w:rsid w:val="006D6E46"/>
    <w:rsid w:val="006E06DB"/>
    <w:rsid w:val="006E13C0"/>
    <w:rsid w:val="006E1461"/>
    <w:rsid w:val="006E1900"/>
    <w:rsid w:val="006E190D"/>
    <w:rsid w:val="006E1A06"/>
    <w:rsid w:val="006E1AB3"/>
    <w:rsid w:val="006E213F"/>
    <w:rsid w:val="006E238E"/>
    <w:rsid w:val="006E2E21"/>
    <w:rsid w:val="006E3221"/>
    <w:rsid w:val="006E3A11"/>
    <w:rsid w:val="006E3B81"/>
    <w:rsid w:val="006E448F"/>
    <w:rsid w:val="006E483E"/>
    <w:rsid w:val="006E4FDF"/>
    <w:rsid w:val="006E50D4"/>
    <w:rsid w:val="006E53E4"/>
    <w:rsid w:val="006E583B"/>
    <w:rsid w:val="006E5FAC"/>
    <w:rsid w:val="006E6547"/>
    <w:rsid w:val="006E6BF0"/>
    <w:rsid w:val="006E70F7"/>
    <w:rsid w:val="006E7B22"/>
    <w:rsid w:val="006F0656"/>
    <w:rsid w:val="006F0F22"/>
    <w:rsid w:val="006F1644"/>
    <w:rsid w:val="006F1C31"/>
    <w:rsid w:val="006F2397"/>
    <w:rsid w:val="006F23FC"/>
    <w:rsid w:val="006F245C"/>
    <w:rsid w:val="006F2573"/>
    <w:rsid w:val="006F2805"/>
    <w:rsid w:val="006F2924"/>
    <w:rsid w:val="006F2A4A"/>
    <w:rsid w:val="006F37B9"/>
    <w:rsid w:val="006F384D"/>
    <w:rsid w:val="006F3AEB"/>
    <w:rsid w:val="006F3EA7"/>
    <w:rsid w:val="006F4FFA"/>
    <w:rsid w:val="006F5000"/>
    <w:rsid w:val="006F5116"/>
    <w:rsid w:val="006F55F3"/>
    <w:rsid w:val="006F5A49"/>
    <w:rsid w:val="006F5D90"/>
    <w:rsid w:val="006F5E17"/>
    <w:rsid w:val="006F5FE0"/>
    <w:rsid w:val="006F5FFA"/>
    <w:rsid w:val="006F601C"/>
    <w:rsid w:val="006F6228"/>
    <w:rsid w:val="006F6876"/>
    <w:rsid w:val="006F70BE"/>
    <w:rsid w:val="006F753D"/>
    <w:rsid w:val="006F78FB"/>
    <w:rsid w:val="006F7A13"/>
    <w:rsid w:val="006F7B1A"/>
    <w:rsid w:val="006F7C64"/>
    <w:rsid w:val="006F7D59"/>
    <w:rsid w:val="006F7E9D"/>
    <w:rsid w:val="007002E0"/>
    <w:rsid w:val="007006D0"/>
    <w:rsid w:val="00700837"/>
    <w:rsid w:val="00700E71"/>
    <w:rsid w:val="00700EE5"/>
    <w:rsid w:val="007010D0"/>
    <w:rsid w:val="0070127D"/>
    <w:rsid w:val="0070142D"/>
    <w:rsid w:val="0070170A"/>
    <w:rsid w:val="00701764"/>
    <w:rsid w:val="007017D2"/>
    <w:rsid w:val="0070191D"/>
    <w:rsid w:val="00701E75"/>
    <w:rsid w:val="007021B6"/>
    <w:rsid w:val="0070248D"/>
    <w:rsid w:val="007024E2"/>
    <w:rsid w:val="00702635"/>
    <w:rsid w:val="00702EEE"/>
    <w:rsid w:val="00702FA0"/>
    <w:rsid w:val="007035FE"/>
    <w:rsid w:val="00703B3F"/>
    <w:rsid w:val="007040F2"/>
    <w:rsid w:val="007042C3"/>
    <w:rsid w:val="0070475E"/>
    <w:rsid w:val="00705049"/>
    <w:rsid w:val="00705194"/>
    <w:rsid w:val="00705461"/>
    <w:rsid w:val="00706380"/>
    <w:rsid w:val="007065A3"/>
    <w:rsid w:val="00706D9A"/>
    <w:rsid w:val="00706EFA"/>
    <w:rsid w:val="00707145"/>
    <w:rsid w:val="00707570"/>
    <w:rsid w:val="0070771C"/>
    <w:rsid w:val="0070787F"/>
    <w:rsid w:val="007102C6"/>
    <w:rsid w:val="00710388"/>
    <w:rsid w:val="00710879"/>
    <w:rsid w:val="00710CB3"/>
    <w:rsid w:val="00710E2B"/>
    <w:rsid w:val="00711113"/>
    <w:rsid w:val="00711531"/>
    <w:rsid w:val="00711C0A"/>
    <w:rsid w:val="00712184"/>
    <w:rsid w:val="007122A7"/>
    <w:rsid w:val="007127A0"/>
    <w:rsid w:val="00712AB1"/>
    <w:rsid w:val="00713581"/>
    <w:rsid w:val="00713847"/>
    <w:rsid w:val="00714524"/>
    <w:rsid w:val="007149B3"/>
    <w:rsid w:val="00715739"/>
    <w:rsid w:val="007157DB"/>
    <w:rsid w:val="00715AB1"/>
    <w:rsid w:val="00715CF6"/>
    <w:rsid w:val="007163D4"/>
    <w:rsid w:val="00716638"/>
    <w:rsid w:val="007167FB"/>
    <w:rsid w:val="00716DEC"/>
    <w:rsid w:val="00716EBD"/>
    <w:rsid w:val="00716F24"/>
    <w:rsid w:val="00717513"/>
    <w:rsid w:val="007176F3"/>
    <w:rsid w:val="00717991"/>
    <w:rsid w:val="007179C6"/>
    <w:rsid w:val="00720F60"/>
    <w:rsid w:val="00721550"/>
    <w:rsid w:val="0072156C"/>
    <w:rsid w:val="007216A6"/>
    <w:rsid w:val="0072179D"/>
    <w:rsid w:val="0072182E"/>
    <w:rsid w:val="00721D4D"/>
    <w:rsid w:val="00721E8E"/>
    <w:rsid w:val="0072277E"/>
    <w:rsid w:val="007229F4"/>
    <w:rsid w:val="0072333D"/>
    <w:rsid w:val="00723CC7"/>
    <w:rsid w:val="0072486D"/>
    <w:rsid w:val="00725097"/>
    <w:rsid w:val="00725123"/>
    <w:rsid w:val="007254AA"/>
    <w:rsid w:val="00725AB8"/>
    <w:rsid w:val="00725AF0"/>
    <w:rsid w:val="00725DD5"/>
    <w:rsid w:val="00726328"/>
    <w:rsid w:val="007263E8"/>
    <w:rsid w:val="00726403"/>
    <w:rsid w:val="007268D5"/>
    <w:rsid w:val="00726DA9"/>
    <w:rsid w:val="00726EB5"/>
    <w:rsid w:val="007270D5"/>
    <w:rsid w:val="0072736B"/>
    <w:rsid w:val="007273EA"/>
    <w:rsid w:val="00727B8B"/>
    <w:rsid w:val="00727D21"/>
    <w:rsid w:val="00727D26"/>
    <w:rsid w:val="00727D43"/>
    <w:rsid w:val="00727DBC"/>
    <w:rsid w:val="00727E6D"/>
    <w:rsid w:val="007305CC"/>
    <w:rsid w:val="007307C5"/>
    <w:rsid w:val="00731297"/>
    <w:rsid w:val="0073157D"/>
    <w:rsid w:val="00731E87"/>
    <w:rsid w:val="007320FC"/>
    <w:rsid w:val="0073243D"/>
    <w:rsid w:val="00732D33"/>
    <w:rsid w:val="00733562"/>
    <w:rsid w:val="0073379B"/>
    <w:rsid w:val="00733913"/>
    <w:rsid w:val="0073395E"/>
    <w:rsid w:val="00734172"/>
    <w:rsid w:val="007341FC"/>
    <w:rsid w:val="00734B0F"/>
    <w:rsid w:val="00735079"/>
    <w:rsid w:val="0073514E"/>
    <w:rsid w:val="00735777"/>
    <w:rsid w:val="0073617C"/>
    <w:rsid w:val="007361CA"/>
    <w:rsid w:val="0073701F"/>
    <w:rsid w:val="00737084"/>
    <w:rsid w:val="00737299"/>
    <w:rsid w:val="00737808"/>
    <w:rsid w:val="00737A95"/>
    <w:rsid w:val="00740074"/>
    <w:rsid w:val="0074062A"/>
    <w:rsid w:val="00740CCC"/>
    <w:rsid w:val="00740F83"/>
    <w:rsid w:val="00741AED"/>
    <w:rsid w:val="00741BBA"/>
    <w:rsid w:val="007421E2"/>
    <w:rsid w:val="00742A54"/>
    <w:rsid w:val="00743052"/>
    <w:rsid w:val="00743380"/>
    <w:rsid w:val="00743F1B"/>
    <w:rsid w:val="00744231"/>
    <w:rsid w:val="00744CFB"/>
    <w:rsid w:val="00744D73"/>
    <w:rsid w:val="00744E52"/>
    <w:rsid w:val="00744F74"/>
    <w:rsid w:val="00745934"/>
    <w:rsid w:val="007459F7"/>
    <w:rsid w:val="00745A2D"/>
    <w:rsid w:val="00745D5F"/>
    <w:rsid w:val="00746054"/>
    <w:rsid w:val="007469B3"/>
    <w:rsid w:val="00746D75"/>
    <w:rsid w:val="00747D7E"/>
    <w:rsid w:val="0075025C"/>
    <w:rsid w:val="0075045B"/>
    <w:rsid w:val="00750D10"/>
    <w:rsid w:val="00750DA0"/>
    <w:rsid w:val="00750DF3"/>
    <w:rsid w:val="007520A6"/>
    <w:rsid w:val="0075243D"/>
    <w:rsid w:val="0075245B"/>
    <w:rsid w:val="0075255F"/>
    <w:rsid w:val="007527CC"/>
    <w:rsid w:val="00752B00"/>
    <w:rsid w:val="00752E48"/>
    <w:rsid w:val="00752E8C"/>
    <w:rsid w:val="00753DEB"/>
    <w:rsid w:val="0075435B"/>
    <w:rsid w:val="00754560"/>
    <w:rsid w:val="0075484C"/>
    <w:rsid w:val="00754987"/>
    <w:rsid w:val="00754D23"/>
    <w:rsid w:val="00755322"/>
    <w:rsid w:val="0075537B"/>
    <w:rsid w:val="0075537C"/>
    <w:rsid w:val="0075565E"/>
    <w:rsid w:val="0075623D"/>
    <w:rsid w:val="00756A01"/>
    <w:rsid w:val="00756D86"/>
    <w:rsid w:val="00757851"/>
    <w:rsid w:val="007606ED"/>
    <w:rsid w:val="007608CE"/>
    <w:rsid w:val="00760A9A"/>
    <w:rsid w:val="00760B9F"/>
    <w:rsid w:val="0076134B"/>
    <w:rsid w:val="00761C00"/>
    <w:rsid w:val="00761CCF"/>
    <w:rsid w:val="00761CDB"/>
    <w:rsid w:val="00761DE5"/>
    <w:rsid w:val="007620A8"/>
    <w:rsid w:val="007620B5"/>
    <w:rsid w:val="007620F7"/>
    <w:rsid w:val="007625DA"/>
    <w:rsid w:val="00762EE4"/>
    <w:rsid w:val="007634D9"/>
    <w:rsid w:val="007636E0"/>
    <w:rsid w:val="007637D4"/>
    <w:rsid w:val="007639A3"/>
    <w:rsid w:val="007639B3"/>
    <w:rsid w:val="00763AEA"/>
    <w:rsid w:val="0076444A"/>
    <w:rsid w:val="00764617"/>
    <w:rsid w:val="0076486F"/>
    <w:rsid w:val="0076493B"/>
    <w:rsid w:val="00764A46"/>
    <w:rsid w:val="00764CB9"/>
    <w:rsid w:val="00764E51"/>
    <w:rsid w:val="007650E1"/>
    <w:rsid w:val="007657AD"/>
    <w:rsid w:val="00765C19"/>
    <w:rsid w:val="00765E1F"/>
    <w:rsid w:val="00765E86"/>
    <w:rsid w:val="0076604D"/>
    <w:rsid w:val="00766084"/>
    <w:rsid w:val="00766132"/>
    <w:rsid w:val="007661FF"/>
    <w:rsid w:val="007669A5"/>
    <w:rsid w:val="00766B2F"/>
    <w:rsid w:val="00766C7C"/>
    <w:rsid w:val="00766FC1"/>
    <w:rsid w:val="00767382"/>
    <w:rsid w:val="007673B3"/>
    <w:rsid w:val="00767705"/>
    <w:rsid w:val="00770216"/>
    <w:rsid w:val="0077056F"/>
    <w:rsid w:val="00770D94"/>
    <w:rsid w:val="00770EB7"/>
    <w:rsid w:val="00771024"/>
    <w:rsid w:val="007711A9"/>
    <w:rsid w:val="00771592"/>
    <w:rsid w:val="007715DC"/>
    <w:rsid w:val="007719BB"/>
    <w:rsid w:val="00771D47"/>
    <w:rsid w:val="00771E1F"/>
    <w:rsid w:val="00771EAA"/>
    <w:rsid w:val="00772451"/>
    <w:rsid w:val="00772FD2"/>
    <w:rsid w:val="007737F0"/>
    <w:rsid w:val="00774355"/>
    <w:rsid w:val="007746A6"/>
    <w:rsid w:val="007747D1"/>
    <w:rsid w:val="007749DB"/>
    <w:rsid w:val="00775102"/>
    <w:rsid w:val="0077521E"/>
    <w:rsid w:val="007757B0"/>
    <w:rsid w:val="00775832"/>
    <w:rsid w:val="007759A9"/>
    <w:rsid w:val="00775EC6"/>
    <w:rsid w:val="0077615F"/>
    <w:rsid w:val="00776325"/>
    <w:rsid w:val="00777405"/>
    <w:rsid w:val="00777555"/>
    <w:rsid w:val="007775D0"/>
    <w:rsid w:val="007776F1"/>
    <w:rsid w:val="007778AE"/>
    <w:rsid w:val="007779E8"/>
    <w:rsid w:val="007779F3"/>
    <w:rsid w:val="00777D0C"/>
    <w:rsid w:val="00780161"/>
    <w:rsid w:val="00780B8B"/>
    <w:rsid w:val="00780E08"/>
    <w:rsid w:val="00781005"/>
    <w:rsid w:val="007813D1"/>
    <w:rsid w:val="0078153C"/>
    <w:rsid w:val="00781BCD"/>
    <w:rsid w:val="00781CFE"/>
    <w:rsid w:val="00781F06"/>
    <w:rsid w:val="00781F52"/>
    <w:rsid w:val="0078256C"/>
    <w:rsid w:val="00782D65"/>
    <w:rsid w:val="00782E8F"/>
    <w:rsid w:val="007835A5"/>
    <w:rsid w:val="0078383B"/>
    <w:rsid w:val="0078437B"/>
    <w:rsid w:val="00784521"/>
    <w:rsid w:val="00784CCC"/>
    <w:rsid w:val="00785C59"/>
    <w:rsid w:val="00785F51"/>
    <w:rsid w:val="0078638E"/>
    <w:rsid w:val="00786C0E"/>
    <w:rsid w:val="007878B2"/>
    <w:rsid w:val="00787B0D"/>
    <w:rsid w:val="00790AFC"/>
    <w:rsid w:val="00791409"/>
    <w:rsid w:val="00791425"/>
    <w:rsid w:val="00791C12"/>
    <w:rsid w:val="00791D70"/>
    <w:rsid w:val="00792196"/>
    <w:rsid w:val="007923D4"/>
    <w:rsid w:val="00792540"/>
    <w:rsid w:val="0079262B"/>
    <w:rsid w:val="00792C83"/>
    <w:rsid w:val="0079322A"/>
    <w:rsid w:val="007933EA"/>
    <w:rsid w:val="00793C6D"/>
    <w:rsid w:val="0079445F"/>
    <w:rsid w:val="00794535"/>
    <w:rsid w:val="0079453A"/>
    <w:rsid w:val="0079453C"/>
    <w:rsid w:val="00794688"/>
    <w:rsid w:val="00794D79"/>
    <w:rsid w:val="00794E0A"/>
    <w:rsid w:val="00794FB8"/>
    <w:rsid w:val="00795516"/>
    <w:rsid w:val="00795518"/>
    <w:rsid w:val="007955B5"/>
    <w:rsid w:val="00795E3D"/>
    <w:rsid w:val="0079642F"/>
    <w:rsid w:val="0079647A"/>
    <w:rsid w:val="007964E9"/>
    <w:rsid w:val="0079735D"/>
    <w:rsid w:val="00797485"/>
    <w:rsid w:val="0079753A"/>
    <w:rsid w:val="007976BA"/>
    <w:rsid w:val="00797739"/>
    <w:rsid w:val="0079790F"/>
    <w:rsid w:val="00797AEE"/>
    <w:rsid w:val="00797B54"/>
    <w:rsid w:val="007A0121"/>
    <w:rsid w:val="007A08E9"/>
    <w:rsid w:val="007A0943"/>
    <w:rsid w:val="007A0EB3"/>
    <w:rsid w:val="007A1191"/>
    <w:rsid w:val="007A125D"/>
    <w:rsid w:val="007A13D0"/>
    <w:rsid w:val="007A149A"/>
    <w:rsid w:val="007A14AB"/>
    <w:rsid w:val="007A14BC"/>
    <w:rsid w:val="007A1533"/>
    <w:rsid w:val="007A1D32"/>
    <w:rsid w:val="007A25ED"/>
    <w:rsid w:val="007A27E4"/>
    <w:rsid w:val="007A2807"/>
    <w:rsid w:val="007A2D82"/>
    <w:rsid w:val="007A2FA0"/>
    <w:rsid w:val="007A3FB7"/>
    <w:rsid w:val="007A4604"/>
    <w:rsid w:val="007A4DC1"/>
    <w:rsid w:val="007A52E7"/>
    <w:rsid w:val="007A56FB"/>
    <w:rsid w:val="007A5768"/>
    <w:rsid w:val="007A5A17"/>
    <w:rsid w:val="007A5B93"/>
    <w:rsid w:val="007A5F29"/>
    <w:rsid w:val="007A60A3"/>
    <w:rsid w:val="007A6310"/>
    <w:rsid w:val="007A730F"/>
    <w:rsid w:val="007A74F5"/>
    <w:rsid w:val="007A7569"/>
    <w:rsid w:val="007A7DA0"/>
    <w:rsid w:val="007B024E"/>
    <w:rsid w:val="007B03BE"/>
    <w:rsid w:val="007B08A2"/>
    <w:rsid w:val="007B101E"/>
    <w:rsid w:val="007B170C"/>
    <w:rsid w:val="007B2325"/>
    <w:rsid w:val="007B2E2D"/>
    <w:rsid w:val="007B31A9"/>
    <w:rsid w:val="007B331E"/>
    <w:rsid w:val="007B345A"/>
    <w:rsid w:val="007B347A"/>
    <w:rsid w:val="007B381C"/>
    <w:rsid w:val="007B3E3B"/>
    <w:rsid w:val="007B42AE"/>
    <w:rsid w:val="007B445F"/>
    <w:rsid w:val="007B484B"/>
    <w:rsid w:val="007B4851"/>
    <w:rsid w:val="007B4A1D"/>
    <w:rsid w:val="007B4F26"/>
    <w:rsid w:val="007B5299"/>
    <w:rsid w:val="007B564C"/>
    <w:rsid w:val="007B5900"/>
    <w:rsid w:val="007B695B"/>
    <w:rsid w:val="007B6D84"/>
    <w:rsid w:val="007B7280"/>
    <w:rsid w:val="007B7471"/>
    <w:rsid w:val="007B7BB3"/>
    <w:rsid w:val="007C01C2"/>
    <w:rsid w:val="007C0419"/>
    <w:rsid w:val="007C076E"/>
    <w:rsid w:val="007C07A6"/>
    <w:rsid w:val="007C09BF"/>
    <w:rsid w:val="007C0B47"/>
    <w:rsid w:val="007C0BC0"/>
    <w:rsid w:val="007C1B32"/>
    <w:rsid w:val="007C1CCC"/>
    <w:rsid w:val="007C1F1E"/>
    <w:rsid w:val="007C2397"/>
    <w:rsid w:val="007C26A2"/>
    <w:rsid w:val="007C2AD8"/>
    <w:rsid w:val="007C2EB8"/>
    <w:rsid w:val="007C3392"/>
    <w:rsid w:val="007C3572"/>
    <w:rsid w:val="007C3973"/>
    <w:rsid w:val="007C3EBC"/>
    <w:rsid w:val="007C3F0C"/>
    <w:rsid w:val="007C4248"/>
    <w:rsid w:val="007C439E"/>
    <w:rsid w:val="007C46B3"/>
    <w:rsid w:val="007C4AA7"/>
    <w:rsid w:val="007C4CFA"/>
    <w:rsid w:val="007C4F5E"/>
    <w:rsid w:val="007C5FB2"/>
    <w:rsid w:val="007C6419"/>
    <w:rsid w:val="007C7730"/>
    <w:rsid w:val="007C7F12"/>
    <w:rsid w:val="007D0628"/>
    <w:rsid w:val="007D16CB"/>
    <w:rsid w:val="007D1B4A"/>
    <w:rsid w:val="007D1CA6"/>
    <w:rsid w:val="007D1FC1"/>
    <w:rsid w:val="007D27B7"/>
    <w:rsid w:val="007D2F01"/>
    <w:rsid w:val="007D3108"/>
    <w:rsid w:val="007D34D8"/>
    <w:rsid w:val="007D364C"/>
    <w:rsid w:val="007D3A87"/>
    <w:rsid w:val="007D42B8"/>
    <w:rsid w:val="007D51AE"/>
    <w:rsid w:val="007D51AF"/>
    <w:rsid w:val="007D5420"/>
    <w:rsid w:val="007D5B03"/>
    <w:rsid w:val="007D5ED2"/>
    <w:rsid w:val="007D618E"/>
    <w:rsid w:val="007D6232"/>
    <w:rsid w:val="007D64CC"/>
    <w:rsid w:val="007D6B37"/>
    <w:rsid w:val="007D6E38"/>
    <w:rsid w:val="007D7564"/>
    <w:rsid w:val="007D76BB"/>
    <w:rsid w:val="007E004F"/>
    <w:rsid w:val="007E00F7"/>
    <w:rsid w:val="007E0597"/>
    <w:rsid w:val="007E08A4"/>
    <w:rsid w:val="007E0D99"/>
    <w:rsid w:val="007E0EBD"/>
    <w:rsid w:val="007E13F0"/>
    <w:rsid w:val="007E1530"/>
    <w:rsid w:val="007E15B4"/>
    <w:rsid w:val="007E165D"/>
    <w:rsid w:val="007E210C"/>
    <w:rsid w:val="007E2753"/>
    <w:rsid w:val="007E2A4F"/>
    <w:rsid w:val="007E3274"/>
    <w:rsid w:val="007E366E"/>
    <w:rsid w:val="007E3717"/>
    <w:rsid w:val="007E3A1F"/>
    <w:rsid w:val="007E3E5D"/>
    <w:rsid w:val="007E4A6F"/>
    <w:rsid w:val="007E4DFC"/>
    <w:rsid w:val="007E53D1"/>
    <w:rsid w:val="007E56C2"/>
    <w:rsid w:val="007E65B9"/>
    <w:rsid w:val="007E67F8"/>
    <w:rsid w:val="007E760A"/>
    <w:rsid w:val="007E7CA1"/>
    <w:rsid w:val="007E7E1D"/>
    <w:rsid w:val="007F0113"/>
    <w:rsid w:val="007F0563"/>
    <w:rsid w:val="007F05D3"/>
    <w:rsid w:val="007F0BE9"/>
    <w:rsid w:val="007F159A"/>
    <w:rsid w:val="007F2117"/>
    <w:rsid w:val="007F21F7"/>
    <w:rsid w:val="007F276E"/>
    <w:rsid w:val="007F2B5E"/>
    <w:rsid w:val="007F309C"/>
    <w:rsid w:val="007F319B"/>
    <w:rsid w:val="007F3406"/>
    <w:rsid w:val="007F370E"/>
    <w:rsid w:val="007F3B1C"/>
    <w:rsid w:val="007F3E46"/>
    <w:rsid w:val="007F42F0"/>
    <w:rsid w:val="007F5006"/>
    <w:rsid w:val="007F5036"/>
    <w:rsid w:val="007F542F"/>
    <w:rsid w:val="007F550F"/>
    <w:rsid w:val="007F57C2"/>
    <w:rsid w:val="007F57D9"/>
    <w:rsid w:val="007F591D"/>
    <w:rsid w:val="007F6337"/>
    <w:rsid w:val="007F6341"/>
    <w:rsid w:val="007F690D"/>
    <w:rsid w:val="007F6AD5"/>
    <w:rsid w:val="007F6B52"/>
    <w:rsid w:val="007F7715"/>
    <w:rsid w:val="007F7DC6"/>
    <w:rsid w:val="007F7EAB"/>
    <w:rsid w:val="0080000F"/>
    <w:rsid w:val="00800319"/>
    <w:rsid w:val="008009EF"/>
    <w:rsid w:val="00800C5F"/>
    <w:rsid w:val="00801C04"/>
    <w:rsid w:val="00802092"/>
    <w:rsid w:val="00802611"/>
    <w:rsid w:val="0080263B"/>
    <w:rsid w:val="00802F5B"/>
    <w:rsid w:val="00803572"/>
    <w:rsid w:val="00803BC1"/>
    <w:rsid w:val="008042F3"/>
    <w:rsid w:val="008044EE"/>
    <w:rsid w:val="00805B4F"/>
    <w:rsid w:val="008062CB"/>
    <w:rsid w:val="00806601"/>
    <w:rsid w:val="00806688"/>
    <w:rsid w:val="00806C6F"/>
    <w:rsid w:val="00807512"/>
    <w:rsid w:val="008078D7"/>
    <w:rsid w:val="008079CB"/>
    <w:rsid w:val="00810058"/>
    <w:rsid w:val="008101B9"/>
    <w:rsid w:val="00810236"/>
    <w:rsid w:val="0081023E"/>
    <w:rsid w:val="008106CF"/>
    <w:rsid w:val="0081088E"/>
    <w:rsid w:val="00810A57"/>
    <w:rsid w:val="00810AB4"/>
    <w:rsid w:val="00810E5B"/>
    <w:rsid w:val="00810FF5"/>
    <w:rsid w:val="008110B2"/>
    <w:rsid w:val="00811203"/>
    <w:rsid w:val="008113D8"/>
    <w:rsid w:val="0081167D"/>
    <w:rsid w:val="008125CF"/>
    <w:rsid w:val="0081300B"/>
    <w:rsid w:val="00813473"/>
    <w:rsid w:val="008138B8"/>
    <w:rsid w:val="00813E99"/>
    <w:rsid w:val="008142C0"/>
    <w:rsid w:val="00814CE1"/>
    <w:rsid w:val="00814E4D"/>
    <w:rsid w:val="00814FD9"/>
    <w:rsid w:val="0081560B"/>
    <w:rsid w:val="0081594D"/>
    <w:rsid w:val="00815983"/>
    <w:rsid w:val="00815A8F"/>
    <w:rsid w:val="00815B73"/>
    <w:rsid w:val="00815BEA"/>
    <w:rsid w:val="00815BED"/>
    <w:rsid w:val="00815BF2"/>
    <w:rsid w:val="00815D35"/>
    <w:rsid w:val="008161EE"/>
    <w:rsid w:val="00816220"/>
    <w:rsid w:val="00816754"/>
    <w:rsid w:val="00816D56"/>
    <w:rsid w:val="00820003"/>
    <w:rsid w:val="008201BC"/>
    <w:rsid w:val="008206AD"/>
    <w:rsid w:val="008207A7"/>
    <w:rsid w:val="00820DE7"/>
    <w:rsid w:val="008210F3"/>
    <w:rsid w:val="008219C0"/>
    <w:rsid w:val="00821A99"/>
    <w:rsid w:val="008222B3"/>
    <w:rsid w:val="008225BD"/>
    <w:rsid w:val="0082281C"/>
    <w:rsid w:val="00822837"/>
    <w:rsid w:val="008228EA"/>
    <w:rsid w:val="00822FF7"/>
    <w:rsid w:val="008232E5"/>
    <w:rsid w:val="00823304"/>
    <w:rsid w:val="0082368E"/>
    <w:rsid w:val="008236BA"/>
    <w:rsid w:val="00824505"/>
    <w:rsid w:val="00824A18"/>
    <w:rsid w:val="00825010"/>
    <w:rsid w:val="0082588F"/>
    <w:rsid w:val="00825E00"/>
    <w:rsid w:val="0082623D"/>
    <w:rsid w:val="00826378"/>
    <w:rsid w:val="008264ED"/>
    <w:rsid w:val="00826668"/>
    <w:rsid w:val="00826B9C"/>
    <w:rsid w:val="00826E29"/>
    <w:rsid w:val="00827D0A"/>
    <w:rsid w:val="00827E57"/>
    <w:rsid w:val="00827F16"/>
    <w:rsid w:val="0083023F"/>
    <w:rsid w:val="00830C5D"/>
    <w:rsid w:val="008310D1"/>
    <w:rsid w:val="00831507"/>
    <w:rsid w:val="00831945"/>
    <w:rsid w:val="00831AE8"/>
    <w:rsid w:val="00832646"/>
    <w:rsid w:val="00832C29"/>
    <w:rsid w:val="00832FD3"/>
    <w:rsid w:val="00833115"/>
    <w:rsid w:val="008334B6"/>
    <w:rsid w:val="008338C4"/>
    <w:rsid w:val="00833A54"/>
    <w:rsid w:val="00833AC9"/>
    <w:rsid w:val="00833C5A"/>
    <w:rsid w:val="00834197"/>
    <w:rsid w:val="00834563"/>
    <w:rsid w:val="008345AB"/>
    <w:rsid w:val="008349E4"/>
    <w:rsid w:val="00834D93"/>
    <w:rsid w:val="00834F94"/>
    <w:rsid w:val="008350A3"/>
    <w:rsid w:val="008358AF"/>
    <w:rsid w:val="008359E0"/>
    <w:rsid w:val="00835A95"/>
    <w:rsid w:val="00835BDE"/>
    <w:rsid w:val="008369B9"/>
    <w:rsid w:val="00836BD4"/>
    <w:rsid w:val="00836E44"/>
    <w:rsid w:val="008376BA"/>
    <w:rsid w:val="00837A50"/>
    <w:rsid w:val="00837CA9"/>
    <w:rsid w:val="00837EBE"/>
    <w:rsid w:val="00837F7B"/>
    <w:rsid w:val="008401DD"/>
    <w:rsid w:val="00840683"/>
    <w:rsid w:val="00840E67"/>
    <w:rsid w:val="008415DC"/>
    <w:rsid w:val="00841937"/>
    <w:rsid w:val="00841D75"/>
    <w:rsid w:val="0084203B"/>
    <w:rsid w:val="0084210C"/>
    <w:rsid w:val="0084232F"/>
    <w:rsid w:val="00842514"/>
    <w:rsid w:val="0084255F"/>
    <w:rsid w:val="00842787"/>
    <w:rsid w:val="008427CA"/>
    <w:rsid w:val="00843408"/>
    <w:rsid w:val="008438DD"/>
    <w:rsid w:val="00843B6C"/>
    <w:rsid w:val="00843D50"/>
    <w:rsid w:val="008442AD"/>
    <w:rsid w:val="008444A0"/>
    <w:rsid w:val="008447F6"/>
    <w:rsid w:val="00844A8E"/>
    <w:rsid w:val="00844B0F"/>
    <w:rsid w:val="00844D87"/>
    <w:rsid w:val="00844FDD"/>
    <w:rsid w:val="0084522E"/>
    <w:rsid w:val="0084569F"/>
    <w:rsid w:val="00845730"/>
    <w:rsid w:val="00845835"/>
    <w:rsid w:val="0084599A"/>
    <w:rsid w:val="00845B01"/>
    <w:rsid w:val="00845E9E"/>
    <w:rsid w:val="0084610E"/>
    <w:rsid w:val="008465F0"/>
    <w:rsid w:val="00846792"/>
    <w:rsid w:val="00846A2C"/>
    <w:rsid w:val="00847062"/>
    <w:rsid w:val="008471BE"/>
    <w:rsid w:val="00847861"/>
    <w:rsid w:val="00847A1A"/>
    <w:rsid w:val="00847A20"/>
    <w:rsid w:val="00847A80"/>
    <w:rsid w:val="00847DA8"/>
    <w:rsid w:val="00847E3A"/>
    <w:rsid w:val="0085010E"/>
    <w:rsid w:val="008501BF"/>
    <w:rsid w:val="008507CE"/>
    <w:rsid w:val="00851011"/>
    <w:rsid w:val="008510E3"/>
    <w:rsid w:val="008512AC"/>
    <w:rsid w:val="00851387"/>
    <w:rsid w:val="00851664"/>
    <w:rsid w:val="00851F46"/>
    <w:rsid w:val="008521CB"/>
    <w:rsid w:val="008527A0"/>
    <w:rsid w:val="00852965"/>
    <w:rsid w:val="00852C9C"/>
    <w:rsid w:val="008535BD"/>
    <w:rsid w:val="0085367F"/>
    <w:rsid w:val="00853A4A"/>
    <w:rsid w:val="00853E22"/>
    <w:rsid w:val="00854030"/>
    <w:rsid w:val="0085454E"/>
    <w:rsid w:val="00854730"/>
    <w:rsid w:val="00854BF6"/>
    <w:rsid w:val="00854D03"/>
    <w:rsid w:val="00854E9E"/>
    <w:rsid w:val="00854F23"/>
    <w:rsid w:val="008553BD"/>
    <w:rsid w:val="008559A4"/>
    <w:rsid w:val="00855C6E"/>
    <w:rsid w:val="00855D99"/>
    <w:rsid w:val="0085614E"/>
    <w:rsid w:val="00856524"/>
    <w:rsid w:val="0085695B"/>
    <w:rsid w:val="0085698D"/>
    <w:rsid w:val="00856B86"/>
    <w:rsid w:val="00857228"/>
    <w:rsid w:val="008573A1"/>
    <w:rsid w:val="00857431"/>
    <w:rsid w:val="00857693"/>
    <w:rsid w:val="00857BE6"/>
    <w:rsid w:val="00857C4A"/>
    <w:rsid w:val="00857D52"/>
    <w:rsid w:val="00857FC5"/>
    <w:rsid w:val="00860052"/>
    <w:rsid w:val="0086005E"/>
    <w:rsid w:val="00860530"/>
    <w:rsid w:val="00860616"/>
    <w:rsid w:val="008608E4"/>
    <w:rsid w:val="00860B42"/>
    <w:rsid w:val="0086129D"/>
    <w:rsid w:val="008614A1"/>
    <w:rsid w:val="008617DD"/>
    <w:rsid w:val="00861D45"/>
    <w:rsid w:val="00862084"/>
    <w:rsid w:val="008627DB"/>
    <w:rsid w:val="00862BD1"/>
    <w:rsid w:val="00863126"/>
    <w:rsid w:val="00863A5B"/>
    <w:rsid w:val="008641E4"/>
    <w:rsid w:val="00864210"/>
    <w:rsid w:val="008642F6"/>
    <w:rsid w:val="00864384"/>
    <w:rsid w:val="008643D3"/>
    <w:rsid w:val="00864E49"/>
    <w:rsid w:val="00865166"/>
    <w:rsid w:val="008653C4"/>
    <w:rsid w:val="0086594F"/>
    <w:rsid w:val="00865A6B"/>
    <w:rsid w:val="00865DE4"/>
    <w:rsid w:val="00865EB2"/>
    <w:rsid w:val="00865F7A"/>
    <w:rsid w:val="0086645C"/>
    <w:rsid w:val="00866B3A"/>
    <w:rsid w:val="00867187"/>
    <w:rsid w:val="008673AC"/>
    <w:rsid w:val="00867644"/>
    <w:rsid w:val="00867A30"/>
    <w:rsid w:val="00867EF3"/>
    <w:rsid w:val="00870226"/>
    <w:rsid w:val="008708AE"/>
    <w:rsid w:val="00870F30"/>
    <w:rsid w:val="00871B8F"/>
    <w:rsid w:val="00871CD1"/>
    <w:rsid w:val="00872B5E"/>
    <w:rsid w:val="00872D5C"/>
    <w:rsid w:val="008731A7"/>
    <w:rsid w:val="00873339"/>
    <w:rsid w:val="008735EE"/>
    <w:rsid w:val="00873638"/>
    <w:rsid w:val="0087484B"/>
    <w:rsid w:val="008752F4"/>
    <w:rsid w:val="0087534B"/>
    <w:rsid w:val="00875786"/>
    <w:rsid w:val="0087578D"/>
    <w:rsid w:val="00875F53"/>
    <w:rsid w:val="0087638F"/>
    <w:rsid w:val="00876398"/>
    <w:rsid w:val="008764C3"/>
    <w:rsid w:val="00876BFD"/>
    <w:rsid w:val="008770ED"/>
    <w:rsid w:val="008774B9"/>
    <w:rsid w:val="00877523"/>
    <w:rsid w:val="008776C5"/>
    <w:rsid w:val="00877AA4"/>
    <w:rsid w:val="00877CE7"/>
    <w:rsid w:val="00877E47"/>
    <w:rsid w:val="008804D7"/>
    <w:rsid w:val="0088064C"/>
    <w:rsid w:val="00880CAC"/>
    <w:rsid w:val="00881101"/>
    <w:rsid w:val="0088114E"/>
    <w:rsid w:val="00881FB9"/>
    <w:rsid w:val="00882118"/>
    <w:rsid w:val="00882632"/>
    <w:rsid w:val="0088264E"/>
    <w:rsid w:val="0088274C"/>
    <w:rsid w:val="00882807"/>
    <w:rsid w:val="0088290E"/>
    <w:rsid w:val="0088322F"/>
    <w:rsid w:val="00883B9D"/>
    <w:rsid w:val="00884010"/>
    <w:rsid w:val="00884716"/>
    <w:rsid w:val="0088492B"/>
    <w:rsid w:val="00884FEB"/>
    <w:rsid w:val="008858F1"/>
    <w:rsid w:val="00885D60"/>
    <w:rsid w:val="00886191"/>
    <w:rsid w:val="00886514"/>
    <w:rsid w:val="00886640"/>
    <w:rsid w:val="008866A1"/>
    <w:rsid w:val="008867F5"/>
    <w:rsid w:val="008868B8"/>
    <w:rsid w:val="00887F03"/>
    <w:rsid w:val="00890136"/>
    <w:rsid w:val="008903B6"/>
    <w:rsid w:val="00890726"/>
    <w:rsid w:val="00890947"/>
    <w:rsid w:val="00890C40"/>
    <w:rsid w:val="008914BE"/>
    <w:rsid w:val="00891E48"/>
    <w:rsid w:val="00892069"/>
    <w:rsid w:val="00892867"/>
    <w:rsid w:val="008929FF"/>
    <w:rsid w:val="00892C7C"/>
    <w:rsid w:val="00892F41"/>
    <w:rsid w:val="00892FBF"/>
    <w:rsid w:val="008931DC"/>
    <w:rsid w:val="0089445D"/>
    <w:rsid w:val="008946CB"/>
    <w:rsid w:val="008959BA"/>
    <w:rsid w:val="00895F38"/>
    <w:rsid w:val="00895F8D"/>
    <w:rsid w:val="008960F6"/>
    <w:rsid w:val="008964B0"/>
    <w:rsid w:val="0089651B"/>
    <w:rsid w:val="008966FC"/>
    <w:rsid w:val="00896BAE"/>
    <w:rsid w:val="00896E5C"/>
    <w:rsid w:val="00897377"/>
    <w:rsid w:val="008973B0"/>
    <w:rsid w:val="0089740A"/>
    <w:rsid w:val="00897B87"/>
    <w:rsid w:val="00897D18"/>
    <w:rsid w:val="00897DD1"/>
    <w:rsid w:val="008A07D4"/>
    <w:rsid w:val="008A07E4"/>
    <w:rsid w:val="008A0DE7"/>
    <w:rsid w:val="008A1914"/>
    <w:rsid w:val="008A1A6C"/>
    <w:rsid w:val="008A1C58"/>
    <w:rsid w:val="008A1EB7"/>
    <w:rsid w:val="008A24B3"/>
    <w:rsid w:val="008A2638"/>
    <w:rsid w:val="008A2B26"/>
    <w:rsid w:val="008A2D6B"/>
    <w:rsid w:val="008A2F12"/>
    <w:rsid w:val="008A34D7"/>
    <w:rsid w:val="008A3530"/>
    <w:rsid w:val="008A4365"/>
    <w:rsid w:val="008A496A"/>
    <w:rsid w:val="008A4ABD"/>
    <w:rsid w:val="008A4FA8"/>
    <w:rsid w:val="008A523B"/>
    <w:rsid w:val="008A5E98"/>
    <w:rsid w:val="008A602C"/>
    <w:rsid w:val="008A6140"/>
    <w:rsid w:val="008A6324"/>
    <w:rsid w:val="008A6732"/>
    <w:rsid w:val="008A6B02"/>
    <w:rsid w:val="008A7390"/>
    <w:rsid w:val="008A7452"/>
    <w:rsid w:val="008A7482"/>
    <w:rsid w:val="008A77DD"/>
    <w:rsid w:val="008A7B5B"/>
    <w:rsid w:val="008A7CEA"/>
    <w:rsid w:val="008A7D1E"/>
    <w:rsid w:val="008B0118"/>
    <w:rsid w:val="008B040B"/>
    <w:rsid w:val="008B04EE"/>
    <w:rsid w:val="008B0698"/>
    <w:rsid w:val="008B06C1"/>
    <w:rsid w:val="008B0BB0"/>
    <w:rsid w:val="008B0BE3"/>
    <w:rsid w:val="008B13A5"/>
    <w:rsid w:val="008B1875"/>
    <w:rsid w:val="008B20C2"/>
    <w:rsid w:val="008B2AD9"/>
    <w:rsid w:val="008B3B8B"/>
    <w:rsid w:val="008B3D64"/>
    <w:rsid w:val="008B454E"/>
    <w:rsid w:val="008B45A2"/>
    <w:rsid w:val="008B468C"/>
    <w:rsid w:val="008B4CCF"/>
    <w:rsid w:val="008B50A4"/>
    <w:rsid w:val="008B58FC"/>
    <w:rsid w:val="008B6073"/>
    <w:rsid w:val="008B637F"/>
    <w:rsid w:val="008B6692"/>
    <w:rsid w:val="008B6705"/>
    <w:rsid w:val="008B68D4"/>
    <w:rsid w:val="008B694C"/>
    <w:rsid w:val="008B7144"/>
    <w:rsid w:val="008B72F6"/>
    <w:rsid w:val="008B77A3"/>
    <w:rsid w:val="008B77BF"/>
    <w:rsid w:val="008B7A50"/>
    <w:rsid w:val="008B7E69"/>
    <w:rsid w:val="008B7FB3"/>
    <w:rsid w:val="008C078F"/>
    <w:rsid w:val="008C0F71"/>
    <w:rsid w:val="008C136C"/>
    <w:rsid w:val="008C1413"/>
    <w:rsid w:val="008C141F"/>
    <w:rsid w:val="008C15F9"/>
    <w:rsid w:val="008C177B"/>
    <w:rsid w:val="008C177F"/>
    <w:rsid w:val="008C17CF"/>
    <w:rsid w:val="008C1899"/>
    <w:rsid w:val="008C1EA2"/>
    <w:rsid w:val="008C2055"/>
    <w:rsid w:val="008C234F"/>
    <w:rsid w:val="008C255A"/>
    <w:rsid w:val="008C271A"/>
    <w:rsid w:val="008C2988"/>
    <w:rsid w:val="008C2A51"/>
    <w:rsid w:val="008C2E9E"/>
    <w:rsid w:val="008C341A"/>
    <w:rsid w:val="008C3718"/>
    <w:rsid w:val="008C3C00"/>
    <w:rsid w:val="008C4136"/>
    <w:rsid w:val="008C4464"/>
    <w:rsid w:val="008C4D95"/>
    <w:rsid w:val="008C53AF"/>
    <w:rsid w:val="008C5A45"/>
    <w:rsid w:val="008C5F3D"/>
    <w:rsid w:val="008C622B"/>
    <w:rsid w:val="008C650C"/>
    <w:rsid w:val="008C6EB6"/>
    <w:rsid w:val="008C6F5D"/>
    <w:rsid w:val="008C7102"/>
    <w:rsid w:val="008C7E4B"/>
    <w:rsid w:val="008C7EC0"/>
    <w:rsid w:val="008C7F46"/>
    <w:rsid w:val="008D0116"/>
    <w:rsid w:val="008D02BA"/>
    <w:rsid w:val="008D091E"/>
    <w:rsid w:val="008D09A1"/>
    <w:rsid w:val="008D12BC"/>
    <w:rsid w:val="008D1BBC"/>
    <w:rsid w:val="008D1D19"/>
    <w:rsid w:val="008D209E"/>
    <w:rsid w:val="008D2360"/>
    <w:rsid w:val="008D2FB0"/>
    <w:rsid w:val="008D34D7"/>
    <w:rsid w:val="008D3C95"/>
    <w:rsid w:val="008D3FED"/>
    <w:rsid w:val="008D42A7"/>
    <w:rsid w:val="008D42BB"/>
    <w:rsid w:val="008D45C2"/>
    <w:rsid w:val="008D49A5"/>
    <w:rsid w:val="008D559E"/>
    <w:rsid w:val="008D6C52"/>
    <w:rsid w:val="008D6C83"/>
    <w:rsid w:val="008D7061"/>
    <w:rsid w:val="008D709A"/>
    <w:rsid w:val="008D71F4"/>
    <w:rsid w:val="008D7270"/>
    <w:rsid w:val="008D74A1"/>
    <w:rsid w:val="008D7510"/>
    <w:rsid w:val="008D7B35"/>
    <w:rsid w:val="008E0A38"/>
    <w:rsid w:val="008E0B2A"/>
    <w:rsid w:val="008E0B47"/>
    <w:rsid w:val="008E106C"/>
    <w:rsid w:val="008E13A0"/>
    <w:rsid w:val="008E1953"/>
    <w:rsid w:val="008E1A72"/>
    <w:rsid w:val="008E1BD1"/>
    <w:rsid w:val="008E230F"/>
    <w:rsid w:val="008E23F6"/>
    <w:rsid w:val="008E2B26"/>
    <w:rsid w:val="008E2C9B"/>
    <w:rsid w:val="008E2E9A"/>
    <w:rsid w:val="008E2E9C"/>
    <w:rsid w:val="008E30E6"/>
    <w:rsid w:val="008E3862"/>
    <w:rsid w:val="008E3D51"/>
    <w:rsid w:val="008E3F9F"/>
    <w:rsid w:val="008E4252"/>
    <w:rsid w:val="008E42F9"/>
    <w:rsid w:val="008E4794"/>
    <w:rsid w:val="008E47A3"/>
    <w:rsid w:val="008E4F9F"/>
    <w:rsid w:val="008E5239"/>
    <w:rsid w:val="008E698D"/>
    <w:rsid w:val="008E6A84"/>
    <w:rsid w:val="008E7319"/>
    <w:rsid w:val="008E7E30"/>
    <w:rsid w:val="008E7E87"/>
    <w:rsid w:val="008F0165"/>
    <w:rsid w:val="008F0468"/>
    <w:rsid w:val="008F07EE"/>
    <w:rsid w:val="008F0970"/>
    <w:rsid w:val="008F0A23"/>
    <w:rsid w:val="008F0A58"/>
    <w:rsid w:val="008F0BA4"/>
    <w:rsid w:val="008F164C"/>
    <w:rsid w:val="008F1EF3"/>
    <w:rsid w:val="008F1F58"/>
    <w:rsid w:val="008F2189"/>
    <w:rsid w:val="008F249E"/>
    <w:rsid w:val="008F26AB"/>
    <w:rsid w:val="008F2A84"/>
    <w:rsid w:val="008F3282"/>
    <w:rsid w:val="008F35FA"/>
    <w:rsid w:val="008F3849"/>
    <w:rsid w:val="008F3860"/>
    <w:rsid w:val="008F3A03"/>
    <w:rsid w:val="008F3EED"/>
    <w:rsid w:val="008F4019"/>
    <w:rsid w:val="008F4144"/>
    <w:rsid w:val="008F461F"/>
    <w:rsid w:val="008F4FAE"/>
    <w:rsid w:val="008F522E"/>
    <w:rsid w:val="008F52D2"/>
    <w:rsid w:val="008F5F33"/>
    <w:rsid w:val="008F68A8"/>
    <w:rsid w:val="008F68D5"/>
    <w:rsid w:val="008F6BEC"/>
    <w:rsid w:val="008F6C11"/>
    <w:rsid w:val="008F6D90"/>
    <w:rsid w:val="008F7236"/>
    <w:rsid w:val="008F72F5"/>
    <w:rsid w:val="008F774C"/>
    <w:rsid w:val="008F7BE2"/>
    <w:rsid w:val="008F7C84"/>
    <w:rsid w:val="008F7F91"/>
    <w:rsid w:val="0090037F"/>
    <w:rsid w:val="009004DF"/>
    <w:rsid w:val="009007EF"/>
    <w:rsid w:val="009008A0"/>
    <w:rsid w:val="00900D4F"/>
    <w:rsid w:val="0090113D"/>
    <w:rsid w:val="00901242"/>
    <w:rsid w:val="0090151F"/>
    <w:rsid w:val="00901667"/>
    <w:rsid w:val="00901ACD"/>
    <w:rsid w:val="009024D8"/>
    <w:rsid w:val="00902C45"/>
    <w:rsid w:val="00902D1B"/>
    <w:rsid w:val="00902DED"/>
    <w:rsid w:val="0090308E"/>
    <w:rsid w:val="00903243"/>
    <w:rsid w:val="00903811"/>
    <w:rsid w:val="00903EB5"/>
    <w:rsid w:val="009043E8"/>
    <w:rsid w:val="00904CE1"/>
    <w:rsid w:val="00905040"/>
    <w:rsid w:val="009055A1"/>
    <w:rsid w:val="0090574F"/>
    <w:rsid w:val="00905EB5"/>
    <w:rsid w:val="00905F5E"/>
    <w:rsid w:val="0090638B"/>
    <w:rsid w:val="009063F0"/>
    <w:rsid w:val="009068EA"/>
    <w:rsid w:val="0090730D"/>
    <w:rsid w:val="0090771B"/>
    <w:rsid w:val="00907756"/>
    <w:rsid w:val="0090791F"/>
    <w:rsid w:val="00907A64"/>
    <w:rsid w:val="0091002F"/>
    <w:rsid w:val="009106CA"/>
    <w:rsid w:val="0091082C"/>
    <w:rsid w:val="00910A9D"/>
    <w:rsid w:val="00910BC1"/>
    <w:rsid w:val="00910C71"/>
    <w:rsid w:val="00910D92"/>
    <w:rsid w:val="00910FDE"/>
    <w:rsid w:val="00911186"/>
    <w:rsid w:val="009117C6"/>
    <w:rsid w:val="00911844"/>
    <w:rsid w:val="00911F17"/>
    <w:rsid w:val="00912143"/>
    <w:rsid w:val="0091275C"/>
    <w:rsid w:val="009136C7"/>
    <w:rsid w:val="009136F7"/>
    <w:rsid w:val="00913D51"/>
    <w:rsid w:val="00914C59"/>
    <w:rsid w:val="00914EF3"/>
    <w:rsid w:val="00914FB1"/>
    <w:rsid w:val="0091539E"/>
    <w:rsid w:val="00915DDB"/>
    <w:rsid w:val="00915E04"/>
    <w:rsid w:val="00915E63"/>
    <w:rsid w:val="009162D8"/>
    <w:rsid w:val="009166C2"/>
    <w:rsid w:val="00916F13"/>
    <w:rsid w:val="00917029"/>
    <w:rsid w:val="009172A4"/>
    <w:rsid w:val="009177FF"/>
    <w:rsid w:val="00917A14"/>
    <w:rsid w:val="00917C52"/>
    <w:rsid w:val="00917D24"/>
    <w:rsid w:val="00920381"/>
    <w:rsid w:val="00920495"/>
    <w:rsid w:val="0092085F"/>
    <w:rsid w:val="00920C79"/>
    <w:rsid w:val="00920DFE"/>
    <w:rsid w:val="0092131C"/>
    <w:rsid w:val="00921BF4"/>
    <w:rsid w:val="00921E19"/>
    <w:rsid w:val="00922389"/>
    <w:rsid w:val="009225CA"/>
    <w:rsid w:val="009226A8"/>
    <w:rsid w:val="009227F9"/>
    <w:rsid w:val="00922985"/>
    <w:rsid w:val="009229A1"/>
    <w:rsid w:val="009229C6"/>
    <w:rsid w:val="00922BD8"/>
    <w:rsid w:val="009236FE"/>
    <w:rsid w:val="00923718"/>
    <w:rsid w:val="00924219"/>
    <w:rsid w:val="00924341"/>
    <w:rsid w:val="00924405"/>
    <w:rsid w:val="00924A47"/>
    <w:rsid w:val="00925190"/>
    <w:rsid w:val="00925285"/>
    <w:rsid w:val="0092589A"/>
    <w:rsid w:val="00925EAC"/>
    <w:rsid w:val="00925F9D"/>
    <w:rsid w:val="00925FE0"/>
    <w:rsid w:val="0092619F"/>
    <w:rsid w:val="009265DB"/>
    <w:rsid w:val="00926757"/>
    <w:rsid w:val="00926CC7"/>
    <w:rsid w:val="009270F8"/>
    <w:rsid w:val="0092748A"/>
    <w:rsid w:val="00927786"/>
    <w:rsid w:val="009278B3"/>
    <w:rsid w:val="0092796F"/>
    <w:rsid w:val="00927BB6"/>
    <w:rsid w:val="00927F07"/>
    <w:rsid w:val="00927F4F"/>
    <w:rsid w:val="009300FC"/>
    <w:rsid w:val="00930460"/>
    <w:rsid w:val="009304AF"/>
    <w:rsid w:val="0093079C"/>
    <w:rsid w:val="009309F9"/>
    <w:rsid w:val="00930EA7"/>
    <w:rsid w:val="00930FBF"/>
    <w:rsid w:val="00931863"/>
    <w:rsid w:val="00931BB3"/>
    <w:rsid w:val="00931FD4"/>
    <w:rsid w:val="00932B32"/>
    <w:rsid w:val="009330DF"/>
    <w:rsid w:val="00933166"/>
    <w:rsid w:val="00933342"/>
    <w:rsid w:val="009335EA"/>
    <w:rsid w:val="009339F3"/>
    <w:rsid w:val="00933BB9"/>
    <w:rsid w:val="00933ED3"/>
    <w:rsid w:val="00933F0B"/>
    <w:rsid w:val="009343F1"/>
    <w:rsid w:val="0093467C"/>
    <w:rsid w:val="00934A64"/>
    <w:rsid w:val="00934D47"/>
    <w:rsid w:val="00934D61"/>
    <w:rsid w:val="00934F10"/>
    <w:rsid w:val="009351E4"/>
    <w:rsid w:val="0093542A"/>
    <w:rsid w:val="009354A9"/>
    <w:rsid w:val="00935527"/>
    <w:rsid w:val="009357D5"/>
    <w:rsid w:val="0093639A"/>
    <w:rsid w:val="00937604"/>
    <w:rsid w:val="0093776D"/>
    <w:rsid w:val="00937A7A"/>
    <w:rsid w:val="009407BB"/>
    <w:rsid w:val="00940AF8"/>
    <w:rsid w:val="00940BD0"/>
    <w:rsid w:val="00940C3E"/>
    <w:rsid w:val="00940EA5"/>
    <w:rsid w:val="009413B9"/>
    <w:rsid w:val="009413CB"/>
    <w:rsid w:val="009417D3"/>
    <w:rsid w:val="00941911"/>
    <w:rsid w:val="009419B9"/>
    <w:rsid w:val="00941AB3"/>
    <w:rsid w:val="00941DF3"/>
    <w:rsid w:val="00942065"/>
    <w:rsid w:val="00942086"/>
    <w:rsid w:val="009424D7"/>
    <w:rsid w:val="00942F5F"/>
    <w:rsid w:val="0094356F"/>
    <w:rsid w:val="0094487C"/>
    <w:rsid w:val="00944FF3"/>
    <w:rsid w:val="00945A5F"/>
    <w:rsid w:val="00945F4E"/>
    <w:rsid w:val="00945FD8"/>
    <w:rsid w:val="00946216"/>
    <w:rsid w:val="00946B91"/>
    <w:rsid w:val="00946EA1"/>
    <w:rsid w:val="00947162"/>
    <w:rsid w:val="00947AF7"/>
    <w:rsid w:val="00947B66"/>
    <w:rsid w:val="0095012B"/>
    <w:rsid w:val="0095055F"/>
    <w:rsid w:val="0095056C"/>
    <w:rsid w:val="0095099E"/>
    <w:rsid w:val="009509A7"/>
    <w:rsid w:val="00951FFE"/>
    <w:rsid w:val="00952955"/>
    <w:rsid w:val="00952B5D"/>
    <w:rsid w:val="00952C9D"/>
    <w:rsid w:val="009530BB"/>
    <w:rsid w:val="0095397A"/>
    <w:rsid w:val="0095421D"/>
    <w:rsid w:val="00954479"/>
    <w:rsid w:val="009548CD"/>
    <w:rsid w:val="00954AE6"/>
    <w:rsid w:val="00954D5D"/>
    <w:rsid w:val="00955003"/>
    <w:rsid w:val="00955C32"/>
    <w:rsid w:val="009562DF"/>
    <w:rsid w:val="0095675B"/>
    <w:rsid w:val="00956BB8"/>
    <w:rsid w:val="00957679"/>
    <w:rsid w:val="00961515"/>
    <w:rsid w:val="0096152A"/>
    <w:rsid w:val="009622DC"/>
    <w:rsid w:val="0096278D"/>
    <w:rsid w:val="00962DE0"/>
    <w:rsid w:val="009639B8"/>
    <w:rsid w:val="00964642"/>
    <w:rsid w:val="00964949"/>
    <w:rsid w:val="00964F4B"/>
    <w:rsid w:val="00965398"/>
    <w:rsid w:val="00965425"/>
    <w:rsid w:val="0096567F"/>
    <w:rsid w:val="00965781"/>
    <w:rsid w:val="0096619A"/>
    <w:rsid w:val="0096654E"/>
    <w:rsid w:val="00966DCE"/>
    <w:rsid w:val="0096769E"/>
    <w:rsid w:val="00967BB2"/>
    <w:rsid w:val="00970200"/>
    <w:rsid w:val="00970205"/>
    <w:rsid w:val="0097041F"/>
    <w:rsid w:val="00970900"/>
    <w:rsid w:val="0097098B"/>
    <w:rsid w:val="009710B6"/>
    <w:rsid w:val="0097114D"/>
    <w:rsid w:val="00971A32"/>
    <w:rsid w:val="00971E6B"/>
    <w:rsid w:val="0097226E"/>
    <w:rsid w:val="00973161"/>
    <w:rsid w:val="00973E31"/>
    <w:rsid w:val="009746FA"/>
    <w:rsid w:val="009747DA"/>
    <w:rsid w:val="00974886"/>
    <w:rsid w:val="009748D2"/>
    <w:rsid w:val="00974C48"/>
    <w:rsid w:val="00974D74"/>
    <w:rsid w:val="009752A0"/>
    <w:rsid w:val="009754C0"/>
    <w:rsid w:val="00975824"/>
    <w:rsid w:val="0097598F"/>
    <w:rsid w:val="00975B5F"/>
    <w:rsid w:val="00975CCD"/>
    <w:rsid w:val="00975DE5"/>
    <w:rsid w:val="00975F56"/>
    <w:rsid w:val="009765C2"/>
    <w:rsid w:val="00976B39"/>
    <w:rsid w:val="00977807"/>
    <w:rsid w:val="00977B68"/>
    <w:rsid w:val="00977BCD"/>
    <w:rsid w:val="00980411"/>
    <w:rsid w:val="009806D3"/>
    <w:rsid w:val="00980917"/>
    <w:rsid w:val="00980EC7"/>
    <w:rsid w:val="009812C3"/>
    <w:rsid w:val="0098190A"/>
    <w:rsid w:val="00981B72"/>
    <w:rsid w:val="00981BB5"/>
    <w:rsid w:val="00981EB5"/>
    <w:rsid w:val="00982048"/>
    <w:rsid w:val="00982423"/>
    <w:rsid w:val="009825BC"/>
    <w:rsid w:val="00982851"/>
    <w:rsid w:val="00982D2A"/>
    <w:rsid w:val="009831D3"/>
    <w:rsid w:val="00983BF8"/>
    <w:rsid w:val="00983E49"/>
    <w:rsid w:val="00984371"/>
    <w:rsid w:val="009848B8"/>
    <w:rsid w:val="00984B54"/>
    <w:rsid w:val="00985137"/>
    <w:rsid w:val="00985A50"/>
    <w:rsid w:val="00985BF2"/>
    <w:rsid w:val="009862C0"/>
    <w:rsid w:val="00986457"/>
    <w:rsid w:val="00986E54"/>
    <w:rsid w:val="00986F96"/>
    <w:rsid w:val="0098732C"/>
    <w:rsid w:val="009877C8"/>
    <w:rsid w:val="00987C2E"/>
    <w:rsid w:val="00987F70"/>
    <w:rsid w:val="00987FEE"/>
    <w:rsid w:val="00990828"/>
    <w:rsid w:val="00990A9C"/>
    <w:rsid w:val="00990FF7"/>
    <w:rsid w:val="00991309"/>
    <w:rsid w:val="00991913"/>
    <w:rsid w:val="00991C37"/>
    <w:rsid w:val="00991CB6"/>
    <w:rsid w:val="00992106"/>
    <w:rsid w:val="0099227B"/>
    <w:rsid w:val="00992305"/>
    <w:rsid w:val="00992360"/>
    <w:rsid w:val="0099254F"/>
    <w:rsid w:val="00992634"/>
    <w:rsid w:val="00992779"/>
    <w:rsid w:val="00992AA3"/>
    <w:rsid w:val="00992CFF"/>
    <w:rsid w:val="00992D41"/>
    <w:rsid w:val="00993117"/>
    <w:rsid w:val="0099375D"/>
    <w:rsid w:val="009937B8"/>
    <w:rsid w:val="00993C4E"/>
    <w:rsid w:val="009942FC"/>
    <w:rsid w:val="00994564"/>
    <w:rsid w:val="009949A7"/>
    <w:rsid w:val="00994C70"/>
    <w:rsid w:val="009954BF"/>
    <w:rsid w:val="00995733"/>
    <w:rsid w:val="00995AA6"/>
    <w:rsid w:val="00996B83"/>
    <w:rsid w:val="00996FCA"/>
    <w:rsid w:val="00997135"/>
    <w:rsid w:val="0099747F"/>
    <w:rsid w:val="00997480"/>
    <w:rsid w:val="00997714"/>
    <w:rsid w:val="00997790"/>
    <w:rsid w:val="00997C6A"/>
    <w:rsid w:val="00997E13"/>
    <w:rsid w:val="009A0237"/>
    <w:rsid w:val="009A047D"/>
    <w:rsid w:val="009A06AF"/>
    <w:rsid w:val="009A092A"/>
    <w:rsid w:val="009A0AE6"/>
    <w:rsid w:val="009A14AD"/>
    <w:rsid w:val="009A1C5F"/>
    <w:rsid w:val="009A1EC0"/>
    <w:rsid w:val="009A21E3"/>
    <w:rsid w:val="009A25C1"/>
    <w:rsid w:val="009A2621"/>
    <w:rsid w:val="009A2A1B"/>
    <w:rsid w:val="009A31D8"/>
    <w:rsid w:val="009A3433"/>
    <w:rsid w:val="009A4956"/>
    <w:rsid w:val="009A5CEC"/>
    <w:rsid w:val="009A694F"/>
    <w:rsid w:val="009A6CE4"/>
    <w:rsid w:val="009A6D84"/>
    <w:rsid w:val="009A6D9E"/>
    <w:rsid w:val="009A79BD"/>
    <w:rsid w:val="009A7BCA"/>
    <w:rsid w:val="009B02C9"/>
    <w:rsid w:val="009B0317"/>
    <w:rsid w:val="009B08B1"/>
    <w:rsid w:val="009B0997"/>
    <w:rsid w:val="009B0B6F"/>
    <w:rsid w:val="009B11DF"/>
    <w:rsid w:val="009B1AA5"/>
    <w:rsid w:val="009B1AEF"/>
    <w:rsid w:val="009B1ED6"/>
    <w:rsid w:val="009B1F56"/>
    <w:rsid w:val="009B2080"/>
    <w:rsid w:val="009B2294"/>
    <w:rsid w:val="009B23FD"/>
    <w:rsid w:val="009B263B"/>
    <w:rsid w:val="009B32FB"/>
    <w:rsid w:val="009B33E8"/>
    <w:rsid w:val="009B376D"/>
    <w:rsid w:val="009B379D"/>
    <w:rsid w:val="009B38D8"/>
    <w:rsid w:val="009B3A66"/>
    <w:rsid w:val="009B422C"/>
    <w:rsid w:val="009B4AD0"/>
    <w:rsid w:val="009B4E23"/>
    <w:rsid w:val="009B4E53"/>
    <w:rsid w:val="009B5816"/>
    <w:rsid w:val="009B5C9C"/>
    <w:rsid w:val="009B6663"/>
    <w:rsid w:val="009B66DF"/>
    <w:rsid w:val="009B6790"/>
    <w:rsid w:val="009B765B"/>
    <w:rsid w:val="009B7722"/>
    <w:rsid w:val="009B79E8"/>
    <w:rsid w:val="009B7D6C"/>
    <w:rsid w:val="009C02E6"/>
    <w:rsid w:val="009C037C"/>
    <w:rsid w:val="009C03E5"/>
    <w:rsid w:val="009C0936"/>
    <w:rsid w:val="009C09F9"/>
    <w:rsid w:val="009C0C48"/>
    <w:rsid w:val="009C0FE5"/>
    <w:rsid w:val="009C1351"/>
    <w:rsid w:val="009C1380"/>
    <w:rsid w:val="009C15DE"/>
    <w:rsid w:val="009C1B49"/>
    <w:rsid w:val="009C24C3"/>
    <w:rsid w:val="009C2573"/>
    <w:rsid w:val="009C261A"/>
    <w:rsid w:val="009C29DE"/>
    <w:rsid w:val="009C2C9C"/>
    <w:rsid w:val="009C32C0"/>
    <w:rsid w:val="009C3408"/>
    <w:rsid w:val="009C34B8"/>
    <w:rsid w:val="009C34C9"/>
    <w:rsid w:val="009C358E"/>
    <w:rsid w:val="009C37E7"/>
    <w:rsid w:val="009C3C1A"/>
    <w:rsid w:val="009C3CC4"/>
    <w:rsid w:val="009C3E3B"/>
    <w:rsid w:val="009C4CB0"/>
    <w:rsid w:val="009C5111"/>
    <w:rsid w:val="009C53B1"/>
    <w:rsid w:val="009C5C5B"/>
    <w:rsid w:val="009C5E8F"/>
    <w:rsid w:val="009C5EB2"/>
    <w:rsid w:val="009C66EC"/>
    <w:rsid w:val="009C709A"/>
    <w:rsid w:val="009C731C"/>
    <w:rsid w:val="009C7804"/>
    <w:rsid w:val="009C7BE0"/>
    <w:rsid w:val="009D0A68"/>
    <w:rsid w:val="009D0AB5"/>
    <w:rsid w:val="009D0BB1"/>
    <w:rsid w:val="009D0DAF"/>
    <w:rsid w:val="009D0EC4"/>
    <w:rsid w:val="009D1977"/>
    <w:rsid w:val="009D1AAE"/>
    <w:rsid w:val="009D2356"/>
    <w:rsid w:val="009D26B7"/>
    <w:rsid w:val="009D2EBE"/>
    <w:rsid w:val="009D2F74"/>
    <w:rsid w:val="009D309B"/>
    <w:rsid w:val="009D3365"/>
    <w:rsid w:val="009D37EE"/>
    <w:rsid w:val="009D3F5E"/>
    <w:rsid w:val="009D3FA2"/>
    <w:rsid w:val="009D4147"/>
    <w:rsid w:val="009D4549"/>
    <w:rsid w:val="009D486F"/>
    <w:rsid w:val="009D4959"/>
    <w:rsid w:val="009D4AFA"/>
    <w:rsid w:val="009D4C84"/>
    <w:rsid w:val="009D4DE7"/>
    <w:rsid w:val="009D50EA"/>
    <w:rsid w:val="009D572B"/>
    <w:rsid w:val="009D59FC"/>
    <w:rsid w:val="009D625B"/>
    <w:rsid w:val="009D6D56"/>
    <w:rsid w:val="009D75B3"/>
    <w:rsid w:val="009D7BC2"/>
    <w:rsid w:val="009E053F"/>
    <w:rsid w:val="009E1537"/>
    <w:rsid w:val="009E16D8"/>
    <w:rsid w:val="009E16FE"/>
    <w:rsid w:val="009E176E"/>
    <w:rsid w:val="009E3126"/>
    <w:rsid w:val="009E3613"/>
    <w:rsid w:val="009E3D4A"/>
    <w:rsid w:val="009E3D9D"/>
    <w:rsid w:val="009E4FB6"/>
    <w:rsid w:val="009E5036"/>
    <w:rsid w:val="009E5241"/>
    <w:rsid w:val="009E5432"/>
    <w:rsid w:val="009E5526"/>
    <w:rsid w:val="009E5664"/>
    <w:rsid w:val="009E57AA"/>
    <w:rsid w:val="009E58D9"/>
    <w:rsid w:val="009E6621"/>
    <w:rsid w:val="009E6AE3"/>
    <w:rsid w:val="009E6AFE"/>
    <w:rsid w:val="009E6B2C"/>
    <w:rsid w:val="009E6B7A"/>
    <w:rsid w:val="009E6F76"/>
    <w:rsid w:val="009E6FE6"/>
    <w:rsid w:val="009E75AB"/>
    <w:rsid w:val="009E7701"/>
    <w:rsid w:val="009E783C"/>
    <w:rsid w:val="009E7A79"/>
    <w:rsid w:val="009E7B09"/>
    <w:rsid w:val="009F0320"/>
    <w:rsid w:val="009F058D"/>
    <w:rsid w:val="009F0C57"/>
    <w:rsid w:val="009F0DB2"/>
    <w:rsid w:val="009F10BB"/>
    <w:rsid w:val="009F17D7"/>
    <w:rsid w:val="009F1F1C"/>
    <w:rsid w:val="009F2F76"/>
    <w:rsid w:val="009F32A4"/>
    <w:rsid w:val="009F3323"/>
    <w:rsid w:val="009F365D"/>
    <w:rsid w:val="009F3E16"/>
    <w:rsid w:val="009F4307"/>
    <w:rsid w:val="009F4711"/>
    <w:rsid w:val="009F471F"/>
    <w:rsid w:val="009F5434"/>
    <w:rsid w:val="009F5852"/>
    <w:rsid w:val="009F595D"/>
    <w:rsid w:val="009F60C1"/>
    <w:rsid w:val="009F62C2"/>
    <w:rsid w:val="009F6EB7"/>
    <w:rsid w:val="009F6EC1"/>
    <w:rsid w:val="009F6EEA"/>
    <w:rsid w:val="009F71A8"/>
    <w:rsid w:val="009F721C"/>
    <w:rsid w:val="009F7393"/>
    <w:rsid w:val="009F777A"/>
    <w:rsid w:val="009F78C4"/>
    <w:rsid w:val="009F7924"/>
    <w:rsid w:val="00A00512"/>
    <w:rsid w:val="00A005AA"/>
    <w:rsid w:val="00A0111B"/>
    <w:rsid w:val="00A01256"/>
    <w:rsid w:val="00A01656"/>
    <w:rsid w:val="00A0193A"/>
    <w:rsid w:val="00A01B7C"/>
    <w:rsid w:val="00A01DE3"/>
    <w:rsid w:val="00A025F2"/>
    <w:rsid w:val="00A02DF9"/>
    <w:rsid w:val="00A02F22"/>
    <w:rsid w:val="00A031AB"/>
    <w:rsid w:val="00A03238"/>
    <w:rsid w:val="00A038B7"/>
    <w:rsid w:val="00A038F2"/>
    <w:rsid w:val="00A0404C"/>
    <w:rsid w:val="00A04128"/>
    <w:rsid w:val="00A05279"/>
    <w:rsid w:val="00A05525"/>
    <w:rsid w:val="00A05734"/>
    <w:rsid w:val="00A05941"/>
    <w:rsid w:val="00A0679E"/>
    <w:rsid w:val="00A0689D"/>
    <w:rsid w:val="00A06C4C"/>
    <w:rsid w:val="00A06CC9"/>
    <w:rsid w:val="00A07215"/>
    <w:rsid w:val="00A077F5"/>
    <w:rsid w:val="00A07FB5"/>
    <w:rsid w:val="00A1008A"/>
    <w:rsid w:val="00A1023E"/>
    <w:rsid w:val="00A10739"/>
    <w:rsid w:val="00A1073A"/>
    <w:rsid w:val="00A10C8B"/>
    <w:rsid w:val="00A10F83"/>
    <w:rsid w:val="00A1108B"/>
    <w:rsid w:val="00A11159"/>
    <w:rsid w:val="00A11231"/>
    <w:rsid w:val="00A11772"/>
    <w:rsid w:val="00A118E6"/>
    <w:rsid w:val="00A120FC"/>
    <w:rsid w:val="00A1228B"/>
    <w:rsid w:val="00A12766"/>
    <w:rsid w:val="00A12CC9"/>
    <w:rsid w:val="00A12D67"/>
    <w:rsid w:val="00A131DB"/>
    <w:rsid w:val="00A13410"/>
    <w:rsid w:val="00A13518"/>
    <w:rsid w:val="00A13D34"/>
    <w:rsid w:val="00A13D80"/>
    <w:rsid w:val="00A13F3E"/>
    <w:rsid w:val="00A1438D"/>
    <w:rsid w:val="00A1521A"/>
    <w:rsid w:val="00A15247"/>
    <w:rsid w:val="00A1543E"/>
    <w:rsid w:val="00A157C9"/>
    <w:rsid w:val="00A15AA7"/>
    <w:rsid w:val="00A15DC5"/>
    <w:rsid w:val="00A1638D"/>
    <w:rsid w:val="00A167EC"/>
    <w:rsid w:val="00A169C4"/>
    <w:rsid w:val="00A16DF1"/>
    <w:rsid w:val="00A17778"/>
    <w:rsid w:val="00A1782D"/>
    <w:rsid w:val="00A17B01"/>
    <w:rsid w:val="00A17DA6"/>
    <w:rsid w:val="00A21152"/>
    <w:rsid w:val="00A2117B"/>
    <w:rsid w:val="00A21894"/>
    <w:rsid w:val="00A21E69"/>
    <w:rsid w:val="00A22025"/>
    <w:rsid w:val="00A226D1"/>
    <w:rsid w:val="00A22758"/>
    <w:rsid w:val="00A233F0"/>
    <w:rsid w:val="00A245EE"/>
    <w:rsid w:val="00A24600"/>
    <w:rsid w:val="00A24769"/>
    <w:rsid w:val="00A247D4"/>
    <w:rsid w:val="00A24C86"/>
    <w:rsid w:val="00A251AF"/>
    <w:rsid w:val="00A25DE8"/>
    <w:rsid w:val="00A2613A"/>
    <w:rsid w:val="00A26189"/>
    <w:rsid w:val="00A26DCF"/>
    <w:rsid w:val="00A26DF6"/>
    <w:rsid w:val="00A270DD"/>
    <w:rsid w:val="00A27234"/>
    <w:rsid w:val="00A27667"/>
    <w:rsid w:val="00A27B15"/>
    <w:rsid w:val="00A303ED"/>
    <w:rsid w:val="00A30A8A"/>
    <w:rsid w:val="00A30DF4"/>
    <w:rsid w:val="00A30E9B"/>
    <w:rsid w:val="00A31459"/>
    <w:rsid w:val="00A3166C"/>
    <w:rsid w:val="00A31723"/>
    <w:rsid w:val="00A31C97"/>
    <w:rsid w:val="00A3230A"/>
    <w:rsid w:val="00A32635"/>
    <w:rsid w:val="00A326A8"/>
    <w:rsid w:val="00A32854"/>
    <w:rsid w:val="00A32B2C"/>
    <w:rsid w:val="00A32B3D"/>
    <w:rsid w:val="00A32D4E"/>
    <w:rsid w:val="00A33109"/>
    <w:rsid w:val="00A3310C"/>
    <w:rsid w:val="00A33168"/>
    <w:rsid w:val="00A3354C"/>
    <w:rsid w:val="00A33667"/>
    <w:rsid w:val="00A336CC"/>
    <w:rsid w:val="00A33C30"/>
    <w:rsid w:val="00A34222"/>
    <w:rsid w:val="00A342CB"/>
    <w:rsid w:val="00A34383"/>
    <w:rsid w:val="00A346C7"/>
    <w:rsid w:val="00A34734"/>
    <w:rsid w:val="00A347CA"/>
    <w:rsid w:val="00A34C23"/>
    <w:rsid w:val="00A35088"/>
    <w:rsid w:val="00A351F1"/>
    <w:rsid w:val="00A35A60"/>
    <w:rsid w:val="00A35C99"/>
    <w:rsid w:val="00A36EB6"/>
    <w:rsid w:val="00A37436"/>
    <w:rsid w:val="00A37AEC"/>
    <w:rsid w:val="00A405BA"/>
    <w:rsid w:val="00A406E3"/>
    <w:rsid w:val="00A41038"/>
    <w:rsid w:val="00A415AC"/>
    <w:rsid w:val="00A41CBA"/>
    <w:rsid w:val="00A42058"/>
    <w:rsid w:val="00A426BD"/>
    <w:rsid w:val="00A430AB"/>
    <w:rsid w:val="00A43161"/>
    <w:rsid w:val="00A4330A"/>
    <w:rsid w:val="00A43A51"/>
    <w:rsid w:val="00A43D12"/>
    <w:rsid w:val="00A4400A"/>
    <w:rsid w:val="00A44115"/>
    <w:rsid w:val="00A443C5"/>
    <w:rsid w:val="00A448C4"/>
    <w:rsid w:val="00A449B1"/>
    <w:rsid w:val="00A457DA"/>
    <w:rsid w:val="00A45C17"/>
    <w:rsid w:val="00A45D8D"/>
    <w:rsid w:val="00A461B0"/>
    <w:rsid w:val="00A46E89"/>
    <w:rsid w:val="00A46EBB"/>
    <w:rsid w:val="00A4761F"/>
    <w:rsid w:val="00A477B3"/>
    <w:rsid w:val="00A47D2E"/>
    <w:rsid w:val="00A47F37"/>
    <w:rsid w:val="00A50C95"/>
    <w:rsid w:val="00A50C96"/>
    <w:rsid w:val="00A511FF"/>
    <w:rsid w:val="00A516C4"/>
    <w:rsid w:val="00A51F33"/>
    <w:rsid w:val="00A5204E"/>
    <w:rsid w:val="00A52076"/>
    <w:rsid w:val="00A52588"/>
    <w:rsid w:val="00A5261C"/>
    <w:rsid w:val="00A52B0E"/>
    <w:rsid w:val="00A530E4"/>
    <w:rsid w:val="00A534C6"/>
    <w:rsid w:val="00A53596"/>
    <w:rsid w:val="00A539AA"/>
    <w:rsid w:val="00A5474F"/>
    <w:rsid w:val="00A54919"/>
    <w:rsid w:val="00A5532F"/>
    <w:rsid w:val="00A55860"/>
    <w:rsid w:val="00A558DC"/>
    <w:rsid w:val="00A56476"/>
    <w:rsid w:val="00A56555"/>
    <w:rsid w:val="00A565FC"/>
    <w:rsid w:val="00A5668D"/>
    <w:rsid w:val="00A567F1"/>
    <w:rsid w:val="00A56834"/>
    <w:rsid w:val="00A56C93"/>
    <w:rsid w:val="00A6005B"/>
    <w:rsid w:val="00A60127"/>
    <w:rsid w:val="00A602CF"/>
    <w:rsid w:val="00A60619"/>
    <w:rsid w:val="00A60820"/>
    <w:rsid w:val="00A608E6"/>
    <w:rsid w:val="00A6100F"/>
    <w:rsid w:val="00A6105B"/>
    <w:rsid w:val="00A6118A"/>
    <w:rsid w:val="00A6149C"/>
    <w:rsid w:val="00A615B1"/>
    <w:rsid w:val="00A616B6"/>
    <w:rsid w:val="00A6179F"/>
    <w:rsid w:val="00A62165"/>
    <w:rsid w:val="00A629E6"/>
    <w:rsid w:val="00A62BEB"/>
    <w:rsid w:val="00A62E67"/>
    <w:rsid w:val="00A634AB"/>
    <w:rsid w:val="00A63583"/>
    <w:rsid w:val="00A638CC"/>
    <w:rsid w:val="00A645BB"/>
    <w:rsid w:val="00A6529C"/>
    <w:rsid w:val="00A65438"/>
    <w:rsid w:val="00A65449"/>
    <w:rsid w:val="00A6558A"/>
    <w:rsid w:val="00A655A7"/>
    <w:rsid w:val="00A656EE"/>
    <w:rsid w:val="00A659FE"/>
    <w:rsid w:val="00A65BCB"/>
    <w:rsid w:val="00A65C96"/>
    <w:rsid w:val="00A66D1B"/>
    <w:rsid w:val="00A66E90"/>
    <w:rsid w:val="00A67B08"/>
    <w:rsid w:val="00A67F7E"/>
    <w:rsid w:val="00A7005C"/>
    <w:rsid w:val="00A704EB"/>
    <w:rsid w:val="00A70637"/>
    <w:rsid w:val="00A70750"/>
    <w:rsid w:val="00A70AED"/>
    <w:rsid w:val="00A70F76"/>
    <w:rsid w:val="00A71317"/>
    <w:rsid w:val="00A718F5"/>
    <w:rsid w:val="00A72346"/>
    <w:rsid w:val="00A728F5"/>
    <w:rsid w:val="00A735A6"/>
    <w:rsid w:val="00A737F8"/>
    <w:rsid w:val="00A73A44"/>
    <w:rsid w:val="00A74689"/>
    <w:rsid w:val="00A752FB"/>
    <w:rsid w:val="00A75724"/>
    <w:rsid w:val="00A75E80"/>
    <w:rsid w:val="00A762D1"/>
    <w:rsid w:val="00A7645F"/>
    <w:rsid w:val="00A7649A"/>
    <w:rsid w:val="00A76AEC"/>
    <w:rsid w:val="00A7710E"/>
    <w:rsid w:val="00A772E1"/>
    <w:rsid w:val="00A77424"/>
    <w:rsid w:val="00A77453"/>
    <w:rsid w:val="00A77541"/>
    <w:rsid w:val="00A7778E"/>
    <w:rsid w:val="00A77960"/>
    <w:rsid w:val="00A779B7"/>
    <w:rsid w:val="00A77EC3"/>
    <w:rsid w:val="00A8084D"/>
    <w:rsid w:val="00A80A7F"/>
    <w:rsid w:val="00A813D0"/>
    <w:rsid w:val="00A8152C"/>
    <w:rsid w:val="00A81862"/>
    <w:rsid w:val="00A818A9"/>
    <w:rsid w:val="00A81A0D"/>
    <w:rsid w:val="00A81A9E"/>
    <w:rsid w:val="00A81AAA"/>
    <w:rsid w:val="00A81D4E"/>
    <w:rsid w:val="00A8224B"/>
    <w:rsid w:val="00A822B0"/>
    <w:rsid w:val="00A823F8"/>
    <w:rsid w:val="00A82A9B"/>
    <w:rsid w:val="00A82E28"/>
    <w:rsid w:val="00A82FEB"/>
    <w:rsid w:val="00A8342F"/>
    <w:rsid w:val="00A8359E"/>
    <w:rsid w:val="00A837F0"/>
    <w:rsid w:val="00A83E02"/>
    <w:rsid w:val="00A83F06"/>
    <w:rsid w:val="00A8433D"/>
    <w:rsid w:val="00A84AB5"/>
    <w:rsid w:val="00A84C8E"/>
    <w:rsid w:val="00A855B5"/>
    <w:rsid w:val="00A855D6"/>
    <w:rsid w:val="00A85627"/>
    <w:rsid w:val="00A85D19"/>
    <w:rsid w:val="00A85FA1"/>
    <w:rsid w:val="00A8601B"/>
    <w:rsid w:val="00A8611E"/>
    <w:rsid w:val="00A868BA"/>
    <w:rsid w:val="00A86A65"/>
    <w:rsid w:val="00A87229"/>
    <w:rsid w:val="00A87592"/>
    <w:rsid w:val="00A877DC"/>
    <w:rsid w:val="00A90D0E"/>
    <w:rsid w:val="00A90F2A"/>
    <w:rsid w:val="00A90F38"/>
    <w:rsid w:val="00A91968"/>
    <w:rsid w:val="00A921F8"/>
    <w:rsid w:val="00A92417"/>
    <w:rsid w:val="00A92519"/>
    <w:rsid w:val="00A92535"/>
    <w:rsid w:val="00A9271A"/>
    <w:rsid w:val="00A92E67"/>
    <w:rsid w:val="00A937C7"/>
    <w:rsid w:val="00A938BF"/>
    <w:rsid w:val="00A940D7"/>
    <w:rsid w:val="00A941DC"/>
    <w:rsid w:val="00A94366"/>
    <w:rsid w:val="00A94AD8"/>
    <w:rsid w:val="00A94FF6"/>
    <w:rsid w:val="00A967D3"/>
    <w:rsid w:val="00A96AB3"/>
    <w:rsid w:val="00A96B9A"/>
    <w:rsid w:val="00A97283"/>
    <w:rsid w:val="00A97389"/>
    <w:rsid w:val="00A9752B"/>
    <w:rsid w:val="00A9763C"/>
    <w:rsid w:val="00A978BA"/>
    <w:rsid w:val="00A97C9D"/>
    <w:rsid w:val="00AA0353"/>
    <w:rsid w:val="00AA0A06"/>
    <w:rsid w:val="00AA130A"/>
    <w:rsid w:val="00AA165C"/>
    <w:rsid w:val="00AA17D3"/>
    <w:rsid w:val="00AA325A"/>
    <w:rsid w:val="00AA3322"/>
    <w:rsid w:val="00AA3698"/>
    <w:rsid w:val="00AA3B8A"/>
    <w:rsid w:val="00AA41D8"/>
    <w:rsid w:val="00AA4750"/>
    <w:rsid w:val="00AA4A63"/>
    <w:rsid w:val="00AA554E"/>
    <w:rsid w:val="00AA586A"/>
    <w:rsid w:val="00AA6016"/>
    <w:rsid w:val="00AA6486"/>
    <w:rsid w:val="00AA6582"/>
    <w:rsid w:val="00AA6690"/>
    <w:rsid w:val="00AA66D9"/>
    <w:rsid w:val="00AA68A7"/>
    <w:rsid w:val="00AA6964"/>
    <w:rsid w:val="00AA698F"/>
    <w:rsid w:val="00AA6C51"/>
    <w:rsid w:val="00AA6E8A"/>
    <w:rsid w:val="00AA6F1E"/>
    <w:rsid w:val="00AA75DC"/>
    <w:rsid w:val="00AA7DF1"/>
    <w:rsid w:val="00AB0316"/>
    <w:rsid w:val="00AB067B"/>
    <w:rsid w:val="00AB07EA"/>
    <w:rsid w:val="00AB0863"/>
    <w:rsid w:val="00AB08BD"/>
    <w:rsid w:val="00AB0A65"/>
    <w:rsid w:val="00AB0B47"/>
    <w:rsid w:val="00AB0BCA"/>
    <w:rsid w:val="00AB1221"/>
    <w:rsid w:val="00AB1541"/>
    <w:rsid w:val="00AB18C2"/>
    <w:rsid w:val="00AB1CCF"/>
    <w:rsid w:val="00AB1D1D"/>
    <w:rsid w:val="00AB2704"/>
    <w:rsid w:val="00AB2B19"/>
    <w:rsid w:val="00AB2C1A"/>
    <w:rsid w:val="00AB2D8E"/>
    <w:rsid w:val="00AB3172"/>
    <w:rsid w:val="00AB348A"/>
    <w:rsid w:val="00AB35DE"/>
    <w:rsid w:val="00AB3924"/>
    <w:rsid w:val="00AB3972"/>
    <w:rsid w:val="00AB3AF3"/>
    <w:rsid w:val="00AB4052"/>
    <w:rsid w:val="00AB4265"/>
    <w:rsid w:val="00AB4911"/>
    <w:rsid w:val="00AB4A55"/>
    <w:rsid w:val="00AB4BBD"/>
    <w:rsid w:val="00AB4BC7"/>
    <w:rsid w:val="00AB50A2"/>
    <w:rsid w:val="00AB587E"/>
    <w:rsid w:val="00AB5A20"/>
    <w:rsid w:val="00AB657E"/>
    <w:rsid w:val="00AB68F1"/>
    <w:rsid w:val="00AB6ABC"/>
    <w:rsid w:val="00AB6B9B"/>
    <w:rsid w:val="00AB6CE7"/>
    <w:rsid w:val="00AB7344"/>
    <w:rsid w:val="00AB76C5"/>
    <w:rsid w:val="00AB7EE3"/>
    <w:rsid w:val="00AC02E7"/>
    <w:rsid w:val="00AC02F1"/>
    <w:rsid w:val="00AC05FB"/>
    <w:rsid w:val="00AC0E15"/>
    <w:rsid w:val="00AC1279"/>
    <w:rsid w:val="00AC1945"/>
    <w:rsid w:val="00AC1E79"/>
    <w:rsid w:val="00AC23B4"/>
    <w:rsid w:val="00AC2484"/>
    <w:rsid w:val="00AC2944"/>
    <w:rsid w:val="00AC2E26"/>
    <w:rsid w:val="00AC31DB"/>
    <w:rsid w:val="00AC326D"/>
    <w:rsid w:val="00AC3466"/>
    <w:rsid w:val="00AC361A"/>
    <w:rsid w:val="00AC3B37"/>
    <w:rsid w:val="00AC3BC7"/>
    <w:rsid w:val="00AC3DD2"/>
    <w:rsid w:val="00AC3FC4"/>
    <w:rsid w:val="00AC4304"/>
    <w:rsid w:val="00AC4384"/>
    <w:rsid w:val="00AC4986"/>
    <w:rsid w:val="00AC4A69"/>
    <w:rsid w:val="00AC512E"/>
    <w:rsid w:val="00AC553F"/>
    <w:rsid w:val="00AC5963"/>
    <w:rsid w:val="00AC5B99"/>
    <w:rsid w:val="00AC61A0"/>
    <w:rsid w:val="00AC62B7"/>
    <w:rsid w:val="00AC644B"/>
    <w:rsid w:val="00AC6683"/>
    <w:rsid w:val="00AC684C"/>
    <w:rsid w:val="00AC6A4A"/>
    <w:rsid w:val="00AC6C10"/>
    <w:rsid w:val="00AC6DFA"/>
    <w:rsid w:val="00AC7687"/>
    <w:rsid w:val="00AC78E9"/>
    <w:rsid w:val="00AD0D3E"/>
    <w:rsid w:val="00AD0D4D"/>
    <w:rsid w:val="00AD1047"/>
    <w:rsid w:val="00AD10D3"/>
    <w:rsid w:val="00AD16E7"/>
    <w:rsid w:val="00AD2027"/>
    <w:rsid w:val="00AD28C1"/>
    <w:rsid w:val="00AD28D2"/>
    <w:rsid w:val="00AD2B7B"/>
    <w:rsid w:val="00AD2E99"/>
    <w:rsid w:val="00AD3602"/>
    <w:rsid w:val="00AD36AD"/>
    <w:rsid w:val="00AD38C3"/>
    <w:rsid w:val="00AD4573"/>
    <w:rsid w:val="00AD4BD7"/>
    <w:rsid w:val="00AD579B"/>
    <w:rsid w:val="00AD5A8D"/>
    <w:rsid w:val="00AD5F18"/>
    <w:rsid w:val="00AD6358"/>
    <w:rsid w:val="00AD65DB"/>
    <w:rsid w:val="00AD6626"/>
    <w:rsid w:val="00AD6AAF"/>
    <w:rsid w:val="00AD7170"/>
    <w:rsid w:val="00AD796F"/>
    <w:rsid w:val="00AD79C1"/>
    <w:rsid w:val="00AD7FD5"/>
    <w:rsid w:val="00AE0154"/>
    <w:rsid w:val="00AE0340"/>
    <w:rsid w:val="00AE0643"/>
    <w:rsid w:val="00AE06B1"/>
    <w:rsid w:val="00AE0A7C"/>
    <w:rsid w:val="00AE0B71"/>
    <w:rsid w:val="00AE0C16"/>
    <w:rsid w:val="00AE1A8F"/>
    <w:rsid w:val="00AE1CDB"/>
    <w:rsid w:val="00AE1CEE"/>
    <w:rsid w:val="00AE1F7A"/>
    <w:rsid w:val="00AE23DB"/>
    <w:rsid w:val="00AE2662"/>
    <w:rsid w:val="00AE269F"/>
    <w:rsid w:val="00AE2897"/>
    <w:rsid w:val="00AE28DF"/>
    <w:rsid w:val="00AE2BDE"/>
    <w:rsid w:val="00AE3C32"/>
    <w:rsid w:val="00AE3C58"/>
    <w:rsid w:val="00AE3D92"/>
    <w:rsid w:val="00AE4156"/>
    <w:rsid w:val="00AE421E"/>
    <w:rsid w:val="00AE4C9F"/>
    <w:rsid w:val="00AE5013"/>
    <w:rsid w:val="00AE51DF"/>
    <w:rsid w:val="00AE5602"/>
    <w:rsid w:val="00AE578D"/>
    <w:rsid w:val="00AE6044"/>
    <w:rsid w:val="00AE60DF"/>
    <w:rsid w:val="00AE618C"/>
    <w:rsid w:val="00AE6526"/>
    <w:rsid w:val="00AE71DE"/>
    <w:rsid w:val="00AE79D5"/>
    <w:rsid w:val="00AE7C61"/>
    <w:rsid w:val="00AF0050"/>
    <w:rsid w:val="00AF01AB"/>
    <w:rsid w:val="00AF05E5"/>
    <w:rsid w:val="00AF0B65"/>
    <w:rsid w:val="00AF0C6D"/>
    <w:rsid w:val="00AF0EB4"/>
    <w:rsid w:val="00AF10B2"/>
    <w:rsid w:val="00AF1242"/>
    <w:rsid w:val="00AF1343"/>
    <w:rsid w:val="00AF1D28"/>
    <w:rsid w:val="00AF1D98"/>
    <w:rsid w:val="00AF2A00"/>
    <w:rsid w:val="00AF2BD8"/>
    <w:rsid w:val="00AF2C9C"/>
    <w:rsid w:val="00AF3255"/>
    <w:rsid w:val="00AF3C28"/>
    <w:rsid w:val="00AF3F28"/>
    <w:rsid w:val="00AF41EE"/>
    <w:rsid w:val="00AF446E"/>
    <w:rsid w:val="00AF4998"/>
    <w:rsid w:val="00AF51A5"/>
    <w:rsid w:val="00AF5438"/>
    <w:rsid w:val="00AF55F3"/>
    <w:rsid w:val="00AF57D9"/>
    <w:rsid w:val="00AF5985"/>
    <w:rsid w:val="00AF629F"/>
    <w:rsid w:val="00AF6A46"/>
    <w:rsid w:val="00AF7083"/>
    <w:rsid w:val="00AF70D5"/>
    <w:rsid w:val="00AF7104"/>
    <w:rsid w:val="00AF7C65"/>
    <w:rsid w:val="00B000FE"/>
    <w:rsid w:val="00B001D3"/>
    <w:rsid w:val="00B00349"/>
    <w:rsid w:val="00B005A8"/>
    <w:rsid w:val="00B006D3"/>
    <w:rsid w:val="00B00B07"/>
    <w:rsid w:val="00B00DE2"/>
    <w:rsid w:val="00B00DFA"/>
    <w:rsid w:val="00B018BF"/>
    <w:rsid w:val="00B01D3D"/>
    <w:rsid w:val="00B02053"/>
    <w:rsid w:val="00B028CC"/>
    <w:rsid w:val="00B02CD8"/>
    <w:rsid w:val="00B02ED0"/>
    <w:rsid w:val="00B02F8B"/>
    <w:rsid w:val="00B037CD"/>
    <w:rsid w:val="00B03808"/>
    <w:rsid w:val="00B038A7"/>
    <w:rsid w:val="00B03A2F"/>
    <w:rsid w:val="00B03E2A"/>
    <w:rsid w:val="00B04511"/>
    <w:rsid w:val="00B04791"/>
    <w:rsid w:val="00B04F4D"/>
    <w:rsid w:val="00B056B6"/>
    <w:rsid w:val="00B05A45"/>
    <w:rsid w:val="00B05DBD"/>
    <w:rsid w:val="00B0628A"/>
    <w:rsid w:val="00B067D7"/>
    <w:rsid w:val="00B06857"/>
    <w:rsid w:val="00B07081"/>
    <w:rsid w:val="00B070B4"/>
    <w:rsid w:val="00B07316"/>
    <w:rsid w:val="00B0761F"/>
    <w:rsid w:val="00B07BA5"/>
    <w:rsid w:val="00B07D4D"/>
    <w:rsid w:val="00B1108B"/>
    <w:rsid w:val="00B11229"/>
    <w:rsid w:val="00B11535"/>
    <w:rsid w:val="00B11BE7"/>
    <w:rsid w:val="00B1206D"/>
    <w:rsid w:val="00B12173"/>
    <w:rsid w:val="00B123C9"/>
    <w:rsid w:val="00B12542"/>
    <w:rsid w:val="00B1283A"/>
    <w:rsid w:val="00B12917"/>
    <w:rsid w:val="00B13020"/>
    <w:rsid w:val="00B13065"/>
    <w:rsid w:val="00B138CF"/>
    <w:rsid w:val="00B13AE6"/>
    <w:rsid w:val="00B13EFE"/>
    <w:rsid w:val="00B13F2E"/>
    <w:rsid w:val="00B14098"/>
    <w:rsid w:val="00B141A5"/>
    <w:rsid w:val="00B1447F"/>
    <w:rsid w:val="00B14691"/>
    <w:rsid w:val="00B147A4"/>
    <w:rsid w:val="00B14A03"/>
    <w:rsid w:val="00B151F0"/>
    <w:rsid w:val="00B1523A"/>
    <w:rsid w:val="00B1525A"/>
    <w:rsid w:val="00B156FF"/>
    <w:rsid w:val="00B15727"/>
    <w:rsid w:val="00B15D0F"/>
    <w:rsid w:val="00B1620C"/>
    <w:rsid w:val="00B16594"/>
    <w:rsid w:val="00B172D2"/>
    <w:rsid w:val="00B1747E"/>
    <w:rsid w:val="00B17693"/>
    <w:rsid w:val="00B1799A"/>
    <w:rsid w:val="00B17A60"/>
    <w:rsid w:val="00B17AA7"/>
    <w:rsid w:val="00B20268"/>
    <w:rsid w:val="00B20716"/>
    <w:rsid w:val="00B2081D"/>
    <w:rsid w:val="00B20F3D"/>
    <w:rsid w:val="00B212F5"/>
    <w:rsid w:val="00B21CED"/>
    <w:rsid w:val="00B21EEA"/>
    <w:rsid w:val="00B22316"/>
    <w:rsid w:val="00B2280E"/>
    <w:rsid w:val="00B23462"/>
    <w:rsid w:val="00B24313"/>
    <w:rsid w:val="00B2438E"/>
    <w:rsid w:val="00B24B35"/>
    <w:rsid w:val="00B24C3F"/>
    <w:rsid w:val="00B24E74"/>
    <w:rsid w:val="00B25392"/>
    <w:rsid w:val="00B254DF"/>
    <w:rsid w:val="00B26721"/>
    <w:rsid w:val="00B2682C"/>
    <w:rsid w:val="00B26F85"/>
    <w:rsid w:val="00B271F9"/>
    <w:rsid w:val="00B272B8"/>
    <w:rsid w:val="00B30385"/>
    <w:rsid w:val="00B305AD"/>
    <w:rsid w:val="00B30612"/>
    <w:rsid w:val="00B30659"/>
    <w:rsid w:val="00B30AD2"/>
    <w:rsid w:val="00B30BFA"/>
    <w:rsid w:val="00B314C8"/>
    <w:rsid w:val="00B318ED"/>
    <w:rsid w:val="00B31CFF"/>
    <w:rsid w:val="00B32480"/>
    <w:rsid w:val="00B32BC8"/>
    <w:rsid w:val="00B32DE2"/>
    <w:rsid w:val="00B3305B"/>
    <w:rsid w:val="00B33383"/>
    <w:rsid w:val="00B33618"/>
    <w:rsid w:val="00B33902"/>
    <w:rsid w:val="00B34167"/>
    <w:rsid w:val="00B341F0"/>
    <w:rsid w:val="00B343C0"/>
    <w:rsid w:val="00B3460F"/>
    <w:rsid w:val="00B34860"/>
    <w:rsid w:val="00B34D20"/>
    <w:rsid w:val="00B34E9D"/>
    <w:rsid w:val="00B35410"/>
    <w:rsid w:val="00B356E6"/>
    <w:rsid w:val="00B35838"/>
    <w:rsid w:val="00B35EC3"/>
    <w:rsid w:val="00B36132"/>
    <w:rsid w:val="00B3616F"/>
    <w:rsid w:val="00B3620A"/>
    <w:rsid w:val="00B36E3E"/>
    <w:rsid w:val="00B3744D"/>
    <w:rsid w:val="00B374DF"/>
    <w:rsid w:val="00B375DC"/>
    <w:rsid w:val="00B37656"/>
    <w:rsid w:val="00B37932"/>
    <w:rsid w:val="00B37EB8"/>
    <w:rsid w:val="00B40013"/>
    <w:rsid w:val="00B4024B"/>
    <w:rsid w:val="00B403D1"/>
    <w:rsid w:val="00B415F0"/>
    <w:rsid w:val="00B4212F"/>
    <w:rsid w:val="00B42450"/>
    <w:rsid w:val="00B43062"/>
    <w:rsid w:val="00B43100"/>
    <w:rsid w:val="00B433B3"/>
    <w:rsid w:val="00B43C21"/>
    <w:rsid w:val="00B43DEF"/>
    <w:rsid w:val="00B43F5C"/>
    <w:rsid w:val="00B440E0"/>
    <w:rsid w:val="00B44DA2"/>
    <w:rsid w:val="00B4507E"/>
    <w:rsid w:val="00B45088"/>
    <w:rsid w:val="00B45769"/>
    <w:rsid w:val="00B45939"/>
    <w:rsid w:val="00B45CFA"/>
    <w:rsid w:val="00B4628A"/>
    <w:rsid w:val="00B466CA"/>
    <w:rsid w:val="00B47059"/>
    <w:rsid w:val="00B470E8"/>
    <w:rsid w:val="00B4710C"/>
    <w:rsid w:val="00B4710E"/>
    <w:rsid w:val="00B473B6"/>
    <w:rsid w:val="00B4757C"/>
    <w:rsid w:val="00B47E7E"/>
    <w:rsid w:val="00B47F00"/>
    <w:rsid w:val="00B47F5A"/>
    <w:rsid w:val="00B51269"/>
    <w:rsid w:val="00B5135D"/>
    <w:rsid w:val="00B515F6"/>
    <w:rsid w:val="00B5165A"/>
    <w:rsid w:val="00B51BD1"/>
    <w:rsid w:val="00B52311"/>
    <w:rsid w:val="00B5236C"/>
    <w:rsid w:val="00B524AD"/>
    <w:rsid w:val="00B526C6"/>
    <w:rsid w:val="00B5274C"/>
    <w:rsid w:val="00B52800"/>
    <w:rsid w:val="00B52B99"/>
    <w:rsid w:val="00B52FF8"/>
    <w:rsid w:val="00B53099"/>
    <w:rsid w:val="00B53280"/>
    <w:rsid w:val="00B535C4"/>
    <w:rsid w:val="00B53C85"/>
    <w:rsid w:val="00B53CF9"/>
    <w:rsid w:val="00B5442C"/>
    <w:rsid w:val="00B54A42"/>
    <w:rsid w:val="00B54BB8"/>
    <w:rsid w:val="00B556BD"/>
    <w:rsid w:val="00B55FC9"/>
    <w:rsid w:val="00B56306"/>
    <w:rsid w:val="00B564D2"/>
    <w:rsid w:val="00B56943"/>
    <w:rsid w:val="00B56BCB"/>
    <w:rsid w:val="00B56C8B"/>
    <w:rsid w:val="00B56D5A"/>
    <w:rsid w:val="00B57029"/>
    <w:rsid w:val="00B572BD"/>
    <w:rsid w:val="00B57AE3"/>
    <w:rsid w:val="00B603FA"/>
    <w:rsid w:val="00B60918"/>
    <w:rsid w:val="00B61055"/>
    <w:rsid w:val="00B611BE"/>
    <w:rsid w:val="00B61B4D"/>
    <w:rsid w:val="00B622ED"/>
    <w:rsid w:val="00B6239C"/>
    <w:rsid w:val="00B626BE"/>
    <w:rsid w:val="00B62796"/>
    <w:rsid w:val="00B628BF"/>
    <w:rsid w:val="00B62BD4"/>
    <w:rsid w:val="00B63742"/>
    <w:rsid w:val="00B63886"/>
    <w:rsid w:val="00B639F6"/>
    <w:rsid w:val="00B63DB6"/>
    <w:rsid w:val="00B63DD6"/>
    <w:rsid w:val="00B64026"/>
    <w:rsid w:val="00B6414E"/>
    <w:rsid w:val="00B64401"/>
    <w:rsid w:val="00B647BF"/>
    <w:rsid w:val="00B6482A"/>
    <w:rsid w:val="00B654C1"/>
    <w:rsid w:val="00B65BE3"/>
    <w:rsid w:val="00B65C6C"/>
    <w:rsid w:val="00B665B7"/>
    <w:rsid w:val="00B66897"/>
    <w:rsid w:val="00B67654"/>
    <w:rsid w:val="00B6772E"/>
    <w:rsid w:val="00B67C10"/>
    <w:rsid w:val="00B67EF7"/>
    <w:rsid w:val="00B67F5E"/>
    <w:rsid w:val="00B70552"/>
    <w:rsid w:val="00B70863"/>
    <w:rsid w:val="00B71190"/>
    <w:rsid w:val="00B713D6"/>
    <w:rsid w:val="00B71615"/>
    <w:rsid w:val="00B716A3"/>
    <w:rsid w:val="00B719A2"/>
    <w:rsid w:val="00B72101"/>
    <w:rsid w:val="00B722AA"/>
    <w:rsid w:val="00B72D26"/>
    <w:rsid w:val="00B7300B"/>
    <w:rsid w:val="00B736AD"/>
    <w:rsid w:val="00B736C7"/>
    <w:rsid w:val="00B73807"/>
    <w:rsid w:val="00B73D77"/>
    <w:rsid w:val="00B7443E"/>
    <w:rsid w:val="00B74ABF"/>
    <w:rsid w:val="00B75055"/>
    <w:rsid w:val="00B751B6"/>
    <w:rsid w:val="00B752CD"/>
    <w:rsid w:val="00B75469"/>
    <w:rsid w:val="00B75CB2"/>
    <w:rsid w:val="00B760E2"/>
    <w:rsid w:val="00B76305"/>
    <w:rsid w:val="00B7640D"/>
    <w:rsid w:val="00B7708D"/>
    <w:rsid w:val="00B7768C"/>
    <w:rsid w:val="00B77977"/>
    <w:rsid w:val="00B77A8F"/>
    <w:rsid w:val="00B77C53"/>
    <w:rsid w:val="00B80B34"/>
    <w:rsid w:val="00B80D03"/>
    <w:rsid w:val="00B814E4"/>
    <w:rsid w:val="00B81FC7"/>
    <w:rsid w:val="00B8223A"/>
    <w:rsid w:val="00B82D59"/>
    <w:rsid w:val="00B838E0"/>
    <w:rsid w:val="00B83C5C"/>
    <w:rsid w:val="00B83C9F"/>
    <w:rsid w:val="00B83D39"/>
    <w:rsid w:val="00B83F4D"/>
    <w:rsid w:val="00B8476B"/>
    <w:rsid w:val="00B84A27"/>
    <w:rsid w:val="00B84B36"/>
    <w:rsid w:val="00B852A7"/>
    <w:rsid w:val="00B85391"/>
    <w:rsid w:val="00B85CF0"/>
    <w:rsid w:val="00B85E4B"/>
    <w:rsid w:val="00B868AE"/>
    <w:rsid w:val="00B86A5D"/>
    <w:rsid w:val="00B86B93"/>
    <w:rsid w:val="00B86BB2"/>
    <w:rsid w:val="00B87478"/>
    <w:rsid w:val="00B8789C"/>
    <w:rsid w:val="00B87A53"/>
    <w:rsid w:val="00B87E79"/>
    <w:rsid w:val="00B90013"/>
    <w:rsid w:val="00B9087D"/>
    <w:rsid w:val="00B90C65"/>
    <w:rsid w:val="00B90D43"/>
    <w:rsid w:val="00B90E84"/>
    <w:rsid w:val="00B91718"/>
    <w:rsid w:val="00B91746"/>
    <w:rsid w:val="00B917B5"/>
    <w:rsid w:val="00B918E6"/>
    <w:rsid w:val="00B91C3B"/>
    <w:rsid w:val="00B921B2"/>
    <w:rsid w:val="00B926A9"/>
    <w:rsid w:val="00B9316A"/>
    <w:rsid w:val="00B93419"/>
    <w:rsid w:val="00B936C5"/>
    <w:rsid w:val="00B93930"/>
    <w:rsid w:val="00B93B30"/>
    <w:rsid w:val="00B93CF1"/>
    <w:rsid w:val="00B9403E"/>
    <w:rsid w:val="00B945FA"/>
    <w:rsid w:val="00B94D5B"/>
    <w:rsid w:val="00B95737"/>
    <w:rsid w:val="00B95F49"/>
    <w:rsid w:val="00B96504"/>
    <w:rsid w:val="00B97248"/>
    <w:rsid w:val="00B97304"/>
    <w:rsid w:val="00B975F3"/>
    <w:rsid w:val="00B97627"/>
    <w:rsid w:val="00B97853"/>
    <w:rsid w:val="00B97F7E"/>
    <w:rsid w:val="00B97F8B"/>
    <w:rsid w:val="00BA006B"/>
    <w:rsid w:val="00BA036A"/>
    <w:rsid w:val="00BA0898"/>
    <w:rsid w:val="00BA0920"/>
    <w:rsid w:val="00BA0C4F"/>
    <w:rsid w:val="00BA0DF4"/>
    <w:rsid w:val="00BA1179"/>
    <w:rsid w:val="00BA1610"/>
    <w:rsid w:val="00BA2227"/>
    <w:rsid w:val="00BA2640"/>
    <w:rsid w:val="00BA264E"/>
    <w:rsid w:val="00BA2C44"/>
    <w:rsid w:val="00BA308B"/>
    <w:rsid w:val="00BA30BC"/>
    <w:rsid w:val="00BA3272"/>
    <w:rsid w:val="00BA362C"/>
    <w:rsid w:val="00BA366F"/>
    <w:rsid w:val="00BA3C96"/>
    <w:rsid w:val="00BA41C9"/>
    <w:rsid w:val="00BA4278"/>
    <w:rsid w:val="00BA4630"/>
    <w:rsid w:val="00BA4D6B"/>
    <w:rsid w:val="00BA4FF6"/>
    <w:rsid w:val="00BA5171"/>
    <w:rsid w:val="00BA53BE"/>
    <w:rsid w:val="00BA5429"/>
    <w:rsid w:val="00BA55F4"/>
    <w:rsid w:val="00BA5C60"/>
    <w:rsid w:val="00BA6168"/>
    <w:rsid w:val="00BA61EC"/>
    <w:rsid w:val="00BA6775"/>
    <w:rsid w:val="00BA69A3"/>
    <w:rsid w:val="00BA73AB"/>
    <w:rsid w:val="00BA76C4"/>
    <w:rsid w:val="00BA781C"/>
    <w:rsid w:val="00BA7C91"/>
    <w:rsid w:val="00BA7DE6"/>
    <w:rsid w:val="00BA7E3A"/>
    <w:rsid w:val="00BB0034"/>
    <w:rsid w:val="00BB046D"/>
    <w:rsid w:val="00BB06E0"/>
    <w:rsid w:val="00BB091B"/>
    <w:rsid w:val="00BB09A7"/>
    <w:rsid w:val="00BB0F9D"/>
    <w:rsid w:val="00BB11B5"/>
    <w:rsid w:val="00BB157B"/>
    <w:rsid w:val="00BB1F73"/>
    <w:rsid w:val="00BB33F6"/>
    <w:rsid w:val="00BB442C"/>
    <w:rsid w:val="00BB4FC1"/>
    <w:rsid w:val="00BB5A9F"/>
    <w:rsid w:val="00BB5B42"/>
    <w:rsid w:val="00BB6B6C"/>
    <w:rsid w:val="00BB7E5C"/>
    <w:rsid w:val="00BC0333"/>
    <w:rsid w:val="00BC0490"/>
    <w:rsid w:val="00BC0A32"/>
    <w:rsid w:val="00BC0AC5"/>
    <w:rsid w:val="00BC0B63"/>
    <w:rsid w:val="00BC0BBE"/>
    <w:rsid w:val="00BC0C0E"/>
    <w:rsid w:val="00BC0C7A"/>
    <w:rsid w:val="00BC0EC8"/>
    <w:rsid w:val="00BC0EE1"/>
    <w:rsid w:val="00BC0EF1"/>
    <w:rsid w:val="00BC0FAE"/>
    <w:rsid w:val="00BC132B"/>
    <w:rsid w:val="00BC1391"/>
    <w:rsid w:val="00BC1760"/>
    <w:rsid w:val="00BC180E"/>
    <w:rsid w:val="00BC1D87"/>
    <w:rsid w:val="00BC1FD7"/>
    <w:rsid w:val="00BC2A29"/>
    <w:rsid w:val="00BC2F49"/>
    <w:rsid w:val="00BC3012"/>
    <w:rsid w:val="00BC386E"/>
    <w:rsid w:val="00BC3ABB"/>
    <w:rsid w:val="00BC3FAA"/>
    <w:rsid w:val="00BC3FC4"/>
    <w:rsid w:val="00BC4825"/>
    <w:rsid w:val="00BC509C"/>
    <w:rsid w:val="00BC51A4"/>
    <w:rsid w:val="00BC5253"/>
    <w:rsid w:val="00BC5600"/>
    <w:rsid w:val="00BC58BD"/>
    <w:rsid w:val="00BC69DA"/>
    <w:rsid w:val="00BC6CBC"/>
    <w:rsid w:val="00BC718B"/>
    <w:rsid w:val="00BC7467"/>
    <w:rsid w:val="00BC7B4C"/>
    <w:rsid w:val="00BC7F6F"/>
    <w:rsid w:val="00BD0BC4"/>
    <w:rsid w:val="00BD0CA3"/>
    <w:rsid w:val="00BD11CE"/>
    <w:rsid w:val="00BD1C36"/>
    <w:rsid w:val="00BD2826"/>
    <w:rsid w:val="00BD2897"/>
    <w:rsid w:val="00BD2DBB"/>
    <w:rsid w:val="00BD2EDC"/>
    <w:rsid w:val="00BD382C"/>
    <w:rsid w:val="00BD3930"/>
    <w:rsid w:val="00BD4816"/>
    <w:rsid w:val="00BD4AA1"/>
    <w:rsid w:val="00BD4BE8"/>
    <w:rsid w:val="00BD52CC"/>
    <w:rsid w:val="00BD580D"/>
    <w:rsid w:val="00BD5B6B"/>
    <w:rsid w:val="00BD5B8D"/>
    <w:rsid w:val="00BD5D86"/>
    <w:rsid w:val="00BD5EED"/>
    <w:rsid w:val="00BD67F4"/>
    <w:rsid w:val="00BD6A46"/>
    <w:rsid w:val="00BD6CC0"/>
    <w:rsid w:val="00BD6E6D"/>
    <w:rsid w:val="00BD73AB"/>
    <w:rsid w:val="00BD7F16"/>
    <w:rsid w:val="00BD7F39"/>
    <w:rsid w:val="00BE0513"/>
    <w:rsid w:val="00BE0642"/>
    <w:rsid w:val="00BE0A24"/>
    <w:rsid w:val="00BE168F"/>
    <w:rsid w:val="00BE1E34"/>
    <w:rsid w:val="00BE1FF2"/>
    <w:rsid w:val="00BE2362"/>
    <w:rsid w:val="00BE26CA"/>
    <w:rsid w:val="00BE2BFB"/>
    <w:rsid w:val="00BE323E"/>
    <w:rsid w:val="00BE34E4"/>
    <w:rsid w:val="00BE35D0"/>
    <w:rsid w:val="00BE3B6F"/>
    <w:rsid w:val="00BE3FD9"/>
    <w:rsid w:val="00BE43CF"/>
    <w:rsid w:val="00BE4669"/>
    <w:rsid w:val="00BE46A4"/>
    <w:rsid w:val="00BE4E31"/>
    <w:rsid w:val="00BE4EEA"/>
    <w:rsid w:val="00BE58D8"/>
    <w:rsid w:val="00BE6434"/>
    <w:rsid w:val="00BE6A35"/>
    <w:rsid w:val="00BE721D"/>
    <w:rsid w:val="00BE74CD"/>
    <w:rsid w:val="00BE7625"/>
    <w:rsid w:val="00BE766B"/>
    <w:rsid w:val="00BE7727"/>
    <w:rsid w:val="00BE7840"/>
    <w:rsid w:val="00BE794B"/>
    <w:rsid w:val="00BE7DA4"/>
    <w:rsid w:val="00BE7E94"/>
    <w:rsid w:val="00BE7F11"/>
    <w:rsid w:val="00BE7F3E"/>
    <w:rsid w:val="00BF03EF"/>
    <w:rsid w:val="00BF043C"/>
    <w:rsid w:val="00BF04C1"/>
    <w:rsid w:val="00BF04E8"/>
    <w:rsid w:val="00BF078A"/>
    <w:rsid w:val="00BF09C4"/>
    <w:rsid w:val="00BF0CB7"/>
    <w:rsid w:val="00BF14C6"/>
    <w:rsid w:val="00BF15C1"/>
    <w:rsid w:val="00BF21D7"/>
    <w:rsid w:val="00BF2506"/>
    <w:rsid w:val="00BF26D6"/>
    <w:rsid w:val="00BF2787"/>
    <w:rsid w:val="00BF33DB"/>
    <w:rsid w:val="00BF3551"/>
    <w:rsid w:val="00BF3683"/>
    <w:rsid w:val="00BF3B6D"/>
    <w:rsid w:val="00BF445A"/>
    <w:rsid w:val="00BF4CB7"/>
    <w:rsid w:val="00BF4D24"/>
    <w:rsid w:val="00BF4E6E"/>
    <w:rsid w:val="00BF5278"/>
    <w:rsid w:val="00BF547D"/>
    <w:rsid w:val="00BF5494"/>
    <w:rsid w:val="00BF568D"/>
    <w:rsid w:val="00BF5731"/>
    <w:rsid w:val="00BF6154"/>
    <w:rsid w:val="00BF6191"/>
    <w:rsid w:val="00BF6721"/>
    <w:rsid w:val="00BF6FBF"/>
    <w:rsid w:val="00BF726D"/>
    <w:rsid w:val="00BF7312"/>
    <w:rsid w:val="00BF743F"/>
    <w:rsid w:val="00BF7B6D"/>
    <w:rsid w:val="00C0005C"/>
    <w:rsid w:val="00C006FC"/>
    <w:rsid w:val="00C00AFE"/>
    <w:rsid w:val="00C00D6D"/>
    <w:rsid w:val="00C00D87"/>
    <w:rsid w:val="00C0104A"/>
    <w:rsid w:val="00C01156"/>
    <w:rsid w:val="00C0128F"/>
    <w:rsid w:val="00C012CE"/>
    <w:rsid w:val="00C0181D"/>
    <w:rsid w:val="00C01E78"/>
    <w:rsid w:val="00C02622"/>
    <w:rsid w:val="00C02D29"/>
    <w:rsid w:val="00C02EDC"/>
    <w:rsid w:val="00C03040"/>
    <w:rsid w:val="00C0334D"/>
    <w:rsid w:val="00C0397B"/>
    <w:rsid w:val="00C05004"/>
    <w:rsid w:val="00C0656A"/>
    <w:rsid w:val="00C065B1"/>
    <w:rsid w:val="00C066C3"/>
    <w:rsid w:val="00C06CF0"/>
    <w:rsid w:val="00C07429"/>
    <w:rsid w:val="00C1043F"/>
    <w:rsid w:val="00C104A0"/>
    <w:rsid w:val="00C1093E"/>
    <w:rsid w:val="00C10B1C"/>
    <w:rsid w:val="00C1144C"/>
    <w:rsid w:val="00C123C2"/>
    <w:rsid w:val="00C12752"/>
    <w:rsid w:val="00C12AD8"/>
    <w:rsid w:val="00C12AE4"/>
    <w:rsid w:val="00C12E91"/>
    <w:rsid w:val="00C13037"/>
    <w:rsid w:val="00C131E5"/>
    <w:rsid w:val="00C1323A"/>
    <w:rsid w:val="00C13263"/>
    <w:rsid w:val="00C135BB"/>
    <w:rsid w:val="00C138D3"/>
    <w:rsid w:val="00C13A41"/>
    <w:rsid w:val="00C13A88"/>
    <w:rsid w:val="00C1526D"/>
    <w:rsid w:val="00C156C3"/>
    <w:rsid w:val="00C156CE"/>
    <w:rsid w:val="00C15D9C"/>
    <w:rsid w:val="00C166C0"/>
    <w:rsid w:val="00C166DC"/>
    <w:rsid w:val="00C16BAD"/>
    <w:rsid w:val="00C17EF8"/>
    <w:rsid w:val="00C21087"/>
    <w:rsid w:val="00C2114B"/>
    <w:rsid w:val="00C2129B"/>
    <w:rsid w:val="00C219B0"/>
    <w:rsid w:val="00C22A55"/>
    <w:rsid w:val="00C23340"/>
    <w:rsid w:val="00C2366D"/>
    <w:rsid w:val="00C23A3E"/>
    <w:rsid w:val="00C23C44"/>
    <w:rsid w:val="00C23D8B"/>
    <w:rsid w:val="00C24017"/>
    <w:rsid w:val="00C24273"/>
    <w:rsid w:val="00C24810"/>
    <w:rsid w:val="00C249BF"/>
    <w:rsid w:val="00C24BA7"/>
    <w:rsid w:val="00C24D00"/>
    <w:rsid w:val="00C24E17"/>
    <w:rsid w:val="00C2501E"/>
    <w:rsid w:val="00C2526C"/>
    <w:rsid w:val="00C252A6"/>
    <w:rsid w:val="00C25D61"/>
    <w:rsid w:val="00C262CA"/>
    <w:rsid w:val="00C2635A"/>
    <w:rsid w:val="00C26591"/>
    <w:rsid w:val="00C26BB0"/>
    <w:rsid w:val="00C270C2"/>
    <w:rsid w:val="00C273A2"/>
    <w:rsid w:val="00C2767C"/>
    <w:rsid w:val="00C2795C"/>
    <w:rsid w:val="00C27972"/>
    <w:rsid w:val="00C30053"/>
    <w:rsid w:val="00C30EE8"/>
    <w:rsid w:val="00C31201"/>
    <w:rsid w:val="00C31870"/>
    <w:rsid w:val="00C32024"/>
    <w:rsid w:val="00C3242D"/>
    <w:rsid w:val="00C325E1"/>
    <w:rsid w:val="00C32A63"/>
    <w:rsid w:val="00C32E82"/>
    <w:rsid w:val="00C3313D"/>
    <w:rsid w:val="00C3315C"/>
    <w:rsid w:val="00C33A38"/>
    <w:rsid w:val="00C33A67"/>
    <w:rsid w:val="00C341E6"/>
    <w:rsid w:val="00C34404"/>
    <w:rsid w:val="00C344BA"/>
    <w:rsid w:val="00C35443"/>
    <w:rsid w:val="00C3639C"/>
    <w:rsid w:val="00C3663E"/>
    <w:rsid w:val="00C3664E"/>
    <w:rsid w:val="00C36681"/>
    <w:rsid w:val="00C369BC"/>
    <w:rsid w:val="00C36C55"/>
    <w:rsid w:val="00C37743"/>
    <w:rsid w:val="00C377B3"/>
    <w:rsid w:val="00C37AF4"/>
    <w:rsid w:val="00C4076A"/>
    <w:rsid w:val="00C41F69"/>
    <w:rsid w:val="00C41F96"/>
    <w:rsid w:val="00C42656"/>
    <w:rsid w:val="00C43305"/>
    <w:rsid w:val="00C435D8"/>
    <w:rsid w:val="00C436AC"/>
    <w:rsid w:val="00C43944"/>
    <w:rsid w:val="00C43AC2"/>
    <w:rsid w:val="00C44162"/>
    <w:rsid w:val="00C446C4"/>
    <w:rsid w:val="00C45183"/>
    <w:rsid w:val="00C45BE4"/>
    <w:rsid w:val="00C45F29"/>
    <w:rsid w:val="00C4629A"/>
    <w:rsid w:val="00C465C7"/>
    <w:rsid w:val="00C471DF"/>
    <w:rsid w:val="00C47A3A"/>
    <w:rsid w:val="00C47E5E"/>
    <w:rsid w:val="00C47FF2"/>
    <w:rsid w:val="00C508E1"/>
    <w:rsid w:val="00C5090D"/>
    <w:rsid w:val="00C50C29"/>
    <w:rsid w:val="00C513EB"/>
    <w:rsid w:val="00C51796"/>
    <w:rsid w:val="00C51820"/>
    <w:rsid w:val="00C51CD4"/>
    <w:rsid w:val="00C51FD1"/>
    <w:rsid w:val="00C521AB"/>
    <w:rsid w:val="00C522A5"/>
    <w:rsid w:val="00C524F8"/>
    <w:rsid w:val="00C52533"/>
    <w:rsid w:val="00C525B6"/>
    <w:rsid w:val="00C52821"/>
    <w:rsid w:val="00C52829"/>
    <w:rsid w:val="00C5286F"/>
    <w:rsid w:val="00C52F5F"/>
    <w:rsid w:val="00C530B8"/>
    <w:rsid w:val="00C539CA"/>
    <w:rsid w:val="00C54C7F"/>
    <w:rsid w:val="00C54F40"/>
    <w:rsid w:val="00C5577A"/>
    <w:rsid w:val="00C55D95"/>
    <w:rsid w:val="00C5616A"/>
    <w:rsid w:val="00C567A3"/>
    <w:rsid w:val="00C56BA9"/>
    <w:rsid w:val="00C56E21"/>
    <w:rsid w:val="00C57040"/>
    <w:rsid w:val="00C57196"/>
    <w:rsid w:val="00C5760A"/>
    <w:rsid w:val="00C57617"/>
    <w:rsid w:val="00C5781E"/>
    <w:rsid w:val="00C578C9"/>
    <w:rsid w:val="00C578DB"/>
    <w:rsid w:val="00C57CE4"/>
    <w:rsid w:val="00C57D46"/>
    <w:rsid w:val="00C6017F"/>
    <w:rsid w:val="00C605B7"/>
    <w:rsid w:val="00C6066E"/>
    <w:rsid w:val="00C608CC"/>
    <w:rsid w:val="00C608DB"/>
    <w:rsid w:val="00C60A15"/>
    <w:rsid w:val="00C60CB3"/>
    <w:rsid w:val="00C6123A"/>
    <w:rsid w:val="00C61715"/>
    <w:rsid w:val="00C61839"/>
    <w:rsid w:val="00C61910"/>
    <w:rsid w:val="00C61A98"/>
    <w:rsid w:val="00C61BBF"/>
    <w:rsid w:val="00C61C46"/>
    <w:rsid w:val="00C61F7C"/>
    <w:rsid w:val="00C620CC"/>
    <w:rsid w:val="00C6224B"/>
    <w:rsid w:val="00C625E9"/>
    <w:rsid w:val="00C62752"/>
    <w:rsid w:val="00C62760"/>
    <w:rsid w:val="00C62F73"/>
    <w:rsid w:val="00C63017"/>
    <w:rsid w:val="00C630EB"/>
    <w:rsid w:val="00C6367C"/>
    <w:rsid w:val="00C63CB6"/>
    <w:rsid w:val="00C63D25"/>
    <w:rsid w:val="00C63D48"/>
    <w:rsid w:val="00C63DDE"/>
    <w:rsid w:val="00C64071"/>
    <w:rsid w:val="00C641D8"/>
    <w:rsid w:val="00C64582"/>
    <w:rsid w:val="00C64CAE"/>
    <w:rsid w:val="00C6531D"/>
    <w:rsid w:val="00C65A74"/>
    <w:rsid w:val="00C66528"/>
    <w:rsid w:val="00C67322"/>
    <w:rsid w:val="00C67924"/>
    <w:rsid w:val="00C67AE9"/>
    <w:rsid w:val="00C7019D"/>
    <w:rsid w:val="00C704CF"/>
    <w:rsid w:val="00C70E67"/>
    <w:rsid w:val="00C713DE"/>
    <w:rsid w:val="00C725BB"/>
    <w:rsid w:val="00C7261E"/>
    <w:rsid w:val="00C72761"/>
    <w:rsid w:val="00C72B98"/>
    <w:rsid w:val="00C72BBD"/>
    <w:rsid w:val="00C7361F"/>
    <w:rsid w:val="00C737A8"/>
    <w:rsid w:val="00C738AE"/>
    <w:rsid w:val="00C7390D"/>
    <w:rsid w:val="00C73E42"/>
    <w:rsid w:val="00C73E9F"/>
    <w:rsid w:val="00C74029"/>
    <w:rsid w:val="00C74530"/>
    <w:rsid w:val="00C74E5E"/>
    <w:rsid w:val="00C74F69"/>
    <w:rsid w:val="00C7585F"/>
    <w:rsid w:val="00C76068"/>
    <w:rsid w:val="00C76373"/>
    <w:rsid w:val="00C76912"/>
    <w:rsid w:val="00C7710E"/>
    <w:rsid w:val="00C775E0"/>
    <w:rsid w:val="00C77691"/>
    <w:rsid w:val="00C77D93"/>
    <w:rsid w:val="00C77F45"/>
    <w:rsid w:val="00C8009A"/>
    <w:rsid w:val="00C8066C"/>
    <w:rsid w:val="00C807E7"/>
    <w:rsid w:val="00C80FF3"/>
    <w:rsid w:val="00C810B9"/>
    <w:rsid w:val="00C813EA"/>
    <w:rsid w:val="00C817F9"/>
    <w:rsid w:val="00C82055"/>
    <w:rsid w:val="00C8206C"/>
    <w:rsid w:val="00C821C8"/>
    <w:rsid w:val="00C82697"/>
    <w:rsid w:val="00C82C36"/>
    <w:rsid w:val="00C82CAE"/>
    <w:rsid w:val="00C82DAD"/>
    <w:rsid w:val="00C830D2"/>
    <w:rsid w:val="00C83AB8"/>
    <w:rsid w:val="00C84AEA"/>
    <w:rsid w:val="00C84BE5"/>
    <w:rsid w:val="00C84C8E"/>
    <w:rsid w:val="00C85719"/>
    <w:rsid w:val="00C85757"/>
    <w:rsid w:val="00C85BC2"/>
    <w:rsid w:val="00C861EF"/>
    <w:rsid w:val="00C8662C"/>
    <w:rsid w:val="00C86734"/>
    <w:rsid w:val="00C86C49"/>
    <w:rsid w:val="00C86DD4"/>
    <w:rsid w:val="00C86F7D"/>
    <w:rsid w:val="00C871E7"/>
    <w:rsid w:val="00C87292"/>
    <w:rsid w:val="00C874B0"/>
    <w:rsid w:val="00C87507"/>
    <w:rsid w:val="00C877C6"/>
    <w:rsid w:val="00C87BB0"/>
    <w:rsid w:val="00C87F9D"/>
    <w:rsid w:val="00C90541"/>
    <w:rsid w:val="00C9090E"/>
    <w:rsid w:val="00C90B98"/>
    <w:rsid w:val="00C91003"/>
    <w:rsid w:val="00C916BE"/>
    <w:rsid w:val="00C923B8"/>
    <w:rsid w:val="00C9260C"/>
    <w:rsid w:val="00C92684"/>
    <w:rsid w:val="00C9271D"/>
    <w:rsid w:val="00C92C08"/>
    <w:rsid w:val="00C92F4A"/>
    <w:rsid w:val="00C93D30"/>
    <w:rsid w:val="00C93E3C"/>
    <w:rsid w:val="00C94158"/>
    <w:rsid w:val="00C949F2"/>
    <w:rsid w:val="00C95265"/>
    <w:rsid w:val="00C95C3E"/>
    <w:rsid w:val="00C95D01"/>
    <w:rsid w:val="00C96238"/>
    <w:rsid w:val="00C96B35"/>
    <w:rsid w:val="00C974C9"/>
    <w:rsid w:val="00C9791E"/>
    <w:rsid w:val="00C97BA3"/>
    <w:rsid w:val="00C97F52"/>
    <w:rsid w:val="00C97FB6"/>
    <w:rsid w:val="00CA01F9"/>
    <w:rsid w:val="00CA0403"/>
    <w:rsid w:val="00CA052B"/>
    <w:rsid w:val="00CA052C"/>
    <w:rsid w:val="00CA07DC"/>
    <w:rsid w:val="00CA08BD"/>
    <w:rsid w:val="00CA08DE"/>
    <w:rsid w:val="00CA2453"/>
    <w:rsid w:val="00CA257D"/>
    <w:rsid w:val="00CA2A92"/>
    <w:rsid w:val="00CA2D81"/>
    <w:rsid w:val="00CA2F52"/>
    <w:rsid w:val="00CA3193"/>
    <w:rsid w:val="00CA323E"/>
    <w:rsid w:val="00CA3598"/>
    <w:rsid w:val="00CA37D4"/>
    <w:rsid w:val="00CA3A25"/>
    <w:rsid w:val="00CA3A91"/>
    <w:rsid w:val="00CA3CD4"/>
    <w:rsid w:val="00CA3E97"/>
    <w:rsid w:val="00CA4316"/>
    <w:rsid w:val="00CA45D7"/>
    <w:rsid w:val="00CA49ED"/>
    <w:rsid w:val="00CA4AD1"/>
    <w:rsid w:val="00CA4CDA"/>
    <w:rsid w:val="00CA57CB"/>
    <w:rsid w:val="00CA5A26"/>
    <w:rsid w:val="00CA5EEB"/>
    <w:rsid w:val="00CA63FC"/>
    <w:rsid w:val="00CA6418"/>
    <w:rsid w:val="00CA6449"/>
    <w:rsid w:val="00CA646B"/>
    <w:rsid w:val="00CA6659"/>
    <w:rsid w:val="00CA6A16"/>
    <w:rsid w:val="00CA715F"/>
    <w:rsid w:val="00CA7224"/>
    <w:rsid w:val="00CA7227"/>
    <w:rsid w:val="00CA7531"/>
    <w:rsid w:val="00CB00C0"/>
    <w:rsid w:val="00CB06E2"/>
    <w:rsid w:val="00CB0749"/>
    <w:rsid w:val="00CB0875"/>
    <w:rsid w:val="00CB0FC1"/>
    <w:rsid w:val="00CB16BA"/>
    <w:rsid w:val="00CB16DD"/>
    <w:rsid w:val="00CB1704"/>
    <w:rsid w:val="00CB17BC"/>
    <w:rsid w:val="00CB1E2A"/>
    <w:rsid w:val="00CB2017"/>
    <w:rsid w:val="00CB26DC"/>
    <w:rsid w:val="00CB29C2"/>
    <w:rsid w:val="00CB2D49"/>
    <w:rsid w:val="00CB331B"/>
    <w:rsid w:val="00CB3544"/>
    <w:rsid w:val="00CB356B"/>
    <w:rsid w:val="00CB36DF"/>
    <w:rsid w:val="00CB379C"/>
    <w:rsid w:val="00CB3E46"/>
    <w:rsid w:val="00CB4C44"/>
    <w:rsid w:val="00CB5508"/>
    <w:rsid w:val="00CB5525"/>
    <w:rsid w:val="00CB5BCD"/>
    <w:rsid w:val="00CB5BD3"/>
    <w:rsid w:val="00CB5EDD"/>
    <w:rsid w:val="00CB601F"/>
    <w:rsid w:val="00CB6602"/>
    <w:rsid w:val="00CB6630"/>
    <w:rsid w:val="00CB6642"/>
    <w:rsid w:val="00CB6A93"/>
    <w:rsid w:val="00CB6D8B"/>
    <w:rsid w:val="00CB747C"/>
    <w:rsid w:val="00CB748D"/>
    <w:rsid w:val="00CB7731"/>
    <w:rsid w:val="00CB777D"/>
    <w:rsid w:val="00CB7E87"/>
    <w:rsid w:val="00CC14E0"/>
    <w:rsid w:val="00CC16A1"/>
    <w:rsid w:val="00CC16CB"/>
    <w:rsid w:val="00CC16CE"/>
    <w:rsid w:val="00CC16D5"/>
    <w:rsid w:val="00CC21E5"/>
    <w:rsid w:val="00CC24FF"/>
    <w:rsid w:val="00CC2526"/>
    <w:rsid w:val="00CC4089"/>
    <w:rsid w:val="00CC4280"/>
    <w:rsid w:val="00CC4F55"/>
    <w:rsid w:val="00CC513D"/>
    <w:rsid w:val="00CC53EF"/>
    <w:rsid w:val="00CC5477"/>
    <w:rsid w:val="00CC558A"/>
    <w:rsid w:val="00CC5757"/>
    <w:rsid w:val="00CC6001"/>
    <w:rsid w:val="00CC6102"/>
    <w:rsid w:val="00CC6234"/>
    <w:rsid w:val="00CC6246"/>
    <w:rsid w:val="00CC6BD3"/>
    <w:rsid w:val="00CC6D00"/>
    <w:rsid w:val="00CC736D"/>
    <w:rsid w:val="00CC7591"/>
    <w:rsid w:val="00CC7AFD"/>
    <w:rsid w:val="00CC7C2B"/>
    <w:rsid w:val="00CD032A"/>
    <w:rsid w:val="00CD0E74"/>
    <w:rsid w:val="00CD1647"/>
    <w:rsid w:val="00CD1AF7"/>
    <w:rsid w:val="00CD2063"/>
    <w:rsid w:val="00CD21A0"/>
    <w:rsid w:val="00CD21CE"/>
    <w:rsid w:val="00CD2587"/>
    <w:rsid w:val="00CD25BE"/>
    <w:rsid w:val="00CD2806"/>
    <w:rsid w:val="00CD2993"/>
    <w:rsid w:val="00CD2F5B"/>
    <w:rsid w:val="00CD3215"/>
    <w:rsid w:val="00CD3F36"/>
    <w:rsid w:val="00CD4109"/>
    <w:rsid w:val="00CD4154"/>
    <w:rsid w:val="00CD458E"/>
    <w:rsid w:val="00CD4EDE"/>
    <w:rsid w:val="00CD5070"/>
    <w:rsid w:val="00CD51D1"/>
    <w:rsid w:val="00CD53EB"/>
    <w:rsid w:val="00CD572F"/>
    <w:rsid w:val="00CD57CF"/>
    <w:rsid w:val="00CD588C"/>
    <w:rsid w:val="00CD58DB"/>
    <w:rsid w:val="00CD5AD2"/>
    <w:rsid w:val="00CD5B19"/>
    <w:rsid w:val="00CD6162"/>
    <w:rsid w:val="00CD659A"/>
    <w:rsid w:val="00CD6BBA"/>
    <w:rsid w:val="00CD700B"/>
    <w:rsid w:val="00CD7B73"/>
    <w:rsid w:val="00CD7BA7"/>
    <w:rsid w:val="00CE05A9"/>
    <w:rsid w:val="00CE0698"/>
    <w:rsid w:val="00CE076B"/>
    <w:rsid w:val="00CE0A37"/>
    <w:rsid w:val="00CE0AA3"/>
    <w:rsid w:val="00CE0E23"/>
    <w:rsid w:val="00CE1435"/>
    <w:rsid w:val="00CE151E"/>
    <w:rsid w:val="00CE16B9"/>
    <w:rsid w:val="00CE1CEF"/>
    <w:rsid w:val="00CE1E41"/>
    <w:rsid w:val="00CE2694"/>
    <w:rsid w:val="00CE2D35"/>
    <w:rsid w:val="00CE2D4B"/>
    <w:rsid w:val="00CE2D78"/>
    <w:rsid w:val="00CE2E7A"/>
    <w:rsid w:val="00CE2F8D"/>
    <w:rsid w:val="00CE2FA3"/>
    <w:rsid w:val="00CE33A3"/>
    <w:rsid w:val="00CE36D5"/>
    <w:rsid w:val="00CE3B50"/>
    <w:rsid w:val="00CE4059"/>
    <w:rsid w:val="00CE40D0"/>
    <w:rsid w:val="00CE4108"/>
    <w:rsid w:val="00CE490B"/>
    <w:rsid w:val="00CE4984"/>
    <w:rsid w:val="00CE4E14"/>
    <w:rsid w:val="00CE4ECE"/>
    <w:rsid w:val="00CE5085"/>
    <w:rsid w:val="00CE5361"/>
    <w:rsid w:val="00CE5645"/>
    <w:rsid w:val="00CE5665"/>
    <w:rsid w:val="00CE56F1"/>
    <w:rsid w:val="00CE5771"/>
    <w:rsid w:val="00CE5B2F"/>
    <w:rsid w:val="00CE5CE2"/>
    <w:rsid w:val="00CE5F76"/>
    <w:rsid w:val="00CE61F8"/>
    <w:rsid w:val="00CE644C"/>
    <w:rsid w:val="00CE64DD"/>
    <w:rsid w:val="00CE6AF7"/>
    <w:rsid w:val="00CE71A7"/>
    <w:rsid w:val="00CE76DC"/>
    <w:rsid w:val="00CE7713"/>
    <w:rsid w:val="00CE7778"/>
    <w:rsid w:val="00CE7E18"/>
    <w:rsid w:val="00CF0005"/>
    <w:rsid w:val="00CF0726"/>
    <w:rsid w:val="00CF08F0"/>
    <w:rsid w:val="00CF1645"/>
    <w:rsid w:val="00CF1698"/>
    <w:rsid w:val="00CF1D8F"/>
    <w:rsid w:val="00CF1F1D"/>
    <w:rsid w:val="00CF1FDC"/>
    <w:rsid w:val="00CF2007"/>
    <w:rsid w:val="00CF21C1"/>
    <w:rsid w:val="00CF22A9"/>
    <w:rsid w:val="00CF237C"/>
    <w:rsid w:val="00CF23F8"/>
    <w:rsid w:val="00CF2803"/>
    <w:rsid w:val="00CF2DD8"/>
    <w:rsid w:val="00CF3595"/>
    <w:rsid w:val="00CF3A1C"/>
    <w:rsid w:val="00CF3A29"/>
    <w:rsid w:val="00CF3E8D"/>
    <w:rsid w:val="00CF3E95"/>
    <w:rsid w:val="00CF41C9"/>
    <w:rsid w:val="00CF4489"/>
    <w:rsid w:val="00CF474C"/>
    <w:rsid w:val="00CF4818"/>
    <w:rsid w:val="00CF48D5"/>
    <w:rsid w:val="00CF4962"/>
    <w:rsid w:val="00CF5496"/>
    <w:rsid w:val="00CF59F9"/>
    <w:rsid w:val="00CF602B"/>
    <w:rsid w:val="00CF62B7"/>
    <w:rsid w:val="00CF6371"/>
    <w:rsid w:val="00CF65A3"/>
    <w:rsid w:val="00CF6787"/>
    <w:rsid w:val="00CF6A28"/>
    <w:rsid w:val="00CF6D54"/>
    <w:rsid w:val="00CF6FAD"/>
    <w:rsid w:val="00CF7F6B"/>
    <w:rsid w:val="00D000F2"/>
    <w:rsid w:val="00D004A5"/>
    <w:rsid w:val="00D00908"/>
    <w:rsid w:val="00D00937"/>
    <w:rsid w:val="00D00DE3"/>
    <w:rsid w:val="00D017A5"/>
    <w:rsid w:val="00D01A25"/>
    <w:rsid w:val="00D028EC"/>
    <w:rsid w:val="00D028FC"/>
    <w:rsid w:val="00D03123"/>
    <w:rsid w:val="00D0339F"/>
    <w:rsid w:val="00D03996"/>
    <w:rsid w:val="00D04551"/>
    <w:rsid w:val="00D04A22"/>
    <w:rsid w:val="00D04D1C"/>
    <w:rsid w:val="00D04FE1"/>
    <w:rsid w:val="00D05326"/>
    <w:rsid w:val="00D0545B"/>
    <w:rsid w:val="00D055A0"/>
    <w:rsid w:val="00D05C49"/>
    <w:rsid w:val="00D06009"/>
    <w:rsid w:val="00D062A5"/>
    <w:rsid w:val="00D065CB"/>
    <w:rsid w:val="00D06B7A"/>
    <w:rsid w:val="00D079D9"/>
    <w:rsid w:val="00D079DC"/>
    <w:rsid w:val="00D07C2D"/>
    <w:rsid w:val="00D1020B"/>
    <w:rsid w:val="00D106FC"/>
    <w:rsid w:val="00D10736"/>
    <w:rsid w:val="00D10871"/>
    <w:rsid w:val="00D113E0"/>
    <w:rsid w:val="00D1142B"/>
    <w:rsid w:val="00D11676"/>
    <w:rsid w:val="00D117EA"/>
    <w:rsid w:val="00D120E3"/>
    <w:rsid w:val="00D126CF"/>
    <w:rsid w:val="00D12DE9"/>
    <w:rsid w:val="00D135B0"/>
    <w:rsid w:val="00D13818"/>
    <w:rsid w:val="00D13856"/>
    <w:rsid w:val="00D1424F"/>
    <w:rsid w:val="00D14BE4"/>
    <w:rsid w:val="00D14E24"/>
    <w:rsid w:val="00D14ECB"/>
    <w:rsid w:val="00D14F7C"/>
    <w:rsid w:val="00D15403"/>
    <w:rsid w:val="00D15626"/>
    <w:rsid w:val="00D15D70"/>
    <w:rsid w:val="00D15D7D"/>
    <w:rsid w:val="00D15EB7"/>
    <w:rsid w:val="00D16388"/>
    <w:rsid w:val="00D165E5"/>
    <w:rsid w:val="00D16710"/>
    <w:rsid w:val="00D16C8B"/>
    <w:rsid w:val="00D17098"/>
    <w:rsid w:val="00D1730D"/>
    <w:rsid w:val="00D1732B"/>
    <w:rsid w:val="00D17384"/>
    <w:rsid w:val="00D17BDB"/>
    <w:rsid w:val="00D17D20"/>
    <w:rsid w:val="00D17D85"/>
    <w:rsid w:val="00D200E1"/>
    <w:rsid w:val="00D200E6"/>
    <w:rsid w:val="00D20189"/>
    <w:rsid w:val="00D202D1"/>
    <w:rsid w:val="00D20327"/>
    <w:rsid w:val="00D20481"/>
    <w:rsid w:val="00D206C5"/>
    <w:rsid w:val="00D20872"/>
    <w:rsid w:val="00D20CA8"/>
    <w:rsid w:val="00D20D3D"/>
    <w:rsid w:val="00D214EC"/>
    <w:rsid w:val="00D2207B"/>
    <w:rsid w:val="00D22130"/>
    <w:rsid w:val="00D222D4"/>
    <w:rsid w:val="00D22431"/>
    <w:rsid w:val="00D224B4"/>
    <w:rsid w:val="00D225C6"/>
    <w:rsid w:val="00D22A91"/>
    <w:rsid w:val="00D23435"/>
    <w:rsid w:val="00D236B9"/>
    <w:rsid w:val="00D2404B"/>
    <w:rsid w:val="00D242F3"/>
    <w:rsid w:val="00D25A75"/>
    <w:rsid w:val="00D263FA"/>
    <w:rsid w:val="00D27125"/>
    <w:rsid w:val="00D27381"/>
    <w:rsid w:val="00D27557"/>
    <w:rsid w:val="00D277A8"/>
    <w:rsid w:val="00D278F0"/>
    <w:rsid w:val="00D30038"/>
    <w:rsid w:val="00D300BB"/>
    <w:rsid w:val="00D3026A"/>
    <w:rsid w:val="00D30570"/>
    <w:rsid w:val="00D307FE"/>
    <w:rsid w:val="00D30B57"/>
    <w:rsid w:val="00D312C9"/>
    <w:rsid w:val="00D313E4"/>
    <w:rsid w:val="00D31533"/>
    <w:rsid w:val="00D31905"/>
    <w:rsid w:val="00D31B3C"/>
    <w:rsid w:val="00D31C94"/>
    <w:rsid w:val="00D3201E"/>
    <w:rsid w:val="00D323A7"/>
    <w:rsid w:val="00D32753"/>
    <w:rsid w:val="00D32853"/>
    <w:rsid w:val="00D32E00"/>
    <w:rsid w:val="00D33583"/>
    <w:rsid w:val="00D34152"/>
    <w:rsid w:val="00D3420E"/>
    <w:rsid w:val="00D345D9"/>
    <w:rsid w:val="00D34C84"/>
    <w:rsid w:val="00D34D20"/>
    <w:rsid w:val="00D34ED7"/>
    <w:rsid w:val="00D34EFF"/>
    <w:rsid w:val="00D35030"/>
    <w:rsid w:val="00D36AEE"/>
    <w:rsid w:val="00D36EDA"/>
    <w:rsid w:val="00D370EB"/>
    <w:rsid w:val="00D374AE"/>
    <w:rsid w:val="00D3760D"/>
    <w:rsid w:val="00D376A1"/>
    <w:rsid w:val="00D378FF"/>
    <w:rsid w:val="00D379B6"/>
    <w:rsid w:val="00D37A88"/>
    <w:rsid w:val="00D37ACF"/>
    <w:rsid w:val="00D37B98"/>
    <w:rsid w:val="00D37D55"/>
    <w:rsid w:val="00D40144"/>
    <w:rsid w:val="00D4088C"/>
    <w:rsid w:val="00D40F88"/>
    <w:rsid w:val="00D411C1"/>
    <w:rsid w:val="00D417C5"/>
    <w:rsid w:val="00D419B8"/>
    <w:rsid w:val="00D41C30"/>
    <w:rsid w:val="00D41CD8"/>
    <w:rsid w:val="00D42455"/>
    <w:rsid w:val="00D42E18"/>
    <w:rsid w:val="00D433EC"/>
    <w:rsid w:val="00D43A9F"/>
    <w:rsid w:val="00D444C2"/>
    <w:rsid w:val="00D45737"/>
    <w:rsid w:val="00D4594F"/>
    <w:rsid w:val="00D45CE6"/>
    <w:rsid w:val="00D45E08"/>
    <w:rsid w:val="00D461A8"/>
    <w:rsid w:val="00D467F5"/>
    <w:rsid w:val="00D47939"/>
    <w:rsid w:val="00D504E2"/>
    <w:rsid w:val="00D50925"/>
    <w:rsid w:val="00D512C9"/>
    <w:rsid w:val="00D51463"/>
    <w:rsid w:val="00D52EA8"/>
    <w:rsid w:val="00D531A9"/>
    <w:rsid w:val="00D5320B"/>
    <w:rsid w:val="00D53FCB"/>
    <w:rsid w:val="00D5481D"/>
    <w:rsid w:val="00D559A2"/>
    <w:rsid w:val="00D55BD1"/>
    <w:rsid w:val="00D56012"/>
    <w:rsid w:val="00D561BE"/>
    <w:rsid w:val="00D56294"/>
    <w:rsid w:val="00D568C8"/>
    <w:rsid w:val="00D56CB0"/>
    <w:rsid w:val="00D56EB3"/>
    <w:rsid w:val="00D57088"/>
    <w:rsid w:val="00D574F9"/>
    <w:rsid w:val="00D57F36"/>
    <w:rsid w:val="00D60689"/>
    <w:rsid w:val="00D60915"/>
    <w:rsid w:val="00D60C31"/>
    <w:rsid w:val="00D60DB6"/>
    <w:rsid w:val="00D611A2"/>
    <w:rsid w:val="00D612EE"/>
    <w:rsid w:val="00D61E4C"/>
    <w:rsid w:val="00D621E6"/>
    <w:rsid w:val="00D62540"/>
    <w:rsid w:val="00D62583"/>
    <w:rsid w:val="00D62686"/>
    <w:rsid w:val="00D62F6B"/>
    <w:rsid w:val="00D63008"/>
    <w:rsid w:val="00D64061"/>
    <w:rsid w:val="00D65AF6"/>
    <w:rsid w:val="00D66213"/>
    <w:rsid w:val="00D66757"/>
    <w:rsid w:val="00D66894"/>
    <w:rsid w:val="00D669D2"/>
    <w:rsid w:val="00D67078"/>
    <w:rsid w:val="00D670E1"/>
    <w:rsid w:val="00D6728B"/>
    <w:rsid w:val="00D672FF"/>
    <w:rsid w:val="00D67570"/>
    <w:rsid w:val="00D70199"/>
    <w:rsid w:val="00D7065B"/>
    <w:rsid w:val="00D70F99"/>
    <w:rsid w:val="00D71217"/>
    <w:rsid w:val="00D71265"/>
    <w:rsid w:val="00D713EE"/>
    <w:rsid w:val="00D7152A"/>
    <w:rsid w:val="00D72756"/>
    <w:rsid w:val="00D73023"/>
    <w:rsid w:val="00D730A2"/>
    <w:rsid w:val="00D73314"/>
    <w:rsid w:val="00D735C2"/>
    <w:rsid w:val="00D739F8"/>
    <w:rsid w:val="00D73F2B"/>
    <w:rsid w:val="00D73F5F"/>
    <w:rsid w:val="00D74334"/>
    <w:rsid w:val="00D743B6"/>
    <w:rsid w:val="00D743C8"/>
    <w:rsid w:val="00D7448B"/>
    <w:rsid w:val="00D7449B"/>
    <w:rsid w:val="00D750A6"/>
    <w:rsid w:val="00D7540F"/>
    <w:rsid w:val="00D75986"/>
    <w:rsid w:val="00D759A6"/>
    <w:rsid w:val="00D75AEA"/>
    <w:rsid w:val="00D760B1"/>
    <w:rsid w:val="00D76F11"/>
    <w:rsid w:val="00D77640"/>
    <w:rsid w:val="00D77755"/>
    <w:rsid w:val="00D77797"/>
    <w:rsid w:val="00D77885"/>
    <w:rsid w:val="00D80103"/>
    <w:rsid w:val="00D801DC"/>
    <w:rsid w:val="00D802CE"/>
    <w:rsid w:val="00D809ED"/>
    <w:rsid w:val="00D80A17"/>
    <w:rsid w:val="00D8146A"/>
    <w:rsid w:val="00D81F52"/>
    <w:rsid w:val="00D81FED"/>
    <w:rsid w:val="00D82124"/>
    <w:rsid w:val="00D829C5"/>
    <w:rsid w:val="00D82D2B"/>
    <w:rsid w:val="00D82F1C"/>
    <w:rsid w:val="00D8380C"/>
    <w:rsid w:val="00D839A3"/>
    <w:rsid w:val="00D83BFD"/>
    <w:rsid w:val="00D84185"/>
    <w:rsid w:val="00D8497A"/>
    <w:rsid w:val="00D858DB"/>
    <w:rsid w:val="00D85BDB"/>
    <w:rsid w:val="00D85C0F"/>
    <w:rsid w:val="00D85C85"/>
    <w:rsid w:val="00D85CF7"/>
    <w:rsid w:val="00D8629A"/>
    <w:rsid w:val="00D86664"/>
    <w:rsid w:val="00D866BB"/>
    <w:rsid w:val="00D8681F"/>
    <w:rsid w:val="00D86B32"/>
    <w:rsid w:val="00D8710C"/>
    <w:rsid w:val="00D874A8"/>
    <w:rsid w:val="00D8754F"/>
    <w:rsid w:val="00D87936"/>
    <w:rsid w:val="00D879D7"/>
    <w:rsid w:val="00D90087"/>
    <w:rsid w:val="00D907E1"/>
    <w:rsid w:val="00D90903"/>
    <w:rsid w:val="00D90B5A"/>
    <w:rsid w:val="00D90DC2"/>
    <w:rsid w:val="00D90E5C"/>
    <w:rsid w:val="00D91199"/>
    <w:rsid w:val="00D9127B"/>
    <w:rsid w:val="00D91369"/>
    <w:rsid w:val="00D91976"/>
    <w:rsid w:val="00D91B5D"/>
    <w:rsid w:val="00D922C8"/>
    <w:rsid w:val="00D92E1B"/>
    <w:rsid w:val="00D9330F"/>
    <w:rsid w:val="00D9340B"/>
    <w:rsid w:val="00D935C5"/>
    <w:rsid w:val="00D94017"/>
    <w:rsid w:val="00D944B7"/>
    <w:rsid w:val="00D944C2"/>
    <w:rsid w:val="00D94BEC"/>
    <w:rsid w:val="00D958EF"/>
    <w:rsid w:val="00D95CE7"/>
    <w:rsid w:val="00D96E51"/>
    <w:rsid w:val="00D970AE"/>
    <w:rsid w:val="00D9716F"/>
    <w:rsid w:val="00D9741B"/>
    <w:rsid w:val="00D9778E"/>
    <w:rsid w:val="00DA032F"/>
    <w:rsid w:val="00DA072A"/>
    <w:rsid w:val="00DA0937"/>
    <w:rsid w:val="00DA0E78"/>
    <w:rsid w:val="00DA13EA"/>
    <w:rsid w:val="00DA16E8"/>
    <w:rsid w:val="00DA1B74"/>
    <w:rsid w:val="00DA1CEA"/>
    <w:rsid w:val="00DA1F67"/>
    <w:rsid w:val="00DA251E"/>
    <w:rsid w:val="00DA3180"/>
    <w:rsid w:val="00DA3267"/>
    <w:rsid w:val="00DA32D3"/>
    <w:rsid w:val="00DA38D5"/>
    <w:rsid w:val="00DA41A5"/>
    <w:rsid w:val="00DA41AF"/>
    <w:rsid w:val="00DA4332"/>
    <w:rsid w:val="00DA43CF"/>
    <w:rsid w:val="00DA4745"/>
    <w:rsid w:val="00DA4C0E"/>
    <w:rsid w:val="00DA531F"/>
    <w:rsid w:val="00DA5793"/>
    <w:rsid w:val="00DA58E3"/>
    <w:rsid w:val="00DA5C12"/>
    <w:rsid w:val="00DA5D63"/>
    <w:rsid w:val="00DA698D"/>
    <w:rsid w:val="00DA72BD"/>
    <w:rsid w:val="00DA779F"/>
    <w:rsid w:val="00DA7F4B"/>
    <w:rsid w:val="00DB03AA"/>
    <w:rsid w:val="00DB0687"/>
    <w:rsid w:val="00DB0B47"/>
    <w:rsid w:val="00DB0BBE"/>
    <w:rsid w:val="00DB0BF2"/>
    <w:rsid w:val="00DB11C5"/>
    <w:rsid w:val="00DB135E"/>
    <w:rsid w:val="00DB1960"/>
    <w:rsid w:val="00DB20DB"/>
    <w:rsid w:val="00DB23AC"/>
    <w:rsid w:val="00DB2707"/>
    <w:rsid w:val="00DB281D"/>
    <w:rsid w:val="00DB291C"/>
    <w:rsid w:val="00DB2A86"/>
    <w:rsid w:val="00DB2DB0"/>
    <w:rsid w:val="00DB2DF2"/>
    <w:rsid w:val="00DB2EF8"/>
    <w:rsid w:val="00DB354F"/>
    <w:rsid w:val="00DB399C"/>
    <w:rsid w:val="00DB400E"/>
    <w:rsid w:val="00DB4097"/>
    <w:rsid w:val="00DB41E7"/>
    <w:rsid w:val="00DB4D09"/>
    <w:rsid w:val="00DB5CF6"/>
    <w:rsid w:val="00DB5F0E"/>
    <w:rsid w:val="00DB63DE"/>
    <w:rsid w:val="00DB65FC"/>
    <w:rsid w:val="00DB6C26"/>
    <w:rsid w:val="00DB6FA1"/>
    <w:rsid w:val="00DB7209"/>
    <w:rsid w:val="00DB7388"/>
    <w:rsid w:val="00DB7533"/>
    <w:rsid w:val="00DB7C18"/>
    <w:rsid w:val="00DB7D31"/>
    <w:rsid w:val="00DC00F1"/>
    <w:rsid w:val="00DC0402"/>
    <w:rsid w:val="00DC0823"/>
    <w:rsid w:val="00DC10E1"/>
    <w:rsid w:val="00DC10E7"/>
    <w:rsid w:val="00DC1138"/>
    <w:rsid w:val="00DC13FB"/>
    <w:rsid w:val="00DC1AE8"/>
    <w:rsid w:val="00DC1DD5"/>
    <w:rsid w:val="00DC2057"/>
    <w:rsid w:val="00DC21C6"/>
    <w:rsid w:val="00DC2280"/>
    <w:rsid w:val="00DC27A6"/>
    <w:rsid w:val="00DC29C3"/>
    <w:rsid w:val="00DC2D23"/>
    <w:rsid w:val="00DC2D4B"/>
    <w:rsid w:val="00DC2D71"/>
    <w:rsid w:val="00DC2D81"/>
    <w:rsid w:val="00DC2F8E"/>
    <w:rsid w:val="00DC31B0"/>
    <w:rsid w:val="00DC3566"/>
    <w:rsid w:val="00DC3771"/>
    <w:rsid w:val="00DC3859"/>
    <w:rsid w:val="00DC3DAB"/>
    <w:rsid w:val="00DC3F86"/>
    <w:rsid w:val="00DC402C"/>
    <w:rsid w:val="00DC46A6"/>
    <w:rsid w:val="00DC49F6"/>
    <w:rsid w:val="00DC4AD0"/>
    <w:rsid w:val="00DC4F8A"/>
    <w:rsid w:val="00DC5361"/>
    <w:rsid w:val="00DC5694"/>
    <w:rsid w:val="00DC5D81"/>
    <w:rsid w:val="00DC6669"/>
    <w:rsid w:val="00DC7176"/>
    <w:rsid w:val="00DC783B"/>
    <w:rsid w:val="00DC7C66"/>
    <w:rsid w:val="00DC7FE8"/>
    <w:rsid w:val="00DD0315"/>
    <w:rsid w:val="00DD0832"/>
    <w:rsid w:val="00DD0BB3"/>
    <w:rsid w:val="00DD0DE1"/>
    <w:rsid w:val="00DD0E3E"/>
    <w:rsid w:val="00DD1216"/>
    <w:rsid w:val="00DD17AF"/>
    <w:rsid w:val="00DD1F73"/>
    <w:rsid w:val="00DD2490"/>
    <w:rsid w:val="00DD298B"/>
    <w:rsid w:val="00DD2AD4"/>
    <w:rsid w:val="00DD33D1"/>
    <w:rsid w:val="00DD3671"/>
    <w:rsid w:val="00DD3874"/>
    <w:rsid w:val="00DD3AE6"/>
    <w:rsid w:val="00DD3E81"/>
    <w:rsid w:val="00DD3EB8"/>
    <w:rsid w:val="00DD42B3"/>
    <w:rsid w:val="00DD4C0C"/>
    <w:rsid w:val="00DD4E5F"/>
    <w:rsid w:val="00DD556A"/>
    <w:rsid w:val="00DD589E"/>
    <w:rsid w:val="00DD5CA0"/>
    <w:rsid w:val="00DD605F"/>
    <w:rsid w:val="00DD6204"/>
    <w:rsid w:val="00DD63E5"/>
    <w:rsid w:val="00DD73C9"/>
    <w:rsid w:val="00DD77F4"/>
    <w:rsid w:val="00DD7D7C"/>
    <w:rsid w:val="00DE0D22"/>
    <w:rsid w:val="00DE0D27"/>
    <w:rsid w:val="00DE1DE8"/>
    <w:rsid w:val="00DE1E9F"/>
    <w:rsid w:val="00DE2AA3"/>
    <w:rsid w:val="00DE316E"/>
    <w:rsid w:val="00DE3BED"/>
    <w:rsid w:val="00DE40FC"/>
    <w:rsid w:val="00DE515A"/>
    <w:rsid w:val="00DE59E2"/>
    <w:rsid w:val="00DE64C7"/>
    <w:rsid w:val="00DE6537"/>
    <w:rsid w:val="00DE68FD"/>
    <w:rsid w:val="00DE6AD8"/>
    <w:rsid w:val="00DE6D55"/>
    <w:rsid w:val="00DE6D5E"/>
    <w:rsid w:val="00DE72B6"/>
    <w:rsid w:val="00DE732B"/>
    <w:rsid w:val="00DE76A9"/>
    <w:rsid w:val="00DE7F6F"/>
    <w:rsid w:val="00DF004D"/>
    <w:rsid w:val="00DF1042"/>
    <w:rsid w:val="00DF1A2B"/>
    <w:rsid w:val="00DF2141"/>
    <w:rsid w:val="00DF299F"/>
    <w:rsid w:val="00DF2D9E"/>
    <w:rsid w:val="00DF2FED"/>
    <w:rsid w:val="00DF33E9"/>
    <w:rsid w:val="00DF357B"/>
    <w:rsid w:val="00DF35EA"/>
    <w:rsid w:val="00DF362B"/>
    <w:rsid w:val="00DF37B9"/>
    <w:rsid w:val="00DF39C3"/>
    <w:rsid w:val="00DF3BC4"/>
    <w:rsid w:val="00DF4276"/>
    <w:rsid w:val="00DF4EE4"/>
    <w:rsid w:val="00DF5425"/>
    <w:rsid w:val="00DF57D8"/>
    <w:rsid w:val="00DF5953"/>
    <w:rsid w:val="00DF5A9F"/>
    <w:rsid w:val="00DF6181"/>
    <w:rsid w:val="00DF63B3"/>
    <w:rsid w:val="00DF660E"/>
    <w:rsid w:val="00DF6E2A"/>
    <w:rsid w:val="00DF7845"/>
    <w:rsid w:val="00DF78F1"/>
    <w:rsid w:val="00DF7D80"/>
    <w:rsid w:val="00DF7FDB"/>
    <w:rsid w:val="00E004C9"/>
    <w:rsid w:val="00E004FF"/>
    <w:rsid w:val="00E00A80"/>
    <w:rsid w:val="00E00DF7"/>
    <w:rsid w:val="00E01326"/>
    <w:rsid w:val="00E0175E"/>
    <w:rsid w:val="00E01B93"/>
    <w:rsid w:val="00E01BF1"/>
    <w:rsid w:val="00E02612"/>
    <w:rsid w:val="00E02770"/>
    <w:rsid w:val="00E02B14"/>
    <w:rsid w:val="00E02E97"/>
    <w:rsid w:val="00E02ECA"/>
    <w:rsid w:val="00E0304E"/>
    <w:rsid w:val="00E0348F"/>
    <w:rsid w:val="00E036BD"/>
    <w:rsid w:val="00E037B4"/>
    <w:rsid w:val="00E03959"/>
    <w:rsid w:val="00E03C6D"/>
    <w:rsid w:val="00E0412D"/>
    <w:rsid w:val="00E045C9"/>
    <w:rsid w:val="00E04B74"/>
    <w:rsid w:val="00E04E3C"/>
    <w:rsid w:val="00E05053"/>
    <w:rsid w:val="00E0511F"/>
    <w:rsid w:val="00E055DE"/>
    <w:rsid w:val="00E05A06"/>
    <w:rsid w:val="00E05AAE"/>
    <w:rsid w:val="00E05AB7"/>
    <w:rsid w:val="00E05B1D"/>
    <w:rsid w:val="00E05C52"/>
    <w:rsid w:val="00E05E56"/>
    <w:rsid w:val="00E06528"/>
    <w:rsid w:val="00E065E7"/>
    <w:rsid w:val="00E0666F"/>
    <w:rsid w:val="00E06926"/>
    <w:rsid w:val="00E07010"/>
    <w:rsid w:val="00E0701C"/>
    <w:rsid w:val="00E073E8"/>
    <w:rsid w:val="00E0756B"/>
    <w:rsid w:val="00E07587"/>
    <w:rsid w:val="00E075DA"/>
    <w:rsid w:val="00E075F5"/>
    <w:rsid w:val="00E07C75"/>
    <w:rsid w:val="00E07D7F"/>
    <w:rsid w:val="00E10850"/>
    <w:rsid w:val="00E113ED"/>
    <w:rsid w:val="00E116A9"/>
    <w:rsid w:val="00E11704"/>
    <w:rsid w:val="00E11C09"/>
    <w:rsid w:val="00E11F4F"/>
    <w:rsid w:val="00E12633"/>
    <w:rsid w:val="00E12BD7"/>
    <w:rsid w:val="00E135BF"/>
    <w:rsid w:val="00E135D5"/>
    <w:rsid w:val="00E13FD8"/>
    <w:rsid w:val="00E14387"/>
    <w:rsid w:val="00E14810"/>
    <w:rsid w:val="00E14AA6"/>
    <w:rsid w:val="00E15366"/>
    <w:rsid w:val="00E154DF"/>
    <w:rsid w:val="00E16754"/>
    <w:rsid w:val="00E17006"/>
    <w:rsid w:val="00E1752C"/>
    <w:rsid w:val="00E1754D"/>
    <w:rsid w:val="00E1774B"/>
    <w:rsid w:val="00E17C58"/>
    <w:rsid w:val="00E17E0D"/>
    <w:rsid w:val="00E17EEB"/>
    <w:rsid w:val="00E200AE"/>
    <w:rsid w:val="00E20525"/>
    <w:rsid w:val="00E20753"/>
    <w:rsid w:val="00E20771"/>
    <w:rsid w:val="00E20E2D"/>
    <w:rsid w:val="00E213D4"/>
    <w:rsid w:val="00E21AEA"/>
    <w:rsid w:val="00E21B32"/>
    <w:rsid w:val="00E21E01"/>
    <w:rsid w:val="00E21FB4"/>
    <w:rsid w:val="00E21FC1"/>
    <w:rsid w:val="00E22298"/>
    <w:rsid w:val="00E227AB"/>
    <w:rsid w:val="00E22935"/>
    <w:rsid w:val="00E229FD"/>
    <w:rsid w:val="00E22D7D"/>
    <w:rsid w:val="00E22DEA"/>
    <w:rsid w:val="00E22E6D"/>
    <w:rsid w:val="00E23B58"/>
    <w:rsid w:val="00E23CA0"/>
    <w:rsid w:val="00E2432F"/>
    <w:rsid w:val="00E24763"/>
    <w:rsid w:val="00E249AF"/>
    <w:rsid w:val="00E24AD1"/>
    <w:rsid w:val="00E24B9C"/>
    <w:rsid w:val="00E24E6C"/>
    <w:rsid w:val="00E251E8"/>
    <w:rsid w:val="00E25556"/>
    <w:rsid w:val="00E2630A"/>
    <w:rsid w:val="00E266A6"/>
    <w:rsid w:val="00E2699D"/>
    <w:rsid w:val="00E27151"/>
    <w:rsid w:val="00E2722F"/>
    <w:rsid w:val="00E272C1"/>
    <w:rsid w:val="00E273FC"/>
    <w:rsid w:val="00E274A6"/>
    <w:rsid w:val="00E27521"/>
    <w:rsid w:val="00E27B5B"/>
    <w:rsid w:val="00E27ED8"/>
    <w:rsid w:val="00E30976"/>
    <w:rsid w:val="00E30B4E"/>
    <w:rsid w:val="00E31A48"/>
    <w:rsid w:val="00E31E9F"/>
    <w:rsid w:val="00E3212D"/>
    <w:rsid w:val="00E32513"/>
    <w:rsid w:val="00E3272D"/>
    <w:rsid w:val="00E32BA5"/>
    <w:rsid w:val="00E330E5"/>
    <w:rsid w:val="00E3333D"/>
    <w:rsid w:val="00E3336F"/>
    <w:rsid w:val="00E33680"/>
    <w:rsid w:val="00E33A64"/>
    <w:rsid w:val="00E34327"/>
    <w:rsid w:val="00E34444"/>
    <w:rsid w:val="00E3492A"/>
    <w:rsid w:val="00E34E61"/>
    <w:rsid w:val="00E350FC"/>
    <w:rsid w:val="00E35344"/>
    <w:rsid w:val="00E35345"/>
    <w:rsid w:val="00E35746"/>
    <w:rsid w:val="00E36240"/>
    <w:rsid w:val="00E3642E"/>
    <w:rsid w:val="00E36577"/>
    <w:rsid w:val="00E36B55"/>
    <w:rsid w:val="00E36EA7"/>
    <w:rsid w:val="00E370D2"/>
    <w:rsid w:val="00E3751B"/>
    <w:rsid w:val="00E376B2"/>
    <w:rsid w:val="00E37BA0"/>
    <w:rsid w:val="00E37DAE"/>
    <w:rsid w:val="00E4019B"/>
    <w:rsid w:val="00E40372"/>
    <w:rsid w:val="00E41135"/>
    <w:rsid w:val="00E41D79"/>
    <w:rsid w:val="00E41EBB"/>
    <w:rsid w:val="00E423A3"/>
    <w:rsid w:val="00E429AF"/>
    <w:rsid w:val="00E42A92"/>
    <w:rsid w:val="00E42B7D"/>
    <w:rsid w:val="00E42C60"/>
    <w:rsid w:val="00E42F97"/>
    <w:rsid w:val="00E432E9"/>
    <w:rsid w:val="00E43DED"/>
    <w:rsid w:val="00E44168"/>
    <w:rsid w:val="00E441D9"/>
    <w:rsid w:val="00E44DC2"/>
    <w:rsid w:val="00E45101"/>
    <w:rsid w:val="00E4545E"/>
    <w:rsid w:val="00E468F2"/>
    <w:rsid w:val="00E46939"/>
    <w:rsid w:val="00E46F86"/>
    <w:rsid w:val="00E470F6"/>
    <w:rsid w:val="00E475C8"/>
    <w:rsid w:val="00E47CEE"/>
    <w:rsid w:val="00E47DAC"/>
    <w:rsid w:val="00E50794"/>
    <w:rsid w:val="00E50D4B"/>
    <w:rsid w:val="00E51FDA"/>
    <w:rsid w:val="00E52194"/>
    <w:rsid w:val="00E5226C"/>
    <w:rsid w:val="00E52998"/>
    <w:rsid w:val="00E5346B"/>
    <w:rsid w:val="00E5380A"/>
    <w:rsid w:val="00E53832"/>
    <w:rsid w:val="00E53D99"/>
    <w:rsid w:val="00E53FCE"/>
    <w:rsid w:val="00E5406C"/>
    <w:rsid w:val="00E541FF"/>
    <w:rsid w:val="00E542DC"/>
    <w:rsid w:val="00E5489C"/>
    <w:rsid w:val="00E55311"/>
    <w:rsid w:val="00E553EC"/>
    <w:rsid w:val="00E55978"/>
    <w:rsid w:val="00E55C0D"/>
    <w:rsid w:val="00E55CA4"/>
    <w:rsid w:val="00E56632"/>
    <w:rsid w:val="00E56727"/>
    <w:rsid w:val="00E56DC1"/>
    <w:rsid w:val="00E57312"/>
    <w:rsid w:val="00E57524"/>
    <w:rsid w:val="00E575B5"/>
    <w:rsid w:val="00E57632"/>
    <w:rsid w:val="00E579A5"/>
    <w:rsid w:val="00E6014A"/>
    <w:rsid w:val="00E6019A"/>
    <w:rsid w:val="00E60223"/>
    <w:rsid w:val="00E60638"/>
    <w:rsid w:val="00E60BF2"/>
    <w:rsid w:val="00E60F17"/>
    <w:rsid w:val="00E6102C"/>
    <w:rsid w:val="00E61243"/>
    <w:rsid w:val="00E61273"/>
    <w:rsid w:val="00E615DA"/>
    <w:rsid w:val="00E6286F"/>
    <w:rsid w:val="00E63353"/>
    <w:rsid w:val="00E634B2"/>
    <w:rsid w:val="00E639DF"/>
    <w:rsid w:val="00E63CBC"/>
    <w:rsid w:val="00E6443F"/>
    <w:rsid w:val="00E64CF9"/>
    <w:rsid w:val="00E652E2"/>
    <w:rsid w:val="00E65B33"/>
    <w:rsid w:val="00E65EF1"/>
    <w:rsid w:val="00E666CA"/>
    <w:rsid w:val="00E6671D"/>
    <w:rsid w:val="00E6683C"/>
    <w:rsid w:val="00E66F40"/>
    <w:rsid w:val="00E66F6F"/>
    <w:rsid w:val="00E675F0"/>
    <w:rsid w:val="00E67F3F"/>
    <w:rsid w:val="00E705C2"/>
    <w:rsid w:val="00E7097B"/>
    <w:rsid w:val="00E709A4"/>
    <w:rsid w:val="00E70B1A"/>
    <w:rsid w:val="00E7111C"/>
    <w:rsid w:val="00E71725"/>
    <w:rsid w:val="00E71991"/>
    <w:rsid w:val="00E71CE3"/>
    <w:rsid w:val="00E728DA"/>
    <w:rsid w:val="00E72F71"/>
    <w:rsid w:val="00E73152"/>
    <w:rsid w:val="00E7315A"/>
    <w:rsid w:val="00E742E6"/>
    <w:rsid w:val="00E75A37"/>
    <w:rsid w:val="00E768BC"/>
    <w:rsid w:val="00E76BF7"/>
    <w:rsid w:val="00E7720A"/>
    <w:rsid w:val="00E774F0"/>
    <w:rsid w:val="00E776C2"/>
    <w:rsid w:val="00E77927"/>
    <w:rsid w:val="00E77C73"/>
    <w:rsid w:val="00E77F4A"/>
    <w:rsid w:val="00E77FC5"/>
    <w:rsid w:val="00E80298"/>
    <w:rsid w:val="00E808C8"/>
    <w:rsid w:val="00E80AD9"/>
    <w:rsid w:val="00E80DCC"/>
    <w:rsid w:val="00E810D4"/>
    <w:rsid w:val="00E8118F"/>
    <w:rsid w:val="00E812DC"/>
    <w:rsid w:val="00E82A49"/>
    <w:rsid w:val="00E82C9B"/>
    <w:rsid w:val="00E82D82"/>
    <w:rsid w:val="00E83559"/>
    <w:rsid w:val="00E83869"/>
    <w:rsid w:val="00E83879"/>
    <w:rsid w:val="00E8390E"/>
    <w:rsid w:val="00E83B8A"/>
    <w:rsid w:val="00E83F23"/>
    <w:rsid w:val="00E84C21"/>
    <w:rsid w:val="00E8539A"/>
    <w:rsid w:val="00E8546F"/>
    <w:rsid w:val="00E85857"/>
    <w:rsid w:val="00E85BE5"/>
    <w:rsid w:val="00E861A6"/>
    <w:rsid w:val="00E864BF"/>
    <w:rsid w:val="00E86692"/>
    <w:rsid w:val="00E868E3"/>
    <w:rsid w:val="00E86A0E"/>
    <w:rsid w:val="00E870B0"/>
    <w:rsid w:val="00E87BE8"/>
    <w:rsid w:val="00E90BE3"/>
    <w:rsid w:val="00E90BEC"/>
    <w:rsid w:val="00E90C77"/>
    <w:rsid w:val="00E90F62"/>
    <w:rsid w:val="00E915B0"/>
    <w:rsid w:val="00E91C62"/>
    <w:rsid w:val="00E91D9F"/>
    <w:rsid w:val="00E91DBD"/>
    <w:rsid w:val="00E91EA2"/>
    <w:rsid w:val="00E92D4D"/>
    <w:rsid w:val="00E933C3"/>
    <w:rsid w:val="00E93C9F"/>
    <w:rsid w:val="00E93D18"/>
    <w:rsid w:val="00E93EE9"/>
    <w:rsid w:val="00E94521"/>
    <w:rsid w:val="00E94714"/>
    <w:rsid w:val="00E9499C"/>
    <w:rsid w:val="00E94B4A"/>
    <w:rsid w:val="00E94CFF"/>
    <w:rsid w:val="00E9516B"/>
    <w:rsid w:val="00E95778"/>
    <w:rsid w:val="00E95C13"/>
    <w:rsid w:val="00E9628B"/>
    <w:rsid w:val="00E962C3"/>
    <w:rsid w:val="00E96AFA"/>
    <w:rsid w:val="00E973AF"/>
    <w:rsid w:val="00E975A0"/>
    <w:rsid w:val="00E97AA9"/>
    <w:rsid w:val="00EA03A8"/>
    <w:rsid w:val="00EA08AD"/>
    <w:rsid w:val="00EA0CBE"/>
    <w:rsid w:val="00EA1094"/>
    <w:rsid w:val="00EA145F"/>
    <w:rsid w:val="00EA173F"/>
    <w:rsid w:val="00EA1909"/>
    <w:rsid w:val="00EA1EF6"/>
    <w:rsid w:val="00EA200A"/>
    <w:rsid w:val="00EA23C9"/>
    <w:rsid w:val="00EA2935"/>
    <w:rsid w:val="00EA2F2A"/>
    <w:rsid w:val="00EA3F9C"/>
    <w:rsid w:val="00EA4174"/>
    <w:rsid w:val="00EA4227"/>
    <w:rsid w:val="00EA467B"/>
    <w:rsid w:val="00EA4C64"/>
    <w:rsid w:val="00EA59C5"/>
    <w:rsid w:val="00EA5FB7"/>
    <w:rsid w:val="00EA6635"/>
    <w:rsid w:val="00EA7026"/>
    <w:rsid w:val="00EA7100"/>
    <w:rsid w:val="00EA735F"/>
    <w:rsid w:val="00EA74DC"/>
    <w:rsid w:val="00EA7500"/>
    <w:rsid w:val="00EA7634"/>
    <w:rsid w:val="00EA79A3"/>
    <w:rsid w:val="00EB0048"/>
    <w:rsid w:val="00EB06BF"/>
    <w:rsid w:val="00EB071D"/>
    <w:rsid w:val="00EB0A8E"/>
    <w:rsid w:val="00EB0DB6"/>
    <w:rsid w:val="00EB0EB9"/>
    <w:rsid w:val="00EB10B4"/>
    <w:rsid w:val="00EB11DE"/>
    <w:rsid w:val="00EB12E3"/>
    <w:rsid w:val="00EB149C"/>
    <w:rsid w:val="00EB15BE"/>
    <w:rsid w:val="00EB264E"/>
    <w:rsid w:val="00EB2AE1"/>
    <w:rsid w:val="00EB359A"/>
    <w:rsid w:val="00EB359F"/>
    <w:rsid w:val="00EB372D"/>
    <w:rsid w:val="00EB3C2C"/>
    <w:rsid w:val="00EB3CB4"/>
    <w:rsid w:val="00EB3EF0"/>
    <w:rsid w:val="00EB43F4"/>
    <w:rsid w:val="00EB47CB"/>
    <w:rsid w:val="00EB49B0"/>
    <w:rsid w:val="00EB49F7"/>
    <w:rsid w:val="00EB4AC2"/>
    <w:rsid w:val="00EB50E5"/>
    <w:rsid w:val="00EB52F4"/>
    <w:rsid w:val="00EB5FDD"/>
    <w:rsid w:val="00EB60F5"/>
    <w:rsid w:val="00EB6342"/>
    <w:rsid w:val="00EB64DC"/>
    <w:rsid w:val="00EB705C"/>
    <w:rsid w:val="00EB7270"/>
    <w:rsid w:val="00EB7A3C"/>
    <w:rsid w:val="00EB7B5D"/>
    <w:rsid w:val="00EB7CCC"/>
    <w:rsid w:val="00EC006F"/>
    <w:rsid w:val="00EC14BB"/>
    <w:rsid w:val="00EC16F9"/>
    <w:rsid w:val="00EC173D"/>
    <w:rsid w:val="00EC1996"/>
    <w:rsid w:val="00EC2446"/>
    <w:rsid w:val="00EC2673"/>
    <w:rsid w:val="00EC2AA0"/>
    <w:rsid w:val="00EC3749"/>
    <w:rsid w:val="00EC40C6"/>
    <w:rsid w:val="00EC4614"/>
    <w:rsid w:val="00EC4C1F"/>
    <w:rsid w:val="00EC5131"/>
    <w:rsid w:val="00EC53C6"/>
    <w:rsid w:val="00EC53DF"/>
    <w:rsid w:val="00EC575A"/>
    <w:rsid w:val="00EC5A60"/>
    <w:rsid w:val="00EC5BC1"/>
    <w:rsid w:val="00EC5BE3"/>
    <w:rsid w:val="00EC5D71"/>
    <w:rsid w:val="00EC5EA2"/>
    <w:rsid w:val="00EC664C"/>
    <w:rsid w:val="00EC679C"/>
    <w:rsid w:val="00EC7250"/>
    <w:rsid w:val="00EC77B3"/>
    <w:rsid w:val="00EC77C9"/>
    <w:rsid w:val="00EC78AF"/>
    <w:rsid w:val="00EC79D4"/>
    <w:rsid w:val="00EC7CF0"/>
    <w:rsid w:val="00ED02B3"/>
    <w:rsid w:val="00ED038E"/>
    <w:rsid w:val="00ED0B06"/>
    <w:rsid w:val="00ED1484"/>
    <w:rsid w:val="00ED1989"/>
    <w:rsid w:val="00ED1FAA"/>
    <w:rsid w:val="00ED2764"/>
    <w:rsid w:val="00ED37ED"/>
    <w:rsid w:val="00ED3F61"/>
    <w:rsid w:val="00ED4096"/>
    <w:rsid w:val="00ED4782"/>
    <w:rsid w:val="00ED4810"/>
    <w:rsid w:val="00ED49BC"/>
    <w:rsid w:val="00ED4BD9"/>
    <w:rsid w:val="00ED4BF4"/>
    <w:rsid w:val="00ED5055"/>
    <w:rsid w:val="00ED51D0"/>
    <w:rsid w:val="00ED51FD"/>
    <w:rsid w:val="00ED53B3"/>
    <w:rsid w:val="00ED5515"/>
    <w:rsid w:val="00ED56D2"/>
    <w:rsid w:val="00ED594F"/>
    <w:rsid w:val="00ED61B9"/>
    <w:rsid w:val="00ED676C"/>
    <w:rsid w:val="00ED6B4B"/>
    <w:rsid w:val="00ED72D0"/>
    <w:rsid w:val="00ED745D"/>
    <w:rsid w:val="00ED7790"/>
    <w:rsid w:val="00ED7947"/>
    <w:rsid w:val="00ED7C7C"/>
    <w:rsid w:val="00ED7D6D"/>
    <w:rsid w:val="00ED7E74"/>
    <w:rsid w:val="00ED7FCE"/>
    <w:rsid w:val="00EE031C"/>
    <w:rsid w:val="00EE03EE"/>
    <w:rsid w:val="00EE0850"/>
    <w:rsid w:val="00EE0CE1"/>
    <w:rsid w:val="00EE10ED"/>
    <w:rsid w:val="00EE12E8"/>
    <w:rsid w:val="00EE15A2"/>
    <w:rsid w:val="00EE16BB"/>
    <w:rsid w:val="00EE16EB"/>
    <w:rsid w:val="00EE2882"/>
    <w:rsid w:val="00EE2EBB"/>
    <w:rsid w:val="00EE2FAC"/>
    <w:rsid w:val="00EE3C84"/>
    <w:rsid w:val="00EE4115"/>
    <w:rsid w:val="00EE416D"/>
    <w:rsid w:val="00EE4B5B"/>
    <w:rsid w:val="00EE4D3E"/>
    <w:rsid w:val="00EE4EE2"/>
    <w:rsid w:val="00EE4FAD"/>
    <w:rsid w:val="00EE5194"/>
    <w:rsid w:val="00EE5300"/>
    <w:rsid w:val="00EE55D9"/>
    <w:rsid w:val="00EE57A4"/>
    <w:rsid w:val="00EE5F1A"/>
    <w:rsid w:val="00EE6060"/>
    <w:rsid w:val="00EE61A4"/>
    <w:rsid w:val="00EE6989"/>
    <w:rsid w:val="00EE704D"/>
    <w:rsid w:val="00EE7552"/>
    <w:rsid w:val="00EE7566"/>
    <w:rsid w:val="00EE7729"/>
    <w:rsid w:val="00EE7797"/>
    <w:rsid w:val="00EE7A6C"/>
    <w:rsid w:val="00EF03EB"/>
    <w:rsid w:val="00EF068F"/>
    <w:rsid w:val="00EF06F5"/>
    <w:rsid w:val="00EF0877"/>
    <w:rsid w:val="00EF10D8"/>
    <w:rsid w:val="00EF1896"/>
    <w:rsid w:val="00EF1F35"/>
    <w:rsid w:val="00EF281D"/>
    <w:rsid w:val="00EF2F2A"/>
    <w:rsid w:val="00EF3C50"/>
    <w:rsid w:val="00EF3EA4"/>
    <w:rsid w:val="00EF4011"/>
    <w:rsid w:val="00EF4765"/>
    <w:rsid w:val="00EF4815"/>
    <w:rsid w:val="00EF4A87"/>
    <w:rsid w:val="00EF4B00"/>
    <w:rsid w:val="00EF4C62"/>
    <w:rsid w:val="00EF522C"/>
    <w:rsid w:val="00EF5497"/>
    <w:rsid w:val="00EF5879"/>
    <w:rsid w:val="00EF5ABB"/>
    <w:rsid w:val="00EF6104"/>
    <w:rsid w:val="00EF6259"/>
    <w:rsid w:val="00EF64D8"/>
    <w:rsid w:val="00EF6C12"/>
    <w:rsid w:val="00EF6CB0"/>
    <w:rsid w:val="00EF7011"/>
    <w:rsid w:val="00EF7A16"/>
    <w:rsid w:val="00F0045D"/>
    <w:rsid w:val="00F00511"/>
    <w:rsid w:val="00F00833"/>
    <w:rsid w:val="00F0098D"/>
    <w:rsid w:val="00F00B86"/>
    <w:rsid w:val="00F0118B"/>
    <w:rsid w:val="00F011EC"/>
    <w:rsid w:val="00F01251"/>
    <w:rsid w:val="00F015D9"/>
    <w:rsid w:val="00F01B54"/>
    <w:rsid w:val="00F01C31"/>
    <w:rsid w:val="00F027E9"/>
    <w:rsid w:val="00F02CA2"/>
    <w:rsid w:val="00F02F63"/>
    <w:rsid w:val="00F0318E"/>
    <w:rsid w:val="00F035F2"/>
    <w:rsid w:val="00F03A55"/>
    <w:rsid w:val="00F03F94"/>
    <w:rsid w:val="00F05FE8"/>
    <w:rsid w:val="00F0617E"/>
    <w:rsid w:val="00F066CE"/>
    <w:rsid w:val="00F06F1C"/>
    <w:rsid w:val="00F071B0"/>
    <w:rsid w:val="00F07946"/>
    <w:rsid w:val="00F07E74"/>
    <w:rsid w:val="00F10730"/>
    <w:rsid w:val="00F10A5A"/>
    <w:rsid w:val="00F10CAE"/>
    <w:rsid w:val="00F1153C"/>
    <w:rsid w:val="00F11687"/>
    <w:rsid w:val="00F11DE3"/>
    <w:rsid w:val="00F11F99"/>
    <w:rsid w:val="00F1204D"/>
    <w:rsid w:val="00F12054"/>
    <w:rsid w:val="00F120D0"/>
    <w:rsid w:val="00F12245"/>
    <w:rsid w:val="00F123B3"/>
    <w:rsid w:val="00F12538"/>
    <w:rsid w:val="00F12546"/>
    <w:rsid w:val="00F12C52"/>
    <w:rsid w:val="00F12D82"/>
    <w:rsid w:val="00F13118"/>
    <w:rsid w:val="00F134BD"/>
    <w:rsid w:val="00F13820"/>
    <w:rsid w:val="00F13A28"/>
    <w:rsid w:val="00F13C46"/>
    <w:rsid w:val="00F13E13"/>
    <w:rsid w:val="00F14566"/>
    <w:rsid w:val="00F155DF"/>
    <w:rsid w:val="00F15A90"/>
    <w:rsid w:val="00F16183"/>
    <w:rsid w:val="00F16582"/>
    <w:rsid w:val="00F169A2"/>
    <w:rsid w:val="00F17109"/>
    <w:rsid w:val="00F1743A"/>
    <w:rsid w:val="00F176AE"/>
    <w:rsid w:val="00F176F7"/>
    <w:rsid w:val="00F17877"/>
    <w:rsid w:val="00F17CF4"/>
    <w:rsid w:val="00F20067"/>
    <w:rsid w:val="00F2079C"/>
    <w:rsid w:val="00F20DD8"/>
    <w:rsid w:val="00F2172C"/>
    <w:rsid w:val="00F217A7"/>
    <w:rsid w:val="00F219A6"/>
    <w:rsid w:val="00F21AE7"/>
    <w:rsid w:val="00F21ED3"/>
    <w:rsid w:val="00F223A0"/>
    <w:rsid w:val="00F228B4"/>
    <w:rsid w:val="00F22DC3"/>
    <w:rsid w:val="00F22E37"/>
    <w:rsid w:val="00F2331D"/>
    <w:rsid w:val="00F239B7"/>
    <w:rsid w:val="00F23C80"/>
    <w:rsid w:val="00F2408F"/>
    <w:rsid w:val="00F2434E"/>
    <w:rsid w:val="00F24B8C"/>
    <w:rsid w:val="00F24C38"/>
    <w:rsid w:val="00F24FB8"/>
    <w:rsid w:val="00F250EC"/>
    <w:rsid w:val="00F2557C"/>
    <w:rsid w:val="00F257AC"/>
    <w:rsid w:val="00F25B4A"/>
    <w:rsid w:val="00F2620F"/>
    <w:rsid w:val="00F27246"/>
    <w:rsid w:val="00F275B9"/>
    <w:rsid w:val="00F2760D"/>
    <w:rsid w:val="00F27624"/>
    <w:rsid w:val="00F2773A"/>
    <w:rsid w:val="00F279BC"/>
    <w:rsid w:val="00F279FD"/>
    <w:rsid w:val="00F27A05"/>
    <w:rsid w:val="00F27DAF"/>
    <w:rsid w:val="00F27E48"/>
    <w:rsid w:val="00F3046D"/>
    <w:rsid w:val="00F3087F"/>
    <w:rsid w:val="00F308D9"/>
    <w:rsid w:val="00F3097C"/>
    <w:rsid w:val="00F30A30"/>
    <w:rsid w:val="00F30CCA"/>
    <w:rsid w:val="00F30DF7"/>
    <w:rsid w:val="00F31698"/>
    <w:rsid w:val="00F3180E"/>
    <w:rsid w:val="00F31ECE"/>
    <w:rsid w:val="00F323E6"/>
    <w:rsid w:val="00F32522"/>
    <w:rsid w:val="00F327DA"/>
    <w:rsid w:val="00F332F7"/>
    <w:rsid w:val="00F33444"/>
    <w:rsid w:val="00F33AA3"/>
    <w:rsid w:val="00F33D3D"/>
    <w:rsid w:val="00F33E81"/>
    <w:rsid w:val="00F341C3"/>
    <w:rsid w:val="00F34216"/>
    <w:rsid w:val="00F34439"/>
    <w:rsid w:val="00F3454B"/>
    <w:rsid w:val="00F3549C"/>
    <w:rsid w:val="00F354B1"/>
    <w:rsid w:val="00F35D5B"/>
    <w:rsid w:val="00F3699C"/>
    <w:rsid w:val="00F369DC"/>
    <w:rsid w:val="00F36AFF"/>
    <w:rsid w:val="00F36D18"/>
    <w:rsid w:val="00F3726B"/>
    <w:rsid w:val="00F37928"/>
    <w:rsid w:val="00F40A59"/>
    <w:rsid w:val="00F40BC9"/>
    <w:rsid w:val="00F40EC2"/>
    <w:rsid w:val="00F40EF7"/>
    <w:rsid w:val="00F40F31"/>
    <w:rsid w:val="00F416EE"/>
    <w:rsid w:val="00F41CAE"/>
    <w:rsid w:val="00F42470"/>
    <w:rsid w:val="00F424A6"/>
    <w:rsid w:val="00F425CA"/>
    <w:rsid w:val="00F43742"/>
    <w:rsid w:val="00F446AD"/>
    <w:rsid w:val="00F45239"/>
    <w:rsid w:val="00F452F1"/>
    <w:rsid w:val="00F457A3"/>
    <w:rsid w:val="00F457A7"/>
    <w:rsid w:val="00F45892"/>
    <w:rsid w:val="00F45BE4"/>
    <w:rsid w:val="00F45E6A"/>
    <w:rsid w:val="00F461EB"/>
    <w:rsid w:val="00F46431"/>
    <w:rsid w:val="00F467D3"/>
    <w:rsid w:val="00F46914"/>
    <w:rsid w:val="00F46BF3"/>
    <w:rsid w:val="00F46F39"/>
    <w:rsid w:val="00F47456"/>
    <w:rsid w:val="00F47757"/>
    <w:rsid w:val="00F47DEF"/>
    <w:rsid w:val="00F47F1C"/>
    <w:rsid w:val="00F501A7"/>
    <w:rsid w:val="00F501CE"/>
    <w:rsid w:val="00F5043B"/>
    <w:rsid w:val="00F50AC8"/>
    <w:rsid w:val="00F5125C"/>
    <w:rsid w:val="00F51752"/>
    <w:rsid w:val="00F51A3C"/>
    <w:rsid w:val="00F51FC3"/>
    <w:rsid w:val="00F520DB"/>
    <w:rsid w:val="00F5236A"/>
    <w:rsid w:val="00F526AB"/>
    <w:rsid w:val="00F52A3D"/>
    <w:rsid w:val="00F52CA2"/>
    <w:rsid w:val="00F52F2F"/>
    <w:rsid w:val="00F53177"/>
    <w:rsid w:val="00F53421"/>
    <w:rsid w:val="00F537BF"/>
    <w:rsid w:val="00F539BA"/>
    <w:rsid w:val="00F53C9D"/>
    <w:rsid w:val="00F53E5C"/>
    <w:rsid w:val="00F5426F"/>
    <w:rsid w:val="00F54513"/>
    <w:rsid w:val="00F556B1"/>
    <w:rsid w:val="00F55925"/>
    <w:rsid w:val="00F55E82"/>
    <w:rsid w:val="00F561FC"/>
    <w:rsid w:val="00F56EA7"/>
    <w:rsid w:val="00F56FE8"/>
    <w:rsid w:val="00F57470"/>
    <w:rsid w:val="00F57A87"/>
    <w:rsid w:val="00F57AE7"/>
    <w:rsid w:val="00F57B16"/>
    <w:rsid w:val="00F60205"/>
    <w:rsid w:val="00F60B44"/>
    <w:rsid w:val="00F60E65"/>
    <w:rsid w:val="00F612E3"/>
    <w:rsid w:val="00F61467"/>
    <w:rsid w:val="00F61C87"/>
    <w:rsid w:val="00F61E5F"/>
    <w:rsid w:val="00F6217B"/>
    <w:rsid w:val="00F6238A"/>
    <w:rsid w:val="00F626F7"/>
    <w:rsid w:val="00F632CB"/>
    <w:rsid w:val="00F63DDD"/>
    <w:rsid w:val="00F63E81"/>
    <w:rsid w:val="00F640DA"/>
    <w:rsid w:val="00F64733"/>
    <w:rsid w:val="00F64C5F"/>
    <w:rsid w:val="00F65092"/>
    <w:rsid w:val="00F65286"/>
    <w:rsid w:val="00F65481"/>
    <w:rsid w:val="00F656A9"/>
    <w:rsid w:val="00F65CD8"/>
    <w:rsid w:val="00F65FF8"/>
    <w:rsid w:val="00F661AC"/>
    <w:rsid w:val="00F6654F"/>
    <w:rsid w:val="00F66581"/>
    <w:rsid w:val="00F6666D"/>
    <w:rsid w:val="00F677DE"/>
    <w:rsid w:val="00F67C79"/>
    <w:rsid w:val="00F67D78"/>
    <w:rsid w:val="00F70CC5"/>
    <w:rsid w:val="00F70D09"/>
    <w:rsid w:val="00F70FBE"/>
    <w:rsid w:val="00F711E6"/>
    <w:rsid w:val="00F7127D"/>
    <w:rsid w:val="00F71943"/>
    <w:rsid w:val="00F719EB"/>
    <w:rsid w:val="00F721CA"/>
    <w:rsid w:val="00F7254C"/>
    <w:rsid w:val="00F72685"/>
    <w:rsid w:val="00F726CF"/>
    <w:rsid w:val="00F72BC5"/>
    <w:rsid w:val="00F72F6D"/>
    <w:rsid w:val="00F731DC"/>
    <w:rsid w:val="00F7331C"/>
    <w:rsid w:val="00F7395E"/>
    <w:rsid w:val="00F73A35"/>
    <w:rsid w:val="00F73D69"/>
    <w:rsid w:val="00F73E5D"/>
    <w:rsid w:val="00F7408B"/>
    <w:rsid w:val="00F74620"/>
    <w:rsid w:val="00F746B9"/>
    <w:rsid w:val="00F74747"/>
    <w:rsid w:val="00F74B26"/>
    <w:rsid w:val="00F74B79"/>
    <w:rsid w:val="00F74EAE"/>
    <w:rsid w:val="00F7529E"/>
    <w:rsid w:val="00F7556E"/>
    <w:rsid w:val="00F7592D"/>
    <w:rsid w:val="00F76849"/>
    <w:rsid w:val="00F769DD"/>
    <w:rsid w:val="00F769E4"/>
    <w:rsid w:val="00F769E9"/>
    <w:rsid w:val="00F76F74"/>
    <w:rsid w:val="00F772B3"/>
    <w:rsid w:val="00F773D0"/>
    <w:rsid w:val="00F77BD1"/>
    <w:rsid w:val="00F77EF9"/>
    <w:rsid w:val="00F800E3"/>
    <w:rsid w:val="00F801F4"/>
    <w:rsid w:val="00F8147B"/>
    <w:rsid w:val="00F8159A"/>
    <w:rsid w:val="00F8160D"/>
    <w:rsid w:val="00F81B94"/>
    <w:rsid w:val="00F81D2C"/>
    <w:rsid w:val="00F81E57"/>
    <w:rsid w:val="00F81F59"/>
    <w:rsid w:val="00F82451"/>
    <w:rsid w:val="00F82878"/>
    <w:rsid w:val="00F82F8F"/>
    <w:rsid w:val="00F83398"/>
    <w:rsid w:val="00F834C9"/>
    <w:rsid w:val="00F83B1E"/>
    <w:rsid w:val="00F84915"/>
    <w:rsid w:val="00F84C72"/>
    <w:rsid w:val="00F84E86"/>
    <w:rsid w:val="00F84EDF"/>
    <w:rsid w:val="00F852CB"/>
    <w:rsid w:val="00F853B5"/>
    <w:rsid w:val="00F854DD"/>
    <w:rsid w:val="00F859C4"/>
    <w:rsid w:val="00F85A70"/>
    <w:rsid w:val="00F85B5D"/>
    <w:rsid w:val="00F85E2A"/>
    <w:rsid w:val="00F866B1"/>
    <w:rsid w:val="00F8684F"/>
    <w:rsid w:val="00F86DC4"/>
    <w:rsid w:val="00F870D9"/>
    <w:rsid w:val="00F87876"/>
    <w:rsid w:val="00F87BD1"/>
    <w:rsid w:val="00F87E70"/>
    <w:rsid w:val="00F87F2A"/>
    <w:rsid w:val="00F90265"/>
    <w:rsid w:val="00F903C6"/>
    <w:rsid w:val="00F90440"/>
    <w:rsid w:val="00F904BE"/>
    <w:rsid w:val="00F9061F"/>
    <w:rsid w:val="00F90C51"/>
    <w:rsid w:val="00F917D0"/>
    <w:rsid w:val="00F91ACA"/>
    <w:rsid w:val="00F91B44"/>
    <w:rsid w:val="00F922A5"/>
    <w:rsid w:val="00F9230D"/>
    <w:rsid w:val="00F927DC"/>
    <w:rsid w:val="00F92B78"/>
    <w:rsid w:val="00F92F12"/>
    <w:rsid w:val="00F9379B"/>
    <w:rsid w:val="00F9399E"/>
    <w:rsid w:val="00F93F29"/>
    <w:rsid w:val="00F93F78"/>
    <w:rsid w:val="00F95399"/>
    <w:rsid w:val="00F95EAC"/>
    <w:rsid w:val="00F9657C"/>
    <w:rsid w:val="00F968B2"/>
    <w:rsid w:val="00F96972"/>
    <w:rsid w:val="00F96A28"/>
    <w:rsid w:val="00F96C29"/>
    <w:rsid w:val="00F97582"/>
    <w:rsid w:val="00F977CC"/>
    <w:rsid w:val="00F97B28"/>
    <w:rsid w:val="00F97B70"/>
    <w:rsid w:val="00F97E08"/>
    <w:rsid w:val="00FA031B"/>
    <w:rsid w:val="00FA06BE"/>
    <w:rsid w:val="00FA0E05"/>
    <w:rsid w:val="00FA0F72"/>
    <w:rsid w:val="00FA10D3"/>
    <w:rsid w:val="00FA12E9"/>
    <w:rsid w:val="00FA19F9"/>
    <w:rsid w:val="00FA1F13"/>
    <w:rsid w:val="00FA23C5"/>
    <w:rsid w:val="00FA2445"/>
    <w:rsid w:val="00FA3017"/>
    <w:rsid w:val="00FA37FA"/>
    <w:rsid w:val="00FA41F9"/>
    <w:rsid w:val="00FA425D"/>
    <w:rsid w:val="00FA4529"/>
    <w:rsid w:val="00FA46D1"/>
    <w:rsid w:val="00FA4785"/>
    <w:rsid w:val="00FA4FA5"/>
    <w:rsid w:val="00FA550B"/>
    <w:rsid w:val="00FA5AAF"/>
    <w:rsid w:val="00FA5DE1"/>
    <w:rsid w:val="00FA5F90"/>
    <w:rsid w:val="00FA61F0"/>
    <w:rsid w:val="00FA6518"/>
    <w:rsid w:val="00FA6A5A"/>
    <w:rsid w:val="00FA6E21"/>
    <w:rsid w:val="00FA7002"/>
    <w:rsid w:val="00FA7513"/>
    <w:rsid w:val="00FA75FA"/>
    <w:rsid w:val="00FA781A"/>
    <w:rsid w:val="00FA799F"/>
    <w:rsid w:val="00FA79BB"/>
    <w:rsid w:val="00FA7C4C"/>
    <w:rsid w:val="00FA7FB3"/>
    <w:rsid w:val="00FB0466"/>
    <w:rsid w:val="00FB0559"/>
    <w:rsid w:val="00FB056D"/>
    <w:rsid w:val="00FB0672"/>
    <w:rsid w:val="00FB0716"/>
    <w:rsid w:val="00FB09B3"/>
    <w:rsid w:val="00FB10C5"/>
    <w:rsid w:val="00FB261F"/>
    <w:rsid w:val="00FB39F0"/>
    <w:rsid w:val="00FB3B81"/>
    <w:rsid w:val="00FB3B9E"/>
    <w:rsid w:val="00FB3D59"/>
    <w:rsid w:val="00FB4270"/>
    <w:rsid w:val="00FB43B3"/>
    <w:rsid w:val="00FB440C"/>
    <w:rsid w:val="00FB4825"/>
    <w:rsid w:val="00FB4D04"/>
    <w:rsid w:val="00FB4F30"/>
    <w:rsid w:val="00FB50D3"/>
    <w:rsid w:val="00FB50EF"/>
    <w:rsid w:val="00FB5397"/>
    <w:rsid w:val="00FB5514"/>
    <w:rsid w:val="00FB5545"/>
    <w:rsid w:val="00FB57FD"/>
    <w:rsid w:val="00FB588F"/>
    <w:rsid w:val="00FB5E58"/>
    <w:rsid w:val="00FB6475"/>
    <w:rsid w:val="00FB6554"/>
    <w:rsid w:val="00FB65F7"/>
    <w:rsid w:val="00FB677A"/>
    <w:rsid w:val="00FB6A47"/>
    <w:rsid w:val="00FB6C56"/>
    <w:rsid w:val="00FB70FA"/>
    <w:rsid w:val="00FB7EEF"/>
    <w:rsid w:val="00FC01B7"/>
    <w:rsid w:val="00FC054C"/>
    <w:rsid w:val="00FC057F"/>
    <w:rsid w:val="00FC07A5"/>
    <w:rsid w:val="00FC16EB"/>
    <w:rsid w:val="00FC1989"/>
    <w:rsid w:val="00FC2A93"/>
    <w:rsid w:val="00FC2CE3"/>
    <w:rsid w:val="00FC3032"/>
    <w:rsid w:val="00FC33D3"/>
    <w:rsid w:val="00FC349C"/>
    <w:rsid w:val="00FC411D"/>
    <w:rsid w:val="00FC4632"/>
    <w:rsid w:val="00FC4A6D"/>
    <w:rsid w:val="00FC4BB7"/>
    <w:rsid w:val="00FC4D7F"/>
    <w:rsid w:val="00FC4E83"/>
    <w:rsid w:val="00FC5498"/>
    <w:rsid w:val="00FC59DD"/>
    <w:rsid w:val="00FC5A3F"/>
    <w:rsid w:val="00FC619A"/>
    <w:rsid w:val="00FC64FF"/>
    <w:rsid w:val="00FC650E"/>
    <w:rsid w:val="00FC6512"/>
    <w:rsid w:val="00FC6518"/>
    <w:rsid w:val="00FC65DD"/>
    <w:rsid w:val="00FC6650"/>
    <w:rsid w:val="00FC6976"/>
    <w:rsid w:val="00FC700A"/>
    <w:rsid w:val="00FC71C2"/>
    <w:rsid w:val="00FC74C4"/>
    <w:rsid w:val="00FC7636"/>
    <w:rsid w:val="00FC7D47"/>
    <w:rsid w:val="00FC7E29"/>
    <w:rsid w:val="00FC7F04"/>
    <w:rsid w:val="00FD052F"/>
    <w:rsid w:val="00FD0A96"/>
    <w:rsid w:val="00FD1025"/>
    <w:rsid w:val="00FD1026"/>
    <w:rsid w:val="00FD11A1"/>
    <w:rsid w:val="00FD11B6"/>
    <w:rsid w:val="00FD1272"/>
    <w:rsid w:val="00FD18E2"/>
    <w:rsid w:val="00FD1A9E"/>
    <w:rsid w:val="00FD1E2E"/>
    <w:rsid w:val="00FD236B"/>
    <w:rsid w:val="00FD2DB2"/>
    <w:rsid w:val="00FD33D1"/>
    <w:rsid w:val="00FD3AD1"/>
    <w:rsid w:val="00FD3B32"/>
    <w:rsid w:val="00FD3BC1"/>
    <w:rsid w:val="00FD4420"/>
    <w:rsid w:val="00FD4584"/>
    <w:rsid w:val="00FD482B"/>
    <w:rsid w:val="00FD48F2"/>
    <w:rsid w:val="00FD519D"/>
    <w:rsid w:val="00FD6697"/>
    <w:rsid w:val="00FD679E"/>
    <w:rsid w:val="00FD6AD2"/>
    <w:rsid w:val="00FD719A"/>
    <w:rsid w:val="00FD7617"/>
    <w:rsid w:val="00FD76C3"/>
    <w:rsid w:val="00FD78EF"/>
    <w:rsid w:val="00FD7FAA"/>
    <w:rsid w:val="00FD7FF0"/>
    <w:rsid w:val="00FE053A"/>
    <w:rsid w:val="00FE0644"/>
    <w:rsid w:val="00FE0D6B"/>
    <w:rsid w:val="00FE1184"/>
    <w:rsid w:val="00FE1CB5"/>
    <w:rsid w:val="00FE2732"/>
    <w:rsid w:val="00FE27A4"/>
    <w:rsid w:val="00FE2CBF"/>
    <w:rsid w:val="00FE316B"/>
    <w:rsid w:val="00FE32BC"/>
    <w:rsid w:val="00FE3686"/>
    <w:rsid w:val="00FE3FD1"/>
    <w:rsid w:val="00FE4797"/>
    <w:rsid w:val="00FE5003"/>
    <w:rsid w:val="00FE54AF"/>
    <w:rsid w:val="00FE5995"/>
    <w:rsid w:val="00FE5A32"/>
    <w:rsid w:val="00FE5E0A"/>
    <w:rsid w:val="00FE5FBB"/>
    <w:rsid w:val="00FE63E3"/>
    <w:rsid w:val="00FE6E86"/>
    <w:rsid w:val="00FE6E9B"/>
    <w:rsid w:val="00FE70BC"/>
    <w:rsid w:val="00FE70CE"/>
    <w:rsid w:val="00FE78A7"/>
    <w:rsid w:val="00FE7F49"/>
    <w:rsid w:val="00FF0091"/>
    <w:rsid w:val="00FF0355"/>
    <w:rsid w:val="00FF0432"/>
    <w:rsid w:val="00FF0AC0"/>
    <w:rsid w:val="00FF1151"/>
    <w:rsid w:val="00FF1192"/>
    <w:rsid w:val="00FF11AC"/>
    <w:rsid w:val="00FF19DD"/>
    <w:rsid w:val="00FF1C7C"/>
    <w:rsid w:val="00FF25DF"/>
    <w:rsid w:val="00FF276C"/>
    <w:rsid w:val="00FF33F1"/>
    <w:rsid w:val="00FF33F3"/>
    <w:rsid w:val="00FF350B"/>
    <w:rsid w:val="00FF36B9"/>
    <w:rsid w:val="00FF38B2"/>
    <w:rsid w:val="00FF4007"/>
    <w:rsid w:val="00FF424F"/>
    <w:rsid w:val="00FF4E13"/>
    <w:rsid w:val="00FF4FEC"/>
    <w:rsid w:val="00FF6BBC"/>
    <w:rsid w:val="00FF6CCF"/>
    <w:rsid w:val="00FF6CE1"/>
    <w:rsid w:val="00FF7270"/>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7013F"/>
  <w14:defaultImageDpi w14:val="330"/>
  <w15:docId w15:val="{69C59FE3-FFBE-4244-8FA0-9ED1FB692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ajorEastAsia" w:hAnsi="Times New Roman" w:cstheme="majorBidi"/>
        <w:sz w:val="24"/>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DEC"/>
    <w:pPr>
      <w:spacing w:after="120"/>
      <w:jc w:val="both"/>
    </w:pPr>
  </w:style>
  <w:style w:type="paragraph" w:styleId="Heading1">
    <w:name w:val="heading 1"/>
    <w:basedOn w:val="Normal"/>
    <w:next w:val="Normal"/>
    <w:link w:val="Heading1Char"/>
    <w:autoRedefine/>
    <w:uiPriority w:val="9"/>
    <w:rsid w:val="00517429"/>
    <w:pPr>
      <w:keepNext/>
      <w:keepLines/>
      <w:numPr>
        <w:numId w:val="12"/>
      </w:numPr>
      <w:spacing w:before="240" w:after="0" w:line="360" w:lineRule="auto"/>
      <w:jc w:val="center"/>
      <w:outlineLvl w:val="0"/>
    </w:pPr>
    <w:rPr>
      <w:rFonts w:cs="Times New Roman"/>
      <w:b/>
      <w:caps/>
      <w:sz w:val="28"/>
      <w:szCs w:val="28"/>
    </w:rPr>
  </w:style>
  <w:style w:type="paragraph" w:styleId="Heading2">
    <w:name w:val="heading 2"/>
    <w:basedOn w:val="Normal"/>
    <w:next w:val="Normal"/>
    <w:link w:val="Heading2Char"/>
    <w:autoRedefine/>
    <w:uiPriority w:val="9"/>
    <w:unhideWhenUsed/>
    <w:qFormat/>
    <w:rsid w:val="00CD572F"/>
    <w:pPr>
      <w:keepNext/>
      <w:keepLines/>
      <w:spacing w:before="120" w:line="360" w:lineRule="auto"/>
      <w:ind w:firstLine="720"/>
      <w:jc w:val="center"/>
      <w:outlineLvl w:val="1"/>
    </w:pPr>
    <w:rPr>
      <w:b/>
      <w:sz w:val="28"/>
      <w:szCs w:val="28"/>
    </w:rPr>
  </w:style>
  <w:style w:type="paragraph" w:styleId="Heading3">
    <w:name w:val="heading 3"/>
    <w:basedOn w:val="Normal"/>
    <w:next w:val="Normal"/>
    <w:link w:val="Heading3Char"/>
    <w:uiPriority w:val="9"/>
    <w:unhideWhenUsed/>
    <w:rsid w:val="00AC361A"/>
    <w:pPr>
      <w:keepNext/>
      <w:keepLines/>
      <w:numPr>
        <w:numId w:val="5"/>
      </w:numPr>
      <w:spacing w:before="40" w:after="0"/>
      <w:outlineLvl w:val="2"/>
    </w:pPr>
    <w:rPr>
      <w:rFonts w:asciiTheme="majorHAnsi" w:hAnsiTheme="majorHAnsi"/>
      <w:color w:val="243F60" w:themeColor="accent1" w:themeShade="7F"/>
      <w:szCs w:val="24"/>
    </w:rPr>
  </w:style>
  <w:style w:type="paragraph" w:styleId="Heading4">
    <w:name w:val="heading 4"/>
    <w:basedOn w:val="Normal"/>
    <w:link w:val="Heading4Char"/>
    <w:uiPriority w:val="9"/>
    <w:unhideWhenUsed/>
    <w:qFormat/>
    <w:rsid w:val="00C13A88"/>
    <w:pPr>
      <w:keepNext/>
      <w:keepLines/>
      <w:spacing w:after="240"/>
      <w:outlineLvl w:val="3"/>
    </w:pPr>
    <w:rPr>
      <w:b/>
      <w:iCs/>
      <w:sz w:val="28"/>
    </w:rPr>
  </w:style>
  <w:style w:type="paragraph" w:styleId="Heading5">
    <w:name w:val="heading 5"/>
    <w:basedOn w:val="Normal"/>
    <w:next w:val="Normal"/>
    <w:link w:val="Heading5Char"/>
    <w:autoRedefine/>
    <w:uiPriority w:val="9"/>
    <w:unhideWhenUsed/>
    <w:qFormat/>
    <w:rsid w:val="0030151E"/>
    <w:pPr>
      <w:keepNext/>
      <w:keepLines/>
      <w:spacing w:after="240" w:line="360" w:lineRule="auto"/>
      <w:outlineLvl w:val="4"/>
    </w:pPr>
    <w:rPr>
      <w:rFonts w:cs="Times New Roman"/>
      <w:b/>
      <w:sz w:val="28"/>
      <w:szCs w:val="24"/>
    </w:rPr>
  </w:style>
  <w:style w:type="paragraph" w:styleId="Heading6">
    <w:name w:val="heading 6"/>
    <w:basedOn w:val="Normal"/>
    <w:next w:val="Normal"/>
    <w:link w:val="Heading6Char"/>
    <w:uiPriority w:val="9"/>
    <w:unhideWhenUsed/>
    <w:rsid w:val="006D48A2"/>
    <w:pPr>
      <w:keepNext/>
      <w:keepLines/>
      <w:spacing w:before="40" w:after="0"/>
      <w:outlineLvl w:val="5"/>
    </w:pPr>
    <w:rPr>
      <w:b/>
    </w:rPr>
  </w:style>
  <w:style w:type="paragraph" w:styleId="Heading7">
    <w:name w:val="heading 7"/>
    <w:aliases w:val="ABSTACT"/>
    <w:basedOn w:val="Normal"/>
    <w:next w:val="Normal"/>
    <w:link w:val="Heading7Char"/>
    <w:uiPriority w:val="9"/>
    <w:unhideWhenUsed/>
    <w:qFormat/>
    <w:rsid w:val="00DC2F8E"/>
    <w:pPr>
      <w:keepNext/>
      <w:keepLines/>
      <w:numPr>
        <w:ilvl w:val="6"/>
        <w:numId w:val="3"/>
      </w:numPr>
      <w:spacing w:before="40" w:after="0"/>
      <w:jc w:val="center"/>
      <w:outlineLvl w:val="6"/>
    </w:pPr>
    <w:rPr>
      <w:b/>
      <w:iCs/>
      <w:sz w:val="28"/>
    </w:rPr>
  </w:style>
  <w:style w:type="paragraph" w:styleId="Heading8">
    <w:name w:val="heading 8"/>
    <w:basedOn w:val="Normal"/>
    <w:next w:val="Normal"/>
    <w:link w:val="Heading8Char"/>
    <w:uiPriority w:val="9"/>
    <w:semiHidden/>
    <w:unhideWhenUsed/>
    <w:qFormat/>
    <w:rsid w:val="00AC361A"/>
    <w:pPr>
      <w:keepNext/>
      <w:keepLines/>
      <w:numPr>
        <w:ilvl w:val="7"/>
        <w:numId w:val="3"/>
      </w:numPr>
      <w:spacing w:before="40" w:after="0"/>
      <w:outlineLvl w:val="7"/>
    </w:pPr>
    <w:rPr>
      <w:rFonts w:asciiTheme="majorHAnsi"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AC361A"/>
    <w:pPr>
      <w:keepNext/>
      <w:keepLines/>
      <w:numPr>
        <w:ilvl w:val="8"/>
        <w:numId w:val="3"/>
      </w:numPr>
      <w:spacing w:before="40" w:after="0"/>
      <w:outlineLvl w:val="8"/>
    </w:pPr>
    <w:rPr>
      <w:rFonts w:asciiTheme="majorHAnsi"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ubheading">
    <w:name w:val="sub heading"/>
    <w:uiPriority w:val="99"/>
    <w:rsid w:val="00500DB8"/>
    <w:pPr>
      <w:numPr>
        <w:numId w:val="1"/>
      </w:numPr>
    </w:pPr>
  </w:style>
  <w:style w:type="numbering" w:customStyle="1" w:styleId="Style1">
    <w:name w:val="Style1"/>
    <w:uiPriority w:val="99"/>
    <w:rsid w:val="00500DB8"/>
    <w:pPr>
      <w:numPr>
        <w:numId w:val="2"/>
      </w:numPr>
    </w:pPr>
  </w:style>
  <w:style w:type="paragraph" w:styleId="ListParagraph">
    <w:name w:val="List Paragraph"/>
    <w:basedOn w:val="Normal"/>
    <w:uiPriority w:val="34"/>
    <w:qFormat/>
    <w:rsid w:val="00AC361A"/>
    <w:pPr>
      <w:ind w:left="720"/>
      <w:contextualSpacing/>
    </w:pPr>
  </w:style>
  <w:style w:type="character" w:customStyle="1" w:styleId="Heading1Char">
    <w:name w:val="Heading 1 Char"/>
    <w:basedOn w:val="DefaultParagraphFont"/>
    <w:link w:val="Heading1"/>
    <w:uiPriority w:val="9"/>
    <w:rsid w:val="00517429"/>
    <w:rPr>
      <w:rFonts w:cs="Times New Roman"/>
      <w:b/>
      <w:caps/>
      <w:sz w:val="28"/>
      <w:szCs w:val="28"/>
    </w:rPr>
  </w:style>
  <w:style w:type="character" w:customStyle="1" w:styleId="Heading2Char">
    <w:name w:val="Heading 2 Char"/>
    <w:basedOn w:val="DefaultParagraphFont"/>
    <w:link w:val="Heading2"/>
    <w:uiPriority w:val="9"/>
    <w:rsid w:val="00CD572F"/>
    <w:rPr>
      <w:b/>
      <w:sz w:val="28"/>
      <w:szCs w:val="28"/>
    </w:rPr>
  </w:style>
  <w:style w:type="character" w:customStyle="1" w:styleId="Heading3Char">
    <w:name w:val="Heading 3 Char"/>
    <w:basedOn w:val="DefaultParagraphFont"/>
    <w:link w:val="Heading3"/>
    <w:uiPriority w:val="9"/>
    <w:rsid w:val="00AC361A"/>
    <w:rPr>
      <w:rFonts w:asciiTheme="majorHAnsi" w:hAnsiTheme="majorHAnsi"/>
      <w:color w:val="243F60" w:themeColor="accent1" w:themeShade="7F"/>
      <w:szCs w:val="24"/>
    </w:rPr>
  </w:style>
  <w:style w:type="character" w:customStyle="1" w:styleId="Heading4Char">
    <w:name w:val="Heading 4 Char"/>
    <w:basedOn w:val="DefaultParagraphFont"/>
    <w:link w:val="Heading4"/>
    <w:uiPriority w:val="9"/>
    <w:rsid w:val="00C13A88"/>
    <w:rPr>
      <w:b/>
      <w:iCs/>
      <w:sz w:val="28"/>
    </w:rPr>
  </w:style>
  <w:style w:type="character" w:customStyle="1" w:styleId="Heading5Char">
    <w:name w:val="Heading 5 Char"/>
    <w:basedOn w:val="DefaultParagraphFont"/>
    <w:link w:val="Heading5"/>
    <w:uiPriority w:val="9"/>
    <w:rsid w:val="0030151E"/>
    <w:rPr>
      <w:rFonts w:cs="Times New Roman"/>
      <w:b/>
      <w:sz w:val="28"/>
      <w:szCs w:val="24"/>
    </w:rPr>
  </w:style>
  <w:style w:type="character" w:customStyle="1" w:styleId="Heading6Char">
    <w:name w:val="Heading 6 Char"/>
    <w:basedOn w:val="DefaultParagraphFont"/>
    <w:link w:val="Heading6"/>
    <w:uiPriority w:val="9"/>
    <w:rsid w:val="006D48A2"/>
    <w:rPr>
      <w:b/>
    </w:rPr>
  </w:style>
  <w:style w:type="character" w:customStyle="1" w:styleId="Heading7Char">
    <w:name w:val="Heading 7 Char"/>
    <w:aliases w:val="ABSTACT Char"/>
    <w:basedOn w:val="DefaultParagraphFont"/>
    <w:link w:val="Heading7"/>
    <w:uiPriority w:val="9"/>
    <w:rsid w:val="00DC2F8E"/>
    <w:rPr>
      <w:b/>
      <w:iCs/>
      <w:sz w:val="28"/>
    </w:rPr>
  </w:style>
  <w:style w:type="character" w:customStyle="1" w:styleId="Heading8Char">
    <w:name w:val="Heading 8 Char"/>
    <w:basedOn w:val="DefaultParagraphFont"/>
    <w:link w:val="Heading8"/>
    <w:uiPriority w:val="9"/>
    <w:semiHidden/>
    <w:rsid w:val="00AC361A"/>
    <w:rPr>
      <w:rFonts w:asciiTheme="majorHAnsi" w:hAnsiTheme="majorHAnsi"/>
      <w:color w:val="272727" w:themeColor="text1" w:themeTint="D8"/>
      <w:sz w:val="21"/>
      <w:szCs w:val="21"/>
    </w:rPr>
  </w:style>
  <w:style w:type="character" w:customStyle="1" w:styleId="Heading9Char">
    <w:name w:val="Heading 9 Char"/>
    <w:basedOn w:val="DefaultParagraphFont"/>
    <w:link w:val="Heading9"/>
    <w:uiPriority w:val="9"/>
    <w:semiHidden/>
    <w:rsid w:val="00AC361A"/>
    <w:rPr>
      <w:rFonts w:asciiTheme="majorHAnsi" w:hAnsiTheme="majorHAnsi"/>
      <w:i/>
      <w:iCs/>
      <w:color w:val="272727" w:themeColor="text1" w:themeTint="D8"/>
      <w:sz w:val="21"/>
      <w:szCs w:val="21"/>
    </w:rPr>
  </w:style>
  <w:style w:type="numbering" w:customStyle="1" w:styleId="Style2">
    <w:name w:val="Style2"/>
    <w:uiPriority w:val="99"/>
    <w:rsid w:val="00AC361A"/>
    <w:pPr>
      <w:numPr>
        <w:numId w:val="4"/>
      </w:numPr>
    </w:pPr>
  </w:style>
  <w:style w:type="numbering" w:customStyle="1" w:styleId="Style3">
    <w:name w:val="Style3"/>
    <w:uiPriority w:val="99"/>
    <w:rsid w:val="00AC361A"/>
    <w:pPr>
      <w:numPr>
        <w:numId w:val="9"/>
      </w:numPr>
    </w:pPr>
  </w:style>
  <w:style w:type="numbering" w:customStyle="1" w:styleId="Style4">
    <w:name w:val="Style4"/>
    <w:uiPriority w:val="99"/>
    <w:rsid w:val="00AC361A"/>
    <w:pPr>
      <w:numPr>
        <w:numId w:val="8"/>
      </w:numPr>
    </w:pPr>
  </w:style>
  <w:style w:type="numbering" w:styleId="111111">
    <w:name w:val="Outline List 2"/>
    <w:basedOn w:val="NoList"/>
    <w:rsid w:val="00A52B0E"/>
    <w:pPr>
      <w:numPr>
        <w:numId w:val="6"/>
      </w:numPr>
    </w:pPr>
  </w:style>
  <w:style w:type="paragraph" w:customStyle="1" w:styleId="Left025">
    <w:name w:val="Left:  0.25&quot;"/>
    <w:aliases w:val="Hanging:  0.25&quot;"/>
    <w:basedOn w:val="Normal"/>
    <w:rsid w:val="00A52B0E"/>
    <w:pPr>
      <w:widowControl w:val="0"/>
      <w:numPr>
        <w:numId w:val="7"/>
      </w:numPr>
      <w:spacing w:after="0" w:line="240" w:lineRule="auto"/>
    </w:pPr>
    <w:rPr>
      <w:rFonts w:ascii="Arial" w:eastAsia="MS UI Gothic" w:hAnsi="Arial" w:cs="Arial"/>
      <w:sz w:val="21"/>
      <w:szCs w:val="28"/>
      <w:lang w:val="en-AU"/>
    </w:rPr>
  </w:style>
  <w:style w:type="paragraph" w:styleId="Header">
    <w:name w:val="header"/>
    <w:basedOn w:val="Normal"/>
    <w:link w:val="HeaderChar"/>
    <w:uiPriority w:val="99"/>
    <w:unhideWhenUsed/>
    <w:rsid w:val="00F904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440"/>
  </w:style>
  <w:style w:type="paragraph" w:styleId="Footer">
    <w:name w:val="footer"/>
    <w:basedOn w:val="Normal"/>
    <w:link w:val="FooterChar"/>
    <w:uiPriority w:val="99"/>
    <w:unhideWhenUsed/>
    <w:rsid w:val="00F904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440"/>
  </w:style>
  <w:style w:type="paragraph" w:styleId="TOCHeading">
    <w:name w:val="TOC Heading"/>
    <w:basedOn w:val="Heading1"/>
    <w:next w:val="Normal"/>
    <w:uiPriority w:val="39"/>
    <w:unhideWhenUsed/>
    <w:qFormat/>
    <w:rsid w:val="00F90440"/>
    <w:pPr>
      <w:numPr>
        <w:numId w:val="0"/>
      </w:numPr>
      <w:spacing w:line="259" w:lineRule="auto"/>
      <w:outlineLvl w:val="9"/>
    </w:pPr>
    <w:rPr>
      <w:lang w:eastAsia="en-US"/>
    </w:rPr>
  </w:style>
  <w:style w:type="paragraph" w:styleId="TOC2">
    <w:name w:val="toc 2"/>
    <w:basedOn w:val="Normal"/>
    <w:next w:val="Normal"/>
    <w:autoRedefine/>
    <w:uiPriority w:val="39"/>
    <w:unhideWhenUsed/>
    <w:qFormat/>
    <w:rsid w:val="005E00DC"/>
    <w:pPr>
      <w:tabs>
        <w:tab w:val="left" w:leader="dot" w:pos="1166"/>
        <w:tab w:val="right" w:leader="dot" w:pos="9360"/>
      </w:tabs>
      <w:spacing w:after="100" w:line="360" w:lineRule="auto"/>
      <w:ind w:left="1710" w:hanging="1350"/>
    </w:pPr>
    <w:rPr>
      <w:b/>
      <w:noProof/>
      <w:color w:val="000000" w:themeColor="text1"/>
      <w:sz w:val="28"/>
    </w:rPr>
  </w:style>
  <w:style w:type="character" w:styleId="Hyperlink">
    <w:name w:val="Hyperlink"/>
    <w:basedOn w:val="DefaultParagraphFont"/>
    <w:uiPriority w:val="99"/>
    <w:unhideWhenUsed/>
    <w:rsid w:val="00F90440"/>
    <w:rPr>
      <w:color w:val="0000FF" w:themeColor="hyperlink"/>
      <w:u w:val="single"/>
    </w:rPr>
  </w:style>
  <w:style w:type="character" w:customStyle="1" w:styleId="word">
    <w:name w:val="word"/>
    <w:basedOn w:val="DefaultParagraphFont"/>
    <w:rsid w:val="00F7331C"/>
  </w:style>
  <w:style w:type="paragraph" w:styleId="TOC1">
    <w:name w:val="toc 1"/>
    <w:basedOn w:val="Normal"/>
    <w:next w:val="Normal"/>
    <w:autoRedefine/>
    <w:uiPriority w:val="39"/>
    <w:unhideWhenUsed/>
    <w:qFormat/>
    <w:rsid w:val="00041575"/>
    <w:pPr>
      <w:spacing w:after="100"/>
    </w:pPr>
    <w:rPr>
      <w:b/>
      <w:vanish/>
      <w:sz w:val="28"/>
    </w:rPr>
  </w:style>
  <w:style w:type="paragraph" w:styleId="Caption">
    <w:name w:val="caption"/>
    <w:basedOn w:val="Normal"/>
    <w:next w:val="Normal"/>
    <w:link w:val="CaptionChar"/>
    <w:uiPriority w:val="35"/>
    <w:unhideWhenUsed/>
    <w:qFormat/>
    <w:rsid w:val="001630E4"/>
    <w:pPr>
      <w:spacing w:line="240" w:lineRule="auto"/>
      <w:jc w:val="center"/>
    </w:pPr>
    <w:rPr>
      <w:b/>
      <w:iCs/>
      <w:szCs w:val="18"/>
    </w:rPr>
  </w:style>
  <w:style w:type="paragraph" w:styleId="TOC3">
    <w:name w:val="toc 3"/>
    <w:basedOn w:val="Normal"/>
    <w:next w:val="Normal"/>
    <w:autoRedefine/>
    <w:uiPriority w:val="39"/>
    <w:unhideWhenUsed/>
    <w:qFormat/>
    <w:rsid w:val="00937604"/>
    <w:pPr>
      <w:spacing w:after="100"/>
      <w:ind w:left="480"/>
    </w:pPr>
    <w:rPr>
      <w:b/>
      <w:sz w:val="28"/>
    </w:rPr>
  </w:style>
  <w:style w:type="character" w:styleId="Strong">
    <w:name w:val="Strong"/>
    <w:basedOn w:val="DefaultParagraphFont"/>
    <w:uiPriority w:val="22"/>
    <w:qFormat/>
    <w:rsid w:val="003F1E92"/>
    <w:rPr>
      <w:b/>
      <w:bCs/>
    </w:rPr>
  </w:style>
  <w:style w:type="paragraph" w:styleId="TOC4">
    <w:name w:val="toc 4"/>
    <w:basedOn w:val="Normal"/>
    <w:next w:val="Normal"/>
    <w:autoRedefine/>
    <w:uiPriority w:val="39"/>
    <w:unhideWhenUsed/>
    <w:qFormat/>
    <w:rsid w:val="005E00DC"/>
    <w:pPr>
      <w:tabs>
        <w:tab w:val="left" w:pos="1440"/>
        <w:tab w:val="left" w:pos="1890"/>
        <w:tab w:val="right" w:leader="dot" w:pos="9360"/>
      </w:tabs>
      <w:spacing w:after="100" w:line="360" w:lineRule="auto"/>
      <w:ind w:left="1166" w:hanging="446"/>
    </w:pPr>
  </w:style>
  <w:style w:type="paragraph" w:styleId="TOC5">
    <w:name w:val="toc 5"/>
    <w:basedOn w:val="Normal"/>
    <w:next w:val="Normal"/>
    <w:autoRedefine/>
    <w:uiPriority w:val="39"/>
    <w:unhideWhenUsed/>
    <w:rsid w:val="005E00DC"/>
    <w:pPr>
      <w:tabs>
        <w:tab w:val="right" w:leader="dot" w:pos="9360"/>
      </w:tabs>
      <w:spacing w:after="100" w:line="360" w:lineRule="auto"/>
      <w:ind w:left="1080"/>
    </w:pPr>
  </w:style>
  <w:style w:type="paragraph" w:styleId="NormalWeb">
    <w:name w:val="Normal (Web)"/>
    <w:basedOn w:val="Normal"/>
    <w:uiPriority w:val="99"/>
    <w:rsid w:val="008062CB"/>
    <w:pPr>
      <w:spacing w:before="100" w:beforeAutospacing="1" w:after="100" w:afterAutospacing="1" w:line="240" w:lineRule="auto"/>
    </w:pPr>
    <w:rPr>
      <w:rFonts w:eastAsia="MS Gothic" w:cs="Times New Roman"/>
      <w:szCs w:val="24"/>
    </w:rPr>
  </w:style>
  <w:style w:type="character" w:styleId="CommentReference">
    <w:name w:val="annotation reference"/>
    <w:basedOn w:val="DefaultParagraphFont"/>
    <w:uiPriority w:val="99"/>
    <w:semiHidden/>
    <w:unhideWhenUsed/>
    <w:rsid w:val="00B53280"/>
    <w:rPr>
      <w:sz w:val="16"/>
      <w:szCs w:val="16"/>
    </w:rPr>
  </w:style>
  <w:style w:type="paragraph" w:styleId="CommentText">
    <w:name w:val="annotation text"/>
    <w:basedOn w:val="Normal"/>
    <w:link w:val="CommentTextChar"/>
    <w:uiPriority w:val="99"/>
    <w:semiHidden/>
    <w:unhideWhenUsed/>
    <w:rsid w:val="00B53280"/>
    <w:pPr>
      <w:spacing w:line="240" w:lineRule="auto"/>
    </w:pPr>
    <w:rPr>
      <w:rFonts w:asciiTheme="minorHAnsi" w:eastAsiaTheme="minorEastAsia"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53280"/>
    <w:rPr>
      <w:rFonts w:asciiTheme="minorHAnsi" w:eastAsiaTheme="minorEastAsia" w:hAnsiTheme="minorHAnsi" w:cstheme="minorBidi"/>
      <w:sz w:val="20"/>
      <w:szCs w:val="20"/>
      <w:lang w:eastAsia="en-US"/>
    </w:rPr>
  </w:style>
  <w:style w:type="paragraph" w:styleId="BalloonText">
    <w:name w:val="Balloon Text"/>
    <w:basedOn w:val="Normal"/>
    <w:link w:val="BalloonTextChar"/>
    <w:uiPriority w:val="99"/>
    <w:semiHidden/>
    <w:unhideWhenUsed/>
    <w:rsid w:val="00B532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280"/>
    <w:rPr>
      <w:rFonts w:ascii="Segoe UI" w:hAnsi="Segoe UI" w:cs="Segoe UI"/>
      <w:sz w:val="18"/>
      <w:szCs w:val="18"/>
    </w:rPr>
  </w:style>
  <w:style w:type="paragraph" w:customStyle="1" w:styleId="Ch3Heading2">
    <w:name w:val="Ch3Heading2"/>
    <w:basedOn w:val="Heading2"/>
    <w:uiPriority w:val="99"/>
    <w:rsid w:val="00C23340"/>
    <w:pPr>
      <w:keepLines w:val="0"/>
      <w:framePr w:wrap="notBeside" w:vAnchor="text" w:hAnchor="text" w:y="1"/>
      <w:widowControl w:val="0"/>
      <w:numPr>
        <w:ilvl w:val="1"/>
        <w:numId w:val="10"/>
      </w:numPr>
      <w:tabs>
        <w:tab w:val="clear" w:pos="567"/>
        <w:tab w:val="num" w:pos="360"/>
      </w:tabs>
      <w:ind w:left="0" w:firstLine="0"/>
      <w:jc w:val="both"/>
    </w:pPr>
    <w:rPr>
      <w:rFonts w:eastAsia="MS Gothic" w:cs="Times New Roman"/>
      <w:sz w:val="24"/>
      <w:szCs w:val="24"/>
    </w:rPr>
  </w:style>
  <w:style w:type="paragraph" w:styleId="BodyText">
    <w:name w:val="Body Text"/>
    <w:basedOn w:val="Normal"/>
    <w:link w:val="BodyTextChar"/>
    <w:uiPriority w:val="99"/>
    <w:unhideWhenUsed/>
    <w:rsid w:val="005821B6"/>
    <w:pPr>
      <w:spacing w:after="0" w:line="228" w:lineRule="auto"/>
      <w:ind w:firstLine="288"/>
    </w:pPr>
    <w:rPr>
      <w:rFonts w:eastAsia="SimSun" w:cs="Times New Roman"/>
      <w:spacing w:val="-1"/>
      <w:sz w:val="20"/>
      <w:szCs w:val="20"/>
      <w:lang w:eastAsia="en-US"/>
    </w:rPr>
  </w:style>
  <w:style w:type="character" w:customStyle="1" w:styleId="BodyTextChar">
    <w:name w:val="Body Text Char"/>
    <w:basedOn w:val="DefaultParagraphFont"/>
    <w:link w:val="BodyText"/>
    <w:uiPriority w:val="99"/>
    <w:rsid w:val="005821B6"/>
    <w:rPr>
      <w:rFonts w:eastAsia="SimSun" w:cs="Times New Roman"/>
      <w:spacing w:val="-1"/>
      <w:sz w:val="20"/>
      <w:szCs w:val="20"/>
      <w:lang w:eastAsia="en-US"/>
    </w:rPr>
  </w:style>
  <w:style w:type="paragraph" w:customStyle="1" w:styleId="bulletlist">
    <w:name w:val="bullet list"/>
    <w:basedOn w:val="BodyText"/>
    <w:uiPriority w:val="99"/>
    <w:rsid w:val="005821B6"/>
    <w:pPr>
      <w:numPr>
        <w:numId w:val="11"/>
      </w:numPr>
    </w:pPr>
  </w:style>
  <w:style w:type="paragraph" w:customStyle="1" w:styleId="equation">
    <w:name w:val="equation"/>
    <w:basedOn w:val="Normal"/>
    <w:uiPriority w:val="99"/>
    <w:rsid w:val="005821B6"/>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ighlight">
    <w:name w:val="highlight"/>
    <w:basedOn w:val="DefaultParagraphFont"/>
    <w:rsid w:val="005821B6"/>
  </w:style>
  <w:style w:type="character" w:customStyle="1" w:styleId="a">
    <w:name w:val="a"/>
    <w:basedOn w:val="DefaultParagraphFont"/>
    <w:rsid w:val="005821B6"/>
  </w:style>
  <w:style w:type="table" w:styleId="TableGrid">
    <w:name w:val="Table Grid"/>
    <w:basedOn w:val="TableNormal"/>
    <w:uiPriority w:val="39"/>
    <w:rsid w:val="00331218"/>
    <w:pPr>
      <w:spacing w:after="0" w:line="240" w:lineRule="auto"/>
    </w:pPr>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141A5"/>
    <w:pPr>
      <w:spacing w:after="0" w:line="240" w:lineRule="auto"/>
    </w:pPr>
    <w:rPr>
      <w:rFonts w:ascii="Courier New" w:eastAsia="MS Mincho" w:hAnsi="Courier New" w:cs="Courier New"/>
      <w:sz w:val="20"/>
      <w:szCs w:val="20"/>
      <w:lang w:eastAsia="en-US"/>
    </w:rPr>
  </w:style>
  <w:style w:type="character" w:customStyle="1" w:styleId="PlainTextChar">
    <w:name w:val="Plain Text Char"/>
    <w:basedOn w:val="DefaultParagraphFont"/>
    <w:link w:val="PlainText"/>
    <w:uiPriority w:val="99"/>
    <w:rsid w:val="00B141A5"/>
    <w:rPr>
      <w:rFonts w:ascii="Courier New" w:eastAsia="MS Mincho" w:hAnsi="Courier New" w:cs="Courier New"/>
      <w:sz w:val="20"/>
      <w:szCs w:val="20"/>
      <w:lang w:eastAsia="en-US"/>
    </w:rPr>
  </w:style>
  <w:style w:type="paragraph" w:styleId="TOC6">
    <w:name w:val="toc 6"/>
    <w:basedOn w:val="Normal"/>
    <w:next w:val="Normal"/>
    <w:autoRedefine/>
    <w:uiPriority w:val="39"/>
    <w:unhideWhenUsed/>
    <w:rsid w:val="0096152A"/>
    <w:pPr>
      <w:tabs>
        <w:tab w:val="left" w:leader="dot" w:pos="2520"/>
        <w:tab w:val="right" w:pos="8296"/>
      </w:tabs>
      <w:spacing w:after="100"/>
      <w:ind w:left="1714"/>
    </w:pPr>
  </w:style>
  <w:style w:type="paragraph" w:styleId="TOC7">
    <w:name w:val="toc 7"/>
    <w:basedOn w:val="Normal"/>
    <w:next w:val="Normal"/>
    <w:autoRedefine/>
    <w:uiPriority w:val="39"/>
    <w:unhideWhenUsed/>
    <w:rsid w:val="00F00B86"/>
    <w:pPr>
      <w:spacing w:after="100" w:line="259"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F00B86"/>
    <w:pPr>
      <w:spacing w:after="100" w:line="259"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F00B86"/>
    <w:pPr>
      <w:spacing w:after="100" w:line="259" w:lineRule="auto"/>
      <w:ind w:left="1760"/>
    </w:pPr>
    <w:rPr>
      <w:rFonts w:asciiTheme="minorHAnsi" w:hAnsiTheme="minorHAnsi" w:cstheme="minorBidi"/>
      <w:sz w:val="22"/>
      <w:szCs w:val="22"/>
    </w:rPr>
  </w:style>
  <w:style w:type="paragraph" w:styleId="TableofFigures">
    <w:name w:val="table of figures"/>
    <w:basedOn w:val="Normal"/>
    <w:next w:val="Normal"/>
    <w:uiPriority w:val="99"/>
    <w:unhideWhenUsed/>
    <w:rsid w:val="005067AB"/>
    <w:pPr>
      <w:spacing w:after="0" w:line="360" w:lineRule="auto"/>
      <w:ind w:left="475" w:hanging="475"/>
      <w:jc w:val="left"/>
    </w:pPr>
    <w:rPr>
      <w:rFonts w:cs="Times New Roman"/>
      <w:bCs/>
      <w:szCs w:val="24"/>
    </w:rPr>
  </w:style>
  <w:style w:type="paragraph" w:styleId="CommentSubject">
    <w:name w:val="annotation subject"/>
    <w:basedOn w:val="CommentText"/>
    <w:next w:val="CommentText"/>
    <w:link w:val="CommentSubjectChar"/>
    <w:uiPriority w:val="99"/>
    <w:semiHidden/>
    <w:unhideWhenUsed/>
    <w:rsid w:val="00E94714"/>
    <w:rPr>
      <w:rFonts w:ascii="Times New Roman" w:eastAsiaTheme="majorEastAsia" w:hAnsi="Times New Roman" w:cstheme="majorBidi"/>
      <w:b/>
      <w:bCs/>
      <w:lang w:eastAsia="ja-JP"/>
    </w:rPr>
  </w:style>
  <w:style w:type="character" w:customStyle="1" w:styleId="CommentSubjectChar">
    <w:name w:val="Comment Subject Char"/>
    <w:basedOn w:val="CommentTextChar"/>
    <w:link w:val="CommentSubject"/>
    <w:uiPriority w:val="99"/>
    <w:semiHidden/>
    <w:rsid w:val="00E94714"/>
    <w:rPr>
      <w:rFonts w:asciiTheme="minorHAnsi" w:eastAsiaTheme="minorEastAsia" w:hAnsiTheme="minorHAnsi" w:cstheme="minorBidi"/>
      <w:b/>
      <w:bCs/>
      <w:sz w:val="20"/>
      <w:szCs w:val="20"/>
      <w:lang w:eastAsia="en-US"/>
    </w:rPr>
  </w:style>
  <w:style w:type="paragraph" w:customStyle="1" w:styleId="tablefootnote">
    <w:name w:val="table footnote"/>
    <w:rsid w:val="00E86A0E"/>
    <w:pPr>
      <w:spacing w:before="60" w:after="30" w:line="240" w:lineRule="auto"/>
      <w:jc w:val="right"/>
    </w:pPr>
    <w:rPr>
      <w:rFonts w:eastAsia="SimSun" w:cs="Times New Roman"/>
      <w:sz w:val="12"/>
      <w:szCs w:val="12"/>
      <w:lang w:eastAsia="en-US"/>
    </w:rPr>
  </w:style>
  <w:style w:type="paragraph" w:customStyle="1" w:styleId="references">
    <w:name w:val="references"/>
    <w:rsid w:val="00E86A0E"/>
    <w:pPr>
      <w:spacing w:after="50" w:line="180" w:lineRule="exact"/>
      <w:jc w:val="both"/>
    </w:pPr>
    <w:rPr>
      <w:rFonts w:eastAsia="MS Mincho" w:cs="Times New Roman"/>
      <w:noProof/>
      <w:sz w:val="16"/>
      <w:szCs w:val="16"/>
      <w:lang w:eastAsia="en-US"/>
    </w:rPr>
  </w:style>
  <w:style w:type="character" w:styleId="HTMLCite">
    <w:name w:val="HTML Cite"/>
    <w:basedOn w:val="DefaultParagraphFont"/>
    <w:uiPriority w:val="99"/>
    <w:semiHidden/>
    <w:unhideWhenUsed/>
    <w:rsid w:val="008868B8"/>
    <w:rPr>
      <w:i/>
      <w:iCs/>
    </w:rPr>
  </w:style>
  <w:style w:type="character" w:styleId="FollowedHyperlink">
    <w:name w:val="FollowedHyperlink"/>
    <w:basedOn w:val="DefaultParagraphFont"/>
    <w:uiPriority w:val="99"/>
    <w:semiHidden/>
    <w:unhideWhenUsed/>
    <w:rsid w:val="001B64EF"/>
    <w:rPr>
      <w:color w:val="800080" w:themeColor="followedHyperlink"/>
      <w:u w:val="single"/>
    </w:rPr>
  </w:style>
  <w:style w:type="character" w:customStyle="1" w:styleId="Title1">
    <w:name w:val="Title1"/>
    <w:basedOn w:val="DefaultParagraphFont"/>
    <w:rsid w:val="00434438"/>
  </w:style>
  <w:style w:type="character" w:customStyle="1" w:styleId="fontstyle01">
    <w:name w:val="fontstyle01"/>
    <w:basedOn w:val="DefaultParagraphFont"/>
    <w:rsid w:val="00E53FCE"/>
    <w:rPr>
      <w:rFonts w:ascii="Times-Roman" w:hAnsi="Times-Roman" w:hint="default"/>
      <w:b w:val="0"/>
      <w:bCs w:val="0"/>
      <w:i w:val="0"/>
      <w:iCs w:val="0"/>
      <w:color w:val="131313"/>
      <w:sz w:val="20"/>
      <w:szCs w:val="20"/>
    </w:rPr>
  </w:style>
  <w:style w:type="character" w:customStyle="1" w:styleId="fontstyle21">
    <w:name w:val="fontstyle21"/>
    <w:basedOn w:val="DefaultParagraphFont"/>
    <w:rsid w:val="00E53FCE"/>
    <w:rPr>
      <w:rFonts w:ascii="Times-Italic" w:hAnsi="Times-Italic" w:hint="default"/>
      <w:b w:val="0"/>
      <w:bCs w:val="0"/>
      <w:i/>
      <w:iCs/>
      <w:color w:val="131313"/>
      <w:sz w:val="20"/>
      <w:szCs w:val="20"/>
    </w:rPr>
  </w:style>
  <w:style w:type="character" w:customStyle="1" w:styleId="fontstyle31">
    <w:name w:val="fontstyle31"/>
    <w:basedOn w:val="DefaultParagraphFont"/>
    <w:rsid w:val="00E53FCE"/>
    <w:rPr>
      <w:rFonts w:ascii="RMTMI" w:hAnsi="RMTMI" w:hint="default"/>
      <w:b w:val="0"/>
      <w:bCs w:val="0"/>
      <w:i/>
      <w:iCs/>
      <w:color w:val="131313"/>
      <w:sz w:val="20"/>
      <w:szCs w:val="20"/>
    </w:rPr>
  </w:style>
  <w:style w:type="character" w:customStyle="1" w:styleId="fontstyle41">
    <w:name w:val="fontstyle41"/>
    <w:basedOn w:val="DefaultParagraphFont"/>
    <w:rsid w:val="00E53FCE"/>
    <w:rPr>
      <w:rFonts w:ascii="MTSYN" w:hAnsi="MTSYN" w:hint="default"/>
      <w:b w:val="0"/>
      <w:bCs w:val="0"/>
      <w:i w:val="0"/>
      <w:iCs w:val="0"/>
      <w:color w:val="131313"/>
      <w:sz w:val="20"/>
      <w:szCs w:val="20"/>
    </w:rPr>
  </w:style>
  <w:style w:type="character" w:customStyle="1" w:styleId="fontstyle51">
    <w:name w:val="fontstyle51"/>
    <w:basedOn w:val="DefaultParagraphFont"/>
    <w:rsid w:val="00E53FCE"/>
    <w:rPr>
      <w:rFonts w:ascii="MTEX" w:hAnsi="MTEX" w:hint="default"/>
      <w:b w:val="0"/>
      <w:bCs w:val="0"/>
      <w:i w:val="0"/>
      <w:iCs w:val="0"/>
      <w:color w:val="131313"/>
      <w:sz w:val="20"/>
      <w:szCs w:val="20"/>
    </w:rPr>
  </w:style>
  <w:style w:type="character" w:styleId="PlaceholderText">
    <w:name w:val="Placeholder Text"/>
    <w:basedOn w:val="DefaultParagraphFont"/>
    <w:uiPriority w:val="99"/>
    <w:semiHidden/>
    <w:rsid w:val="009177FF"/>
    <w:rPr>
      <w:color w:val="808080"/>
    </w:rPr>
  </w:style>
  <w:style w:type="character" w:customStyle="1" w:styleId="fontstyle11">
    <w:name w:val="fontstyle11"/>
    <w:basedOn w:val="DefaultParagraphFont"/>
    <w:rsid w:val="00F332F7"/>
    <w:rPr>
      <w:rFonts w:ascii="Times-Roman" w:hAnsi="Times-Roman" w:hint="default"/>
      <w:b w:val="0"/>
      <w:bCs w:val="0"/>
      <w:i w:val="0"/>
      <w:iCs w:val="0"/>
      <w:color w:val="000000"/>
      <w:sz w:val="20"/>
      <w:szCs w:val="20"/>
    </w:rPr>
  </w:style>
  <w:style w:type="character" w:customStyle="1" w:styleId="uiqtextrenderedqtext">
    <w:name w:val="ui_qtext_rendered_qtext"/>
    <w:basedOn w:val="DefaultParagraphFont"/>
    <w:rsid w:val="001E0607"/>
  </w:style>
  <w:style w:type="paragraph" w:customStyle="1" w:styleId="uiqtextpara">
    <w:name w:val="ui_qtext_para"/>
    <w:basedOn w:val="Normal"/>
    <w:rsid w:val="00451CC5"/>
    <w:pPr>
      <w:spacing w:before="100" w:beforeAutospacing="1" w:after="100" w:afterAutospacing="1" w:line="240" w:lineRule="auto"/>
    </w:pPr>
    <w:rPr>
      <w:rFonts w:eastAsia="Times New Roman" w:cs="Times New Roman"/>
      <w:szCs w:val="24"/>
      <w:lang w:eastAsia="en-US" w:bidi="my-MM"/>
    </w:rPr>
  </w:style>
  <w:style w:type="table" w:customStyle="1" w:styleId="TableGrid1">
    <w:name w:val="Table Grid1"/>
    <w:basedOn w:val="TableNormal"/>
    <w:next w:val="TableGrid"/>
    <w:uiPriority w:val="59"/>
    <w:rsid w:val="00F40EC2"/>
    <w:pPr>
      <w:spacing w:after="0" w:line="240" w:lineRule="auto"/>
    </w:pPr>
    <w:rPr>
      <w:rFonts w:ascii="Calibri" w:eastAsia="MS Mincho" w:hAnsi="Calibri" w:cs="Myanmar Text"/>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E3C3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EEETableCell">
    <w:name w:val="IEEE Table Cell"/>
    <w:basedOn w:val="Normal"/>
    <w:rsid w:val="00183527"/>
    <w:pPr>
      <w:adjustRightInd w:val="0"/>
      <w:snapToGrid w:val="0"/>
      <w:spacing w:after="0" w:line="240" w:lineRule="auto"/>
    </w:pPr>
    <w:rPr>
      <w:rFonts w:eastAsia="SimSun" w:cs="Times New Roman"/>
      <w:sz w:val="18"/>
      <w:szCs w:val="24"/>
      <w:lang w:val="en-AU" w:eastAsia="zh-CN"/>
    </w:rPr>
  </w:style>
  <w:style w:type="paragraph" w:customStyle="1" w:styleId="Heading60">
    <w:name w:val="Heading6"/>
    <w:basedOn w:val="Normal"/>
    <w:next w:val="Normal"/>
    <w:link w:val="Heading6Char0"/>
    <w:qFormat/>
    <w:rsid w:val="00665607"/>
    <w:pPr>
      <w:spacing w:after="240" w:line="360" w:lineRule="auto"/>
      <w:jc w:val="left"/>
      <w:outlineLvl w:val="5"/>
    </w:pPr>
    <w:rPr>
      <w:b/>
    </w:rPr>
  </w:style>
  <w:style w:type="character" w:customStyle="1" w:styleId="Heading6Char0">
    <w:name w:val="Heading6 Char"/>
    <w:basedOn w:val="Heading7Char"/>
    <w:link w:val="Heading60"/>
    <w:rsid w:val="00665607"/>
    <w:rPr>
      <w:b/>
      <w:iCs w:val="0"/>
      <w:sz w:val="28"/>
    </w:rPr>
  </w:style>
  <w:style w:type="paragraph" w:customStyle="1" w:styleId="FigureTableCaptionStyle">
    <w:name w:val="Figure/TableCaptionStyle"/>
    <w:basedOn w:val="Caption"/>
    <w:link w:val="FigureTableCaptionStyleChar"/>
    <w:qFormat/>
    <w:rsid w:val="00AB2B19"/>
    <w:pPr>
      <w:keepLines/>
      <w:spacing w:before="120" w:after="200"/>
      <w:contextualSpacing/>
    </w:pPr>
    <w:rPr>
      <w:sz w:val="22"/>
      <w:szCs w:val="16"/>
    </w:rPr>
  </w:style>
  <w:style w:type="character" w:customStyle="1" w:styleId="CaptionChar">
    <w:name w:val="Caption Char"/>
    <w:basedOn w:val="DefaultParagraphFont"/>
    <w:link w:val="Caption"/>
    <w:uiPriority w:val="35"/>
    <w:rsid w:val="00875F53"/>
    <w:rPr>
      <w:b/>
      <w:iCs/>
      <w:szCs w:val="18"/>
    </w:rPr>
  </w:style>
  <w:style w:type="character" w:customStyle="1" w:styleId="FigureTableCaptionStyleChar">
    <w:name w:val="Figure/TableCaptionStyle Char"/>
    <w:basedOn w:val="CaptionChar"/>
    <w:link w:val="FigureTableCaptionStyle"/>
    <w:rsid w:val="00AB2B19"/>
    <w:rPr>
      <w:b/>
      <w:iCs/>
      <w:sz w:val="22"/>
      <w:szCs w:val="16"/>
    </w:rPr>
  </w:style>
  <w:style w:type="character" w:styleId="LineNumber">
    <w:name w:val="line number"/>
    <w:basedOn w:val="DefaultParagraphFont"/>
    <w:uiPriority w:val="99"/>
    <w:semiHidden/>
    <w:unhideWhenUsed/>
    <w:rsid w:val="00DB2707"/>
  </w:style>
  <w:style w:type="table" w:customStyle="1" w:styleId="PlainTable21">
    <w:name w:val="Plain Table 21"/>
    <w:basedOn w:val="TableNormal"/>
    <w:next w:val="PlainTable2"/>
    <w:uiPriority w:val="42"/>
    <w:rsid w:val="00191A20"/>
    <w:pPr>
      <w:spacing w:after="0" w:line="240" w:lineRule="auto"/>
    </w:pPr>
    <w:rPr>
      <w:rFonts w:asciiTheme="minorHAnsi" w:eastAsiaTheme="minorHAnsi" w:hAnsiTheme="minorHAnsi" w:cstheme="minorBidi"/>
      <w:sz w:val="22"/>
      <w:szCs w:val="22"/>
      <w:lang w:eastAsia="en-US" w:bidi="my-MM"/>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dt-column-title">
    <w:name w:val="dt-column-title"/>
    <w:basedOn w:val="DefaultParagraphFont"/>
    <w:rsid w:val="00B917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4568">
      <w:bodyDiv w:val="1"/>
      <w:marLeft w:val="0"/>
      <w:marRight w:val="0"/>
      <w:marTop w:val="0"/>
      <w:marBottom w:val="0"/>
      <w:divBdr>
        <w:top w:val="none" w:sz="0" w:space="0" w:color="auto"/>
        <w:left w:val="none" w:sz="0" w:space="0" w:color="auto"/>
        <w:bottom w:val="none" w:sz="0" w:space="0" w:color="auto"/>
        <w:right w:val="none" w:sz="0" w:space="0" w:color="auto"/>
      </w:divBdr>
    </w:div>
    <w:div w:id="72045596">
      <w:bodyDiv w:val="1"/>
      <w:marLeft w:val="0"/>
      <w:marRight w:val="0"/>
      <w:marTop w:val="0"/>
      <w:marBottom w:val="0"/>
      <w:divBdr>
        <w:top w:val="none" w:sz="0" w:space="0" w:color="auto"/>
        <w:left w:val="none" w:sz="0" w:space="0" w:color="auto"/>
        <w:bottom w:val="none" w:sz="0" w:space="0" w:color="auto"/>
        <w:right w:val="none" w:sz="0" w:space="0" w:color="auto"/>
      </w:divBdr>
    </w:div>
    <w:div w:id="76630841">
      <w:bodyDiv w:val="1"/>
      <w:marLeft w:val="0"/>
      <w:marRight w:val="0"/>
      <w:marTop w:val="0"/>
      <w:marBottom w:val="0"/>
      <w:divBdr>
        <w:top w:val="none" w:sz="0" w:space="0" w:color="auto"/>
        <w:left w:val="none" w:sz="0" w:space="0" w:color="auto"/>
        <w:bottom w:val="none" w:sz="0" w:space="0" w:color="auto"/>
        <w:right w:val="none" w:sz="0" w:space="0" w:color="auto"/>
      </w:divBdr>
    </w:div>
    <w:div w:id="119735009">
      <w:bodyDiv w:val="1"/>
      <w:marLeft w:val="0"/>
      <w:marRight w:val="0"/>
      <w:marTop w:val="0"/>
      <w:marBottom w:val="0"/>
      <w:divBdr>
        <w:top w:val="none" w:sz="0" w:space="0" w:color="auto"/>
        <w:left w:val="none" w:sz="0" w:space="0" w:color="auto"/>
        <w:bottom w:val="none" w:sz="0" w:space="0" w:color="auto"/>
        <w:right w:val="none" w:sz="0" w:space="0" w:color="auto"/>
      </w:divBdr>
    </w:div>
    <w:div w:id="134419312">
      <w:bodyDiv w:val="1"/>
      <w:marLeft w:val="0"/>
      <w:marRight w:val="0"/>
      <w:marTop w:val="0"/>
      <w:marBottom w:val="0"/>
      <w:divBdr>
        <w:top w:val="none" w:sz="0" w:space="0" w:color="auto"/>
        <w:left w:val="none" w:sz="0" w:space="0" w:color="auto"/>
        <w:bottom w:val="none" w:sz="0" w:space="0" w:color="auto"/>
        <w:right w:val="none" w:sz="0" w:space="0" w:color="auto"/>
      </w:divBdr>
    </w:div>
    <w:div w:id="141434788">
      <w:bodyDiv w:val="1"/>
      <w:marLeft w:val="0"/>
      <w:marRight w:val="0"/>
      <w:marTop w:val="0"/>
      <w:marBottom w:val="0"/>
      <w:divBdr>
        <w:top w:val="none" w:sz="0" w:space="0" w:color="auto"/>
        <w:left w:val="none" w:sz="0" w:space="0" w:color="auto"/>
        <w:bottom w:val="none" w:sz="0" w:space="0" w:color="auto"/>
        <w:right w:val="none" w:sz="0" w:space="0" w:color="auto"/>
      </w:divBdr>
    </w:div>
    <w:div w:id="152989674">
      <w:bodyDiv w:val="1"/>
      <w:marLeft w:val="0"/>
      <w:marRight w:val="0"/>
      <w:marTop w:val="0"/>
      <w:marBottom w:val="0"/>
      <w:divBdr>
        <w:top w:val="none" w:sz="0" w:space="0" w:color="auto"/>
        <w:left w:val="none" w:sz="0" w:space="0" w:color="auto"/>
        <w:bottom w:val="none" w:sz="0" w:space="0" w:color="auto"/>
        <w:right w:val="none" w:sz="0" w:space="0" w:color="auto"/>
      </w:divBdr>
    </w:div>
    <w:div w:id="168831874">
      <w:bodyDiv w:val="1"/>
      <w:marLeft w:val="0"/>
      <w:marRight w:val="0"/>
      <w:marTop w:val="0"/>
      <w:marBottom w:val="0"/>
      <w:divBdr>
        <w:top w:val="none" w:sz="0" w:space="0" w:color="auto"/>
        <w:left w:val="none" w:sz="0" w:space="0" w:color="auto"/>
        <w:bottom w:val="none" w:sz="0" w:space="0" w:color="auto"/>
        <w:right w:val="none" w:sz="0" w:space="0" w:color="auto"/>
      </w:divBdr>
    </w:div>
    <w:div w:id="182012552">
      <w:bodyDiv w:val="1"/>
      <w:marLeft w:val="0"/>
      <w:marRight w:val="0"/>
      <w:marTop w:val="0"/>
      <w:marBottom w:val="0"/>
      <w:divBdr>
        <w:top w:val="none" w:sz="0" w:space="0" w:color="auto"/>
        <w:left w:val="none" w:sz="0" w:space="0" w:color="auto"/>
        <w:bottom w:val="none" w:sz="0" w:space="0" w:color="auto"/>
        <w:right w:val="none" w:sz="0" w:space="0" w:color="auto"/>
      </w:divBdr>
    </w:div>
    <w:div w:id="226695015">
      <w:bodyDiv w:val="1"/>
      <w:marLeft w:val="0"/>
      <w:marRight w:val="0"/>
      <w:marTop w:val="0"/>
      <w:marBottom w:val="0"/>
      <w:divBdr>
        <w:top w:val="none" w:sz="0" w:space="0" w:color="auto"/>
        <w:left w:val="none" w:sz="0" w:space="0" w:color="auto"/>
        <w:bottom w:val="none" w:sz="0" w:space="0" w:color="auto"/>
        <w:right w:val="none" w:sz="0" w:space="0" w:color="auto"/>
      </w:divBdr>
    </w:div>
    <w:div w:id="289479640">
      <w:bodyDiv w:val="1"/>
      <w:marLeft w:val="0"/>
      <w:marRight w:val="0"/>
      <w:marTop w:val="0"/>
      <w:marBottom w:val="0"/>
      <w:divBdr>
        <w:top w:val="none" w:sz="0" w:space="0" w:color="auto"/>
        <w:left w:val="none" w:sz="0" w:space="0" w:color="auto"/>
        <w:bottom w:val="none" w:sz="0" w:space="0" w:color="auto"/>
        <w:right w:val="none" w:sz="0" w:space="0" w:color="auto"/>
      </w:divBdr>
    </w:div>
    <w:div w:id="409431285">
      <w:bodyDiv w:val="1"/>
      <w:marLeft w:val="0"/>
      <w:marRight w:val="0"/>
      <w:marTop w:val="0"/>
      <w:marBottom w:val="0"/>
      <w:divBdr>
        <w:top w:val="none" w:sz="0" w:space="0" w:color="auto"/>
        <w:left w:val="none" w:sz="0" w:space="0" w:color="auto"/>
        <w:bottom w:val="none" w:sz="0" w:space="0" w:color="auto"/>
        <w:right w:val="none" w:sz="0" w:space="0" w:color="auto"/>
      </w:divBdr>
    </w:div>
    <w:div w:id="445585401">
      <w:bodyDiv w:val="1"/>
      <w:marLeft w:val="0"/>
      <w:marRight w:val="0"/>
      <w:marTop w:val="0"/>
      <w:marBottom w:val="0"/>
      <w:divBdr>
        <w:top w:val="none" w:sz="0" w:space="0" w:color="auto"/>
        <w:left w:val="none" w:sz="0" w:space="0" w:color="auto"/>
        <w:bottom w:val="none" w:sz="0" w:space="0" w:color="auto"/>
        <w:right w:val="none" w:sz="0" w:space="0" w:color="auto"/>
      </w:divBdr>
    </w:div>
    <w:div w:id="449402107">
      <w:bodyDiv w:val="1"/>
      <w:marLeft w:val="0"/>
      <w:marRight w:val="0"/>
      <w:marTop w:val="0"/>
      <w:marBottom w:val="0"/>
      <w:divBdr>
        <w:top w:val="none" w:sz="0" w:space="0" w:color="auto"/>
        <w:left w:val="none" w:sz="0" w:space="0" w:color="auto"/>
        <w:bottom w:val="none" w:sz="0" w:space="0" w:color="auto"/>
        <w:right w:val="none" w:sz="0" w:space="0" w:color="auto"/>
      </w:divBdr>
    </w:div>
    <w:div w:id="454445236">
      <w:bodyDiv w:val="1"/>
      <w:marLeft w:val="0"/>
      <w:marRight w:val="0"/>
      <w:marTop w:val="0"/>
      <w:marBottom w:val="0"/>
      <w:divBdr>
        <w:top w:val="none" w:sz="0" w:space="0" w:color="auto"/>
        <w:left w:val="none" w:sz="0" w:space="0" w:color="auto"/>
        <w:bottom w:val="none" w:sz="0" w:space="0" w:color="auto"/>
        <w:right w:val="none" w:sz="0" w:space="0" w:color="auto"/>
      </w:divBdr>
    </w:div>
    <w:div w:id="482622488">
      <w:bodyDiv w:val="1"/>
      <w:marLeft w:val="0"/>
      <w:marRight w:val="0"/>
      <w:marTop w:val="0"/>
      <w:marBottom w:val="0"/>
      <w:divBdr>
        <w:top w:val="none" w:sz="0" w:space="0" w:color="auto"/>
        <w:left w:val="none" w:sz="0" w:space="0" w:color="auto"/>
        <w:bottom w:val="none" w:sz="0" w:space="0" w:color="auto"/>
        <w:right w:val="none" w:sz="0" w:space="0" w:color="auto"/>
      </w:divBdr>
    </w:div>
    <w:div w:id="540361903">
      <w:bodyDiv w:val="1"/>
      <w:marLeft w:val="0"/>
      <w:marRight w:val="0"/>
      <w:marTop w:val="0"/>
      <w:marBottom w:val="0"/>
      <w:divBdr>
        <w:top w:val="none" w:sz="0" w:space="0" w:color="auto"/>
        <w:left w:val="none" w:sz="0" w:space="0" w:color="auto"/>
        <w:bottom w:val="none" w:sz="0" w:space="0" w:color="auto"/>
        <w:right w:val="none" w:sz="0" w:space="0" w:color="auto"/>
      </w:divBdr>
    </w:div>
    <w:div w:id="570969247">
      <w:bodyDiv w:val="1"/>
      <w:marLeft w:val="0"/>
      <w:marRight w:val="0"/>
      <w:marTop w:val="0"/>
      <w:marBottom w:val="0"/>
      <w:divBdr>
        <w:top w:val="none" w:sz="0" w:space="0" w:color="auto"/>
        <w:left w:val="none" w:sz="0" w:space="0" w:color="auto"/>
        <w:bottom w:val="none" w:sz="0" w:space="0" w:color="auto"/>
        <w:right w:val="none" w:sz="0" w:space="0" w:color="auto"/>
      </w:divBdr>
    </w:div>
    <w:div w:id="589310201">
      <w:bodyDiv w:val="1"/>
      <w:marLeft w:val="0"/>
      <w:marRight w:val="0"/>
      <w:marTop w:val="0"/>
      <w:marBottom w:val="0"/>
      <w:divBdr>
        <w:top w:val="none" w:sz="0" w:space="0" w:color="auto"/>
        <w:left w:val="none" w:sz="0" w:space="0" w:color="auto"/>
        <w:bottom w:val="none" w:sz="0" w:space="0" w:color="auto"/>
        <w:right w:val="none" w:sz="0" w:space="0" w:color="auto"/>
      </w:divBdr>
    </w:div>
    <w:div w:id="610550437">
      <w:bodyDiv w:val="1"/>
      <w:marLeft w:val="0"/>
      <w:marRight w:val="0"/>
      <w:marTop w:val="0"/>
      <w:marBottom w:val="0"/>
      <w:divBdr>
        <w:top w:val="none" w:sz="0" w:space="0" w:color="auto"/>
        <w:left w:val="none" w:sz="0" w:space="0" w:color="auto"/>
        <w:bottom w:val="none" w:sz="0" w:space="0" w:color="auto"/>
        <w:right w:val="none" w:sz="0" w:space="0" w:color="auto"/>
      </w:divBdr>
      <w:divsChild>
        <w:div w:id="1335256759">
          <w:marLeft w:val="0"/>
          <w:marRight w:val="0"/>
          <w:marTop w:val="0"/>
          <w:marBottom w:val="0"/>
          <w:divBdr>
            <w:top w:val="none" w:sz="0" w:space="0" w:color="auto"/>
            <w:left w:val="none" w:sz="0" w:space="0" w:color="auto"/>
            <w:bottom w:val="none" w:sz="0" w:space="0" w:color="auto"/>
            <w:right w:val="none" w:sz="0" w:space="0" w:color="auto"/>
          </w:divBdr>
        </w:div>
      </w:divsChild>
    </w:div>
    <w:div w:id="624427734">
      <w:bodyDiv w:val="1"/>
      <w:marLeft w:val="0"/>
      <w:marRight w:val="0"/>
      <w:marTop w:val="0"/>
      <w:marBottom w:val="0"/>
      <w:divBdr>
        <w:top w:val="none" w:sz="0" w:space="0" w:color="auto"/>
        <w:left w:val="none" w:sz="0" w:space="0" w:color="auto"/>
        <w:bottom w:val="none" w:sz="0" w:space="0" w:color="auto"/>
        <w:right w:val="none" w:sz="0" w:space="0" w:color="auto"/>
      </w:divBdr>
    </w:div>
    <w:div w:id="708068387">
      <w:bodyDiv w:val="1"/>
      <w:marLeft w:val="0"/>
      <w:marRight w:val="0"/>
      <w:marTop w:val="0"/>
      <w:marBottom w:val="0"/>
      <w:divBdr>
        <w:top w:val="none" w:sz="0" w:space="0" w:color="auto"/>
        <w:left w:val="none" w:sz="0" w:space="0" w:color="auto"/>
        <w:bottom w:val="none" w:sz="0" w:space="0" w:color="auto"/>
        <w:right w:val="none" w:sz="0" w:space="0" w:color="auto"/>
      </w:divBdr>
    </w:div>
    <w:div w:id="727269805">
      <w:bodyDiv w:val="1"/>
      <w:marLeft w:val="0"/>
      <w:marRight w:val="0"/>
      <w:marTop w:val="0"/>
      <w:marBottom w:val="0"/>
      <w:divBdr>
        <w:top w:val="none" w:sz="0" w:space="0" w:color="auto"/>
        <w:left w:val="none" w:sz="0" w:space="0" w:color="auto"/>
        <w:bottom w:val="none" w:sz="0" w:space="0" w:color="auto"/>
        <w:right w:val="none" w:sz="0" w:space="0" w:color="auto"/>
      </w:divBdr>
    </w:div>
    <w:div w:id="739333542">
      <w:bodyDiv w:val="1"/>
      <w:marLeft w:val="0"/>
      <w:marRight w:val="0"/>
      <w:marTop w:val="0"/>
      <w:marBottom w:val="0"/>
      <w:divBdr>
        <w:top w:val="none" w:sz="0" w:space="0" w:color="auto"/>
        <w:left w:val="none" w:sz="0" w:space="0" w:color="auto"/>
        <w:bottom w:val="none" w:sz="0" w:space="0" w:color="auto"/>
        <w:right w:val="none" w:sz="0" w:space="0" w:color="auto"/>
      </w:divBdr>
    </w:div>
    <w:div w:id="762259414">
      <w:bodyDiv w:val="1"/>
      <w:marLeft w:val="0"/>
      <w:marRight w:val="0"/>
      <w:marTop w:val="0"/>
      <w:marBottom w:val="0"/>
      <w:divBdr>
        <w:top w:val="none" w:sz="0" w:space="0" w:color="auto"/>
        <w:left w:val="none" w:sz="0" w:space="0" w:color="auto"/>
        <w:bottom w:val="none" w:sz="0" w:space="0" w:color="auto"/>
        <w:right w:val="none" w:sz="0" w:space="0" w:color="auto"/>
      </w:divBdr>
    </w:div>
    <w:div w:id="820463270">
      <w:bodyDiv w:val="1"/>
      <w:marLeft w:val="0"/>
      <w:marRight w:val="0"/>
      <w:marTop w:val="0"/>
      <w:marBottom w:val="0"/>
      <w:divBdr>
        <w:top w:val="none" w:sz="0" w:space="0" w:color="auto"/>
        <w:left w:val="none" w:sz="0" w:space="0" w:color="auto"/>
        <w:bottom w:val="none" w:sz="0" w:space="0" w:color="auto"/>
        <w:right w:val="none" w:sz="0" w:space="0" w:color="auto"/>
      </w:divBdr>
    </w:div>
    <w:div w:id="825051548">
      <w:bodyDiv w:val="1"/>
      <w:marLeft w:val="0"/>
      <w:marRight w:val="0"/>
      <w:marTop w:val="0"/>
      <w:marBottom w:val="0"/>
      <w:divBdr>
        <w:top w:val="none" w:sz="0" w:space="0" w:color="auto"/>
        <w:left w:val="none" w:sz="0" w:space="0" w:color="auto"/>
        <w:bottom w:val="none" w:sz="0" w:space="0" w:color="auto"/>
        <w:right w:val="none" w:sz="0" w:space="0" w:color="auto"/>
      </w:divBdr>
    </w:div>
    <w:div w:id="898713991">
      <w:bodyDiv w:val="1"/>
      <w:marLeft w:val="0"/>
      <w:marRight w:val="0"/>
      <w:marTop w:val="0"/>
      <w:marBottom w:val="0"/>
      <w:divBdr>
        <w:top w:val="none" w:sz="0" w:space="0" w:color="auto"/>
        <w:left w:val="none" w:sz="0" w:space="0" w:color="auto"/>
        <w:bottom w:val="none" w:sz="0" w:space="0" w:color="auto"/>
        <w:right w:val="none" w:sz="0" w:space="0" w:color="auto"/>
      </w:divBdr>
    </w:div>
    <w:div w:id="914781153">
      <w:bodyDiv w:val="1"/>
      <w:marLeft w:val="0"/>
      <w:marRight w:val="0"/>
      <w:marTop w:val="0"/>
      <w:marBottom w:val="0"/>
      <w:divBdr>
        <w:top w:val="none" w:sz="0" w:space="0" w:color="auto"/>
        <w:left w:val="none" w:sz="0" w:space="0" w:color="auto"/>
        <w:bottom w:val="none" w:sz="0" w:space="0" w:color="auto"/>
        <w:right w:val="none" w:sz="0" w:space="0" w:color="auto"/>
      </w:divBdr>
    </w:div>
    <w:div w:id="927352029">
      <w:bodyDiv w:val="1"/>
      <w:marLeft w:val="0"/>
      <w:marRight w:val="0"/>
      <w:marTop w:val="0"/>
      <w:marBottom w:val="0"/>
      <w:divBdr>
        <w:top w:val="none" w:sz="0" w:space="0" w:color="auto"/>
        <w:left w:val="none" w:sz="0" w:space="0" w:color="auto"/>
        <w:bottom w:val="none" w:sz="0" w:space="0" w:color="auto"/>
        <w:right w:val="none" w:sz="0" w:space="0" w:color="auto"/>
      </w:divBdr>
    </w:div>
    <w:div w:id="963730746">
      <w:bodyDiv w:val="1"/>
      <w:marLeft w:val="0"/>
      <w:marRight w:val="0"/>
      <w:marTop w:val="0"/>
      <w:marBottom w:val="0"/>
      <w:divBdr>
        <w:top w:val="none" w:sz="0" w:space="0" w:color="auto"/>
        <w:left w:val="none" w:sz="0" w:space="0" w:color="auto"/>
        <w:bottom w:val="none" w:sz="0" w:space="0" w:color="auto"/>
        <w:right w:val="none" w:sz="0" w:space="0" w:color="auto"/>
      </w:divBdr>
    </w:div>
    <w:div w:id="1002195805">
      <w:bodyDiv w:val="1"/>
      <w:marLeft w:val="0"/>
      <w:marRight w:val="0"/>
      <w:marTop w:val="0"/>
      <w:marBottom w:val="0"/>
      <w:divBdr>
        <w:top w:val="none" w:sz="0" w:space="0" w:color="auto"/>
        <w:left w:val="none" w:sz="0" w:space="0" w:color="auto"/>
        <w:bottom w:val="none" w:sz="0" w:space="0" w:color="auto"/>
        <w:right w:val="none" w:sz="0" w:space="0" w:color="auto"/>
      </w:divBdr>
    </w:div>
    <w:div w:id="1029641248">
      <w:bodyDiv w:val="1"/>
      <w:marLeft w:val="0"/>
      <w:marRight w:val="0"/>
      <w:marTop w:val="0"/>
      <w:marBottom w:val="0"/>
      <w:divBdr>
        <w:top w:val="none" w:sz="0" w:space="0" w:color="auto"/>
        <w:left w:val="none" w:sz="0" w:space="0" w:color="auto"/>
        <w:bottom w:val="none" w:sz="0" w:space="0" w:color="auto"/>
        <w:right w:val="none" w:sz="0" w:space="0" w:color="auto"/>
      </w:divBdr>
    </w:div>
    <w:div w:id="1068958102">
      <w:bodyDiv w:val="1"/>
      <w:marLeft w:val="0"/>
      <w:marRight w:val="0"/>
      <w:marTop w:val="0"/>
      <w:marBottom w:val="0"/>
      <w:divBdr>
        <w:top w:val="none" w:sz="0" w:space="0" w:color="auto"/>
        <w:left w:val="none" w:sz="0" w:space="0" w:color="auto"/>
        <w:bottom w:val="none" w:sz="0" w:space="0" w:color="auto"/>
        <w:right w:val="none" w:sz="0" w:space="0" w:color="auto"/>
      </w:divBdr>
    </w:div>
    <w:div w:id="1084641232">
      <w:bodyDiv w:val="1"/>
      <w:marLeft w:val="0"/>
      <w:marRight w:val="0"/>
      <w:marTop w:val="0"/>
      <w:marBottom w:val="0"/>
      <w:divBdr>
        <w:top w:val="none" w:sz="0" w:space="0" w:color="auto"/>
        <w:left w:val="none" w:sz="0" w:space="0" w:color="auto"/>
        <w:bottom w:val="none" w:sz="0" w:space="0" w:color="auto"/>
        <w:right w:val="none" w:sz="0" w:space="0" w:color="auto"/>
      </w:divBdr>
    </w:div>
    <w:div w:id="1122188180">
      <w:bodyDiv w:val="1"/>
      <w:marLeft w:val="0"/>
      <w:marRight w:val="0"/>
      <w:marTop w:val="0"/>
      <w:marBottom w:val="0"/>
      <w:divBdr>
        <w:top w:val="none" w:sz="0" w:space="0" w:color="auto"/>
        <w:left w:val="none" w:sz="0" w:space="0" w:color="auto"/>
        <w:bottom w:val="none" w:sz="0" w:space="0" w:color="auto"/>
        <w:right w:val="none" w:sz="0" w:space="0" w:color="auto"/>
      </w:divBdr>
    </w:div>
    <w:div w:id="1131483908">
      <w:bodyDiv w:val="1"/>
      <w:marLeft w:val="0"/>
      <w:marRight w:val="0"/>
      <w:marTop w:val="0"/>
      <w:marBottom w:val="0"/>
      <w:divBdr>
        <w:top w:val="none" w:sz="0" w:space="0" w:color="auto"/>
        <w:left w:val="none" w:sz="0" w:space="0" w:color="auto"/>
        <w:bottom w:val="none" w:sz="0" w:space="0" w:color="auto"/>
        <w:right w:val="none" w:sz="0" w:space="0" w:color="auto"/>
      </w:divBdr>
      <w:divsChild>
        <w:div w:id="1170216206">
          <w:marLeft w:val="720"/>
          <w:marRight w:val="0"/>
          <w:marTop w:val="72"/>
          <w:marBottom w:val="0"/>
          <w:divBdr>
            <w:top w:val="none" w:sz="0" w:space="0" w:color="auto"/>
            <w:left w:val="none" w:sz="0" w:space="0" w:color="auto"/>
            <w:bottom w:val="none" w:sz="0" w:space="0" w:color="auto"/>
            <w:right w:val="none" w:sz="0" w:space="0" w:color="auto"/>
          </w:divBdr>
        </w:div>
      </w:divsChild>
    </w:div>
    <w:div w:id="1161652378">
      <w:bodyDiv w:val="1"/>
      <w:marLeft w:val="0"/>
      <w:marRight w:val="0"/>
      <w:marTop w:val="0"/>
      <w:marBottom w:val="0"/>
      <w:divBdr>
        <w:top w:val="none" w:sz="0" w:space="0" w:color="auto"/>
        <w:left w:val="none" w:sz="0" w:space="0" w:color="auto"/>
        <w:bottom w:val="none" w:sz="0" w:space="0" w:color="auto"/>
        <w:right w:val="none" w:sz="0" w:space="0" w:color="auto"/>
      </w:divBdr>
    </w:div>
    <w:div w:id="1181436414">
      <w:bodyDiv w:val="1"/>
      <w:marLeft w:val="0"/>
      <w:marRight w:val="0"/>
      <w:marTop w:val="0"/>
      <w:marBottom w:val="0"/>
      <w:divBdr>
        <w:top w:val="none" w:sz="0" w:space="0" w:color="auto"/>
        <w:left w:val="none" w:sz="0" w:space="0" w:color="auto"/>
        <w:bottom w:val="none" w:sz="0" w:space="0" w:color="auto"/>
        <w:right w:val="none" w:sz="0" w:space="0" w:color="auto"/>
      </w:divBdr>
    </w:div>
    <w:div w:id="1210341456">
      <w:bodyDiv w:val="1"/>
      <w:marLeft w:val="0"/>
      <w:marRight w:val="0"/>
      <w:marTop w:val="0"/>
      <w:marBottom w:val="0"/>
      <w:divBdr>
        <w:top w:val="none" w:sz="0" w:space="0" w:color="auto"/>
        <w:left w:val="none" w:sz="0" w:space="0" w:color="auto"/>
        <w:bottom w:val="none" w:sz="0" w:space="0" w:color="auto"/>
        <w:right w:val="none" w:sz="0" w:space="0" w:color="auto"/>
      </w:divBdr>
    </w:div>
    <w:div w:id="1249273127">
      <w:bodyDiv w:val="1"/>
      <w:marLeft w:val="0"/>
      <w:marRight w:val="0"/>
      <w:marTop w:val="0"/>
      <w:marBottom w:val="0"/>
      <w:divBdr>
        <w:top w:val="none" w:sz="0" w:space="0" w:color="auto"/>
        <w:left w:val="none" w:sz="0" w:space="0" w:color="auto"/>
        <w:bottom w:val="none" w:sz="0" w:space="0" w:color="auto"/>
        <w:right w:val="none" w:sz="0" w:space="0" w:color="auto"/>
      </w:divBdr>
      <w:divsChild>
        <w:div w:id="1054356239">
          <w:marLeft w:val="720"/>
          <w:marRight w:val="0"/>
          <w:marTop w:val="72"/>
          <w:marBottom w:val="0"/>
          <w:divBdr>
            <w:top w:val="none" w:sz="0" w:space="0" w:color="auto"/>
            <w:left w:val="none" w:sz="0" w:space="0" w:color="auto"/>
            <w:bottom w:val="none" w:sz="0" w:space="0" w:color="auto"/>
            <w:right w:val="none" w:sz="0" w:space="0" w:color="auto"/>
          </w:divBdr>
        </w:div>
      </w:divsChild>
    </w:div>
    <w:div w:id="1271086933">
      <w:bodyDiv w:val="1"/>
      <w:marLeft w:val="0"/>
      <w:marRight w:val="0"/>
      <w:marTop w:val="0"/>
      <w:marBottom w:val="0"/>
      <w:divBdr>
        <w:top w:val="none" w:sz="0" w:space="0" w:color="auto"/>
        <w:left w:val="none" w:sz="0" w:space="0" w:color="auto"/>
        <w:bottom w:val="none" w:sz="0" w:space="0" w:color="auto"/>
        <w:right w:val="none" w:sz="0" w:space="0" w:color="auto"/>
      </w:divBdr>
      <w:divsChild>
        <w:div w:id="244993527">
          <w:marLeft w:val="547"/>
          <w:marRight w:val="0"/>
          <w:marTop w:val="0"/>
          <w:marBottom w:val="0"/>
          <w:divBdr>
            <w:top w:val="none" w:sz="0" w:space="0" w:color="auto"/>
            <w:left w:val="none" w:sz="0" w:space="0" w:color="auto"/>
            <w:bottom w:val="none" w:sz="0" w:space="0" w:color="auto"/>
            <w:right w:val="none" w:sz="0" w:space="0" w:color="auto"/>
          </w:divBdr>
        </w:div>
        <w:div w:id="271867568">
          <w:marLeft w:val="547"/>
          <w:marRight w:val="0"/>
          <w:marTop w:val="0"/>
          <w:marBottom w:val="0"/>
          <w:divBdr>
            <w:top w:val="none" w:sz="0" w:space="0" w:color="auto"/>
            <w:left w:val="none" w:sz="0" w:space="0" w:color="auto"/>
            <w:bottom w:val="none" w:sz="0" w:space="0" w:color="auto"/>
            <w:right w:val="none" w:sz="0" w:space="0" w:color="auto"/>
          </w:divBdr>
        </w:div>
        <w:div w:id="301548104">
          <w:marLeft w:val="547"/>
          <w:marRight w:val="0"/>
          <w:marTop w:val="0"/>
          <w:marBottom w:val="0"/>
          <w:divBdr>
            <w:top w:val="none" w:sz="0" w:space="0" w:color="auto"/>
            <w:left w:val="none" w:sz="0" w:space="0" w:color="auto"/>
            <w:bottom w:val="none" w:sz="0" w:space="0" w:color="auto"/>
            <w:right w:val="none" w:sz="0" w:space="0" w:color="auto"/>
          </w:divBdr>
        </w:div>
        <w:div w:id="343631867">
          <w:marLeft w:val="547"/>
          <w:marRight w:val="0"/>
          <w:marTop w:val="0"/>
          <w:marBottom w:val="0"/>
          <w:divBdr>
            <w:top w:val="none" w:sz="0" w:space="0" w:color="auto"/>
            <w:left w:val="none" w:sz="0" w:space="0" w:color="auto"/>
            <w:bottom w:val="none" w:sz="0" w:space="0" w:color="auto"/>
            <w:right w:val="none" w:sz="0" w:space="0" w:color="auto"/>
          </w:divBdr>
        </w:div>
        <w:div w:id="402488785">
          <w:marLeft w:val="547"/>
          <w:marRight w:val="0"/>
          <w:marTop w:val="0"/>
          <w:marBottom w:val="0"/>
          <w:divBdr>
            <w:top w:val="none" w:sz="0" w:space="0" w:color="auto"/>
            <w:left w:val="none" w:sz="0" w:space="0" w:color="auto"/>
            <w:bottom w:val="none" w:sz="0" w:space="0" w:color="auto"/>
            <w:right w:val="none" w:sz="0" w:space="0" w:color="auto"/>
          </w:divBdr>
        </w:div>
        <w:div w:id="476532572">
          <w:marLeft w:val="547"/>
          <w:marRight w:val="0"/>
          <w:marTop w:val="0"/>
          <w:marBottom w:val="0"/>
          <w:divBdr>
            <w:top w:val="none" w:sz="0" w:space="0" w:color="auto"/>
            <w:left w:val="none" w:sz="0" w:space="0" w:color="auto"/>
            <w:bottom w:val="none" w:sz="0" w:space="0" w:color="auto"/>
            <w:right w:val="none" w:sz="0" w:space="0" w:color="auto"/>
          </w:divBdr>
        </w:div>
        <w:div w:id="914047404">
          <w:marLeft w:val="547"/>
          <w:marRight w:val="0"/>
          <w:marTop w:val="0"/>
          <w:marBottom w:val="0"/>
          <w:divBdr>
            <w:top w:val="none" w:sz="0" w:space="0" w:color="auto"/>
            <w:left w:val="none" w:sz="0" w:space="0" w:color="auto"/>
            <w:bottom w:val="none" w:sz="0" w:space="0" w:color="auto"/>
            <w:right w:val="none" w:sz="0" w:space="0" w:color="auto"/>
          </w:divBdr>
        </w:div>
        <w:div w:id="991133659">
          <w:marLeft w:val="547"/>
          <w:marRight w:val="0"/>
          <w:marTop w:val="0"/>
          <w:marBottom w:val="0"/>
          <w:divBdr>
            <w:top w:val="none" w:sz="0" w:space="0" w:color="auto"/>
            <w:left w:val="none" w:sz="0" w:space="0" w:color="auto"/>
            <w:bottom w:val="none" w:sz="0" w:space="0" w:color="auto"/>
            <w:right w:val="none" w:sz="0" w:space="0" w:color="auto"/>
          </w:divBdr>
        </w:div>
        <w:div w:id="1106996093">
          <w:marLeft w:val="547"/>
          <w:marRight w:val="0"/>
          <w:marTop w:val="0"/>
          <w:marBottom w:val="0"/>
          <w:divBdr>
            <w:top w:val="none" w:sz="0" w:space="0" w:color="auto"/>
            <w:left w:val="none" w:sz="0" w:space="0" w:color="auto"/>
            <w:bottom w:val="none" w:sz="0" w:space="0" w:color="auto"/>
            <w:right w:val="none" w:sz="0" w:space="0" w:color="auto"/>
          </w:divBdr>
        </w:div>
        <w:div w:id="1148286895">
          <w:marLeft w:val="547"/>
          <w:marRight w:val="0"/>
          <w:marTop w:val="0"/>
          <w:marBottom w:val="0"/>
          <w:divBdr>
            <w:top w:val="none" w:sz="0" w:space="0" w:color="auto"/>
            <w:left w:val="none" w:sz="0" w:space="0" w:color="auto"/>
            <w:bottom w:val="none" w:sz="0" w:space="0" w:color="auto"/>
            <w:right w:val="none" w:sz="0" w:space="0" w:color="auto"/>
          </w:divBdr>
        </w:div>
        <w:div w:id="1353023266">
          <w:marLeft w:val="547"/>
          <w:marRight w:val="0"/>
          <w:marTop w:val="0"/>
          <w:marBottom w:val="0"/>
          <w:divBdr>
            <w:top w:val="none" w:sz="0" w:space="0" w:color="auto"/>
            <w:left w:val="none" w:sz="0" w:space="0" w:color="auto"/>
            <w:bottom w:val="none" w:sz="0" w:space="0" w:color="auto"/>
            <w:right w:val="none" w:sz="0" w:space="0" w:color="auto"/>
          </w:divBdr>
        </w:div>
        <w:div w:id="1421171077">
          <w:marLeft w:val="547"/>
          <w:marRight w:val="0"/>
          <w:marTop w:val="0"/>
          <w:marBottom w:val="0"/>
          <w:divBdr>
            <w:top w:val="none" w:sz="0" w:space="0" w:color="auto"/>
            <w:left w:val="none" w:sz="0" w:space="0" w:color="auto"/>
            <w:bottom w:val="none" w:sz="0" w:space="0" w:color="auto"/>
            <w:right w:val="none" w:sz="0" w:space="0" w:color="auto"/>
          </w:divBdr>
        </w:div>
        <w:div w:id="1469981703">
          <w:marLeft w:val="547"/>
          <w:marRight w:val="0"/>
          <w:marTop w:val="0"/>
          <w:marBottom w:val="0"/>
          <w:divBdr>
            <w:top w:val="none" w:sz="0" w:space="0" w:color="auto"/>
            <w:left w:val="none" w:sz="0" w:space="0" w:color="auto"/>
            <w:bottom w:val="none" w:sz="0" w:space="0" w:color="auto"/>
            <w:right w:val="none" w:sz="0" w:space="0" w:color="auto"/>
          </w:divBdr>
        </w:div>
        <w:div w:id="1549105214">
          <w:marLeft w:val="547"/>
          <w:marRight w:val="0"/>
          <w:marTop w:val="0"/>
          <w:marBottom w:val="0"/>
          <w:divBdr>
            <w:top w:val="none" w:sz="0" w:space="0" w:color="auto"/>
            <w:left w:val="none" w:sz="0" w:space="0" w:color="auto"/>
            <w:bottom w:val="none" w:sz="0" w:space="0" w:color="auto"/>
            <w:right w:val="none" w:sz="0" w:space="0" w:color="auto"/>
          </w:divBdr>
        </w:div>
        <w:div w:id="1647397457">
          <w:marLeft w:val="547"/>
          <w:marRight w:val="0"/>
          <w:marTop w:val="0"/>
          <w:marBottom w:val="0"/>
          <w:divBdr>
            <w:top w:val="none" w:sz="0" w:space="0" w:color="auto"/>
            <w:left w:val="none" w:sz="0" w:space="0" w:color="auto"/>
            <w:bottom w:val="none" w:sz="0" w:space="0" w:color="auto"/>
            <w:right w:val="none" w:sz="0" w:space="0" w:color="auto"/>
          </w:divBdr>
        </w:div>
        <w:div w:id="1669595273">
          <w:marLeft w:val="547"/>
          <w:marRight w:val="0"/>
          <w:marTop w:val="0"/>
          <w:marBottom w:val="0"/>
          <w:divBdr>
            <w:top w:val="none" w:sz="0" w:space="0" w:color="auto"/>
            <w:left w:val="none" w:sz="0" w:space="0" w:color="auto"/>
            <w:bottom w:val="none" w:sz="0" w:space="0" w:color="auto"/>
            <w:right w:val="none" w:sz="0" w:space="0" w:color="auto"/>
          </w:divBdr>
        </w:div>
        <w:div w:id="1830708073">
          <w:marLeft w:val="547"/>
          <w:marRight w:val="0"/>
          <w:marTop w:val="0"/>
          <w:marBottom w:val="0"/>
          <w:divBdr>
            <w:top w:val="none" w:sz="0" w:space="0" w:color="auto"/>
            <w:left w:val="none" w:sz="0" w:space="0" w:color="auto"/>
            <w:bottom w:val="none" w:sz="0" w:space="0" w:color="auto"/>
            <w:right w:val="none" w:sz="0" w:space="0" w:color="auto"/>
          </w:divBdr>
        </w:div>
        <w:div w:id="1879197564">
          <w:marLeft w:val="547"/>
          <w:marRight w:val="0"/>
          <w:marTop w:val="0"/>
          <w:marBottom w:val="0"/>
          <w:divBdr>
            <w:top w:val="none" w:sz="0" w:space="0" w:color="auto"/>
            <w:left w:val="none" w:sz="0" w:space="0" w:color="auto"/>
            <w:bottom w:val="none" w:sz="0" w:space="0" w:color="auto"/>
            <w:right w:val="none" w:sz="0" w:space="0" w:color="auto"/>
          </w:divBdr>
        </w:div>
        <w:div w:id="1937204048">
          <w:marLeft w:val="547"/>
          <w:marRight w:val="0"/>
          <w:marTop w:val="0"/>
          <w:marBottom w:val="0"/>
          <w:divBdr>
            <w:top w:val="none" w:sz="0" w:space="0" w:color="auto"/>
            <w:left w:val="none" w:sz="0" w:space="0" w:color="auto"/>
            <w:bottom w:val="none" w:sz="0" w:space="0" w:color="auto"/>
            <w:right w:val="none" w:sz="0" w:space="0" w:color="auto"/>
          </w:divBdr>
        </w:div>
      </w:divsChild>
    </w:div>
    <w:div w:id="1285817822">
      <w:bodyDiv w:val="1"/>
      <w:marLeft w:val="0"/>
      <w:marRight w:val="0"/>
      <w:marTop w:val="0"/>
      <w:marBottom w:val="0"/>
      <w:divBdr>
        <w:top w:val="none" w:sz="0" w:space="0" w:color="auto"/>
        <w:left w:val="none" w:sz="0" w:space="0" w:color="auto"/>
        <w:bottom w:val="none" w:sz="0" w:space="0" w:color="auto"/>
        <w:right w:val="none" w:sz="0" w:space="0" w:color="auto"/>
      </w:divBdr>
    </w:div>
    <w:div w:id="1287660495">
      <w:bodyDiv w:val="1"/>
      <w:marLeft w:val="0"/>
      <w:marRight w:val="0"/>
      <w:marTop w:val="0"/>
      <w:marBottom w:val="0"/>
      <w:divBdr>
        <w:top w:val="none" w:sz="0" w:space="0" w:color="auto"/>
        <w:left w:val="none" w:sz="0" w:space="0" w:color="auto"/>
        <w:bottom w:val="none" w:sz="0" w:space="0" w:color="auto"/>
        <w:right w:val="none" w:sz="0" w:space="0" w:color="auto"/>
      </w:divBdr>
    </w:div>
    <w:div w:id="1350645100">
      <w:bodyDiv w:val="1"/>
      <w:marLeft w:val="0"/>
      <w:marRight w:val="0"/>
      <w:marTop w:val="0"/>
      <w:marBottom w:val="0"/>
      <w:divBdr>
        <w:top w:val="none" w:sz="0" w:space="0" w:color="auto"/>
        <w:left w:val="none" w:sz="0" w:space="0" w:color="auto"/>
        <w:bottom w:val="none" w:sz="0" w:space="0" w:color="auto"/>
        <w:right w:val="none" w:sz="0" w:space="0" w:color="auto"/>
      </w:divBdr>
    </w:div>
    <w:div w:id="1500924997">
      <w:bodyDiv w:val="1"/>
      <w:marLeft w:val="0"/>
      <w:marRight w:val="0"/>
      <w:marTop w:val="0"/>
      <w:marBottom w:val="0"/>
      <w:divBdr>
        <w:top w:val="none" w:sz="0" w:space="0" w:color="auto"/>
        <w:left w:val="none" w:sz="0" w:space="0" w:color="auto"/>
        <w:bottom w:val="none" w:sz="0" w:space="0" w:color="auto"/>
        <w:right w:val="none" w:sz="0" w:space="0" w:color="auto"/>
      </w:divBdr>
    </w:div>
    <w:div w:id="1505899475">
      <w:bodyDiv w:val="1"/>
      <w:marLeft w:val="0"/>
      <w:marRight w:val="0"/>
      <w:marTop w:val="0"/>
      <w:marBottom w:val="0"/>
      <w:divBdr>
        <w:top w:val="none" w:sz="0" w:space="0" w:color="auto"/>
        <w:left w:val="none" w:sz="0" w:space="0" w:color="auto"/>
        <w:bottom w:val="none" w:sz="0" w:space="0" w:color="auto"/>
        <w:right w:val="none" w:sz="0" w:space="0" w:color="auto"/>
      </w:divBdr>
    </w:div>
    <w:div w:id="1508057539">
      <w:bodyDiv w:val="1"/>
      <w:marLeft w:val="0"/>
      <w:marRight w:val="0"/>
      <w:marTop w:val="0"/>
      <w:marBottom w:val="0"/>
      <w:divBdr>
        <w:top w:val="none" w:sz="0" w:space="0" w:color="auto"/>
        <w:left w:val="none" w:sz="0" w:space="0" w:color="auto"/>
        <w:bottom w:val="none" w:sz="0" w:space="0" w:color="auto"/>
        <w:right w:val="none" w:sz="0" w:space="0" w:color="auto"/>
      </w:divBdr>
    </w:div>
    <w:div w:id="1528060676">
      <w:bodyDiv w:val="1"/>
      <w:marLeft w:val="0"/>
      <w:marRight w:val="0"/>
      <w:marTop w:val="0"/>
      <w:marBottom w:val="0"/>
      <w:divBdr>
        <w:top w:val="none" w:sz="0" w:space="0" w:color="auto"/>
        <w:left w:val="none" w:sz="0" w:space="0" w:color="auto"/>
        <w:bottom w:val="none" w:sz="0" w:space="0" w:color="auto"/>
        <w:right w:val="none" w:sz="0" w:space="0" w:color="auto"/>
      </w:divBdr>
    </w:div>
    <w:div w:id="1585260108">
      <w:bodyDiv w:val="1"/>
      <w:marLeft w:val="0"/>
      <w:marRight w:val="0"/>
      <w:marTop w:val="0"/>
      <w:marBottom w:val="0"/>
      <w:divBdr>
        <w:top w:val="none" w:sz="0" w:space="0" w:color="auto"/>
        <w:left w:val="none" w:sz="0" w:space="0" w:color="auto"/>
        <w:bottom w:val="none" w:sz="0" w:space="0" w:color="auto"/>
        <w:right w:val="none" w:sz="0" w:space="0" w:color="auto"/>
      </w:divBdr>
    </w:div>
    <w:div w:id="1609923376">
      <w:bodyDiv w:val="1"/>
      <w:marLeft w:val="0"/>
      <w:marRight w:val="0"/>
      <w:marTop w:val="0"/>
      <w:marBottom w:val="0"/>
      <w:divBdr>
        <w:top w:val="none" w:sz="0" w:space="0" w:color="auto"/>
        <w:left w:val="none" w:sz="0" w:space="0" w:color="auto"/>
        <w:bottom w:val="none" w:sz="0" w:space="0" w:color="auto"/>
        <w:right w:val="none" w:sz="0" w:space="0" w:color="auto"/>
      </w:divBdr>
    </w:div>
    <w:div w:id="1619294340">
      <w:bodyDiv w:val="1"/>
      <w:marLeft w:val="0"/>
      <w:marRight w:val="0"/>
      <w:marTop w:val="0"/>
      <w:marBottom w:val="0"/>
      <w:divBdr>
        <w:top w:val="none" w:sz="0" w:space="0" w:color="auto"/>
        <w:left w:val="none" w:sz="0" w:space="0" w:color="auto"/>
        <w:bottom w:val="none" w:sz="0" w:space="0" w:color="auto"/>
        <w:right w:val="none" w:sz="0" w:space="0" w:color="auto"/>
      </w:divBdr>
    </w:div>
    <w:div w:id="1696274968">
      <w:bodyDiv w:val="1"/>
      <w:marLeft w:val="0"/>
      <w:marRight w:val="0"/>
      <w:marTop w:val="0"/>
      <w:marBottom w:val="0"/>
      <w:divBdr>
        <w:top w:val="none" w:sz="0" w:space="0" w:color="auto"/>
        <w:left w:val="none" w:sz="0" w:space="0" w:color="auto"/>
        <w:bottom w:val="none" w:sz="0" w:space="0" w:color="auto"/>
        <w:right w:val="none" w:sz="0" w:space="0" w:color="auto"/>
      </w:divBdr>
    </w:div>
    <w:div w:id="1791244510">
      <w:bodyDiv w:val="1"/>
      <w:marLeft w:val="0"/>
      <w:marRight w:val="0"/>
      <w:marTop w:val="0"/>
      <w:marBottom w:val="0"/>
      <w:divBdr>
        <w:top w:val="none" w:sz="0" w:space="0" w:color="auto"/>
        <w:left w:val="none" w:sz="0" w:space="0" w:color="auto"/>
        <w:bottom w:val="none" w:sz="0" w:space="0" w:color="auto"/>
        <w:right w:val="none" w:sz="0" w:space="0" w:color="auto"/>
      </w:divBdr>
    </w:div>
    <w:div w:id="1812552346">
      <w:bodyDiv w:val="1"/>
      <w:marLeft w:val="0"/>
      <w:marRight w:val="0"/>
      <w:marTop w:val="0"/>
      <w:marBottom w:val="0"/>
      <w:divBdr>
        <w:top w:val="none" w:sz="0" w:space="0" w:color="auto"/>
        <w:left w:val="none" w:sz="0" w:space="0" w:color="auto"/>
        <w:bottom w:val="none" w:sz="0" w:space="0" w:color="auto"/>
        <w:right w:val="none" w:sz="0" w:space="0" w:color="auto"/>
      </w:divBdr>
    </w:div>
    <w:div w:id="1852330312">
      <w:bodyDiv w:val="1"/>
      <w:marLeft w:val="0"/>
      <w:marRight w:val="0"/>
      <w:marTop w:val="0"/>
      <w:marBottom w:val="0"/>
      <w:divBdr>
        <w:top w:val="none" w:sz="0" w:space="0" w:color="auto"/>
        <w:left w:val="none" w:sz="0" w:space="0" w:color="auto"/>
        <w:bottom w:val="none" w:sz="0" w:space="0" w:color="auto"/>
        <w:right w:val="none" w:sz="0" w:space="0" w:color="auto"/>
      </w:divBdr>
    </w:div>
    <w:div w:id="1887180851">
      <w:bodyDiv w:val="1"/>
      <w:marLeft w:val="0"/>
      <w:marRight w:val="0"/>
      <w:marTop w:val="0"/>
      <w:marBottom w:val="0"/>
      <w:divBdr>
        <w:top w:val="none" w:sz="0" w:space="0" w:color="auto"/>
        <w:left w:val="none" w:sz="0" w:space="0" w:color="auto"/>
        <w:bottom w:val="none" w:sz="0" w:space="0" w:color="auto"/>
        <w:right w:val="none" w:sz="0" w:space="0" w:color="auto"/>
      </w:divBdr>
    </w:div>
    <w:div w:id="1887637645">
      <w:bodyDiv w:val="1"/>
      <w:marLeft w:val="0"/>
      <w:marRight w:val="0"/>
      <w:marTop w:val="0"/>
      <w:marBottom w:val="0"/>
      <w:divBdr>
        <w:top w:val="none" w:sz="0" w:space="0" w:color="auto"/>
        <w:left w:val="none" w:sz="0" w:space="0" w:color="auto"/>
        <w:bottom w:val="none" w:sz="0" w:space="0" w:color="auto"/>
        <w:right w:val="none" w:sz="0" w:space="0" w:color="auto"/>
      </w:divBdr>
    </w:div>
    <w:div w:id="1988853540">
      <w:bodyDiv w:val="1"/>
      <w:marLeft w:val="0"/>
      <w:marRight w:val="0"/>
      <w:marTop w:val="0"/>
      <w:marBottom w:val="0"/>
      <w:divBdr>
        <w:top w:val="none" w:sz="0" w:space="0" w:color="auto"/>
        <w:left w:val="none" w:sz="0" w:space="0" w:color="auto"/>
        <w:bottom w:val="none" w:sz="0" w:space="0" w:color="auto"/>
        <w:right w:val="none" w:sz="0" w:space="0" w:color="auto"/>
      </w:divBdr>
    </w:div>
    <w:div w:id="2020737700">
      <w:bodyDiv w:val="1"/>
      <w:marLeft w:val="0"/>
      <w:marRight w:val="0"/>
      <w:marTop w:val="0"/>
      <w:marBottom w:val="0"/>
      <w:divBdr>
        <w:top w:val="none" w:sz="0" w:space="0" w:color="auto"/>
        <w:left w:val="none" w:sz="0" w:space="0" w:color="auto"/>
        <w:bottom w:val="none" w:sz="0" w:space="0" w:color="auto"/>
        <w:right w:val="none" w:sz="0" w:space="0" w:color="auto"/>
      </w:divBdr>
    </w:div>
    <w:div w:id="2071686190">
      <w:bodyDiv w:val="1"/>
      <w:marLeft w:val="0"/>
      <w:marRight w:val="0"/>
      <w:marTop w:val="0"/>
      <w:marBottom w:val="0"/>
      <w:divBdr>
        <w:top w:val="none" w:sz="0" w:space="0" w:color="auto"/>
        <w:left w:val="none" w:sz="0" w:space="0" w:color="auto"/>
        <w:bottom w:val="none" w:sz="0" w:space="0" w:color="auto"/>
        <w:right w:val="none" w:sz="0" w:space="0" w:color="auto"/>
      </w:divBdr>
    </w:div>
    <w:div w:id="2095736965">
      <w:bodyDiv w:val="1"/>
      <w:marLeft w:val="0"/>
      <w:marRight w:val="0"/>
      <w:marTop w:val="0"/>
      <w:marBottom w:val="0"/>
      <w:divBdr>
        <w:top w:val="none" w:sz="0" w:space="0" w:color="auto"/>
        <w:left w:val="none" w:sz="0" w:space="0" w:color="auto"/>
        <w:bottom w:val="none" w:sz="0" w:space="0" w:color="auto"/>
        <w:right w:val="none" w:sz="0" w:space="0" w:color="auto"/>
      </w:divBdr>
      <w:divsChild>
        <w:div w:id="343435661">
          <w:marLeft w:val="547"/>
          <w:marRight w:val="0"/>
          <w:marTop w:val="0"/>
          <w:marBottom w:val="0"/>
          <w:divBdr>
            <w:top w:val="none" w:sz="0" w:space="0" w:color="auto"/>
            <w:left w:val="none" w:sz="0" w:space="0" w:color="auto"/>
            <w:bottom w:val="none" w:sz="0" w:space="0" w:color="auto"/>
            <w:right w:val="none" w:sz="0" w:space="0" w:color="auto"/>
          </w:divBdr>
        </w:div>
        <w:div w:id="359358929">
          <w:marLeft w:val="547"/>
          <w:marRight w:val="0"/>
          <w:marTop w:val="0"/>
          <w:marBottom w:val="0"/>
          <w:divBdr>
            <w:top w:val="none" w:sz="0" w:space="0" w:color="auto"/>
            <w:left w:val="none" w:sz="0" w:space="0" w:color="auto"/>
            <w:bottom w:val="none" w:sz="0" w:space="0" w:color="auto"/>
            <w:right w:val="none" w:sz="0" w:space="0" w:color="auto"/>
          </w:divBdr>
        </w:div>
        <w:div w:id="392512395">
          <w:marLeft w:val="547"/>
          <w:marRight w:val="0"/>
          <w:marTop w:val="0"/>
          <w:marBottom w:val="0"/>
          <w:divBdr>
            <w:top w:val="none" w:sz="0" w:space="0" w:color="auto"/>
            <w:left w:val="none" w:sz="0" w:space="0" w:color="auto"/>
            <w:bottom w:val="none" w:sz="0" w:space="0" w:color="auto"/>
            <w:right w:val="none" w:sz="0" w:space="0" w:color="auto"/>
          </w:divBdr>
        </w:div>
        <w:div w:id="532884369">
          <w:marLeft w:val="547"/>
          <w:marRight w:val="0"/>
          <w:marTop w:val="0"/>
          <w:marBottom w:val="0"/>
          <w:divBdr>
            <w:top w:val="none" w:sz="0" w:space="0" w:color="auto"/>
            <w:left w:val="none" w:sz="0" w:space="0" w:color="auto"/>
            <w:bottom w:val="none" w:sz="0" w:space="0" w:color="auto"/>
            <w:right w:val="none" w:sz="0" w:space="0" w:color="auto"/>
          </w:divBdr>
        </w:div>
        <w:div w:id="628240053">
          <w:marLeft w:val="547"/>
          <w:marRight w:val="0"/>
          <w:marTop w:val="0"/>
          <w:marBottom w:val="0"/>
          <w:divBdr>
            <w:top w:val="none" w:sz="0" w:space="0" w:color="auto"/>
            <w:left w:val="none" w:sz="0" w:space="0" w:color="auto"/>
            <w:bottom w:val="none" w:sz="0" w:space="0" w:color="auto"/>
            <w:right w:val="none" w:sz="0" w:space="0" w:color="auto"/>
          </w:divBdr>
        </w:div>
        <w:div w:id="1143816167">
          <w:marLeft w:val="547"/>
          <w:marRight w:val="0"/>
          <w:marTop w:val="0"/>
          <w:marBottom w:val="0"/>
          <w:divBdr>
            <w:top w:val="none" w:sz="0" w:space="0" w:color="auto"/>
            <w:left w:val="none" w:sz="0" w:space="0" w:color="auto"/>
            <w:bottom w:val="none" w:sz="0" w:space="0" w:color="auto"/>
            <w:right w:val="none" w:sz="0" w:space="0" w:color="auto"/>
          </w:divBdr>
        </w:div>
        <w:div w:id="1828283997">
          <w:marLeft w:val="547"/>
          <w:marRight w:val="0"/>
          <w:marTop w:val="0"/>
          <w:marBottom w:val="0"/>
          <w:divBdr>
            <w:top w:val="none" w:sz="0" w:space="0" w:color="auto"/>
            <w:left w:val="none" w:sz="0" w:space="0" w:color="auto"/>
            <w:bottom w:val="none" w:sz="0" w:space="0" w:color="auto"/>
            <w:right w:val="none" w:sz="0" w:space="0" w:color="auto"/>
          </w:divBdr>
        </w:div>
        <w:div w:id="1853297210">
          <w:marLeft w:val="547"/>
          <w:marRight w:val="0"/>
          <w:marTop w:val="0"/>
          <w:marBottom w:val="0"/>
          <w:divBdr>
            <w:top w:val="none" w:sz="0" w:space="0" w:color="auto"/>
            <w:left w:val="none" w:sz="0" w:space="0" w:color="auto"/>
            <w:bottom w:val="none" w:sz="0" w:space="0" w:color="auto"/>
            <w:right w:val="none" w:sz="0" w:space="0" w:color="auto"/>
          </w:divBdr>
        </w:div>
        <w:div w:id="2137723372">
          <w:marLeft w:val="547"/>
          <w:marRight w:val="0"/>
          <w:marTop w:val="0"/>
          <w:marBottom w:val="0"/>
          <w:divBdr>
            <w:top w:val="none" w:sz="0" w:space="0" w:color="auto"/>
            <w:left w:val="none" w:sz="0" w:space="0" w:color="auto"/>
            <w:bottom w:val="none" w:sz="0" w:space="0" w:color="auto"/>
            <w:right w:val="none" w:sz="0" w:space="0" w:color="auto"/>
          </w:divBdr>
        </w:div>
      </w:divsChild>
    </w:div>
    <w:div w:id="2099667091">
      <w:bodyDiv w:val="1"/>
      <w:marLeft w:val="0"/>
      <w:marRight w:val="0"/>
      <w:marTop w:val="0"/>
      <w:marBottom w:val="0"/>
      <w:divBdr>
        <w:top w:val="none" w:sz="0" w:space="0" w:color="auto"/>
        <w:left w:val="none" w:sz="0" w:space="0" w:color="auto"/>
        <w:bottom w:val="none" w:sz="0" w:space="0" w:color="auto"/>
        <w:right w:val="none" w:sz="0" w:space="0" w:color="auto"/>
      </w:divBdr>
    </w:div>
    <w:div w:id="2113430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google.co.in"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w3schools.com"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1BBC3-4A3C-45C9-92E3-421DBF166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5894</Words>
  <Characters>3360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cer</cp:lastModifiedBy>
  <cp:revision>7</cp:revision>
  <cp:lastPrinted>2024-09-09T14:19:00Z</cp:lastPrinted>
  <dcterms:created xsi:type="dcterms:W3CDTF">2025-08-23T13:24:00Z</dcterms:created>
  <dcterms:modified xsi:type="dcterms:W3CDTF">2025-09-01T13:14:00Z</dcterms:modified>
</cp:coreProperties>
</file>